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99F3CE" w14:textId="4E99E9D2" w:rsidR="006F0E0F" w:rsidRPr="0038712E" w:rsidRDefault="004222BE" w:rsidP="0038712E">
      <w:pPr>
        <w:pStyle w:val="Heading9"/>
        <w:numPr>
          <w:ilvl w:val="0"/>
          <w:numId w:val="0"/>
        </w:numPr>
        <w:rPr>
          <w:sz w:val="24"/>
        </w:rPr>
      </w:pPr>
      <w:r w:rsidRPr="009B39CA">
        <w:rPr>
          <w:noProof/>
          <w:lang w:val="en-US"/>
        </w:rPr>
        <w:drawing>
          <wp:anchor distT="0" distB="0" distL="114300" distR="114300" simplePos="0" relativeHeight="251658240" behindDoc="1" locked="0" layoutInCell="1" allowOverlap="1" wp14:anchorId="7EBEC455" wp14:editId="6DC5813C">
            <wp:simplePos x="0" y="0"/>
            <wp:positionH relativeFrom="rightMargin">
              <wp:align>left</wp:align>
            </wp:positionH>
            <wp:positionV relativeFrom="page">
              <wp:posOffset>-95250</wp:posOffset>
            </wp:positionV>
            <wp:extent cx="289560" cy="13154025"/>
            <wp:effectExtent l="0" t="0" r="0" b="9525"/>
            <wp:wrapNone/>
            <wp:docPr id="23" name="Picture 23" descr="line(thin)-no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ine(thin)-notch"/>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9560" cy="13154025"/>
                    </a:xfrm>
                    <a:prstGeom prst="rect">
                      <a:avLst/>
                    </a:prstGeom>
                    <a:noFill/>
                    <a:ln>
                      <a:noFill/>
                    </a:ln>
                  </pic:spPr>
                </pic:pic>
              </a:graphicData>
            </a:graphic>
            <wp14:sizeRelV relativeFrom="margin">
              <wp14:pctHeight>0</wp14:pctHeight>
            </wp14:sizeRelV>
          </wp:anchor>
        </w:drawing>
      </w:r>
    </w:p>
    <w:p w14:paraId="5F2B1840" w14:textId="1144F060" w:rsidR="006F0E0F" w:rsidRDefault="006F0E0F" w:rsidP="009B39CA">
      <w:pPr>
        <w:jc w:val="right"/>
        <w:rPr>
          <w:sz w:val="24"/>
          <w:lang w:val="en-US"/>
        </w:rPr>
      </w:pPr>
    </w:p>
    <w:p w14:paraId="134E371B" w14:textId="0F7664AB" w:rsidR="006F0E0F" w:rsidRDefault="006F0E0F" w:rsidP="009B39CA">
      <w:pPr>
        <w:spacing w:line="280" w:lineRule="exact"/>
        <w:jc w:val="right"/>
        <w:rPr>
          <w:b/>
          <w:sz w:val="24"/>
          <w:lang w:val="en-US"/>
        </w:rPr>
      </w:pPr>
    </w:p>
    <w:p w14:paraId="3AA4B0D8" w14:textId="6EF00687" w:rsidR="006F0E0F" w:rsidRDefault="006F0E0F" w:rsidP="009B39CA">
      <w:pPr>
        <w:spacing w:line="280" w:lineRule="exact"/>
        <w:jc w:val="right"/>
        <w:rPr>
          <w:b/>
          <w:sz w:val="24"/>
          <w:lang w:val="en-US"/>
        </w:rPr>
      </w:pPr>
    </w:p>
    <w:p w14:paraId="5B21247C" w14:textId="1B44F8CE" w:rsidR="006F0E0F" w:rsidRDefault="006F0E0F" w:rsidP="009B39CA">
      <w:pPr>
        <w:spacing w:line="280" w:lineRule="exact"/>
        <w:jc w:val="right"/>
        <w:rPr>
          <w:b/>
          <w:sz w:val="24"/>
          <w:lang w:val="en-US"/>
        </w:rPr>
      </w:pPr>
    </w:p>
    <w:p w14:paraId="218196F8" w14:textId="3CE96C5D" w:rsidR="006F0E0F" w:rsidRDefault="006F0E0F" w:rsidP="009B39CA">
      <w:pPr>
        <w:spacing w:line="280" w:lineRule="exact"/>
        <w:jc w:val="right"/>
        <w:rPr>
          <w:sz w:val="24"/>
          <w:lang w:val="en-US"/>
        </w:rPr>
      </w:pPr>
      <w:bookmarkStart w:id="0" w:name="TitleBookName"/>
      <w:bookmarkEnd w:id="0"/>
    </w:p>
    <w:p w14:paraId="03896D7B" w14:textId="75114C6C" w:rsidR="006F0E0F" w:rsidRDefault="006F0E0F" w:rsidP="009B39CA">
      <w:pPr>
        <w:tabs>
          <w:tab w:val="left" w:pos="142"/>
          <w:tab w:val="left" w:pos="7088"/>
        </w:tabs>
        <w:jc w:val="right"/>
        <w:rPr>
          <w:sz w:val="24"/>
          <w:lang w:val="en-US"/>
        </w:rPr>
      </w:pPr>
    </w:p>
    <w:p w14:paraId="4A39C2CD" w14:textId="77777777" w:rsidR="006F0E0F" w:rsidRDefault="006F0E0F" w:rsidP="009B39CA">
      <w:pPr>
        <w:spacing w:line="280" w:lineRule="exact"/>
        <w:jc w:val="right"/>
        <w:rPr>
          <w:b/>
          <w:sz w:val="24"/>
          <w:lang w:val="en-US"/>
        </w:rPr>
      </w:pPr>
      <w:bookmarkStart w:id="1" w:name="TitleDocumentCategory"/>
      <w:bookmarkEnd w:id="1"/>
    </w:p>
    <w:p w14:paraId="24F31861" w14:textId="77777777" w:rsidR="006F0E0F" w:rsidRDefault="006F0E0F" w:rsidP="009B39CA">
      <w:pPr>
        <w:spacing w:line="280" w:lineRule="exact"/>
        <w:jc w:val="right"/>
        <w:rPr>
          <w:b/>
          <w:sz w:val="24"/>
          <w:lang w:val="en-US"/>
        </w:rPr>
      </w:pPr>
    </w:p>
    <w:p w14:paraId="1CFAF5EA" w14:textId="77777777" w:rsidR="006F0E0F" w:rsidRDefault="006F0E0F" w:rsidP="009B39CA">
      <w:pPr>
        <w:spacing w:line="280" w:lineRule="exact"/>
        <w:jc w:val="right"/>
        <w:rPr>
          <w:b/>
          <w:sz w:val="24"/>
          <w:lang w:val="en-US"/>
        </w:rPr>
      </w:pPr>
      <w:bookmarkStart w:id="2" w:name="TitleMITPVersion"/>
      <w:bookmarkEnd w:id="2"/>
    </w:p>
    <w:p w14:paraId="62B8E015" w14:textId="77777777" w:rsidR="006F0E0F" w:rsidRDefault="006F0E0F" w:rsidP="009B39CA">
      <w:pPr>
        <w:spacing w:line="280" w:lineRule="exact"/>
        <w:jc w:val="right"/>
        <w:rPr>
          <w:b/>
          <w:sz w:val="28"/>
          <w:lang w:val="en-US"/>
        </w:rPr>
      </w:pPr>
    </w:p>
    <w:p w14:paraId="697969CE" w14:textId="77777777" w:rsidR="006F0E0F" w:rsidRDefault="006F0E0F" w:rsidP="009B39CA">
      <w:pPr>
        <w:spacing w:line="280" w:lineRule="exact"/>
        <w:jc w:val="right"/>
        <w:rPr>
          <w:b/>
          <w:sz w:val="28"/>
          <w:lang w:val="en-US"/>
        </w:rPr>
      </w:pPr>
    </w:p>
    <w:p w14:paraId="71DCFE6A" w14:textId="77777777" w:rsidR="006F0E0F" w:rsidRDefault="006F0E0F" w:rsidP="009B39CA">
      <w:pPr>
        <w:spacing w:line="280" w:lineRule="exact"/>
        <w:jc w:val="right"/>
        <w:rPr>
          <w:b/>
          <w:sz w:val="28"/>
          <w:lang w:val="en-US"/>
        </w:rPr>
      </w:pPr>
    </w:p>
    <w:p w14:paraId="46192F01" w14:textId="77777777" w:rsidR="006F0E0F" w:rsidRDefault="006F0E0F" w:rsidP="009B39CA">
      <w:pPr>
        <w:spacing w:line="280" w:lineRule="exact"/>
        <w:jc w:val="right"/>
        <w:rPr>
          <w:b/>
          <w:sz w:val="28"/>
          <w:lang w:val="en-US"/>
        </w:rPr>
      </w:pPr>
    </w:p>
    <w:p w14:paraId="711CA3D3" w14:textId="20F93A29" w:rsidR="00992B99" w:rsidRDefault="003D6415" w:rsidP="00992B99">
      <w:pPr>
        <w:jc w:val="right"/>
        <w:rPr>
          <w:b/>
          <w:sz w:val="28"/>
          <w:lang w:val="en-US"/>
        </w:rPr>
      </w:pPr>
      <w:r>
        <w:t>RING Fence</w:t>
      </w:r>
      <w:r w:rsidR="00992B99" w:rsidRPr="00DB5826">
        <w:rPr>
          <w:b/>
          <w:caps/>
          <w:color w:val="BFBFBF" w:themeColor="background1" w:themeShade="BF"/>
          <w:sz w:val="28"/>
          <w:lang w:val="en-US"/>
        </w:rPr>
        <w:t>:</w:t>
      </w:r>
    </w:p>
    <w:sdt>
      <w:sdtPr>
        <w:rPr>
          <w:b/>
          <w:caps/>
          <w:color w:val="6D78B8"/>
          <w:sz w:val="28"/>
          <w:lang w:val="en-US"/>
        </w:rPr>
        <w:alias w:val="Title"/>
        <w:tag w:val=""/>
        <w:id w:val="1039392740"/>
        <w:placeholder>
          <w:docPart w:val="863197F1C0134CC3804188EDB9C81AE5"/>
        </w:placeholder>
        <w:dataBinding w:prefixMappings="xmlns:ns0='http://purl.org/dc/elements/1.1/' xmlns:ns1='http://schemas.openxmlformats.org/package/2006/metadata/core-properties' " w:xpath="/ns1:coreProperties[1]/ns0:title[1]" w:storeItemID="{6C3C8BC8-F283-45AE-878A-BAB7291924A1}"/>
        <w:text/>
      </w:sdtPr>
      <w:sdtContent>
        <w:p w14:paraId="2C12C07C" w14:textId="7DD9D134" w:rsidR="006F0E0F" w:rsidRPr="00EA1B5F" w:rsidRDefault="00835D46" w:rsidP="00AF5A4C">
          <w:pPr>
            <w:spacing w:line="280" w:lineRule="exact"/>
            <w:jc w:val="right"/>
            <w:rPr>
              <w:b/>
              <w:caps/>
              <w:color w:val="6D78B8"/>
              <w:sz w:val="28"/>
              <w:lang w:val="en-US"/>
            </w:rPr>
          </w:pPr>
          <w:r>
            <w:rPr>
              <w:b/>
              <w:caps/>
              <w:color w:val="6D78B8"/>
              <w:sz w:val="28"/>
              <w:lang w:val="en-US"/>
            </w:rPr>
            <w:t>ACI Datacenter Segmentation</w:t>
          </w:r>
        </w:p>
      </w:sdtContent>
    </w:sdt>
    <w:p w14:paraId="4F1F31E6" w14:textId="26493818" w:rsidR="0041154F" w:rsidRPr="00EA1B5F" w:rsidRDefault="0041154F" w:rsidP="004008A4">
      <w:pPr>
        <w:jc w:val="right"/>
        <w:rPr>
          <w:sz w:val="24"/>
          <w:lang w:val="en-US"/>
        </w:rPr>
      </w:pPr>
      <w:bookmarkStart w:id="3" w:name="TitleDocumentType"/>
      <w:bookmarkEnd w:id="3"/>
    </w:p>
    <w:p w14:paraId="7ACA2C07" w14:textId="77777777" w:rsidR="00291E4C" w:rsidRDefault="00291E4C" w:rsidP="009B39CA">
      <w:pPr>
        <w:spacing w:line="240" w:lineRule="exact"/>
        <w:jc w:val="right"/>
        <w:rPr>
          <w:sz w:val="24"/>
          <w:lang w:val="en-US"/>
        </w:rPr>
      </w:pPr>
    </w:p>
    <w:p w14:paraId="390802D4" w14:textId="77777777" w:rsidR="00291E4C" w:rsidRDefault="00291E4C">
      <w:pPr>
        <w:spacing w:line="240" w:lineRule="exact"/>
        <w:jc w:val="right"/>
        <w:rPr>
          <w:sz w:val="24"/>
          <w:lang w:val="en-US"/>
        </w:rPr>
      </w:pPr>
    </w:p>
    <w:p w14:paraId="03614348" w14:textId="77777777" w:rsidR="00291E4C" w:rsidRDefault="00291E4C">
      <w:pPr>
        <w:spacing w:line="240" w:lineRule="exact"/>
        <w:jc w:val="right"/>
        <w:rPr>
          <w:sz w:val="24"/>
          <w:lang w:val="en-US"/>
        </w:rPr>
      </w:pPr>
    </w:p>
    <w:p w14:paraId="455EC07A" w14:textId="3118F9A9" w:rsidR="004008A4" w:rsidRDefault="004008A4">
      <w:pPr>
        <w:spacing w:line="240" w:lineRule="exact"/>
        <w:jc w:val="right"/>
        <w:rPr>
          <w:sz w:val="24"/>
          <w:lang w:val="en-US"/>
        </w:rPr>
      </w:pPr>
    </w:p>
    <w:p w14:paraId="262EA096" w14:textId="0304AF88" w:rsidR="000012BF" w:rsidRDefault="000012BF">
      <w:pPr>
        <w:spacing w:line="240" w:lineRule="exact"/>
        <w:jc w:val="right"/>
        <w:rPr>
          <w:sz w:val="24"/>
          <w:lang w:val="en-US"/>
        </w:rPr>
      </w:pPr>
    </w:p>
    <w:p w14:paraId="65CEB7EA" w14:textId="5C06E75E" w:rsidR="000012BF" w:rsidRDefault="000012BF">
      <w:pPr>
        <w:spacing w:line="240" w:lineRule="exact"/>
        <w:jc w:val="right"/>
        <w:rPr>
          <w:sz w:val="24"/>
          <w:lang w:val="en-US"/>
        </w:rPr>
      </w:pPr>
    </w:p>
    <w:p w14:paraId="0FE6F6CA" w14:textId="5B089AFE" w:rsidR="000012BF" w:rsidRDefault="000012BF">
      <w:pPr>
        <w:spacing w:line="240" w:lineRule="exact"/>
        <w:jc w:val="right"/>
        <w:rPr>
          <w:sz w:val="24"/>
          <w:lang w:val="en-US"/>
        </w:rPr>
      </w:pPr>
    </w:p>
    <w:p w14:paraId="742EEF24" w14:textId="26D2E377" w:rsidR="000012BF" w:rsidRDefault="000012BF">
      <w:pPr>
        <w:spacing w:line="240" w:lineRule="exact"/>
        <w:jc w:val="right"/>
        <w:rPr>
          <w:sz w:val="24"/>
          <w:lang w:val="en-US"/>
        </w:rPr>
      </w:pPr>
    </w:p>
    <w:p w14:paraId="036D2600" w14:textId="6CA77F14" w:rsidR="000012BF" w:rsidRDefault="000012BF">
      <w:pPr>
        <w:spacing w:line="240" w:lineRule="exact"/>
        <w:jc w:val="right"/>
        <w:rPr>
          <w:sz w:val="24"/>
          <w:lang w:val="en-US"/>
        </w:rPr>
      </w:pPr>
    </w:p>
    <w:p w14:paraId="70C30132" w14:textId="0871571D" w:rsidR="000012BF" w:rsidRDefault="000012BF">
      <w:pPr>
        <w:spacing w:line="240" w:lineRule="exact"/>
        <w:jc w:val="right"/>
        <w:rPr>
          <w:sz w:val="24"/>
          <w:lang w:val="en-US"/>
        </w:rPr>
      </w:pPr>
    </w:p>
    <w:p w14:paraId="7F27BB63" w14:textId="36ECD963" w:rsidR="000012BF" w:rsidRDefault="000012BF">
      <w:pPr>
        <w:spacing w:line="240" w:lineRule="exact"/>
        <w:jc w:val="right"/>
        <w:rPr>
          <w:sz w:val="24"/>
          <w:lang w:val="en-US"/>
        </w:rPr>
      </w:pPr>
    </w:p>
    <w:p w14:paraId="375C840E" w14:textId="0AC085D6" w:rsidR="000012BF" w:rsidRDefault="000012BF">
      <w:pPr>
        <w:spacing w:line="240" w:lineRule="exact"/>
        <w:jc w:val="right"/>
        <w:rPr>
          <w:sz w:val="24"/>
          <w:lang w:val="en-US"/>
        </w:rPr>
      </w:pPr>
    </w:p>
    <w:p w14:paraId="16DB2A27" w14:textId="0DC0ED1C" w:rsidR="000012BF" w:rsidRDefault="000012BF">
      <w:pPr>
        <w:spacing w:line="240" w:lineRule="exact"/>
        <w:jc w:val="right"/>
        <w:rPr>
          <w:sz w:val="24"/>
          <w:lang w:val="en-US"/>
        </w:rPr>
      </w:pPr>
    </w:p>
    <w:p w14:paraId="3D550877" w14:textId="293D2425" w:rsidR="000012BF" w:rsidRDefault="000012BF">
      <w:pPr>
        <w:spacing w:line="240" w:lineRule="exact"/>
        <w:jc w:val="right"/>
        <w:rPr>
          <w:sz w:val="24"/>
          <w:lang w:val="en-US"/>
        </w:rPr>
      </w:pPr>
    </w:p>
    <w:p w14:paraId="29A07B3B" w14:textId="7981B3A4" w:rsidR="000012BF" w:rsidRDefault="000012BF">
      <w:pPr>
        <w:spacing w:line="240" w:lineRule="exact"/>
        <w:jc w:val="right"/>
        <w:rPr>
          <w:sz w:val="24"/>
          <w:lang w:val="en-US"/>
        </w:rPr>
      </w:pPr>
    </w:p>
    <w:p w14:paraId="7FD58978" w14:textId="6B4F6EA1" w:rsidR="000012BF" w:rsidRDefault="000012BF">
      <w:pPr>
        <w:spacing w:line="240" w:lineRule="exact"/>
        <w:jc w:val="right"/>
        <w:rPr>
          <w:sz w:val="24"/>
          <w:lang w:val="en-US"/>
        </w:rPr>
      </w:pPr>
    </w:p>
    <w:p w14:paraId="61541903" w14:textId="1BF1EBFE" w:rsidR="000012BF" w:rsidRDefault="000012BF">
      <w:pPr>
        <w:spacing w:line="240" w:lineRule="exact"/>
        <w:jc w:val="right"/>
        <w:rPr>
          <w:sz w:val="24"/>
          <w:lang w:val="en-US"/>
        </w:rPr>
      </w:pPr>
    </w:p>
    <w:p w14:paraId="2AF73A5A" w14:textId="4C4584B7" w:rsidR="000012BF" w:rsidRDefault="000012BF">
      <w:pPr>
        <w:spacing w:line="240" w:lineRule="exact"/>
        <w:jc w:val="right"/>
        <w:rPr>
          <w:sz w:val="24"/>
          <w:lang w:val="en-US"/>
        </w:rPr>
      </w:pPr>
    </w:p>
    <w:p w14:paraId="5F0ADF4F" w14:textId="77777777" w:rsidR="00291E4C" w:rsidRDefault="00291E4C">
      <w:pPr>
        <w:spacing w:line="240" w:lineRule="exact"/>
        <w:jc w:val="right"/>
        <w:rPr>
          <w:sz w:val="24"/>
          <w:lang w:val="en-US"/>
        </w:rPr>
      </w:pPr>
    </w:p>
    <w:p w14:paraId="3F25D57B" w14:textId="77777777" w:rsidR="00291E4C" w:rsidRDefault="00291E4C">
      <w:pPr>
        <w:spacing w:line="240" w:lineRule="exact"/>
        <w:jc w:val="right"/>
        <w:rPr>
          <w:sz w:val="24"/>
          <w:lang w:val="en-US"/>
        </w:rPr>
      </w:pPr>
    </w:p>
    <w:p w14:paraId="297BAC39" w14:textId="77777777" w:rsidR="00291E4C" w:rsidRDefault="00291E4C">
      <w:pPr>
        <w:spacing w:line="240" w:lineRule="exact"/>
        <w:jc w:val="right"/>
        <w:rPr>
          <w:sz w:val="24"/>
          <w:lang w:val="en-US"/>
        </w:rPr>
      </w:pPr>
    </w:p>
    <w:p w14:paraId="088AC6B3" w14:textId="77777777" w:rsidR="00291E4C" w:rsidRDefault="00291E4C">
      <w:pPr>
        <w:spacing w:line="240" w:lineRule="exact"/>
        <w:jc w:val="right"/>
        <w:rPr>
          <w:sz w:val="24"/>
          <w:lang w:val="en-US"/>
        </w:rPr>
      </w:pPr>
    </w:p>
    <w:p w14:paraId="4EF57926" w14:textId="77777777" w:rsidR="00DB2464" w:rsidRDefault="00DB2464">
      <w:pPr>
        <w:spacing w:line="240" w:lineRule="exact"/>
        <w:jc w:val="right"/>
        <w:rPr>
          <w:sz w:val="24"/>
          <w:lang w:val="en-US"/>
        </w:rPr>
      </w:pPr>
    </w:p>
    <w:p w14:paraId="3A358285" w14:textId="77777777" w:rsidR="00DB2464" w:rsidRDefault="00DB2464">
      <w:pPr>
        <w:spacing w:line="240" w:lineRule="exact"/>
        <w:jc w:val="right"/>
        <w:rPr>
          <w:sz w:val="24"/>
          <w:lang w:val="en-US"/>
        </w:rPr>
      </w:pPr>
    </w:p>
    <w:p w14:paraId="31DCE862" w14:textId="4C2B8AA6" w:rsidR="00F464BF" w:rsidRPr="00FB665E" w:rsidRDefault="00F464BF" w:rsidP="00F464BF">
      <w:pPr>
        <w:spacing w:line="240" w:lineRule="exact"/>
        <w:jc w:val="right"/>
        <w:rPr>
          <w:lang w:val="en-US"/>
        </w:rPr>
      </w:pPr>
      <w:r w:rsidRPr="00FB665E">
        <w:rPr>
          <w:lang w:val="en-US"/>
        </w:rPr>
        <w:t>Date</w:t>
      </w:r>
      <w:r w:rsidR="009B39CA">
        <w:rPr>
          <w:lang w:val="en-US"/>
        </w:rPr>
        <w:t>:</w:t>
      </w:r>
      <w:r w:rsidR="00FB665E" w:rsidRPr="00FB665E">
        <w:rPr>
          <w:lang w:val="en-US"/>
        </w:rPr>
        <w:t xml:space="preserve"> </w:t>
      </w:r>
      <w:sdt>
        <w:sdtPr>
          <w:rPr>
            <w:lang w:val="en-US"/>
          </w:rPr>
          <w:id w:val="-1996089672"/>
          <w:placeholder>
            <w:docPart w:val="E2D9EB0DBA4E4A2283BAA3646F3E24A4"/>
          </w:placeholder>
          <w:date w:fullDate="2025-03-02T00:00:00Z">
            <w:dateFormat w:val="dd/MM/YYYY"/>
            <w:lid w:val="en-US"/>
            <w:storeMappedDataAs w:val="dateTime"/>
            <w:calendar w:val="gregorian"/>
          </w:date>
        </w:sdtPr>
        <w:sdtContent>
          <w:r w:rsidR="00924CFF">
            <w:rPr>
              <w:lang w:val="en-US"/>
            </w:rPr>
            <w:t>02/03/2025</w:t>
          </w:r>
        </w:sdtContent>
      </w:sdt>
      <w:bookmarkStart w:id="4" w:name="TitleRevisionDate"/>
      <w:bookmarkEnd w:id="4"/>
    </w:p>
    <w:p w14:paraId="02CBB6B2" w14:textId="524690AF" w:rsidR="00F464BF" w:rsidRPr="00FB665E" w:rsidRDefault="00F464BF" w:rsidP="00F464BF">
      <w:pPr>
        <w:spacing w:line="240" w:lineRule="exact"/>
        <w:jc w:val="right"/>
        <w:rPr>
          <w:lang w:val="en-US"/>
        </w:rPr>
      </w:pPr>
      <w:r w:rsidRPr="00FB665E">
        <w:rPr>
          <w:lang w:val="en-US"/>
        </w:rPr>
        <w:t xml:space="preserve">Author: </w:t>
      </w:r>
      <w:bookmarkStart w:id="5" w:name="TitleAuthor"/>
      <w:bookmarkEnd w:id="5"/>
      <w:sdt>
        <w:sdtPr>
          <w:rPr>
            <w:lang w:val="en-US"/>
          </w:rPr>
          <w:alias w:val="Author"/>
          <w:tag w:val=""/>
          <w:id w:val="-328056609"/>
          <w:placeholder>
            <w:docPart w:val="29EC5C04B340474494A06D8DBA297426"/>
          </w:placeholder>
          <w:dataBinding w:prefixMappings="xmlns:ns0='http://purl.org/dc/elements/1.1/' xmlns:ns1='http://schemas.openxmlformats.org/package/2006/metadata/core-properties' " w:xpath="/ns1:coreProperties[1]/ns0:creator[1]" w:storeItemID="{6C3C8BC8-F283-45AE-878A-BAB7291924A1}"/>
          <w:text/>
        </w:sdtPr>
        <w:sdtContent>
          <w:r w:rsidR="0099281D">
            <w:rPr>
              <w:lang w:val="en-US"/>
            </w:rPr>
            <w:t>William Kimandu</w:t>
          </w:r>
        </w:sdtContent>
      </w:sdt>
    </w:p>
    <w:p w14:paraId="5C2C7BE4" w14:textId="005BC04E" w:rsidR="00F464BF" w:rsidRDefault="005B3BBE" w:rsidP="00F464BF">
      <w:pPr>
        <w:spacing w:line="240" w:lineRule="exact"/>
        <w:jc w:val="right"/>
        <w:rPr>
          <w:lang w:val="en-US"/>
        </w:rPr>
      </w:pPr>
      <w:r>
        <w:rPr>
          <w:lang w:val="en-US"/>
        </w:rPr>
        <w:t>Campus DC</w:t>
      </w:r>
    </w:p>
    <w:p w14:paraId="5231FAB6" w14:textId="695743E9" w:rsidR="00280BAD" w:rsidRPr="0096796C" w:rsidRDefault="00F464BF" w:rsidP="0096796C">
      <w:pPr>
        <w:spacing w:line="240" w:lineRule="exact"/>
        <w:jc w:val="right"/>
        <w:rPr>
          <w:lang w:val="en-US"/>
        </w:rPr>
      </w:pPr>
      <w:r w:rsidRPr="006D17C9">
        <w:rPr>
          <w:lang w:val="en-US"/>
        </w:rPr>
        <w:t xml:space="preserve">Version: </w:t>
      </w:r>
      <w:bookmarkStart w:id="6" w:name="TitleDocumentNumber"/>
      <w:bookmarkEnd w:id="6"/>
      <w:r w:rsidR="008A7106">
        <w:rPr>
          <w:lang w:val="en-US"/>
        </w:rPr>
        <w:t>0.</w:t>
      </w:r>
      <w:r w:rsidR="00924CFF">
        <w:rPr>
          <w:lang w:val="en-US"/>
        </w:rPr>
        <w:t>1</w:t>
      </w:r>
    </w:p>
    <w:p w14:paraId="387CABE1" w14:textId="77777777" w:rsidR="00280BAD" w:rsidRPr="00D717C7" w:rsidRDefault="00280BAD" w:rsidP="00280BAD"/>
    <w:p w14:paraId="757F8586" w14:textId="1B3EB3EB" w:rsidR="006F0E0F" w:rsidRDefault="00291E4C" w:rsidP="00291E4C">
      <w:pPr>
        <w:spacing w:line="240" w:lineRule="exact"/>
        <w:rPr>
          <w:b/>
          <w:sz w:val="28"/>
        </w:rPr>
      </w:pPr>
      <w:r>
        <w:rPr>
          <w:sz w:val="24"/>
          <w:lang w:val="en-US"/>
        </w:rPr>
        <w:br w:type="page"/>
      </w:r>
      <w:bookmarkStart w:id="7" w:name="TitleSecurity"/>
      <w:bookmarkStart w:id="8" w:name="TitleCopyright"/>
      <w:bookmarkStart w:id="9" w:name="HistoryDocumentType"/>
      <w:bookmarkStart w:id="10" w:name="_Toc477578732"/>
      <w:bookmarkStart w:id="11" w:name="_Toc477580147"/>
      <w:bookmarkStart w:id="12" w:name="_Toc477580367"/>
      <w:bookmarkEnd w:id="7"/>
      <w:bookmarkEnd w:id="8"/>
      <w:bookmarkEnd w:id="9"/>
      <w:r w:rsidR="006F0E0F">
        <w:rPr>
          <w:b/>
          <w:sz w:val="28"/>
        </w:rPr>
        <w:lastRenderedPageBreak/>
        <w:t>Document History</w:t>
      </w:r>
      <w:bookmarkEnd w:id="10"/>
      <w:bookmarkEnd w:id="11"/>
      <w:bookmarkEnd w:id="12"/>
    </w:p>
    <w:p w14:paraId="38326343" w14:textId="77777777" w:rsidR="006F0E0F" w:rsidRDefault="006F0E0F"/>
    <w:p w14:paraId="0016C54E" w14:textId="77777777" w:rsidR="006F0E0F" w:rsidRDefault="006F0E0F">
      <w:pPr>
        <w:rPr>
          <w:b/>
          <w:sz w:val="24"/>
        </w:rPr>
      </w:pPr>
      <w:r>
        <w:rPr>
          <w:b/>
          <w:sz w:val="24"/>
        </w:rPr>
        <w:t>Revisions</w:t>
      </w:r>
    </w:p>
    <w:tbl>
      <w:tblPr>
        <w:tblW w:w="9540" w:type="dxa"/>
        <w:tblInd w:w="4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3" w:type="dxa"/>
          <w:right w:w="43" w:type="dxa"/>
        </w:tblCellMar>
        <w:tblLook w:val="0000" w:firstRow="0" w:lastRow="0" w:firstColumn="0" w:lastColumn="0" w:noHBand="0" w:noVBand="0"/>
      </w:tblPr>
      <w:tblGrid>
        <w:gridCol w:w="1440"/>
        <w:gridCol w:w="1530"/>
        <w:gridCol w:w="5677"/>
        <w:gridCol w:w="893"/>
      </w:tblGrid>
      <w:tr w:rsidR="00DF37F9" w14:paraId="4FBD6063" w14:textId="77777777" w:rsidTr="00F26B2C">
        <w:tc>
          <w:tcPr>
            <w:tcW w:w="1440" w:type="dxa"/>
          </w:tcPr>
          <w:p w14:paraId="049BEB26" w14:textId="77777777" w:rsidR="00DF37F9" w:rsidRDefault="00DF37F9" w:rsidP="000936E4">
            <w:pPr>
              <w:rPr>
                <w:b/>
              </w:rPr>
            </w:pPr>
            <w:r>
              <w:rPr>
                <w:b/>
              </w:rPr>
              <w:t>Revision date</w:t>
            </w:r>
          </w:p>
        </w:tc>
        <w:tc>
          <w:tcPr>
            <w:tcW w:w="1530" w:type="dxa"/>
          </w:tcPr>
          <w:p w14:paraId="6C98D1EB" w14:textId="77777777" w:rsidR="00DF37F9" w:rsidRDefault="00DF37F9" w:rsidP="008A4ACC">
            <w:pPr>
              <w:jc w:val="center"/>
              <w:rPr>
                <w:b/>
              </w:rPr>
            </w:pPr>
            <w:r>
              <w:rPr>
                <w:b/>
              </w:rPr>
              <w:t>Revised by</w:t>
            </w:r>
          </w:p>
        </w:tc>
        <w:tc>
          <w:tcPr>
            <w:tcW w:w="5677" w:type="dxa"/>
          </w:tcPr>
          <w:p w14:paraId="3DBA05F2" w14:textId="77777777" w:rsidR="00DF37F9" w:rsidRDefault="00DF37F9" w:rsidP="000936E4">
            <w:pPr>
              <w:rPr>
                <w:b/>
              </w:rPr>
            </w:pPr>
            <w:r>
              <w:rPr>
                <w:b/>
              </w:rPr>
              <w:t>Summary of Changes</w:t>
            </w:r>
          </w:p>
        </w:tc>
        <w:tc>
          <w:tcPr>
            <w:tcW w:w="893" w:type="dxa"/>
          </w:tcPr>
          <w:p w14:paraId="2482F9FF" w14:textId="77777777" w:rsidR="00DF37F9" w:rsidRDefault="00DF37F9" w:rsidP="000936E4">
            <w:pPr>
              <w:rPr>
                <w:b/>
              </w:rPr>
            </w:pPr>
            <w:r>
              <w:rPr>
                <w:b/>
              </w:rPr>
              <w:t>Version</w:t>
            </w:r>
          </w:p>
        </w:tc>
      </w:tr>
      <w:tr w:rsidR="00DF37F9" w14:paraId="1306C044" w14:textId="77777777" w:rsidTr="00C96C98">
        <w:trPr>
          <w:trHeight w:val="49"/>
        </w:trPr>
        <w:sdt>
          <w:sdtPr>
            <w:rPr>
              <w:sz w:val="16"/>
              <w:szCs w:val="16"/>
            </w:rPr>
            <w:id w:val="1872652911"/>
            <w:placeholder>
              <w:docPart w:val="DefaultPlaceholder_-1854013438"/>
            </w:placeholder>
            <w:date w:fullDate="2025-03-02T00:00:00Z">
              <w:dateFormat w:val="dd/MM/yyyy"/>
              <w:lid w:val="en-US"/>
              <w:storeMappedDataAs w:val="dateTime"/>
              <w:calendar w:val="gregorian"/>
            </w:date>
          </w:sdtPr>
          <w:sdtContent>
            <w:tc>
              <w:tcPr>
                <w:tcW w:w="1440" w:type="dxa"/>
                <w:vAlign w:val="center"/>
              </w:tcPr>
              <w:p w14:paraId="2F278B03" w14:textId="5335AC65" w:rsidR="00DF37F9" w:rsidRPr="00210E19" w:rsidRDefault="00924CFF" w:rsidP="008A4ACC">
                <w:pPr>
                  <w:rPr>
                    <w:sz w:val="16"/>
                    <w:szCs w:val="16"/>
                  </w:rPr>
                </w:pPr>
                <w:r>
                  <w:rPr>
                    <w:sz w:val="16"/>
                    <w:szCs w:val="16"/>
                    <w:lang w:val="en-US"/>
                  </w:rPr>
                  <w:t>02/03/2025</w:t>
                </w:r>
              </w:p>
            </w:tc>
          </w:sdtContent>
        </w:sdt>
        <w:tc>
          <w:tcPr>
            <w:tcW w:w="1530" w:type="dxa"/>
            <w:vAlign w:val="center"/>
          </w:tcPr>
          <w:p w14:paraId="1B0CABCA" w14:textId="4B848C29" w:rsidR="00DF37F9" w:rsidRPr="00210E19" w:rsidRDefault="00B50016" w:rsidP="000936E4">
            <w:pPr>
              <w:jc w:val="center"/>
              <w:rPr>
                <w:sz w:val="16"/>
                <w:szCs w:val="16"/>
              </w:rPr>
            </w:pPr>
            <w:r>
              <w:rPr>
                <w:sz w:val="16"/>
                <w:szCs w:val="16"/>
              </w:rPr>
              <w:t>Infra ART DC</w:t>
            </w:r>
          </w:p>
        </w:tc>
        <w:tc>
          <w:tcPr>
            <w:tcW w:w="5677" w:type="dxa"/>
            <w:vAlign w:val="center"/>
          </w:tcPr>
          <w:p w14:paraId="5027129D" w14:textId="77777777" w:rsidR="00DF37F9" w:rsidRPr="00210E19" w:rsidRDefault="006F29CC" w:rsidP="000936E4">
            <w:pPr>
              <w:rPr>
                <w:sz w:val="16"/>
                <w:szCs w:val="16"/>
              </w:rPr>
            </w:pPr>
            <w:r w:rsidRPr="00210E19">
              <w:rPr>
                <w:sz w:val="16"/>
                <w:szCs w:val="16"/>
              </w:rPr>
              <w:t xml:space="preserve">Initial </w:t>
            </w:r>
            <w:r w:rsidR="00FB665E" w:rsidRPr="00210E19">
              <w:rPr>
                <w:sz w:val="16"/>
                <w:szCs w:val="16"/>
              </w:rPr>
              <w:t>draft</w:t>
            </w:r>
          </w:p>
        </w:tc>
        <w:tc>
          <w:tcPr>
            <w:tcW w:w="893" w:type="dxa"/>
            <w:vAlign w:val="center"/>
          </w:tcPr>
          <w:p w14:paraId="0601EDA6" w14:textId="1EA28CDA" w:rsidR="00DF37F9" w:rsidRPr="00210E19" w:rsidRDefault="006F29CC" w:rsidP="000936E4">
            <w:pPr>
              <w:jc w:val="center"/>
              <w:rPr>
                <w:sz w:val="16"/>
                <w:szCs w:val="16"/>
              </w:rPr>
            </w:pPr>
            <w:r w:rsidRPr="00210E19">
              <w:rPr>
                <w:sz w:val="16"/>
                <w:szCs w:val="16"/>
              </w:rPr>
              <w:t>0.</w:t>
            </w:r>
            <w:r w:rsidR="00924CFF">
              <w:rPr>
                <w:sz w:val="16"/>
                <w:szCs w:val="16"/>
              </w:rPr>
              <w:t>1</w:t>
            </w:r>
          </w:p>
        </w:tc>
      </w:tr>
      <w:tr w:rsidR="00686C79" w14:paraId="2138BDD6" w14:textId="77777777" w:rsidTr="00C96C98">
        <w:trPr>
          <w:trHeight w:val="49"/>
        </w:trPr>
        <w:tc>
          <w:tcPr>
            <w:tcW w:w="1440" w:type="dxa"/>
            <w:vAlign w:val="center"/>
          </w:tcPr>
          <w:p w14:paraId="050AA4B5" w14:textId="051889CB" w:rsidR="00686C79" w:rsidRPr="00210E19" w:rsidRDefault="00686C79" w:rsidP="008A4ACC">
            <w:pPr>
              <w:rPr>
                <w:sz w:val="16"/>
                <w:szCs w:val="16"/>
              </w:rPr>
            </w:pPr>
          </w:p>
        </w:tc>
        <w:tc>
          <w:tcPr>
            <w:tcW w:w="1530" w:type="dxa"/>
            <w:vAlign w:val="center"/>
          </w:tcPr>
          <w:p w14:paraId="045D697B" w14:textId="1FE62067" w:rsidR="00686C79" w:rsidRPr="00210E19" w:rsidRDefault="00686C79" w:rsidP="000936E4">
            <w:pPr>
              <w:jc w:val="center"/>
              <w:rPr>
                <w:sz w:val="16"/>
                <w:szCs w:val="16"/>
              </w:rPr>
            </w:pPr>
          </w:p>
        </w:tc>
        <w:tc>
          <w:tcPr>
            <w:tcW w:w="5677" w:type="dxa"/>
            <w:vAlign w:val="center"/>
          </w:tcPr>
          <w:p w14:paraId="0EA4503B" w14:textId="5CC580AC" w:rsidR="00686C79" w:rsidRPr="00210E19" w:rsidRDefault="00686C79" w:rsidP="000936E4">
            <w:pPr>
              <w:rPr>
                <w:sz w:val="16"/>
                <w:szCs w:val="16"/>
              </w:rPr>
            </w:pPr>
          </w:p>
        </w:tc>
        <w:tc>
          <w:tcPr>
            <w:tcW w:w="893" w:type="dxa"/>
            <w:vAlign w:val="center"/>
          </w:tcPr>
          <w:p w14:paraId="50A691EB" w14:textId="19F81189" w:rsidR="00686C79" w:rsidRPr="00210E19" w:rsidRDefault="00686C79" w:rsidP="000936E4">
            <w:pPr>
              <w:jc w:val="center"/>
              <w:rPr>
                <w:sz w:val="16"/>
                <w:szCs w:val="16"/>
              </w:rPr>
            </w:pPr>
          </w:p>
        </w:tc>
      </w:tr>
      <w:tr w:rsidR="00051FFB" w14:paraId="5F486677" w14:textId="77777777" w:rsidTr="00C96C98">
        <w:trPr>
          <w:trHeight w:val="49"/>
        </w:trPr>
        <w:tc>
          <w:tcPr>
            <w:tcW w:w="1440" w:type="dxa"/>
            <w:vAlign w:val="center"/>
          </w:tcPr>
          <w:p w14:paraId="18D78FF0" w14:textId="1B0584D6" w:rsidR="00051FFB" w:rsidRPr="00724E55" w:rsidRDefault="00051FFB" w:rsidP="00051FFB">
            <w:pPr>
              <w:rPr>
                <w:sz w:val="16"/>
                <w:szCs w:val="16"/>
              </w:rPr>
            </w:pPr>
          </w:p>
        </w:tc>
        <w:tc>
          <w:tcPr>
            <w:tcW w:w="1530" w:type="dxa"/>
            <w:vAlign w:val="center"/>
          </w:tcPr>
          <w:p w14:paraId="20B9B1D2" w14:textId="44B6EEE7" w:rsidR="00051FFB" w:rsidRPr="00724E55" w:rsidRDefault="00051FFB" w:rsidP="00051FFB">
            <w:pPr>
              <w:jc w:val="center"/>
              <w:rPr>
                <w:sz w:val="16"/>
                <w:szCs w:val="16"/>
              </w:rPr>
            </w:pPr>
          </w:p>
        </w:tc>
        <w:tc>
          <w:tcPr>
            <w:tcW w:w="5677" w:type="dxa"/>
            <w:vAlign w:val="center"/>
          </w:tcPr>
          <w:p w14:paraId="0EE791A5" w14:textId="4AA2056C" w:rsidR="00051FFB" w:rsidRPr="005E30FB" w:rsidRDefault="00051FFB" w:rsidP="00051FFB">
            <w:pPr>
              <w:rPr>
                <w:sz w:val="16"/>
                <w:szCs w:val="16"/>
              </w:rPr>
            </w:pPr>
          </w:p>
        </w:tc>
        <w:tc>
          <w:tcPr>
            <w:tcW w:w="893" w:type="dxa"/>
            <w:vAlign w:val="center"/>
          </w:tcPr>
          <w:p w14:paraId="64CB1DF0" w14:textId="72949EEE" w:rsidR="00051FFB" w:rsidRDefault="00051FFB" w:rsidP="00051FFB">
            <w:pPr>
              <w:jc w:val="center"/>
            </w:pPr>
          </w:p>
        </w:tc>
      </w:tr>
      <w:tr w:rsidR="00051FFB" w14:paraId="0DCC3DD9" w14:textId="77777777" w:rsidTr="00C96C98">
        <w:trPr>
          <w:trHeight w:val="49"/>
        </w:trPr>
        <w:tc>
          <w:tcPr>
            <w:tcW w:w="1440" w:type="dxa"/>
            <w:vAlign w:val="center"/>
          </w:tcPr>
          <w:p w14:paraId="778FBABE" w14:textId="058A4628" w:rsidR="00051FFB" w:rsidRPr="00724E55" w:rsidRDefault="00051FFB" w:rsidP="00051FFB">
            <w:pPr>
              <w:rPr>
                <w:sz w:val="16"/>
                <w:szCs w:val="16"/>
              </w:rPr>
            </w:pPr>
          </w:p>
        </w:tc>
        <w:tc>
          <w:tcPr>
            <w:tcW w:w="1530" w:type="dxa"/>
            <w:vAlign w:val="center"/>
          </w:tcPr>
          <w:p w14:paraId="5FFC1138" w14:textId="57196D7D" w:rsidR="00051FFB" w:rsidRPr="00724E55" w:rsidRDefault="00051FFB" w:rsidP="00051FFB">
            <w:pPr>
              <w:jc w:val="center"/>
              <w:rPr>
                <w:sz w:val="16"/>
                <w:szCs w:val="16"/>
              </w:rPr>
            </w:pPr>
          </w:p>
        </w:tc>
        <w:tc>
          <w:tcPr>
            <w:tcW w:w="5677" w:type="dxa"/>
            <w:vAlign w:val="center"/>
          </w:tcPr>
          <w:p w14:paraId="642D7778" w14:textId="34846B69" w:rsidR="00051FFB" w:rsidRDefault="00051FFB" w:rsidP="00051FFB"/>
        </w:tc>
        <w:tc>
          <w:tcPr>
            <w:tcW w:w="893" w:type="dxa"/>
            <w:vAlign w:val="center"/>
          </w:tcPr>
          <w:p w14:paraId="3F4D2689" w14:textId="1BE4D321" w:rsidR="00051FFB" w:rsidRDefault="00051FFB" w:rsidP="00051FFB">
            <w:pPr>
              <w:jc w:val="center"/>
            </w:pPr>
          </w:p>
        </w:tc>
      </w:tr>
      <w:tr w:rsidR="00051FFB" w14:paraId="388EAA8B" w14:textId="77777777" w:rsidTr="00C96C98">
        <w:trPr>
          <w:trHeight w:val="49"/>
        </w:trPr>
        <w:tc>
          <w:tcPr>
            <w:tcW w:w="1440" w:type="dxa"/>
            <w:vAlign w:val="center"/>
          </w:tcPr>
          <w:p w14:paraId="6F6D6CC5" w14:textId="692C2FA8" w:rsidR="00051FFB" w:rsidRDefault="00051FFB" w:rsidP="00051FFB"/>
        </w:tc>
        <w:tc>
          <w:tcPr>
            <w:tcW w:w="1530" w:type="dxa"/>
            <w:vAlign w:val="center"/>
          </w:tcPr>
          <w:p w14:paraId="53F2B195" w14:textId="20DA1389" w:rsidR="00051FFB" w:rsidRDefault="00051FFB" w:rsidP="00051FFB">
            <w:pPr>
              <w:jc w:val="center"/>
            </w:pPr>
          </w:p>
        </w:tc>
        <w:tc>
          <w:tcPr>
            <w:tcW w:w="5677" w:type="dxa"/>
            <w:vAlign w:val="center"/>
          </w:tcPr>
          <w:p w14:paraId="20939040" w14:textId="5EF6103E" w:rsidR="00051FFB" w:rsidRDefault="00051FFB" w:rsidP="00051FFB"/>
        </w:tc>
        <w:tc>
          <w:tcPr>
            <w:tcW w:w="893" w:type="dxa"/>
            <w:vAlign w:val="center"/>
          </w:tcPr>
          <w:p w14:paraId="5811A909" w14:textId="24B215AB" w:rsidR="00051FFB" w:rsidRDefault="00051FFB" w:rsidP="00051FFB">
            <w:pPr>
              <w:jc w:val="center"/>
            </w:pPr>
          </w:p>
        </w:tc>
      </w:tr>
      <w:tr w:rsidR="00051FFB" w14:paraId="025FA1EA" w14:textId="77777777" w:rsidTr="00C96C98">
        <w:trPr>
          <w:trHeight w:val="49"/>
        </w:trPr>
        <w:tc>
          <w:tcPr>
            <w:tcW w:w="1440" w:type="dxa"/>
            <w:vAlign w:val="center"/>
          </w:tcPr>
          <w:p w14:paraId="54315C07" w14:textId="30FA342F" w:rsidR="00051FFB" w:rsidRDefault="00051FFB" w:rsidP="00051FFB"/>
        </w:tc>
        <w:tc>
          <w:tcPr>
            <w:tcW w:w="1530" w:type="dxa"/>
            <w:vAlign w:val="center"/>
          </w:tcPr>
          <w:p w14:paraId="04A467F7" w14:textId="5B143320" w:rsidR="00051FFB" w:rsidRDefault="00051FFB" w:rsidP="00051FFB">
            <w:pPr>
              <w:jc w:val="center"/>
            </w:pPr>
          </w:p>
        </w:tc>
        <w:tc>
          <w:tcPr>
            <w:tcW w:w="5677" w:type="dxa"/>
            <w:vAlign w:val="center"/>
          </w:tcPr>
          <w:p w14:paraId="32352607" w14:textId="6200FDC4" w:rsidR="00051FFB" w:rsidRDefault="00051FFB" w:rsidP="00051FFB"/>
        </w:tc>
        <w:tc>
          <w:tcPr>
            <w:tcW w:w="893" w:type="dxa"/>
            <w:vAlign w:val="center"/>
          </w:tcPr>
          <w:p w14:paraId="3C00B655" w14:textId="5F2D2568" w:rsidR="00051FFB" w:rsidRDefault="00051FFB" w:rsidP="00051FFB">
            <w:pPr>
              <w:jc w:val="center"/>
            </w:pPr>
          </w:p>
        </w:tc>
      </w:tr>
      <w:tr w:rsidR="00051FFB" w14:paraId="27EAC658" w14:textId="77777777" w:rsidTr="00C96C98">
        <w:trPr>
          <w:trHeight w:val="49"/>
        </w:trPr>
        <w:tc>
          <w:tcPr>
            <w:tcW w:w="1440" w:type="dxa"/>
            <w:vAlign w:val="center"/>
          </w:tcPr>
          <w:p w14:paraId="29D348FA" w14:textId="618D23DB" w:rsidR="00051FFB" w:rsidRDefault="00051FFB" w:rsidP="00051FFB"/>
        </w:tc>
        <w:tc>
          <w:tcPr>
            <w:tcW w:w="1530" w:type="dxa"/>
            <w:vAlign w:val="center"/>
          </w:tcPr>
          <w:p w14:paraId="29A376CA" w14:textId="4B9656CF" w:rsidR="00051FFB" w:rsidRDefault="00051FFB" w:rsidP="00051FFB">
            <w:pPr>
              <w:jc w:val="center"/>
            </w:pPr>
          </w:p>
        </w:tc>
        <w:tc>
          <w:tcPr>
            <w:tcW w:w="5677" w:type="dxa"/>
            <w:vAlign w:val="center"/>
          </w:tcPr>
          <w:p w14:paraId="7F10F74D" w14:textId="5B32EC0B" w:rsidR="00051FFB" w:rsidRDefault="00051FFB" w:rsidP="00051FFB"/>
        </w:tc>
        <w:tc>
          <w:tcPr>
            <w:tcW w:w="893" w:type="dxa"/>
            <w:vAlign w:val="center"/>
          </w:tcPr>
          <w:p w14:paraId="48EC2F98" w14:textId="09B0B596" w:rsidR="00051FFB" w:rsidRDefault="00051FFB" w:rsidP="00051FFB">
            <w:pPr>
              <w:jc w:val="center"/>
            </w:pPr>
          </w:p>
        </w:tc>
      </w:tr>
      <w:tr w:rsidR="00051FFB" w14:paraId="043723B6" w14:textId="77777777" w:rsidTr="00C96C98">
        <w:trPr>
          <w:trHeight w:val="49"/>
        </w:trPr>
        <w:tc>
          <w:tcPr>
            <w:tcW w:w="1440" w:type="dxa"/>
            <w:vAlign w:val="center"/>
          </w:tcPr>
          <w:p w14:paraId="27D156CC" w14:textId="7CA49870" w:rsidR="00051FFB" w:rsidRDefault="00051FFB" w:rsidP="00051FFB"/>
        </w:tc>
        <w:tc>
          <w:tcPr>
            <w:tcW w:w="1530" w:type="dxa"/>
            <w:vAlign w:val="center"/>
          </w:tcPr>
          <w:p w14:paraId="24FBA36E" w14:textId="0FFD1F40" w:rsidR="00051FFB" w:rsidRDefault="00051FFB" w:rsidP="00051FFB">
            <w:pPr>
              <w:jc w:val="center"/>
            </w:pPr>
          </w:p>
        </w:tc>
        <w:tc>
          <w:tcPr>
            <w:tcW w:w="5677" w:type="dxa"/>
            <w:vAlign w:val="center"/>
          </w:tcPr>
          <w:p w14:paraId="64B98C33" w14:textId="2B8E5FC7" w:rsidR="00051FFB" w:rsidRDefault="00051FFB" w:rsidP="00051FFB"/>
        </w:tc>
        <w:tc>
          <w:tcPr>
            <w:tcW w:w="893" w:type="dxa"/>
            <w:vAlign w:val="center"/>
          </w:tcPr>
          <w:p w14:paraId="3D44672E" w14:textId="7EA56E88" w:rsidR="00051FFB" w:rsidRDefault="00051FFB" w:rsidP="00051FFB">
            <w:pPr>
              <w:jc w:val="center"/>
            </w:pPr>
          </w:p>
        </w:tc>
      </w:tr>
      <w:tr w:rsidR="00051FFB" w14:paraId="189F2FCE" w14:textId="77777777" w:rsidTr="00C96C98">
        <w:trPr>
          <w:trHeight w:val="49"/>
        </w:trPr>
        <w:tc>
          <w:tcPr>
            <w:tcW w:w="1440" w:type="dxa"/>
            <w:vAlign w:val="center"/>
          </w:tcPr>
          <w:p w14:paraId="6E8B534C" w14:textId="3E109135" w:rsidR="00051FFB" w:rsidRDefault="00051FFB" w:rsidP="00051FFB"/>
        </w:tc>
        <w:tc>
          <w:tcPr>
            <w:tcW w:w="1530" w:type="dxa"/>
            <w:vAlign w:val="center"/>
          </w:tcPr>
          <w:p w14:paraId="72077CF2" w14:textId="340EFD1A" w:rsidR="00051FFB" w:rsidRDefault="00051FFB" w:rsidP="00051FFB">
            <w:pPr>
              <w:jc w:val="center"/>
            </w:pPr>
          </w:p>
        </w:tc>
        <w:tc>
          <w:tcPr>
            <w:tcW w:w="5677" w:type="dxa"/>
            <w:vAlign w:val="center"/>
          </w:tcPr>
          <w:p w14:paraId="24515750" w14:textId="28C54C5B" w:rsidR="00051FFB" w:rsidRDefault="00051FFB" w:rsidP="00051FFB"/>
        </w:tc>
        <w:tc>
          <w:tcPr>
            <w:tcW w:w="893" w:type="dxa"/>
            <w:vAlign w:val="center"/>
          </w:tcPr>
          <w:p w14:paraId="5F8F543A" w14:textId="5178F7BF" w:rsidR="00051FFB" w:rsidRDefault="00051FFB" w:rsidP="00051FFB">
            <w:pPr>
              <w:jc w:val="center"/>
            </w:pPr>
          </w:p>
        </w:tc>
      </w:tr>
      <w:tr w:rsidR="00051FFB" w14:paraId="7D9DA911" w14:textId="77777777" w:rsidTr="00C96C98">
        <w:trPr>
          <w:trHeight w:val="49"/>
        </w:trPr>
        <w:tc>
          <w:tcPr>
            <w:tcW w:w="1440" w:type="dxa"/>
            <w:vAlign w:val="center"/>
          </w:tcPr>
          <w:p w14:paraId="6885C1B9" w14:textId="0BBFF3A6" w:rsidR="00051FFB" w:rsidRDefault="00051FFB" w:rsidP="00051FFB"/>
        </w:tc>
        <w:tc>
          <w:tcPr>
            <w:tcW w:w="1530" w:type="dxa"/>
            <w:vAlign w:val="center"/>
          </w:tcPr>
          <w:p w14:paraId="6E65C6AC" w14:textId="38540E93" w:rsidR="00051FFB" w:rsidRDefault="00051FFB" w:rsidP="00051FFB">
            <w:pPr>
              <w:jc w:val="center"/>
            </w:pPr>
          </w:p>
        </w:tc>
        <w:tc>
          <w:tcPr>
            <w:tcW w:w="5677" w:type="dxa"/>
            <w:vAlign w:val="center"/>
          </w:tcPr>
          <w:p w14:paraId="5183A6F9" w14:textId="2BE62CDE" w:rsidR="00051FFB" w:rsidRDefault="00051FFB" w:rsidP="00051FFB"/>
        </w:tc>
        <w:tc>
          <w:tcPr>
            <w:tcW w:w="893" w:type="dxa"/>
            <w:vAlign w:val="center"/>
          </w:tcPr>
          <w:p w14:paraId="42A98D47" w14:textId="1C9F7207" w:rsidR="00051FFB" w:rsidRDefault="00051FFB" w:rsidP="00051FFB">
            <w:pPr>
              <w:jc w:val="center"/>
            </w:pPr>
          </w:p>
        </w:tc>
      </w:tr>
      <w:tr w:rsidR="00051FFB" w14:paraId="63E1A9F1" w14:textId="77777777" w:rsidTr="00C96C98">
        <w:trPr>
          <w:trHeight w:val="49"/>
        </w:trPr>
        <w:tc>
          <w:tcPr>
            <w:tcW w:w="1440" w:type="dxa"/>
            <w:vAlign w:val="center"/>
          </w:tcPr>
          <w:p w14:paraId="6475B990" w14:textId="2F875BFE" w:rsidR="00051FFB" w:rsidRDefault="00051FFB" w:rsidP="00051FFB"/>
        </w:tc>
        <w:tc>
          <w:tcPr>
            <w:tcW w:w="1530" w:type="dxa"/>
            <w:vAlign w:val="center"/>
          </w:tcPr>
          <w:p w14:paraId="135CC326" w14:textId="080B2B43" w:rsidR="00051FFB" w:rsidRDefault="00051FFB" w:rsidP="00051FFB">
            <w:pPr>
              <w:jc w:val="center"/>
            </w:pPr>
          </w:p>
        </w:tc>
        <w:tc>
          <w:tcPr>
            <w:tcW w:w="5677" w:type="dxa"/>
            <w:vAlign w:val="center"/>
          </w:tcPr>
          <w:p w14:paraId="68B7499E" w14:textId="11C685E4" w:rsidR="00051FFB" w:rsidRDefault="00051FFB" w:rsidP="00051FFB"/>
        </w:tc>
        <w:tc>
          <w:tcPr>
            <w:tcW w:w="893" w:type="dxa"/>
            <w:vAlign w:val="center"/>
          </w:tcPr>
          <w:p w14:paraId="5A9010CF" w14:textId="6E9CD5E4" w:rsidR="00051FFB" w:rsidRDefault="00051FFB" w:rsidP="00051FFB">
            <w:pPr>
              <w:jc w:val="center"/>
            </w:pPr>
          </w:p>
        </w:tc>
      </w:tr>
      <w:tr w:rsidR="00051FFB" w14:paraId="03171B36" w14:textId="77777777" w:rsidTr="00C96C98">
        <w:trPr>
          <w:trHeight w:val="49"/>
        </w:trPr>
        <w:tc>
          <w:tcPr>
            <w:tcW w:w="1440" w:type="dxa"/>
            <w:vAlign w:val="center"/>
          </w:tcPr>
          <w:p w14:paraId="4208D5CF" w14:textId="35EBAB03" w:rsidR="00051FFB" w:rsidRDefault="00051FFB" w:rsidP="00051FFB"/>
        </w:tc>
        <w:tc>
          <w:tcPr>
            <w:tcW w:w="1530" w:type="dxa"/>
            <w:vAlign w:val="center"/>
          </w:tcPr>
          <w:p w14:paraId="67FF45BB" w14:textId="2C50E19A" w:rsidR="00051FFB" w:rsidRDefault="00051FFB" w:rsidP="00051FFB">
            <w:pPr>
              <w:jc w:val="center"/>
            </w:pPr>
          </w:p>
        </w:tc>
        <w:tc>
          <w:tcPr>
            <w:tcW w:w="5677" w:type="dxa"/>
            <w:vAlign w:val="center"/>
          </w:tcPr>
          <w:p w14:paraId="4723077A" w14:textId="2E8B2D2D" w:rsidR="00051FFB" w:rsidRDefault="00051FFB" w:rsidP="00051FFB"/>
        </w:tc>
        <w:tc>
          <w:tcPr>
            <w:tcW w:w="893" w:type="dxa"/>
            <w:vAlign w:val="center"/>
          </w:tcPr>
          <w:p w14:paraId="25E2A66B" w14:textId="76E0F104" w:rsidR="00051FFB" w:rsidRDefault="00051FFB" w:rsidP="00051FFB">
            <w:pPr>
              <w:jc w:val="center"/>
            </w:pPr>
          </w:p>
        </w:tc>
      </w:tr>
      <w:tr w:rsidR="00051FFB" w14:paraId="0C8A7B76" w14:textId="77777777" w:rsidTr="00C96C98">
        <w:trPr>
          <w:trHeight w:val="49"/>
        </w:trPr>
        <w:tc>
          <w:tcPr>
            <w:tcW w:w="1440" w:type="dxa"/>
            <w:vAlign w:val="center"/>
          </w:tcPr>
          <w:p w14:paraId="495FF7BB" w14:textId="20F421E8" w:rsidR="00051FFB" w:rsidRDefault="00051FFB" w:rsidP="00051FFB"/>
        </w:tc>
        <w:tc>
          <w:tcPr>
            <w:tcW w:w="1530" w:type="dxa"/>
            <w:vAlign w:val="center"/>
          </w:tcPr>
          <w:p w14:paraId="01AF8A25" w14:textId="3AC48A23" w:rsidR="00051FFB" w:rsidRDefault="00051FFB" w:rsidP="00051FFB">
            <w:pPr>
              <w:jc w:val="center"/>
            </w:pPr>
          </w:p>
        </w:tc>
        <w:tc>
          <w:tcPr>
            <w:tcW w:w="5677" w:type="dxa"/>
            <w:vAlign w:val="center"/>
          </w:tcPr>
          <w:p w14:paraId="46534C50" w14:textId="4CBE475D" w:rsidR="00051FFB" w:rsidRDefault="00051FFB" w:rsidP="00051FFB"/>
        </w:tc>
        <w:tc>
          <w:tcPr>
            <w:tcW w:w="893" w:type="dxa"/>
            <w:vAlign w:val="center"/>
          </w:tcPr>
          <w:p w14:paraId="04A36C9D" w14:textId="2D0C524E" w:rsidR="00051FFB" w:rsidRDefault="00051FFB" w:rsidP="00051FFB">
            <w:pPr>
              <w:jc w:val="center"/>
            </w:pPr>
          </w:p>
        </w:tc>
      </w:tr>
    </w:tbl>
    <w:p w14:paraId="74C7D590" w14:textId="77777777" w:rsidR="00DF37F9" w:rsidRDefault="00DF37F9"/>
    <w:p w14:paraId="3158ECF9" w14:textId="77777777" w:rsidR="003131C8" w:rsidRDefault="003131C8">
      <w:r>
        <w:rPr>
          <w:b/>
          <w:sz w:val="24"/>
        </w:rPr>
        <w:t>Review</w:t>
      </w:r>
    </w:p>
    <w:tbl>
      <w:tblPr>
        <w:tblW w:w="9540" w:type="dxa"/>
        <w:tblInd w:w="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3" w:type="dxa"/>
          <w:right w:w="43" w:type="dxa"/>
        </w:tblCellMar>
        <w:tblLook w:val="00A0" w:firstRow="1" w:lastRow="0" w:firstColumn="1" w:lastColumn="0" w:noHBand="0" w:noVBand="0"/>
      </w:tblPr>
      <w:tblGrid>
        <w:gridCol w:w="2970"/>
        <w:gridCol w:w="4320"/>
        <w:gridCol w:w="1350"/>
        <w:gridCol w:w="900"/>
      </w:tblGrid>
      <w:tr w:rsidR="003131C8" w14:paraId="0DD33C3F" w14:textId="77777777" w:rsidTr="1209528D">
        <w:tc>
          <w:tcPr>
            <w:tcW w:w="2970" w:type="dxa"/>
            <w:vAlign w:val="center"/>
          </w:tcPr>
          <w:p w14:paraId="3B87E972" w14:textId="77777777" w:rsidR="003131C8" w:rsidRPr="003131C8" w:rsidRDefault="003131C8" w:rsidP="003D047E">
            <w:pPr>
              <w:rPr>
                <w:b/>
              </w:rPr>
            </w:pPr>
            <w:r w:rsidRPr="003131C8">
              <w:rPr>
                <w:b/>
              </w:rPr>
              <w:t>Name</w:t>
            </w:r>
          </w:p>
        </w:tc>
        <w:tc>
          <w:tcPr>
            <w:tcW w:w="4320" w:type="dxa"/>
            <w:vAlign w:val="center"/>
          </w:tcPr>
          <w:p w14:paraId="68137DD9" w14:textId="77777777" w:rsidR="003131C8" w:rsidRPr="003131C8" w:rsidRDefault="003131C8" w:rsidP="003D047E">
            <w:pPr>
              <w:rPr>
                <w:b/>
              </w:rPr>
            </w:pPr>
            <w:r w:rsidRPr="003131C8">
              <w:rPr>
                <w:b/>
              </w:rPr>
              <w:t>Department</w:t>
            </w:r>
          </w:p>
        </w:tc>
        <w:tc>
          <w:tcPr>
            <w:tcW w:w="1350" w:type="dxa"/>
            <w:vAlign w:val="center"/>
          </w:tcPr>
          <w:p w14:paraId="4ECFD9F4" w14:textId="77777777" w:rsidR="003131C8" w:rsidRPr="003131C8" w:rsidRDefault="003131C8" w:rsidP="003D047E">
            <w:pPr>
              <w:jc w:val="center"/>
              <w:rPr>
                <w:b/>
              </w:rPr>
            </w:pPr>
            <w:r w:rsidRPr="003131C8">
              <w:rPr>
                <w:b/>
              </w:rPr>
              <w:t>Date of Issue</w:t>
            </w:r>
          </w:p>
        </w:tc>
        <w:tc>
          <w:tcPr>
            <w:tcW w:w="900" w:type="dxa"/>
            <w:vAlign w:val="center"/>
          </w:tcPr>
          <w:p w14:paraId="16E9439B" w14:textId="77777777" w:rsidR="003131C8" w:rsidRPr="003131C8" w:rsidRDefault="003131C8" w:rsidP="003D047E">
            <w:pPr>
              <w:jc w:val="center"/>
              <w:rPr>
                <w:b/>
              </w:rPr>
            </w:pPr>
            <w:r w:rsidRPr="003131C8">
              <w:rPr>
                <w:b/>
              </w:rPr>
              <w:t>Version</w:t>
            </w:r>
          </w:p>
        </w:tc>
      </w:tr>
      <w:tr w:rsidR="00B50016" w14:paraId="628EA3BB" w14:textId="77777777" w:rsidTr="1209528D">
        <w:tc>
          <w:tcPr>
            <w:tcW w:w="2970" w:type="dxa"/>
            <w:vAlign w:val="center"/>
          </w:tcPr>
          <w:p w14:paraId="20464F08" w14:textId="31976A13" w:rsidR="00B50016" w:rsidRPr="003131C8" w:rsidRDefault="00924CFF" w:rsidP="00B50016">
            <w:r>
              <w:t>William Kimandu</w:t>
            </w:r>
          </w:p>
        </w:tc>
        <w:tc>
          <w:tcPr>
            <w:tcW w:w="4320" w:type="dxa"/>
          </w:tcPr>
          <w:p w14:paraId="4452BA5A" w14:textId="2B5FD68E" w:rsidR="00B50016" w:rsidRPr="00DD541B" w:rsidRDefault="00EB37ED" w:rsidP="00B50016">
            <w:r>
              <w:t xml:space="preserve">Campus DC </w:t>
            </w:r>
          </w:p>
        </w:tc>
        <w:tc>
          <w:tcPr>
            <w:tcW w:w="1350" w:type="dxa"/>
            <w:vAlign w:val="center"/>
          </w:tcPr>
          <w:sdt>
            <w:sdtPr>
              <w:rPr>
                <w:sz w:val="16"/>
                <w:szCs w:val="16"/>
              </w:rPr>
              <w:id w:val="1469829905"/>
              <w:placeholder>
                <w:docPart w:val="EFD90B10D7BF46919A1B58721AF772C4"/>
              </w:placeholder>
              <w:showingPlcHdr/>
            </w:sdtPr>
            <w:sdtContent>
              <w:p w14:paraId="5C3379B6" w14:textId="336D3951" w:rsidR="00B50016" w:rsidRPr="00746E49" w:rsidRDefault="00EB761F" w:rsidP="1209528D">
                <w:pPr>
                  <w:rPr>
                    <w:sz w:val="16"/>
                    <w:szCs w:val="16"/>
                  </w:rPr>
                </w:pPr>
                <w:r w:rsidRPr="1209528D">
                  <w:rPr>
                    <w:rStyle w:val="PlaceholderText"/>
                  </w:rPr>
                  <w:t>Click or tap to enter a date.</w:t>
                </w:r>
              </w:p>
            </w:sdtContent>
          </w:sdt>
          <w:p w14:paraId="34C3DD5F" w14:textId="57283C89" w:rsidR="00B50016" w:rsidRPr="00746E49" w:rsidRDefault="00B50016" w:rsidP="00B50016"/>
        </w:tc>
        <w:tc>
          <w:tcPr>
            <w:tcW w:w="900" w:type="dxa"/>
          </w:tcPr>
          <w:p w14:paraId="591054B6" w14:textId="7E8D1F5B" w:rsidR="00B50016" w:rsidRDefault="00B50016" w:rsidP="00B50016"/>
        </w:tc>
      </w:tr>
      <w:tr w:rsidR="00B50016" w14:paraId="3AA36BB6" w14:textId="77777777" w:rsidTr="1209528D">
        <w:tc>
          <w:tcPr>
            <w:tcW w:w="2970" w:type="dxa"/>
            <w:vAlign w:val="center"/>
          </w:tcPr>
          <w:p w14:paraId="67364FF8" w14:textId="77777777" w:rsidR="00B50016" w:rsidRPr="003131C8" w:rsidRDefault="00B50016" w:rsidP="00B50016"/>
        </w:tc>
        <w:tc>
          <w:tcPr>
            <w:tcW w:w="4320" w:type="dxa"/>
          </w:tcPr>
          <w:p w14:paraId="29A6BECD" w14:textId="77777777" w:rsidR="00B50016" w:rsidRPr="00DD541B" w:rsidRDefault="00B50016" w:rsidP="00B50016"/>
        </w:tc>
        <w:tc>
          <w:tcPr>
            <w:tcW w:w="1350" w:type="dxa"/>
          </w:tcPr>
          <w:p w14:paraId="7CF292EA" w14:textId="77777777" w:rsidR="00B50016" w:rsidRPr="00746E49" w:rsidRDefault="00B50016" w:rsidP="00B50016"/>
        </w:tc>
        <w:tc>
          <w:tcPr>
            <w:tcW w:w="900" w:type="dxa"/>
          </w:tcPr>
          <w:p w14:paraId="00FB100D" w14:textId="77777777" w:rsidR="00B50016" w:rsidRDefault="00B50016" w:rsidP="00B50016"/>
        </w:tc>
      </w:tr>
      <w:tr w:rsidR="00B50016" w14:paraId="5BDA0E36" w14:textId="77777777" w:rsidTr="1209528D">
        <w:tc>
          <w:tcPr>
            <w:tcW w:w="2970" w:type="dxa"/>
            <w:vAlign w:val="center"/>
          </w:tcPr>
          <w:p w14:paraId="2A67E64F" w14:textId="77777777" w:rsidR="00B50016" w:rsidRPr="003131C8" w:rsidRDefault="00B50016" w:rsidP="00B50016"/>
        </w:tc>
        <w:tc>
          <w:tcPr>
            <w:tcW w:w="4320" w:type="dxa"/>
          </w:tcPr>
          <w:p w14:paraId="6EFB24AF" w14:textId="77777777" w:rsidR="00B50016" w:rsidRPr="00DD541B" w:rsidRDefault="00B50016" w:rsidP="00B50016"/>
        </w:tc>
        <w:tc>
          <w:tcPr>
            <w:tcW w:w="1350" w:type="dxa"/>
          </w:tcPr>
          <w:p w14:paraId="33BB526C" w14:textId="77777777" w:rsidR="00B50016" w:rsidRPr="00746E49" w:rsidRDefault="00B50016" w:rsidP="00B50016"/>
        </w:tc>
        <w:tc>
          <w:tcPr>
            <w:tcW w:w="900" w:type="dxa"/>
          </w:tcPr>
          <w:p w14:paraId="3455D506" w14:textId="77777777" w:rsidR="00B50016" w:rsidRDefault="00B50016" w:rsidP="00B50016"/>
        </w:tc>
      </w:tr>
      <w:tr w:rsidR="00B50016" w14:paraId="50AE991E" w14:textId="77777777" w:rsidTr="1209528D">
        <w:tc>
          <w:tcPr>
            <w:tcW w:w="2970" w:type="dxa"/>
            <w:vAlign w:val="center"/>
          </w:tcPr>
          <w:p w14:paraId="57600EF3" w14:textId="77777777" w:rsidR="00B50016" w:rsidRPr="003131C8" w:rsidRDefault="00B50016" w:rsidP="00B50016"/>
        </w:tc>
        <w:tc>
          <w:tcPr>
            <w:tcW w:w="4320" w:type="dxa"/>
            <w:vAlign w:val="center"/>
          </w:tcPr>
          <w:p w14:paraId="1B2A583F" w14:textId="77777777" w:rsidR="00B50016" w:rsidRPr="003131C8" w:rsidRDefault="00B50016" w:rsidP="00B50016"/>
        </w:tc>
        <w:tc>
          <w:tcPr>
            <w:tcW w:w="1350" w:type="dxa"/>
          </w:tcPr>
          <w:p w14:paraId="428825CE" w14:textId="77777777" w:rsidR="00B50016" w:rsidRPr="00746E49" w:rsidRDefault="00B50016" w:rsidP="00B50016"/>
        </w:tc>
        <w:tc>
          <w:tcPr>
            <w:tcW w:w="900" w:type="dxa"/>
          </w:tcPr>
          <w:p w14:paraId="7C1F1D29" w14:textId="77777777" w:rsidR="00B50016" w:rsidRDefault="00B50016" w:rsidP="00B50016"/>
        </w:tc>
      </w:tr>
      <w:tr w:rsidR="00B50016" w14:paraId="5BB327B7" w14:textId="77777777" w:rsidTr="1209528D">
        <w:tc>
          <w:tcPr>
            <w:tcW w:w="2970" w:type="dxa"/>
            <w:vAlign w:val="center"/>
          </w:tcPr>
          <w:p w14:paraId="5534EB0A" w14:textId="77777777" w:rsidR="00B50016" w:rsidRPr="003131C8" w:rsidRDefault="00B50016" w:rsidP="00B50016"/>
        </w:tc>
        <w:tc>
          <w:tcPr>
            <w:tcW w:w="4320" w:type="dxa"/>
          </w:tcPr>
          <w:p w14:paraId="6A29C1FC" w14:textId="77777777" w:rsidR="00B50016" w:rsidRPr="00DD541B" w:rsidRDefault="00B50016" w:rsidP="00B50016"/>
        </w:tc>
        <w:tc>
          <w:tcPr>
            <w:tcW w:w="1350" w:type="dxa"/>
          </w:tcPr>
          <w:p w14:paraId="5F03DB34" w14:textId="77777777" w:rsidR="00B50016" w:rsidRPr="00746E49" w:rsidRDefault="00B50016" w:rsidP="00B50016"/>
        </w:tc>
        <w:tc>
          <w:tcPr>
            <w:tcW w:w="900" w:type="dxa"/>
          </w:tcPr>
          <w:p w14:paraId="31FD40FE" w14:textId="77777777" w:rsidR="00B50016" w:rsidRDefault="00B50016" w:rsidP="00B50016"/>
        </w:tc>
      </w:tr>
      <w:tr w:rsidR="00B50016" w14:paraId="48875925" w14:textId="77777777" w:rsidTr="1209528D">
        <w:tc>
          <w:tcPr>
            <w:tcW w:w="2970" w:type="dxa"/>
            <w:vAlign w:val="center"/>
          </w:tcPr>
          <w:p w14:paraId="03077059" w14:textId="77777777" w:rsidR="00B50016" w:rsidRPr="003131C8" w:rsidRDefault="00B50016" w:rsidP="00B50016"/>
        </w:tc>
        <w:tc>
          <w:tcPr>
            <w:tcW w:w="4320" w:type="dxa"/>
          </w:tcPr>
          <w:p w14:paraId="4F6DCA24" w14:textId="77777777" w:rsidR="00B50016" w:rsidRPr="00DD541B" w:rsidRDefault="00B50016" w:rsidP="00B50016"/>
        </w:tc>
        <w:tc>
          <w:tcPr>
            <w:tcW w:w="1350" w:type="dxa"/>
          </w:tcPr>
          <w:p w14:paraId="41F0AFAE" w14:textId="77777777" w:rsidR="00B50016" w:rsidRPr="00746E49" w:rsidRDefault="00B50016" w:rsidP="00B50016"/>
        </w:tc>
        <w:tc>
          <w:tcPr>
            <w:tcW w:w="900" w:type="dxa"/>
          </w:tcPr>
          <w:p w14:paraId="49908692" w14:textId="77777777" w:rsidR="00B50016" w:rsidRDefault="00B50016" w:rsidP="00B50016"/>
        </w:tc>
      </w:tr>
      <w:tr w:rsidR="00B50016" w14:paraId="79CE26B1" w14:textId="77777777" w:rsidTr="1209528D">
        <w:tc>
          <w:tcPr>
            <w:tcW w:w="2970" w:type="dxa"/>
            <w:vAlign w:val="center"/>
          </w:tcPr>
          <w:p w14:paraId="0B73AC92" w14:textId="77777777" w:rsidR="00B50016" w:rsidRPr="00DD541B" w:rsidRDefault="00B50016" w:rsidP="00B50016"/>
        </w:tc>
        <w:tc>
          <w:tcPr>
            <w:tcW w:w="4320" w:type="dxa"/>
            <w:vAlign w:val="center"/>
          </w:tcPr>
          <w:p w14:paraId="6FB0257E" w14:textId="77777777" w:rsidR="00B50016" w:rsidRPr="003131C8" w:rsidRDefault="00B50016" w:rsidP="00B50016"/>
        </w:tc>
        <w:tc>
          <w:tcPr>
            <w:tcW w:w="1350" w:type="dxa"/>
          </w:tcPr>
          <w:p w14:paraId="539B456A" w14:textId="77777777" w:rsidR="00B50016" w:rsidRPr="00746E49" w:rsidRDefault="00B50016" w:rsidP="00B50016"/>
        </w:tc>
        <w:tc>
          <w:tcPr>
            <w:tcW w:w="900" w:type="dxa"/>
          </w:tcPr>
          <w:p w14:paraId="06C2CA0E" w14:textId="77777777" w:rsidR="00B50016" w:rsidRDefault="00B50016" w:rsidP="00B50016"/>
        </w:tc>
      </w:tr>
      <w:tr w:rsidR="00B50016" w14:paraId="00F0193D" w14:textId="77777777" w:rsidTr="1209528D">
        <w:tc>
          <w:tcPr>
            <w:tcW w:w="2970" w:type="dxa"/>
            <w:vAlign w:val="center"/>
          </w:tcPr>
          <w:p w14:paraId="74AF4990" w14:textId="77777777" w:rsidR="00B50016" w:rsidRDefault="00B50016" w:rsidP="00B50016"/>
        </w:tc>
        <w:tc>
          <w:tcPr>
            <w:tcW w:w="4320" w:type="dxa"/>
            <w:vAlign w:val="center"/>
          </w:tcPr>
          <w:p w14:paraId="03A5FD7F" w14:textId="77777777" w:rsidR="00B50016" w:rsidRPr="003131C8" w:rsidRDefault="00B50016" w:rsidP="00B50016"/>
        </w:tc>
        <w:tc>
          <w:tcPr>
            <w:tcW w:w="1350" w:type="dxa"/>
          </w:tcPr>
          <w:p w14:paraId="11FA9F12" w14:textId="77777777" w:rsidR="00B50016" w:rsidRPr="00746E49" w:rsidRDefault="00B50016" w:rsidP="00B50016"/>
        </w:tc>
        <w:tc>
          <w:tcPr>
            <w:tcW w:w="900" w:type="dxa"/>
          </w:tcPr>
          <w:p w14:paraId="56B53647" w14:textId="77777777" w:rsidR="00B50016" w:rsidRDefault="00B50016" w:rsidP="00B50016"/>
        </w:tc>
      </w:tr>
    </w:tbl>
    <w:p w14:paraId="1604EBAA" w14:textId="77777777" w:rsidR="00DF37F9" w:rsidRDefault="00DF37F9" w:rsidP="00DF37F9">
      <w:pPr>
        <w:rPr>
          <w:sz w:val="24"/>
          <w:lang w:val="en-US"/>
        </w:rPr>
      </w:pPr>
    </w:p>
    <w:p w14:paraId="55D19C91" w14:textId="08409EF0" w:rsidR="00DF37F9" w:rsidRDefault="00CA3ECC" w:rsidP="00DF37F9">
      <w:pPr>
        <w:rPr>
          <w:b/>
          <w:sz w:val="24"/>
        </w:rPr>
      </w:pPr>
      <w:r>
        <w:rPr>
          <w:b/>
          <w:sz w:val="24"/>
        </w:rPr>
        <w:t>Contacts</w:t>
      </w:r>
    </w:p>
    <w:tbl>
      <w:tblPr>
        <w:tblW w:w="9579" w:type="dxa"/>
        <w:tblInd w:w="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3" w:type="dxa"/>
          <w:right w:w="43" w:type="dxa"/>
        </w:tblCellMar>
        <w:tblLook w:val="00A0" w:firstRow="1" w:lastRow="0" w:firstColumn="1" w:lastColumn="0" w:noHBand="0" w:noVBand="0"/>
      </w:tblPr>
      <w:tblGrid>
        <w:gridCol w:w="2109"/>
        <w:gridCol w:w="2790"/>
        <w:gridCol w:w="4680"/>
      </w:tblGrid>
      <w:tr w:rsidR="00E31E05" w14:paraId="1EFECD33" w14:textId="77777777" w:rsidTr="00B50016">
        <w:tc>
          <w:tcPr>
            <w:tcW w:w="2109" w:type="dxa"/>
            <w:vAlign w:val="center"/>
          </w:tcPr>
          <w:p w14:paraId="65705AC6" w14:textId="1BBD00F3" w:rsidR="00E31E05" w:rsidRPr="003131C8" w:rsidRDefault="00E31E05" w:rsidP="000936E4">
            <w:pPr>
              <w:rPr>
                <w:b/>
              </w:rPr>
            </w:pPr>
            <w:r w:rsidRPr="003131C8">
              <w:rPr>
                <w:b/>
              </w:rPr>
              <w:t>Name</w:t>
            </w:r>
            <w:r>
              <w:rPr>
                <w:b/>
              </w:rPr>
              <w:t xml:space="preserve"> /Team</w:t>
            </w:r>
          </w:p>
        </w:tc>
        <w:tc>
          <w:tcPr>
            <w:tcW w:w="2790" w:type="dxa"/>
            <w:vAlign w:val="center"/>
          </w:tcPr>
          <w:p w14:paraId="22575C43" w14:textId="473BC7B2" w:rsidR="00E31E05" w:rsidRPr="003131C8" w:rsidRDefault="00E31E05" w:rsidP="000936E4">
            <w:pPr>
              <w:rPr>
                <w:b/>
              </w:rPr>
            </w:pPr>
            <w:r w:rsidRPr="003131C8">
              <w:rPr>
                <w:b/>
              </w:rPr>
              <w:t>Department</w:t>
            </w:r>
            <w:r>
              <w:rPr>
                <w:b/>
              </w:rPr>
              <w:t xml:space="preserve"> /Role</w:t>
            </w:r>
          </w:p>
        </w:tc>
        <w:tc>
          <w:tcPr>
            <w:tcW w:w="4680" w:type="dxa"/>
            <w:vAlign w:val="center"/>
          </w:tcPr>
          <w:p w14:paraId="0C7B3343" w14:textId="14ADCA0A" w:rsidR="00E31E05" w:rsidRPr="003131C8" w:rsidRDefault="00E31E05" w:rsidP="000936E4">
            <w:pPr>
              <w:jc w:val="center"/>
              <w:rPr>
                <w:b/>
              </w:rPr>
            </w:pPr>
            <w:r>
              <w:rPr>
                <w:b/>
              </w:rPr>
              <w:t>Email</w:t>
            </w:r>
          </w:p>
        </w:tc>
      </w:tr>
      <w:tr w:rsidR="00924CFF" w14:paraId="3BCA0E3B" w14:textId="77777777" w:rsidTr="00B50016">
        <w:tc>
          <w:tcPr>
            <w:tcW w:w="2109" w:type="dxa"/>
            <w:vAlign w:val="center"/>
          </w:tcPr>
          <w:p w14:paraId="3012CE4F" w14:textId="6AD66FFC" w:rsidR="00924CFF" w:rsidRPr="003131C8" w:rsidRDefault="00924CFF" w:rsidP="00924CFF">
            <w:r>
              <w:t xml:space="preserve">IT OPS </w:t>
            </w:r>
          </w:p>
        </w:tc>
        <w:tc>
          <w:tcPr>
            <w:tcW w:w="2790" w:type="dxa"/>
            <w:vAlign w:val="center"/>
          </w:tcPr>
          <w:p w14:paraId="5C8169B0" w14:textId="3F9319E6" w:rsidR="00924CFF" w:rsidRPr="00DD541B" w:rsidRDefault="00924CFF" w:rsidP="00924CFF">
            <w:r>
              <w:t>TCS</w:t>
            </w:r>
          </w:p>
        </w:tc>
        <w:tc>
          <w:tcPr>
            <w:tcW w:w="4680" w:type="dxa"/>
            <w:vAlign w:val="center"/>
          </w:tcPr>
          <w:p w14:paraId="6BC07F98" w14:textId="28FFEB4D" w:rsidR="00924CFF" w:rsidRPr="003131C8" w:rsidRDefault="00924CFF" w:rsidP="00924CFF"/>
        </w:tc>
      </w:tr>
      <w:tr w:rsidR="00924CFF" w14:paraId="3D49390D" w14:textId="77777777" w:rsidTr="00D069AD">
        <w:tc>
          <w:tcPr>
            <w:tcW w:w="2109" w:type="dxa"/>
            <w:vAlign w:val="center"/>
          </w:tcPr>
          <w:p w14:paraId="5190C64C" w14:textId="149E2AB8" w:rsidR="00924CFF" w:rsidRPr="003131C8" w:rsidRDefault="00EB761F" w:rsidP="00924CFF">
            <w:r>
              <w:rPr>
                <w:lang w:val="nl-NL"/>
              </w:rPr>
              <w:t>IT Campus DC ART</w:t>
            </w:r>
          </w:p>
        </w:tc>
        <w:tc>
          <w:tcPr>
            <w:tcW w:w="2790" w:type="dxa"/>
          </w:tcPr>
          <w:p w14:paraId="3A143BC9" w14:textId="15A88C7F" w:rsidR="00924CFF" w:rsidRPr="00DD541B" w:rsidRDefault="00EB761F" w:rsidP="00924CFF">
            <w:r>
              <w:t>ASML/NTT/TCS</w:t>
            </w:r>
          </w:p>
        </w:tc>
        <w:tc>
          <w:tcPr>
            <w:tcW w:w="4680" w:type="dxa"/>
            <w:vAlign w:val="center"/>
          </w:tcPr>
          <w:p w14:paraId="35465042" w14:textId="44B595DF" w:rsidR="00924CFF" w:rsidRPr="003131C8" w:rsidRDefault="00924CFF" w:rsidP="00924CFF"/>
        </w:tc>
      </w:tr>
      <w:tr w:rsidR="00924CFF" w14:paraId="4079CFAD" w14:textId="77777777" w:rsidTr="00B50016">
        <w:tc>
          <w:tcPr>
            <w:tcW w:w="2109" w:type="dxa"/>
            <w:vAlign w:val="center"/>
          </w:tcPr>
          <w:p w14:paraId="3D1E7307" w14:textId="09F2A1E0" w:rsidR="00924CFF" w:rsidRPr="00882EF0" w:rsidRDefault="00924CFF" w:rsidP="00924CFF">
            <w:pPr>
              <w:rPr>
                <w:lang w:val="nl-NL"/>
              </w:rPr>
            </w:pPr>
          </w:p>
        </w:tc>
        <w:tc>
          <w:tcPr>
            <w:tcW w:w="2790" w:type="dxa"/>
          </w:tcPr>
          <w:p w14:paraId="542F9C13" w14:textId="7954A9E9" w:rsidR="00924CFF" w:rsidRPr="00DD541B" w:rsidRDefault="00924CFF" w:rsidP="00924CFF"/>
        </w:tc>
        <w:tc>
          <w:tcPr>
            <w:tcW w:w="4680" w:type="dxa"/>
          </w:tcPr>
          <w:p w14:paraId="41835826" w14:textId="2F58B641" w:rsidR="00924CFF" w:rsidRPr="00093E36" w:rsidRDefault="00924CFF" w:rsidP="00924CFF"/>
        </w:tc>
      </w:tr>
      <w:tr w:rsidR="00924CFF" w14:paraId="439023C2" w14:textId="77777777" w:rsidTr="00B50016">
        <w:tc>
          <w:tcPr>
            <w:tcW w:w="2109" w:type="dxa"/>
            <w:vAlign w:val="center"/>
          </w:tcPr>
          <w:p w14:paraId="1C20F378" w14:textId="50F27ECF" w:rsidR="00924CFF" w:rsidRPr="003131C8" w:rsidRDefault="00924CFF" w:rsidP="00924CFF"/>
        </w:tc>
        <w:tc>
          <w:tcPr>
            <w:tcW w:w="2790" w:type="dxa"/>
          </w:tcPr>
          <w:p w14:paraId="37291158" w14:textId="654B27A3" w:rsidR="00924CFF" w:rsidRPr="00DD541B" w:rsidRDefault="00924CFF" w:rsidP="00924CFF"/>
        </w:tc>
        <w:tc>
          <w:tcPr>
            <w:tcW w:w="4680" w:type="dxa"/>
          </w:tcPr>
          <w:p w14:paraId="3D8B3323" w14:textId="727DF5C9" w:rsidR="00924CFF" w:rsidRPr="00093E36" w:rsidRDefault="00924CFF" w:rsidP="00924CFF"/>
        </w:tc>
      </w:tr>
      <w:tr w:rsidR="00924CFF" w14:paraId="0CC57428" w14:textId="77777777" w:rsidTr="00B50016">
        <w:tc>
          <w:tcPr>
            <w:tcW w:w="2109" w:type="dxa"/>
            <w:vAlign w:val="center"/>
          </w:tcPr>
          <w:p w14:paraId="0BB8ABB6" w14:textId="42FF529E" w:rsidR="00924CFF" w:rsidRPr="003131C8" w:rsidRDefault="00924CFF" w:rsidP="00924CFF"/>
        </w:tc>
        <w:tc>
          <w:tcPr>
            <w:tcW w:w="2790" w:type="dxa"/>
          </w:tcPr>
          <w:p w14:paraId="46A01D9D" w14:textId="77777777" w:rsidR="00924CFF" w:rsidRPr="00DD541B" w:rsidRDefault="00924CFF" w:rsidP="00924CFF"/>
        </w:tc>
        <w:tc>
          <w:tcPr>
            <w:tcW w:w="4680" w:type="dxa"/>
          </w:tcPr>
          <w:p w14:paraId="079CE83B" w14:textId="77777777" w:rsidR="00924CFF" w:rsidRPr="00746E49" w:rsidRDefault="00924CFF" w:rsidP="00924CFF"/>
        </w:tc>
      </w:tr>
      <w:tr w:rsidR="00924CFF" w14:paraId="42A2A079" w14:textId="77777777" w:rsidTr="00B50016">
        <w:tc>
          <w:tcPr>
            <w:tcW w:w="2109" w:type="dxa"/>
            <w:vAlign w:val="center"/>
          </w:tcPr>
          <w:p w14:paraId="0E05E885" w14:textId="77777777" w:rsidR="00924CFF" w:rsidRPr="003131C8" w:rsidRDefault="00924CFF" w:rsidP="00924CFF"/>
        </w:tc>
        <w:tc>
          <w:tcPr>
            <w:tcW w:w="2790" w:type="dxa"/>
          </w:tcPr>
          <w:p w14:paraId="13B5DC75" w14:textId="77777777" w:rsidR="00924CFF" w:rsidRPr="00DD541B" w:rsidRDefault="00924CFF" w:rsidP="00924CFF"/>
        </w:tc>
        <w:tc>
          <w:tcPr>
            <w:tcW w:w="4680" w:type="dxa"/>
          </w:tcPr>
          <w:p w14:paraId="42D73970" w14:textId="77777777" w:rsidR="00924CFF" w:rsidRPr="00746E49" w:rsidRDefault="00924CFF" w:rsidP="00924CFF"/>
        </w:tc>
      </w:tr>
      <w:tr w:rsidR="00924CFF" w14:paraId="3CB14D14" w14:textId="77777777" w:rsidTr="00B50016">
        <w:tc>
          <w:tcPr>
            <w:tcW w:w="2109" w:type="dxa"/>
            <w:vAlign w:val="center"/>
          </w:tcPr>
          <w:p w14:paraId="73F31ABF" w14:textId="77777777" w:rsidR="00924CFF" w:rsidRPr="003131C8" w:rsidRDefault="00924CFF" w:rsidP="00924CFF"/>
        </w:tc>
        <w:tc>
          <w:tcPr>
            <w:tcW w:w="2790" w:type="dxa"/>
          </w:tcPr>
          <w:p w14:paraId="5055F497" w14:textId="77777777" w:rsidR="00924CFF" w:rsidRPr="00DD541B" w:rsidRDefault="00924CFF" w:rsidP="00924CFF"/>
        </w:tc>
        <w:tc>
          <w:tcPr>
            <w:tcW w:w="4680" w:type="dxa"/>
          </w:tcPr>
          <w:p w14:paraId="0C953194" w14:textId="77777777" w:rsidR="00924CFF" w:rsidRPr="00093E36" w:rsidRDefault="00924CFF" w:rsidP="00924CFF"/>
        </w:tc>
      </w:tr>
      <w:tr w:rsidR="00924CFF" w14:paraId="13594286" w14:textId="77777777" w:rsidTr="00B50016">
        <w:tc>
          <w:tcPr>
            <w:tcW w:w="2109" w:type="dxa"/>
            <w:vAlign w:val="center"/>
          </w:tcPr>
          <w:p w14:paraId="78E6D82C" w14:textId="77777777" w:rsidR="00924CFF" w:rsidRPr="003131C8" w:rsidRDefault="00924CFF" w:rsidP="00924CFF"/>
        </w:tc>
        <w:tc>
          <w:tcPr>
            <w:tcW w:w="2790" w:type="dxa"/>
          </w:tcPr>
          <w:p w14:paraId="4AFFFD01" w14:textId="77777777" w:rsidR="00924CFF" w:rsidRPr="00DD541B" w:rsidRDefault="00924CFF" w:rsidP="00924CFF"/>
        </w:tc>
        <w:tc>
          <w:tcPr>
            <w:tcW w:w="4680" w:type="dxa"/>
          </w:tcPr>
          <w:p w14:paraId="5999F44A" w14:textId="77777777" w:rsidR="00924CFF" w:rsidRPr="00093E36" w:rsidRDefault="00924CFF" w:rsidP="00924CFF"/>
        </w:tc>
      </w:tr>
      <w:tr w:rsidR="00924CFF" w14:paraId="7A1B8189" w14:textId="77777777" w:rsidTr="00B50016">
        <w:tc>
          <w:tcPr>
            <w:tcW w:w="2109" w:type="dxa"/>
            <w:vAlign w:val="center"/>
          </w:tcPr>
          <w:p w14:paraId="6259C7A0" w14:textId="77777777" w:rsidR="00924CFF" w:rsidRPr="003131C8" w:rsidRDefault="00924CFF" w:rsidP="00924CFF"/>
        </w:tc>
        <w:tc>
          <w:tcPr>
            <w:tcW w:w="2790" w:type="dxa"/>
            <w:vAlign w:val="center"/>
          </w:tcPr>
          <w:p w14:paraId="294C37C4" w14:textId="77777777" w:rsidR="00924CFF" w:rsidRPr="003131C8" w:rsidRDefault="00924CFF" w:rsidP="00924CFF"/>
        </w:tc>
        <w:tc>
          <w:tcPr>
            <w:tcW w:w="4680" w:type="dxa"/>
          </w:tcPr>
          <w:p w14:paraId="6C043098" w14:textId="77777777" w:rsidR="00924CFF" w:rsidRPr="00093E36" w:rsidRDefault="00924CFF" w:rsidP="00924CFF"/>
        </w:tc>
      </w:tr>
      <w:tr w:rsidR="00924CFF" w14:paraId="57F3EC6B" w14:textId="77777777" w:rsidTr="00B50016">
        <w:tc>
          <w:tcPr>
            <w:tcW w:w="2109" w:type="dxa"/>
            <w:vAlign w:val="center"/>
          </w:tcPr>
          <w:p w14:paraId="0C456E91" w14:textId="77777777" w:rsidR="00924CFF" w:rsidRPr="003131C8" w:rsidRDefault="00924CFF" w:rsidP="00924CFF"/>
        </w:tc>
        <w:tc>
          <w:tcPr>
            <w:tcW w:w="2790" w:type="dxa"/>
          </w:tcPr>
          <w:p w14:paraId="5EAF65A6" w14:textId="77777777" w:rsidR="00924CFF" w:rsidRPr="00DD541B" w:rsidRDefault="00924CFF" w:rsidP="00924CFF"/>
        </w:tc>
        <w:tc>
          <w:tcPr>
            <w:tcW w:w="4680" w:type="dxa"/>
          </w:tcPr>
          <w:p w14:paraId="09DB7B42" w14:textId="77777777" w:rsidR="00924CFF" w:rsidRPr="00093E36" w:rsidRDefault="00924CFF" w:rsidP="00924CFF"/>
        </w:tc>
      </w:tr>
      <w:tr w:rsidR="00924CFF" w14:paraId="68AD7CC7" w14:textId="77777777" w:rsidTr="00B50016">
        <w:tc>
          <w:tcPr>
            <w:tcW w:w="2109" w:type="dxa"/>
            <w:vAlign w:val="center"/>
          </w:tcPr>
          <w:p w14:paraId="43C196EB" w14:textId="77777777" w:rsidR="00924CFF" w:rsidRPr="003131C8" w:rsidRDefault="00924CFF" w:rsidP="00924CFF"/>
        </w:tc>
        <w:tc>
          <w:tcPr>
            <w:tcW w:w="2790" w:type="dxa"/>
          </w:tcPr>
          <w:p w14:paraId="74C78B3C" w14:textId="77777777" w:rsidR="00924CFF" w:rsidRPr="00DD541B" w:rsidRDefault="00924CFF" w:rsidP="00924CFF"/>
        </w:tc>
        <w:tc>
          <w:tcPr>
            <w:tcW w:w="4680" w:type="dxa"/>
          </w:tcPr>
          <w:p w14:paraId="26358325" w14:textId="77777777" w:rsidR="00924CFF" w:rsidRPr="00093E36" w:rsidRDefault="00924CFF" w:rsidP="00924CFF"/>
        </w:tc>
      </w:tr>
      <w:tr w:rsidR="00924CFF" w14:paraId="04009242" w14:textId="77777777" w:rsidTr="00B50016">
        <w:tc>
          <w:tcPr>
            <w:tcW w:w="2109" w:type="dxa"/>
            <w:vAlign w:val="center"/>
          </w:tcPr>
          <w:p w14:paraId="6298C71E" w14:textId="77777777" w:rsidR="00924CFF" w:rsidRPr="00DD541B" w:rsidRDefault="00924CFF" w:rsidP="00924CFF"/>
        </w:tc>
        <w:tc>
          <w:tcPr>
            <w:tcW w:w="2790" w:type="dxa"/>
            <w:vAlign w:val="center"/>
          </w:tcPr>
          <w:p w14:paraId="1A1BA829" w14:textId="77777777" w:rsidR="00924CFF" w:rsidRPr="003131C8" w:rsidRDefault="00924CFF" w:rsidP="00924CFF"/>
        </w:tc>
        <w:tc>
          <w:tcPr>
            <w:tcW w:w="4680" w:type="dxa"/>
          </w:tcPr>
          <w:p w14:paraId="320EF3B4" w14:textId="77777777" w:rsidR="00924CFF" w:rsidRPr="00093E36" w:rsidRDefault="00924CFF" w:rsidP="00924CFF"/>
        </w:tc>
      </w:tr>
      <w:tr w:rsidR="00924CFF" w14:paraId="4A942DE2" w14:textId="77777777" w:rsidTr="00B50016">
        <w:tc>
          <w:tcPr>
            <w:tcW w:w="2109" w:type="dxa"/>
            <w:vAlign w:val="center"/>
          </w:tcPr>
          <w:p w14:paraId="24F7A9C6" w14:textId="77777777" w:rsidR="00924CFF" w:rsidRDefault="00924CFF" w:rsidP="00924CFF"/>
        </w:tc>
        <w:tc>
          <w:tcPr>
            <w:tcW w:w="2790" w:type="dxa"/>
            <w:vAlign w:val="center"/>
          </w:tcPr>
          <w:p w14:paraId="4C38D973" w14:textId="77777777" w:rsidR="00924CFF" w:rsidRPr="003131C8" w:rsidRDefault="00924CFF" w:rsidP="00924CFF"/>
        </w:tc>
        <w:tc>
          <w:tcPr>
            <w:tcW w:w="4680" w:type="dxa"/>
          </w:tcPr>
          <w:p w14:paraId="3BFAFB23" w14:textId="77777777" w:rsidR="00924CFF" w:rsidRPr="00093E36" w:rsidRDefault="00924CFF" w:rsidP="00924CFF"/>
        </w:tc>
      </w:tr>
      <w:tr w:rsidR="00924CFF" w14:paraId="7A623FD5" w14:textId="77777777" w:rsidTr="00B50016">
        <w:tc>
          <w:tcPr>
            <w:tcW w:w="2109" w:type="dxa"/>
            <w:vAlign w:val="center"/>
          </w:tcPr>
          <w:p w14:paraId="31B12074" w14:textId="77777777" w:rsidR="00924CFF" w:rsidRPr="003131C8" w:rsidRDefault="00924CFF" w:rsidP="00924CFF"/>
        </w:tc>
        <w:tc>
          <w:tcPr>
            <w:tcW w:w="2790" w:type="dxa"/>
            <w:vAlign w:val="center"/>
          </w:tcPr>
          <w:p w14:paraId="7336C473" w14:textId="77777777" w:rsidR="00924CFF" w:rsidRPr="00DD541B" w:rsidRDefault="00924CFF" w:rsidP="00924CFF"/>
        </w:tc>
        <w:tc>
          <w:tcPr>
            <w:tcW w:w="4680" w:type="dxa"/>
          </w:tcPr>
          <w:p w14:paraId="171B6677" w14:textId="77777777" w:rsidR="00924CFF" w:rsidRPr="00093E36" w:rsidRDefault="00924CFF" w:rsidP="00924CFF"/>
        </w:tc>
      </w:tr>
    </w:tbl>
    <w:p w14:paraId="2637B9C1" w14:textId="77777777" w:rsidR="00DF37F9" w:rsidRDefault="00DF37F9" w:rsidP="00DF37F9">
      <w:pPr>
        <w:pStyle w:val="Caption"/>
        <w:spacing w:before="0" w:after="0"/>
      </w:pPr>
    </w:p>
    <w:p w14:paraId="793DA5DF" w14:textId="73DF72D6" w:rsidR="00976C7B" w:rsidRDefault="00976C7B" w:rsidP="32FA7DF1">
      <w:pPr>
        <w:rPr>
          <w:b/>
          <w:bCs/>
          <w:sz w:val="32"/>
          <w:szCs w:val="32"/>
        </w:rPr>
      </w:pPr>
    </w:p>
    <w:p w14:paraId="6055605F" w14:textId="77777777" w:rsidR="00924CFF" w:rsidRDefault="00924CFF" w:rsidP="32FA7DF1">
      <w:pPr>
        <w:rPr>
          <w:b/>
          <w:bCs/>
          <w:sz w:val="32"/>
          <w:szCs w:val="32"/>
        </w:rPr>
      </w:pPr>
    </w:p>
    <w:sdt>
      <w:sdtPr>
        <w:rPr>
          <w:rFonts w:eastAsia="Times New Roman"/>
          <w:b w:val="0"/>
          <w:sz w:val="20"/>
          <w:szCs w:val="20"/>
        </w:rPr>
        <w:id w:val="1403253048"/>
        <w:docPartObj>
          <w:docPartGallery w:val="Table of Contents"/>
          <w:docPartUnique/>
        </w:docPartObj>
      </w:sdtPr>
      <w:sdtEndPr>
        <w:rPr>
          <w:noProof/>
        </w:rPr>
      </w:sdtEndPr>
      <w:sdtContent>
        <w:p w14:paraId="4D115731" w14:textId="19CEB3BC" w:rsidR="00976C7B" w:rsidRDefault="00976C7B">
          <w:pPr>
            <w:pStyle w:val="TOCHeading"/>
          </w:pPr>
          <w:r>
            <w:t>Contents</w:t>
          </w:r>
        </w:p>
        <w:p w14:paraId="5E0C5175" w14:textId="5CED941C" w:rsidR="00943B7B" w:rsidRDefault="00976C7B">
          <w:pPr>
            <w:pStyle w:val="TOC2"/>
            <w:tabs>
              <w:tab w:val="left" w:pos="800"/>
            </w:tabs>
            <w:rPr>
              <w:rFonts w:asciiTheme="minorHAnsi" w:eastAsiaTheme="minorEastAsia" w:hAnsiTheme="minorHAnsi" w:cstheme="minorBidi"/>
              <w:kern w:val="2"/>
              <w:sz w:val="24"/>
              <w:szCs w:val="24"/>
              <w:lang w:val="en-US"/>
              <w14:ligatures w14:val="standardContextual"/>
            </w:rPr>
          </w:pPr>
          <w:r>
            <w:rPr>
              <w:caps/>
              <w:noProof w:val="0"/>
            </w:rPr>
            <w:fldChar w:fldCharType="begin"/>
          </w:r>
          <w:r>
            <w:instrText xml:space="preserve"> TOC \o "1-3" \h \z \u </w:instrText>
          </w:r>
          <w:r>
            <w:rPr>
              <w:caps/>
              <w:noProof w:val="0"/>
            </w:rPr>
            <w:fldChar w:fldCharType="separate"/>
          </w:r>
          <w:hyperlink w:anchor="_Toc191465065" w:history="1">
            <w:r w:rsidR="00943B7B" w:rsidRPr="0052167B">
              <w:rPr>
                <w:rStyle w:val="Hyperlink"/>
              </w:rPr>
              <w:t>1.1</w:t>
            </w:r>
            <w:r w:rsidR="00943B7B">
              <w:rPr>
                <w:rFonts w:asciiTheme="minorHAnsi" w:eastAsiaTheme="minorEastAsia" w:hAnsiTheme="minorHAnsi" w:cstheme="minorBidi"/>
                <w:kern w:val="2"/>
                <w:sz w:val="24"/>
                <w:szCs w:val="24"/>
                <w:lang w:val="en-US"/>
                <w14:ligatures w14:val="standardContextual"/>
              </w:rPr>
              <w:tab/>
            </w:r>
            <w:r w:rsidR="00943B7B" w:rsidRPr="0052167B">
              <w:rPr>
                <w:rStyle w:val="Hyperlink"/>
              </w:rPr>
              <w:t>Context: Background</w:t>
            </w:r>
            <w:r w:rsidR="00943B7B">
              <w:rPr>
                <w:webHidden/>
              </w:rPr>
              <w:tab/>
            </w:r>
            <w:r w:rsidR="00943B7B">
              <w:rPr>
                <w:webHidden/>
              </w:rPr>
              <w:fldChar w:fldCharType="begin"/>
            </w:r>
            <w:r w:rsidR="00943B7B">
              <w:rPr>
                <w:webHidden/>
              </w:rPr>
              <w:instrText xml:space="preserve"> PAGEREF _Toc191465065 \h </w:instrText>
            </w:r>
            <w:r w:rsidR="00943B7B">
              <w:rPr>
                <w:webHidden/>
              </w:rPr>
            </w:r>
            <w:r w:rsidR="00943B7B">
              <w:rPr>
                <w:webHidden/>
              </w:rPr>
              <w:fldChar w:fldCharType="separate"/>
            </w:r>
            <w:r w:rsidR="00943B7B">
              <w:rPr>
                <w:webHidden/>
              </w:rPr>
              <w:t>4</w:t>
            </w:r>
            <w:r w:rsidR="00943B7B">
              <w:rPr>
                <w:webHidden/>
              </w:rPr>
              <w:fldChar w:fldCharType="end"/>
            </w:r>
          </w:hyperlink>
        </w:p>
        <w:p w14:paraId="199DD3EB" w14:textId="569CA307" w:rsidR="00943B7B" w:rsidRDefault="00943B7B">
          <w:pPr>
            <w:pStyle w:val="TOC2"/>
            <w:tabs>
              <w:tab w:val="left" w:pos="800"/>
            </w:tabs>
            <w:rPr>
              <w:rFonts w:asciiTheme="minorHAnsi" w:eastAsiaTheme="minorEastAsia" w:hAnsiTheme="minorHAnsi" w:cstheme="minorBidi"/>
              <w:kern w:val="2"/>
              <w:sz w:val="24"/>
              <w:szCs w:val="24"/>
              <w:lang w:val="en-US"/>
              <w14:ligatures w14:val="standardContextual"/>
            </w:rPr>
          </w:pPr>
          <w:hyperlink w:anchor="_Toc191465066" w:history="1">
            <w:r w:rsidRPr="0052167B">
              <w:rPr>
                <w:rStyle w:val="Hyperlink"/>
              </w:rPr>
              <w:t>1.2</w:t>
            </w:r>
            <w:r>
              <w:rPr>
                <w:rFonts w:asciiTheme="minorHAnsi" w:eastAsiaTheme="minorEastAsia" w:hAnsiTheme="minorHAnsi" w:cstheme="minorBidi"/>
                <w:kern w:val="2"/>
                <w:sz w:val="24"/>
                <w:szCs w:val="24"/>
                <w:lang w:val="en-US"/>
                <w14:ligatures w14:val="standardContextual"/>
              </w:rPr>
              <w:tab/>
            </w:r>
            <w:r w:rsidRPr="0052167B">
              <w:rPr>
                <w:rStyle w:val="Hyperlink"/>
              </w:rPr>
              <w:t>Approach</w:t>
            </w:r>
            <w:r>
              <w:rPr>
                <w:webHidden/>
              </w:rPr>
              <w:tab/>
            </w:r>
            <w:r>
              <w:rPr>
                <w:webHidden/>
              </w:rPr>
              <w:fldChar w:fldCharType="begin"/>
            </w:r>
            <w:r>
              <w:rPr>
                <w:webHidden/>
              </w:rPr>
              <w:instrText xml:space="preserve"> PAGEREF _Toc191465066 \h </w:instrText>
            </w:r>
            <w:r>
              <w:rPr>
                <w:webHidden/>
              </w:rPr>
            </w:r>
            <w:r>
              <w:rPr>
                <w:webHidden/>
              </w:rPr>
              <w:fldChar w:fldCharType="separate"/>
            </w:r>
            <w:r>
              <w:rPr>
                <w:webHidden/>
              </w:rPr>
              <w:t>5</w:t>
            </w:r>
            <w:r>
              <w:rPr>
                <w:webHidden/>
              </w:rPr>
              <w:fldChar w:fldCharType="end"/>
            </w:r>
          </w:hyperlink>
        </w:p>
        <w:p w14:paraId="56D78CC0" w14:textId="79D89BC0" w:rsidR="00943B7B" w:rsidRDefault="00943B7B">
          <w:pPr>
            <w:pStyle w:val="TOC3"/>
            <w:tabs>
              <w:tab w:val="left" w:pos="1200"/>
              <w:tab w:val="right" w:leader="dot" w:pos="9521"/>
            </w:tabs>
            <w:rPr>
              <w:rFonts w:asciiTheme="minorHAnsi" w:eastAsiaTheme="minorEastAsia" w:hAnsiTheme="minorHAnsi" w:cstheme="minorBidi"/>
              <w:i w:val="0"/>
              <w:noProof/>
              <w:kern w:val="2"/>
              <w:sz w:val="24"/>
              <w:szCs w:val="24"/>
              <w:lang w:val="en-US"/>
              <w14:ligatures w14:val="standardContextual"/>
            </w:rPr>
          </w:pPr>
          <w:hyperlink w:anchor="_Toc191465067" w:history="1">
            <w:r w:rsidRPr="0052167B">
              <w:rPr>
                <w:rStyle w:val="Hyperlink"/>
                <w:noProof/>
              </w:rPr>
              <w:t>1.2.1</w:t>
            </w:r>
            <w:r>
              <w:rPr>
                <w:rFonts w:asciiTheme="minorHAnsi" w:eastAsiaTheme="minorEastAsia" w:hAnsiTheme="minorHAnsi" w:cstheme="minorBidi"/>
                <w:i w:val="0"/>
                <w:noProof/>
                <w:kern w:val="2"/>
                <w:sz w:val="24"/>
                <w:szCs w:val="24"/>
                <w:lang w:val="en-US"/>
                <w14:ligatures w14:val="standardContextual"/>
              </w:rPr>
              <w:tab/>
            </w:r>
            <w:r w:rsidRPr="0052167B">
              <w:rPr>
                <w:rStyle w:val="Hyperlink"/>
                <w:noProof/>
              </w:rPr>
              <w:t>Phase 1: Segmentation of the ACI Fabric Workloads</w:t>
            </w:r>
            <w:r>
              <w:rPr>
                <w:noProof/>
                <w:webHidden/>
              </w:rPr>
              <w:tab/>
            </w:r>
            <w:r>
              <w:rPr>
                <w:noProof/>
                <w:webHidden/>
              </w:rPr>
              <w:fldChar w:fldCharType="begin"/>
            </w:r>
            <w:r>
              <w:rPr>
                <w:noProof/>
                <w:webHidden/>
              </w:rPr>
              <w:instrText xml:space="preserve"> PAGEREF _Toc191465067 \h </w:instrText>
            </w:r>
            <w:r>
              <w:rPr>
                <w:noProof/>
                <w:webHidden/>
              </w:rPr>
            </w:r>
            <w:r>
              <w:rPr>
                <w:noProof/>
                <w:webHidden/>
              </w:rPr>
              <w:fldChar w:fldCharType="separate"/>
            </w:r>
            <w:r>
              <w:rPr>
                <w:noProof/>
                <w:webHidden/>
              </w:rPr>
              <w:t>5</w:t>
            </w:r>
            <w:r>
              <w:rPr>
                <w:noProof/>
                <w:webHidden/>
              </w:rPr>
              <w:fldChar w:fldCharType="end"/>
            </w:r>
          </w:hyperlink>
        </w:p>
        <w:p w14:paraId="263F8C4D" w14:textId="37CFFE17" w:rsidR="00943B7B" w:rsidRDefault="00943B7B">
          <w:pPr>
            <w:pStyle w:val="TOC3"/>
            <w:tabs>
              <w:tab w:val="left" w:pos="1200"/>
              <w:tab w:val="right" w:leader="dot" w:pos="9521"/>
            </w:tabs>
            <w:rPr>
              <w:rFonts w:asciiTheme="minorHAnsi" w:eastAsiaTheme="minorEastAsia" w:hAnsiTheme="minorHAnsi" w:cstheme="minorBidi"/>
              <w:i w:val="0"/>
              <w:noProof/>
              <w:kern w:val="2"/>
              <w:sz w:val="24"/>
              <w:szCs w:val="24"/>
              <w:lang w:val="en-US"/>
              <w14:ligatures w14:val="standardContextual"/>
            </w:rPr>
          </w:pPr>
          <w:hyperlink w:anchor="_Toc191465068" w:history="1">
            <w:r w:rsidRPr="0052167B">
              <w:rPr>
                <w:rStyle w:val="Hyperlink"/>
                <w:noProof/>
              </w:rPr>
              <w:t>1.2.2</w:t>
            </w:r>
            <w:r>
              <w:rPr>
                <w:rFonts w:asciiTheme="minorHAnsi" w:eastAsiaTheme="minorEastAsia" w:hAnsiTheme="minorHAnsi" w:cstheme="minorBidi"/>
                <w:i w:val="0"/>
                <w:noProof/>
                <w:kern w:val="2"/>
                <w:sz w:val="24"/>
                <w:szCs w:val="24"/>
                <w:lang w:val="en-US"/>
                <w14:ligatures w14:val="standardContextual"/>
              </w:rPr>
              <w:tab/>
            </w:r>
            <w:r w:rsidRPr="0052167B">
              <w:rPr>
                <w:rStyle w:val="Hyperlink"/>
                <w:noProof/>
              </w:rPr>
              <w:t>Phase 2: Service Graphs and Security</w:t>
            </w:r>
            <w:r>
              <w:rPr>
                <w:noProof/>
                <w:webHidden/>
              </w:rPr>
              <w:tab/>
            </w:r>
            <w:r>
              <w:rPr>
                <w:noProof/>
                <w:webHidden/>
              </w:rPr>
              <w:fldChar w:fldCharType="begin"/>
            </w:r>
            <w:r>
              <w:rPr>
                <w:noProof/>
                <w:webHidden/>
              </w:rPr>
              <w:instrText xml:space="preserve"> PAGEREF _Toc191465068 \h </w:instrText>
            </w:r>
            <w:r>
              <w:rPr>
                <w:noProof/>
                <w:webHidden/>
              </w:rPr>
            </w:r>
            <w:r>
              <w:rPr>
                <w:noProof/>
                <w:webHidden/>
              </w:rPr>
              <w:fldChar w:fldCharType="separate"/>
            </w:r>
            <w:r>
              <w:rPr>
                <w:noProof/>
                <w:webHidden/>
              </w:rPr>
              <w:t>5</w:t>
            </w:r>
            <w:r>
              <w:rPr>
                <w:noProof/>
                <w:webHidden/>
              </w:rPr>
              <w:fldChar w:fldCharType="end"/>
            </w:r>
          </w:hyperlink>
        </w:p>
        <w:p w14:paraId="6EF624AF" w14:textId="2A372B47" w:rsidR="00943B7B" w:rsidRDefault="00943B7B">
          <w:pPr>
            <w:pStyle w:val="TOC2"/>
            <w:tabs>
              <w:tab w:val="left" w:pos="800"/>
            </w:tabs>
            <w:rPr>
              <w:rFonts w:asciiTheme="minorHAnsi" w:eastAsiaTheme="minorEastAsia" w:hAnsiTheme="minorHAnsi" w:cstheme="minorBidi"/>
              <w:kern w:val="2"/>
              <w:sz w:val="24"/>
              <w:szCs w:val="24"/>
              <w:lang w:val="en-US"/>
              <w14:ligatures w14:val="standardContextual"/>
            </w:rPr>
          </w:pPr>
          <w:hyperlink w:anchor="_Toc191465069" w:history="1">
            <w:r w:rsidRPr="0052167B">
              <w:rPr>
                <w:rStyle w:val="Hyperlink"/>
              </w:rPr>
              <w:t>1.3</w:t>
            </w:r>
            <w:r>
              <w:rPr>
                <w:rFonts w:asciiTheme="minorHAnsi" w:eastAsiaTheme="minorEastAsia" w:hAnsiTheme="minorHAnsi" w:cstheme="minorBidi"/>
                <w:kern w:val="2"/>
                <w:sz w:val="24"/>
                <w:szCs w:val="24"/>
                <w:lang w:val="en-US"/>
                <w14:ligatures w14:val="standardContextual"/>
              </w:rPr>
              <w:tab/>
            </w:r>
            <w:r w:rsidRPr="0052167B">
              <w:rPr>
                <w:rStyle w:val="Hyperlink"/>
              </w:rPr>
              <w:t>Secure Infrastructure</w:t>
            </w:r>
            <w:r>
              <w:rPr>
                <w:webHidden/>
              </w:rPr>
              <w:tab/>
            </w:r>
            <w:r>
              <w:rPr>
                <w:webHidden/>
              </w:rPr>
              <w:fldChar w:fldCharType="begin"/>
            </w:r>
            <w:r>
              <w:rPr>
                <w:webHidden/>
              </w:rPr>
              <w:instrText xml:space="preserve"> PAGEREF _Toc191465069 \h </w:instrText>
            </w:r>
            <w:r>
              <w:rPr>
                <w:webHidden/>
              </w:rPr>
            </w:r>
            <w:r>
              <w:rPr>
                <w:webHidden/>
              </w:rPr>
              <w:fldChar w:fldCharType="separate"/>
            </w:r>
            <w:r>
              <w:rPr>
                <w:webHidden/>
              </w:rPr>
              <w:t>5</w:t>
            </w:r>
            <w:r>
              <w:rPr>
                <w:webHidden/>
              </w:rPr>
              <w:fldChar w:fldCharType="end"/>
            </w:r>
          </w:hyperlink>
        </w:p>
        <w:p w14:paraId="73EA4F0C" w14:textId="081174CB" w:rsidR="00943B7B" w:rsidRDefault="00943B7B">
          <w:pPr>
            <w:pStyle w:val="TOC2"/>
            <w:tabs>
              <w:tab w:val="left" w:pos="800"/>
            </w:tabs>
            <w:rPr>
              <w:rFonts w:asciiTheme="minorHAnsi" w:eastAsiaTheme="minorEastAsia" w:hAnsiTheme="minorHAnsi" w:cstheme="minorBidi"/>
              <w:kern w:val="2"/>
              <w:sz w:val="24"/>
              <w:szCs w:val="24"/>
              <w:lang w:val="en-US"/>
              <w14:ligatures w14:val="standardContextual"/>
            </w:rPr>
          </w:pPr>
          <w:hyperlink w:anchor="_Toc191465070" w:history="1">
            <w:r w:rsidRPr="0052167B">
              <w:rPr>
                <w:rStyle w:val="Hyperlink"/>
              </w:rPr>
              <w:t>1.4</w:t>
            </w:r>
            <w:r>
              <w:rPr>
                <w:rFonts w:asciiTheme="minorHAnsi" w:eastAsiaTheme="minorEastAsia" w:hAnsiTheme="minorHAnsi" w:cstheme="minorBidi"/>
                <w:kern w:val="2"/>
                <w:sz w:val="24"/>
                <w:szCs w:val="24"/>
                <w:lang w:val="en-US"/>
                <w14:ligatures w14:val="standardContextual"/>
              </w:rPr>
              <w:tab/>
            </w:r>
            <w:r w:rsidRPr="0052167B">
              <w:rPr>
                <w:rStyle w:val="Hyperlink"/>
              </w:rPr>
              <w:t>Ansible</w:t>
            </w:r>
            <w:r>
              <w:rPr>
                <w:webHidden/>
              </w:rPr>
              <w:tab/>
            </w:r>
            <w:r>
              <w:rPr>
                <w:webHidden/>
              </w:rPr>
              <w:fldChar w:fldCharType="begin"/>
            </w:r>
            <w:r>
              <w:rPr>
                <w:webHidden/>
              </w:rPr>
              <w:instrText xml:space="preserve"> PAGEREF _Toc191465070 \h </w:instrText>
            </w:r>
            <w:r>
              <w:rPr>
                <w:webHidden/>
              </w:rPr>
            </w:r>
            <w:r>
              <w:rPr>
                <w:webHidden/>
              </w:rPr>
              <w:fldChar w:fldCharType="separate"/>
            </w:r>
            <w:r>
              <w:rPr>
                <w:webHidden/>
              </w:rPr>
              <w:t>5</w:t>
            </w:r>
            <w:r>
              <w:rPr>
                <w:webHidden/>
              </w:rPr>
              <w:fldChar w:fldCharType="end"/>
            </w:r>
          </w:hyperlink>
        </w:p>
        <w:p w14:paraId="7EE77AC3" w14:textId="566C8A3F" w:rsidR="00943B7B" w:rsidRDefault="00943B7B">
          <w:pPr>
            <w:pStyle w:val="TOC2"/>
            <w:tabs>
              <w:tab w:val="left" w:pos="800"/>
            </w:tabs>
            <w:rPr>
              <w:rFonts w:asciiTheme="minorHAnsi" w:eastAsiaTheme="minorEastAsia" w:hAnsiTheme="minorHAnsi" w:cstheme="minorBidi"/>
              <w:kern w:val="2"/>
              <w:sz w:val="24"/>
              <w:szCs w:val="24"/>
              <w:lang w:val="en-US"/>
              <w14:ligatures w14:val="standardContextual"/>
            </w:rPr>
          </w:pPr>
          <w:hyperlink w:anchor="_Toc191465071" w:history="1">
            <w:r w:rsidRPr="0052167B">
              <w:rPr>
                <w:rStyle w:val="Hyperlink"/>
              </w:rPr>
              <w:t>1.5</w:t>
            </w:r>
            <w:r>
              <w:rPr>
                <w:rFonts w:asciiTheme="minorHAnsi" w:eastAsiaTheme="minorEastAsia" w:hAnsiTheme="minorHAnsi" w:cstheme="minorBidi"/>
                <w:kern w:val="2"/>
                <w:sz w:val="24"/>
                <w:szCs w:val="24"/>
                <w:lang w:val="en-US"/>
                <w14:ligatures w14:val="standardContextual"/>
              </w:rPr>
              <w:tab/>
            </w:r>
            <w:r w:rsidRPr="0052167B">
              <w:rPr>
                <w:rStyle w:val="Hyperlink"/>
              </w:rPr>
              <w:t>Ansible: ACI environments ASML Gitlab</w:t>
            </w:r>
            <w:r>
              <w:rPr>
                <w:webHidden/>
              </w:rPr>
              <w:tab/>
            </w:r>
            <w:r>
              <w:rPr>
                <w:webHidden/>
              </w:rPr>
              <w:fldChar w:fldCharType="begin"/>
            </w:r>
            <w:r>
              <w:rPr>
                <w:webHidden/>
              </w:rPr>
              <w:instrText xml:space="preserve"> PAGEREF _Toc191465071 \h </w:instrText>
            </w:r>
            <w:r>
              <w:rPr>
                <w:webHidden/>
              </w:rPr>
            </w:r>
            <w:r>
              <w:rPr>
                <w:webHidden/>
              </w:rPr>
              <w:fldChar w:fldCharType="separate"/>
            </w:r>
            <w:r>
              <w:rPr>
                <w:webHidden/>
              </w:rPr>
              <w:t>6</w:t>
            </w:r>
            <w:r>
              <w:rPr>
                <w:webHidden/>
              </w:rPr>
              <w:fldChar w:fldCharType="end"/>
            </w:r>
          </w:hyperlink>
        </w:p>
        <w:p w14:paraId="115D9157" w14:textId="203052FF" w:rsidR="00943B7B" w:rsidRDefault="00943B7B">
          <w:pPr>
            <w:pStyle w:val="TOC2"/>
            <w:tabs>
              <w:tab w:val="left" w:pos="800"/>
            </w:tabs>
            <w:rPr>
              <w:rFonts w:asciiTheme="minorHAnsi" w:eastAsiaTheme="minorEastAsia" w:hAnsiTheme="minorHAnsi" w:cstheme="minorBidi"/>
              <w:kern w:val="2"/>
              <w:sz w:val="24"/>
              <w:szCs w:val="24"/>
              <w:lang w:val="en-US"/>
              <w14:ligatures w14:val="standardContextual"/>
            </w:rPr>
          </w:pPr>
          <w:hyperlink w:anchor="_Toc191465072" w:history="1">
            <w:r w:rsidRPr="0052167B">
              <w:rPr>
                <w:rStyle w:val="Hyperlink"/>
              </w:rPr>
              <w:t>1.6</w:t>
            </w:r>
            <w:r>
              <w:rPr>
                <w:rFonts w:asciiTheme="minorHAnsi" w:eastAsiaTheme="minorEastAsia" w:hAnsiTheme="minorHAnsi" w:cstheme="minorBidi"/>
                <w:kern w:val="2"/>
                <w:sz w:val="24"/>
                <w:szCs w:val="24"/>
                <w:lang w:val="en-US"/>
                <w14:ligatures w14:val="standardContextual"/>
              </w:rPr>
              <w:tab/>
            </w:r>
            <w:r w:rsidRPr="0052167B">
              <w:rPr>
                <w:rStyle w:val="Hyperlink"/>
              </w:rPr>
              <w:t>GitLab</w:t>
            </w:r>
            <w:r>
              <w:rPr>
                <w:webHidden/>
              </w:rPr>
              <w:tab/>
            </w:r>
            <w:r>
              <w:rPr>
                <w:webHidden/>
              </w:rPr>
              <w:fldChar w:fldCharType="begin"/>
            </w:r>
            <w:r>
              <w:rPr>
                <w:webHidden/>
              </w:rPr>
              <w:instrText xml:space="preserve"> PAGEREF _Toc191465072 \h </w:instrText>
            </w:r>
            <w:r>
              <w:rPr>
                <w:webHidden/>
              </w:rPr>
            </w:r>
            <w:r>
              <w:rPr>
                <w:webHidden/>
              </w:rPr>
              <w:fldChar w:fldCharType="separate"/>
            </w:r>
            <w:r>
              <w:rPr>
                <w:webHidden/>
              </w:rPr>
              <w:t>7</w:t>
            </w:r>
            <w:r>
              <w:rPr>
                <w:webHidden/>
              </w:rPr>
              <w:fldChar w:fldCharType="end"/>
            </w:r>
          </w:hyperlink>
        </w:p>
        <w:p w14:paraId="4D9D6BE1" w14:textId="7A8FB200" w:rsidR="00943B7B" w:rsidRDefault="00943B7B">
          <w:pPr>
            <w:pStyle w:val="TOC1"/>
            <w:tabs>
              <w:tab w:val="left" w:pos="600"/>
              <w:tab w:val="right" w:leader="dot" w:pos="9521"/>
            </w:tabs>
            <w:rPr>
              <w:rFonts w:asciiTheme="minorHAnsi" w:eastAsiaTheme="minorEastAsia" w:hAnsiTheme="minorHAnsi" w:cstheme="minorBidi"/>
              <w:b w:val="0"/>
              <w:caps w:val="0"/>
              <w:noProof/>
              <w:kern w:val="2"/>
              <w:sz w:val="24"/>
              <w:szCs w:val="24"/>
              <w:lang w:val="en-US"/>
              <w14:ligatures w14:val="standardContextual"/>
            </w:rPr>
          </w:pPr>
          <w:hyperlink w:anchor="_Toc191465073" w:history="1">
            <w:r w:rsidRPr="0052167B">
              <w:rPr>
                <w:rStyle w:val="Hyperlink"/>
                <w:noProof/>
              </w:rPr>
              <w:t>2.</w:t>
            </w:r>
            <w:r>
              <w:rPr>
                <w:rFonts w:asciiTheme="minorHAnsi" w:eastAsiaTheme="minorEastAsia" w:hAnsiTheme="minorHAnsi" w:cstheme="minorBidi"/>
                <w:b w:val="0"/>
                <w:caps w:val="0"/>
                <w:noProof/>
                <w:kern w:val="2"/>
                <w:sz w:val="24"/>
                <w:szCs w:val="24"/>
                <w:lang w:val="en-US"/>
                <w14:ligatures w14:val="standardContextual"/>
              </w:rPr>
              <w:tab/>
            </w:r>
            <w:r w:rsidRPr="0052167B">
              <w:rPr>
                <w:rStyle w:val="Hyperlink"/>
                <w:noProof/>
              </w:rPr>
              <w:t>Subnet and Policy Configuration</w:t>
            </w:r>
            <w:r>
              <w:rPr>
                <w:noProof/>
                <w:webHidden/>
              </w:rPr>
              <w:tab/>
            </w:r>
            <w:r>
              <w:rPr>
                <w:noProof/>
                <w:webHidden/>
              </w:rPr>
              <w:fldChar w:fldCharType="begin"/>
            </w:r>
            <w:r>
              <w:rPr>
                <w:noProof/>
                <w:webHidden/>
              </w:rPr>
              <w:instrText xml:space="preserve"> PAGEREF _Toc191465073 \h </w:instrText>
            </w:r>
            <w:r>
              <w:rPr>
                <w:noProof/>
                <w:webHidden/>
              </w:rPr>
            </w:r>
            <w:r>
              <w:rPr>
                <w:noProof/>
                <w:webHidden/>
              </w:rPr>
              <w:fldChar w:fldCharType="separate"/>
            </w:r>
            <w:r>
              <w:rPr>
                <w:noProof/>
                <w:webHidden/>
              </w:rPr>
              <w:t>7</w:t>
            </w:r>
            <w:r>
              <w:rPr>
                <w:noProof/>
                <w:webHidden/>
              </w:rPr>
              <w:fldChar w:fldCharType="end"/>
            </w:r>
          </w:hyperlink>
        </w:p>
        <w:p w14:paraId="2B407633" w14:textId="3949AD2E" w:rsidR="00943B7B" w:rsidRDefault="00943B7B">
          <w:pPr>
            <w:pStyle w:val="TOC2"/>
            <w:tabs>
              <w:tab w:val="left" w:pos="800"/>
            </w:tabs>
            <w:rPr>
              <w:rFonts w:asciiTheme="minorHAnsi" w:eastAsiaTheme="minorEastAsia" w:hAnsiTheme="minorHAnsi" w:cstheme="minorBidi"/>
              <w:kern w:val="2"/>
              <w:sz w:val="24"/>
              <w:szCs w:val="24"/>
              <w:lang w:val="en-US"/>
              <w14:ligatures w14:val="standardContextual"/>
            </w:rPr>
          </w:pPr>
          <w:hyperlink w:anchor="_Toc191465074" w:history="1">
            <w:r w:rsidRPr="0052167B">
              <w:rPr>
                <w:rStyle w:val="Hyperlink"/>
              </w:rPr>
              <w:t>2.1</w:t>
            </w:r>
            <w:r>
              <w:rPr>
                <w:rFonts w:asciiTheme="minorHAnsi" w:eastAsiaTheme="minorEastAsia" w:hAnsiTheme="minorHAnsi" w:cstheme="minorBidi"/>
                <w:kern w:val="2"/>
                <w:sz w:val="24"/>
                <w:szCs w:val="24"/>
                <w:lang w:val="en-US"/>
                <w14:ligatures w14:val="standardContextual"/>
              </w:rPr>
              <w:tab/>
            </w:r>
            <w:r w:rsidRPr="0052167B">
              <w:rPr>
                <w:rStyle w:val="Hyperlink"/>
              </w:rPr>
              <w:t>Subnets</w:t>
            </w:r>
            <w:r>
              <w:rPr>
                <w:webHidden/>
              </w:rPr>
              <w:tab/>
            </w:r>
            <w:r>
              <w:rPr>
                <w:webHidden/>
              </w:rPr>
              <w:fldChar w:fldCharType="begin"/>
            </w:r>
            <w:r>
              <w:rPr>
                <w:webHidden/>
              </w:rPr>
              <w:instrText xml:space="preserve"> PAGEREF _Toc191465074 \h </w:instrText>
            </w:r>
            <w:r>
              <w:rPr>
                <w:webHidden/>
              </w:rPr>
            </w:r>
            <w:r>
              <w:rPr>
                <w:webHidden/>
              </w:rPr>
              <w:fldChar w:fldCharType="separate"/>
            </w:r>
            <w:r>
              <w:rPr>
                <w:webHidden/>
              </w:rPr>
              <w:t>7</w:t>
            </w:r>
            <w:r>
              <w:rPr>
                <w:webHidden/>
              </w:rPr>
              <w:fldChar w:fldCharType="end"/>
            </w:r>
          </w:hyperlink>
        </w:p>
        <w:p w14:paraId="630345BC" w14:textId="705000A5" w:rsidR="00943B7B" w:rsidRDefault="00943B7B">
          <w:pPr>
            <w:pStyle w:val="TOC2"/>
            <w:tabs>
              <w:tab w:val="left" w:pos="800"/>
            </w:tabs>
            <w:rPr>
              <w:rFonts w:asciiTheme="minorHAnsi" w:eastAsiaTheme="minorEastAsia" w:hAnsiTheme="minorHAnsi" w:cstheme="minorBidi"/>
              <w:kern w:val="2"/>
              <w:sz w:val="24"/>
              <w:szCs w:val="24"/>
              <w:lang w:val="en-US"/>
              <w14:ligatures w14:val="standardContextual"/>
            </w:rPr>
          </w:pPr>
          <w:hyperlink w:anchor="_Toc191465075" w:history="1">
            <w:r w:rsidRPr="0052167B">
              <w:rPr>
                <w:rStyle w:val="Hyperlink"/>
              </w:rPr>
              <w:t>2.2</w:t>
            </w:r>
            <w:r>
              <w:rPr>
                <w:rFonts w:asciiTheme="minorHAnsi" w:eastAsiaTheme="minorEastAsia" w:hAnsiTheme="minorHAnsi" w:cstheme="minorBidi"/>
                <w:kern w:val="2"/>
                <w:sz w:val="24"/>
                <w:szCs w:val="24"/>
                <w:lang w:val="en-US"/>
                <w14:ligatures w14:val="standardContextual"/>
              </w:rPr>
              <w:tab/>
            </w:r>
            <w:r w:rsidRPr="0052167B">
              <w:rPr>
                <w:rStyle w:val="Hyperlink"/>
              </w:rPr>
              <w:t>Contracts</w:t>
            </w:r>
            <w:r>
              <w:rPr>
                <w:webHidden/>
              </w:rPr>
              <w:tab/>
            </w:r>
            <w:r>
              <w:rPr>
                <w:webHidden/>
              </w:rPr>
              <w:fldChar w:fldCharType="begin"/>
            </w:r>
            <w:r>
              <w:rPr>
                <w:webHidden/>
              </w:rPr>
              <w:instrText xml:space="preserve"> PAGEREF _Toc191465075 \h </w:instrText>
            </w:r>
            <w:r>
              <w:rPr>
                <w:webHidden/>
              </w:rPr>
            </w:r>
            <w:r>
              <w:rPr>
                <w:webHidden/>
              </w:rPr>
              <w:fldChar w:fldCharType="separate"/>
            </w:r>
            <w:r>
              <w:rPr>
                <w:webHidden/>
              </w:rPr>
              <w:t>8</w:t>
            </w:r>
            <w:r>
              <w:rPr>
                <w:webHidden/>
              </w:rPr>
              <w:fldChar w:fldCharType="end"/>
            </w:r>
          </w:hyperlink>
        </w:p>
        <w:p w14:paraId="0F973AE1" w14:textId="5D1CF12F" w:rsidR="00943B7B" w:rsidRDefault="00943B7B">
          <w:pPr>
            <w:pStyle w:val="TOC2"/>
            <w:tabs>
              <w:tab w:val="left" w:pos="800"/>
            </w:tabs>
            <w:rPr>
              <w:rFonts w:asciiTheme="minorHAnsi" w:eastAsiaTheme="minorEastAsia" w:hAnsiTheme="minorHAnsi" w:cstheme="minorBidi"/>
              <w:kern w:val="2"/>
              <w:sz w:val="24"/>
              <w:szCs w:val="24"/>
              <w:lang w:val="en-US"/>
              <w14:ligatures w14:val="standardContextual"/>
            </w:rPr>
          </w:pPr>
          <w:hyperlink w:anchor="_Toc191465076" w:history="1">
            <w:r w:rsidRPr="0052167B">
              <w:rPr>
                <w:rStyle w:val="Hyperlink"/>
              </w:rPr>
              <w:t>2.3</w:t>
            </w:r>
            <w:r>
              <w:rPr>
                <w:rFonts w:asciiTheme="minorHAnsi" w:eastAsiaTheme="minorEastAsia" w:hAnsiTheme="minorHAnsi" w:cstheme="minorBidi"/>
                <w:kern w:val="2"/>
                <w:sz w:val="24"/>
                <w:szCs w:val="24"/>
                <w:lang w:val="en-US"/>
                <w14:ligatures w14:val="standardContextual"/>
              </w:rPr>
              <w:tab/>
            </w:r>
            <w:r w:rsidRPr="0052167B">
              <w:rPr>
                <w:rStyle w:val="Hyperlink"/>
              </w:rPr>
              <w:t>Tags</w:t>
            </w:r>
            <w:r>
              <w:rPr>
                <w:webHidden/>
              </w:rPr>
              <w:tab/>
            </w:r>
            <w:r>
              <w:rPr>
                <w:webHidden/>
              </w:rPr>
              <w:fldChar w:fldCharType="begin"/>
            </w:r>
            <w:r>
              <w:rPr>
                <w:webHidden/>
              </w:rPr>
              <w:instrText xml:space="preserve"> PAGEREF _Toc191465076 \h </w:instrText>
            </w:r>
            <w:r>
              <w:rPr>
                <w:webHidden/>
              </w:rPr>
            </w:r>
            <w:r>
              <w:rPr>
                <w:webHidden/>
              </w:rPr>
              <w:fldChar w:fldCharType="separate"/>
            </w:r>
            <w:r>
              <w:rPr>
                <w:webHidden/>
              </w:rPr>
              <w:t>8</w:t>
            </w:r>
            <w:r>
              <w:rPr>
                <w:webHidden/>
              </w:rPr>
              <w:fldChar w:fldCharType="end"/>
            </w:r>
          </w:hyperlink>
        </w:p>
        <w:p w14:paraId="37BA8DB3" w14:textId="5B3CCFE2" w:rsidR="00943B7B" w:rsidRDefault="00943B7B">
          <w:pPr>
            <w:pStyle w:val="TOC2"/>
            <w:tabs>
              <w:tab w:val="left" w:pos="800"/>
            </w:tabs>
            <w:rPr>
              <w:rFonts w:asciiTheme="minorHAnsi" w:eastAsiaTheme="minorEastAsia" w:hAnsiTheme="minorHAnsi" w:cstheme="minorBidi"/>
              <w:kern w:val="2"/>
              <w:sz w:val="24"/>
              <w:szCs w:val="24"/>
              <w:lang w:val="en-US"/>
              <w14:ligatures w14:val="standardContextual"/>
            </w:rPr>
          </w:pPr>
          <w:hyperlink w:anchor="_Toc191465077" w:history="1">
            <w:r w:rsidRPr="0052167B">
              <w:rPr>
                <w:rStyle w:val="Hyperlink"/>
              </w:rPr>
              <w:t>2.4</w:t>
            </w:r>
            <w:r>
              <w:rPr>
                <w:rFonts w:asciiTheme="minorHAnsi" w:eastAsiaTheme="minorEastAsia" w:hAnsiTheme="minorHAnsi" w:cstheme="minorBidi"/>
                <w:kern w:val="2"/>
                <w:sz w:val="24"/>
                <w:szCs w:val="24"/>
                <w:lang w:val="en-US"/>
                <w14:ligatures w14:val="standardContextual"/>
              </w:rPr>
              <w:tab/>
            </w:r>
            <w:r w:rsidRPr="0052167B">
              <w:rPr>
                <w:rStyle w:val="Hyperlink"/>
              </w:rPr>
              <w:t>Selectors</w:t>
            </w:r>
            <w:r>
              <w:rPr>
                <w:webHidden/>
              </w:rPr>
              <w:tab/>
            </w:r>
            <w:r>
              <w:rPr>
                <w:webHidden/>
              </w:rPr>
              <w:fldChar w:fldCharType="begin"/>
            </w:r>
            <w:r>
              <w:rPr>
                <w:webHidden/>
              </w:rPr>
              <w:instrText xml:space="preserve"> PAGEREF _Toc191465077 \h </w:instrText>
            </w:r>
            <w:r>
              <w:rPr>
                <w:webHidden/>
              </w:rPr>
            </w:r>
            <w:r>
              <w:rPr>
                <w:webHidden/>
              </w:rPr>
              <w:fldChar w:fldCharType="separate"/>
            </w:r>
            <w:r>
              <w:rPr>
                <w:webHidden/>
              </w:rPr>
              <w:t>8</w:t>
            </w:r>
            <w:r>
              <w:rPr>
                <w:webHidden/>
              </w:rPr>
              <w:fldChar w:fldCharType="end"/>
            </w:r>
          </w:hyperlink>
        </w:p>
        <w:p w14:paraId="0ADADC34" w14:textId="7A272574" w:rsidR="00943B7B" w:rsidRDefault="00943B7B">
          <w:pPr>
            <w:pStyle w:val="TOC2"/>
            <w:tabs>
              <w:tab w:val="left" w:pos="800"/>
            </w:tabs>
            <w:rPr>
              <w:rFonts w:asciiTheme="minorHAnsi" w:eastAsiaTheme="minorEastAsia" w:hAnsiTheme="minorHAnsi" w:cstheme="minorBidi"/>
              <w:kern w:val="2"/>
              <w:sz w:val="24"/>
              <w:szCs w:val="24"/>
              <w:lang w:val="en-US"/>
              <w14:ligatures w14:val="standardContextual"/>
            </w:rPr>
          </w:pPr>
          <w:hyperlink w:anchor="_Toc191465078" w:history="1">
            <w:r w:rsidRPr="0052167B">
              <w:rPr>
                <w:rStyle w:val="Hyperlink"/>
              </w:rPr>
              <w:t>2.5</w:t>
            </w:r>
            <w:r>
              <w:rPr>
                <w:rFonts w:asciiTheme="minorHAnsi" w:eastAsiaTheme="minorEastAsia" w:hAnsiTheme="minorHAnsi" w:cstheme="minorBidi"/>
                <w:kern w:val="2"/>
                <w:sz w:val="24"/>
                <w:szCs w:val="24"/>
                <w:lang w:val="en-US"/>
                <w14:ligatures w14:val="standardContextual"/>
              </w:rPr>
              <w:tab/>
            </w:r>
            <w:r w:rsidRPr="0052167B">
              <w:rPr>
                <w:rStyle w:val="Hyperlink"/>
              </w:rPr>
              <w:t>Filters</w:t>
            </w:r>
            <w:r>
              <w:rPr>
                <w:webHidden/>
              </w:rPr>
              <w:tab/>
            </w:r>
            <w:r>
              <w:rPr>
                <w:webHidden/>
              </w:rPr>
              <w:fldChar w:fldCharType="begin"/>
            </w:r>
            <w:r>
              <w:rPr>
                <w:webHidden/>
              </w:rPr>
              <w:instrText xml:space="preserve"> PAGEREF _Toc191465078 \h </w:instrText>
            </w:r>
            <w:r>
              <w:rPr>
                <w:webHidden/>
              </w:rPr>
            </w:r>
            <w:r>
              <w:rPr>
                <w:webHidden/>
              </w:rPr>
              <w:fldChar w:fldCharType="separate"/>
            </w:r>
            <w:r>
              <w:rPr>
                <w:webHidden/>
              </w:rPr>
              <w:t>8</w:t>
            </w:r>
            <w:r>
              <w:rPr>
                <w:webHidden/>
              </w:rPr>
              <w:fldChar w:fldCharType="end"/>
            </w:r>
          </w:hyperlink>
        </w:p>
        <w:p w14:paraId="093E7802" w14:textId="27A03D96" w:rsidR="00943B7B" w:rsidRDefault="00943B7B">
          <w:pPr>
            <w:pStyle w:val="TOC2"/>
            <w:tabs>
              <w:tab w:val="left" w:pos="800"/>
            </w:tabs>
            <w:rPr>
              <w:rFonts w:asciiTheme="minorHAnsi" w:eastAsiaTheme="minorEastAsia" w:hAnsiTheme="minorHAnsi" w:cstheme="minorBidi"/>
              <w:kern w:val="2"/>
              <w:sz w:val="24"/>
              <w:szCs w:val="24"/>
              <w:lang w:val="en-US"/>
              <w14:ligatures w14:val="standardContextual"/>
            </w:rPr>
          </w:pPr>
          <w:hyperlink w:anchor="_Toc191465079" w:history="1">
            <w:r w:rsidRPr="0052167B">
              <w:rPr>
                <w:rStyle w:val="Hyperlink"/>
              </w:rPr>
              <w:t>2.6</w:t>
            </w:r>
            <w:r>
              <w:rPr>
                <w:rFonts w:asciiTheme="minorHAnsi" w:eastAsiaTheme="minorEastAsia" w:hAnsiTheme="minorHAnsi" w:cstheme="minorBidi"/>
                <w:kern w:val="2"/>
                <w:sz w:val="24"/>
                <w:szCs w:val="24"/>
                <w:lang w:val="en-US"/>
                <w14:ligatures w14:val="standardContextual"/>
              </w:rPr>
              <w:tab/>
            </w:r>
            <w:r w:rsidRPr="0052167B">
              <w:rPr>
                <w:rStyle w:val="Hyperlink"/>
              </w:rPr>
              <w:t>Filter Entries</w:t>
            </w:r>
            <w:r>
              <w:rPr>
                <w:webHidden/>
              </w:rPr>
              <w:tab/>
            </w:r>
            <w:r>
              <w:rPr>
                <w:webHidden/>
              </w:rPr>
              <w:fldChar w:fldCharType="begin"/>
            </w:r>
            <w:r>
              <w:rPr>
                <w:webHidden/>
              </w:rPr>
              <w:instrText xml:space="preserve"> PAGEREF _Toc191465079 \h </w:instrText>
            </w:r>
            <w:r>
              <w:rPr>
                <w:webHidden/>
              </w:rPr>
            </w:r>
            <w:r>
              <w:rPr>
                <w:webHidden/>
              </w:rPr>
              <w:fldChar w:fldCharType="separate"/>
            </w:r>
            <w:r>
              <w:rPr>
                <w:webHidden/>
              </w:rPr>
              <w:t>8</w:t>
            </w:r>
            <w:r>
              <w:rPr>
                <w:webHidden/>
              </w:rPr>
              <w:fldChar w:fldCharType="end"/>
            </w:r>
          </w:hyperlink>
        </w:p>
        <w:p w14:paraId="3C8E9249" w14:textId="54142C54" w:rsidR="00943B7B" w:rsidRDefault="00943B7B">
          <w:pPr>
            <w:pStyle w:val="TOC2"/>
            <w:tabs>
              <w:tab w:val="left" w:pos="800"/>
            </w:tabs>
            <w:rPr>
              <w:rFonts w:asciiTheme="minorHAnsi" w:eastAsiaTheme="minorEastAsia" w:hAnsiTheme="minorHAnsi" w:cstheme="minorBidi"/>
              <w:kern w:val="2"/>
              <w:sz w:val="24"/>
              <w:szCs w:val="24"/>
              <w:lang w:val="en-US"/>
              <w14:ligatures w14:val="standardContextual"/>
            </w:rPr>
          </w:pPr>
          <w:hyperlink w:anchor="_Toc191465080" w:history="1">
            <w:r w:rsidRPr="0052167B">
              <w:rPr>
                <w:rStyle w:val="Hyperlink"/>
              </w:rPr>
              <w:t>2.7</w:t>
            </w:r>
            <w:r>
              <w:rPr>
                <w:rFonts w:asciiTheme="minorHAnsi" w:eastAsiaTheme="minorEastAsia" w:hAnsiTheme="minorHAnsi" w:cstheme="minorBidi"/>
                <w:kern w:val="2"/>
                <w:sz w:val="24"/>
                <w:szCs w:val="24"/>
                <w:lang w:val="en-US"/>
                <w14:ligatures w14:val="standardContextual"/>
              </w:rPr>
              <w:tab/>
            </w:r>
            <w:r w:rsidRPr="0052167B">
              <w:rPr>
                <w:rStyle w:val="Hyperlink"/>
              </w:rPr>
              <w:t>Filter Entry Actions</w:t>
            </w:r>
            <w:r>
              <w:rPr>
                <w:webHidden/>
              </w:rPr>
              <w:tab/>
            </w:r>
            <w:r>
              <w:rPr>
                <w:webHidden/>
              </w:rPr>
              <w:fldChar w:fldCharType="begin"/>
            </w:r>
            <w:r>
              <w:rPr>
                <w:webHidden/>
              </w:rPr>
              <w:instrText xml:space="preserve"> PAGEREF _Toc191465080 \h </w:instrText>
            </w:r>
            <w:r>
              <w:rPr>
                <w:webHidden/>
              </w:rPr>
            </w:r>
            <w:r>
              <w:rPr>
                <w:webHidden/>
              </w:rPr>
              <w:fldChar w:fldCharType="separate"/>
            </w:r>
            <w:r>
              <w:rPr>
                <w:webHidden/>
              </w:rPr>
              <w:t>8</w:t>
            </w:r>
            <w:r>
              <w:rPr>
                <w:webHidden/>
              </w:rPr>
              <w:fldChar w:fldCharType="end"/>
            </w:r>
          </w:hyperlink>
        </w:p>
        <w:p w14:paraId="448EBEC7" w14:textId="5FD5CBDD" w:rsidR="00943B7B" w:rsidRDefault="00943B7B">
          <w:pPr>
            <w:pStyle w:val="TOC1"/>
            <w:tabs>
              <w:tab w:val="left" w:pos="600"/>
              <w:tab w:val="right" w:leader="dot" w:pos="9521"/>
            </w:tabs>
            <w:rPr>
              <w:rFonts w:asciiTheme="minorHAnsi" w:eastAsiaTheme="minorEastAsia" w:hAnsiTheme="minorHAnsi" w:cstheme="minorBidi"/>
              <w:b w:val="0"/>
              <w:caps w:val="0"/>
              <w:noProof/>
              <w:kern w:val="2"/>
              <w:sz w:val="24"/>
              <w:szCs w:val="24"/>
              <w:lang w:val="en-US"/>
              <w14:ligatures w14:val="standardContextual"/>
            </w:rPr>
          </w:pPr>
          <w:hyperlink w:anchor="_Toc191465081" w:history="1">
            <w:r w:rsidRPr="0052167B">
              <w:rPr>
                <w:rStyle w:val="Hyperlink"/>
                <w:noProof/>
              </w:rPr>
              <w:t>3.</w:t>
            </w:r>
            <w:r>
              <w:rPr>
                <w:rFonts w:asciiTheme="minorHAnsi" w:eastAsiaTheme="minorEastAsia" w:hAnsiTheme="minorHAnsi" w:cstheme="minorBidi"/>
                <w:b w:val="0"/>
                <w:caps w:val="0"/>
                <w:noProof/>
                <w:kern w:val="2"/>
                <w:sz w:val="24"/>
                <w:szCs w:val="24"/>
                <w:lang w:val="en-US"/>
                <w14:ligatures w14:val="standardContextual"/>
              </w:rPr>
              <w:tab/>
            </w:r>
            <w:r w:rsidRPr="0052167B">
              <w:rPr>
                <w:rStyle w:val="Hyperlink"/>
                <w:noProof/>
              </w:rPr>
              <w:t>GitLab CI</w:t>
            </w:r>
            <w:r>
              <w:rPr>
                <w:noProof/>
                <w:webHidden/>
              </w:rPr>
              <w:tab/>
            </w:r>
            <w:r>
              <w:rPr>
                <w:noProof/>
                <w:webHidden/>
              </w:rPr>
              <w:fldChar w:fldCharType="begin"/>
            </w:r>
            <w:r>
              <w:rPr>
                <w:noProof/>
                <w:webHidden/>
              </w:rPr>
              <w:instrText xml:space="preserve"> PAGEREF _Toc191465081 \h </w:instrText>
            </w:r>
            <w:r>
              <w:rPr>
                <w:noProof/>
                <w:webHidden/>
              </w:rPr>
            </w:r>
            <w:r>
              <w:rPr>
                <w:noProof/>
                <w:webHidden/>
              </w:rPr>
              <w:fldChar w:fldCharType="separate"/>
            </w:r>
            <w:r>
              <w:rPr>
                <w:noProof/>
                <w:webHidden/>
              </w:rPr>
              <w:t>8</w:t>
            </w:r>
            <w:r>
              <w:rPr>
                <w:noProof/>
                <w:webHidden/>
              </w:rPr>
              <w:fldChar w:fldCharType="end"/>
            </w:r>
          </w:hyperlink>
        </w:p>
        <w:p w14:paraId="3339C457" w14:textId="73DD56B1" w:rsidR="00943B7B" w:rsidRDefault="00943B7B">
          <w:pPr>
            <w:pStyle w:val="TOC2"/>
            <w:tabs>
              <w:tab w:val="left" w:pos="800"/>
            </w:tabs>
            <w:rPr>
              <w:rFonts w:asciiTheme="minorHAnsi" w:eastAsiaTheme="minorEastAsia" w:hAnsiTheme="minorHAnsi" w:cstheme="minorBidi"/>
              <w:kern w:val="2"/>
              <w:sz w:val="24"/>
              <w:szCs w:val="24"/>
              <w:lang w:val="en-US"/>
              <w14:ligatures w14:val="standardContextual"/>
            </w:rPr>
          </w:pPr>
          <w:hyperlink w:anchor="_Toc191465082" w:history="1">
            <w:r w:rsidRPr="0052167B">
              <w:rPr>
                <w:rStyle w:val="Hyperlink"/>
              </w:rPr>
              <w:t>3.1</w:t>
            </w:r>
            <w:r>
              <w:rPr>
                <w:rFonts w:asciiTheme="minorHAnsi" w:eastAsiaTheme="minorEastAsia" w:hAnsiTheme="minorHAnsi" w:cstheme="minorBidi"/>
                <w:kern w:val="2"/>
                <w:sz w:val="24"/>
                <w:szCs w:val="24"/>
                <w:lang w:val="en-US"/>
                <w14:ligatures w14:val="standardContextual"/>
              </w:rPr>
              <w:tab/>
            </w:r>
            <w:r w:rsidRPr="0052167B">
              <w:rPr>
                <w:rStyle w:val="Hyperlink"/>
              </w:rPr>
              <w:t>GitHub Actions - Pipeline</w:t>
            </w:r>
            <w:r>
              <w:rPr>
                <w:webHidden/>
              </w:rPr>
              <w:tab/>
            </w:r>
            <w:r>
              <w:rPr>
                <w:webHidden/>
              </w:rPr>
              <w:fldChar w:fldCharType="begin"/>
            </w:r>
            <w:r>
              <w:rPr>
                <w:webHidden/>
              </w:rPr>
              <w:instrText xml:space="preserve"> PAGEREF _Toc191465082 \h </w:instrText>
            </w:r>
            <w:r>
              <w:rPr>
                <w:webHidden/>
              </w:rPr>
            </w:r>
            <w:r>
              <w:rPr>
                <w:webHidden/>
              </w:rPr>
              <w:fldChar w:fldCharType="separate"/>
            </w:r>
            <w:r>
              <w:rPr>
                <w:webHidden/>
              </w:rPr>
              <w:t>8</w:t>
            </w:r>
            <w:r>
              <w:rPr>
                <w:webHidden/>
              </w:rPr>
              <w:fldChar w:fldCharType="end"/>
            </w:r>
          </w:hyperlink>
        </w:p>
        <w:p w14:paraId="4A2E1499" w14:textId="48304E8B" w:rsidR="00943B7B" w:rsidRDefault="00943B7B">
          <w:pPr>
            <w:pStyle w:val="TOC1"/>
            <w:tabs>
              <w:tab w:val="left" w:pos="600"/>
              <w:tab w:val="right" w:leader="dot" w:pos="9521"/>
            </w:tabs>
            <w:rPr>
              <w:rFonts w:asciiTheme="minorHAnsi" w:eastAsiaTheme="minorEastAsia" w:hAnsiTheme="minorHAnsi" w:cstheme="minorBidi"/>
              <w:b w:val="0"/>
              <w:caps w:val="0"/>
              <w:noProof/>
              <w:kern w:val="2"/>
              <w:sz w:val="24"/>
              <w:szCs w:val="24"/>
              <w:lang w:val="en-US"/>
              <w14:ligatures w14:val="standardContextual"/>
            </w:rPr>
          </w:pPr>
          <w:hyperlink w:anchor="_Toc191465083" w:history="1">
            <w:r w:rsidRPr="0052167B">
              <w:rPr>
                <w:rStyle w:val="Hyperlink"/>
                <w:noProof/>
              </w:rPr>
              <w:t>4.</w:t>
            </w:r>
            <w:r>
              <w:rPr>
                <w:rFonts w:asciiTheme="minorHAnsi" w:eastAsiaTheme="minorEastAsia" w:hAnsiTheme="minorHAnsi" w:cstheme="minorBidi"/>
                <w:b w:val="0"/>
                <w:caps w:val="0"/>
                <w:noProof/>
                <w:kern w:val="2"/>
                <w:sz w:val="24"/>
                <w:szCs w:val="24"/>
                <w:lang w:val="en-US"/>
                <w14:ligatures w14:val="standardContextual"/>
              </w:rPr>
              <w:tab/>
            </w:r>
            <w:r w:rsidRPr="0052167B">
              <w:rPr>
                <w:rStyle w:val="Hyperlink"/>
                <w:noProof/>
              </w:rPr>
              <w:t>YAML Configuration for NDI PCV ESG Rules</w:t>
            </w:r>
            <w:r>
              <w:rPr>
                <w:noProof/>
                <w:webHidden/>
              </w:rPr>
              <w:tab/>
            </w:r>
            <w:r>
              <w:rPr>
                <w:noProof/>
                <w:webHidden/>
              </w:rPr>
              <w:fldChar w:fldCharType="begin"/>
            </w:r>
            <w:r>
              <w:rPr>
                <w:noProof/>
                <w:webHidden/>
              </w:rPr>
              <w:instrText xml:space="preserve"> PAGEREF _Toc191465083 \h </w:instrText>
            </w:r>
            <w:r>
              <w:rPr>
                <w:noProof/>
                <w:webHidden/>
              </w:rPr>
            </w:r>
            <w:r>
              <w:rPr>
                <w:noProof/>
                <w:webHidden/>
              </w:rPr>
              <w:fldChar w:fldCharType="separate"/>
            </w:r>
            <w:r>
              <w:rPr>
                <w:noProof/>
                <w:webHidden/>
              </w:rPr>
              <w:t>8</w:t>
            </w:r>
            <w:r>
              <w:rPr>
                <w:noProof/>
                <w:webHidden/>
              </w:rPr>
              <w:fldChar w:fldCharType="end"/>
            </w:r>
          </w:hyperlink>
        </w:p>
        <w:p w14:paraId="2D4AE452" w14:textId="64D90700" w:rsidR="00976C7B" w:rsidRDefault="00976C7B">
          <w:r>
            <w:rPr>
              <w:b/>
              <w:bCs/>
              <w:noProof/>
            </w:rPr>
            <w:fldChar w:fldCharType="end"/>
          </w:r>
        </w:p>
      </w:sdtContent>
    </w:sdt>
    <w:p w14:paraId="76C4541B" w14:textId="48A190D2" w:rsidR="00C134F4" w:rsidRDefault="00C134F4" w:rsidP="32FA7DF1">
      <w:pPr>
        <w:rPr>
          <w:b/>
          <w:bCs/>
          <w:sz w:val="32"/>
          <w:szCs w:val="32"/>
        </w:rPr>
      </w:pPr>
    </w:p>
    <w:p w14:paraId="329C2A7A" w14:textId="77777777" w:rsidR="00652562" w:rsidRDefault="00652562" w:rsidP="32FA7DF1">
      <w:pPr>
        <w:rPr>
          <w:b/>
          <w:bCs/>
          <w:sz w:val="32"/>
          <w:szCs w:val="32"/>
        </w:rPr>
      </w:pPr>
    </w:p>
    <w:p w14:paraId="73075F50" w14:textId="732CFD84" w:rsidR="00652562" w:rsidRDefault="001C13C5" w:rsidP="001C13C5">
      <w:pPr>
        <w:tabs>
          <w:tab w:val="left" w:pos="1232"/>
        </w:tabs>
        <w:rPr>
          <w:b/>
          <w:bCs/>
          <w:sz w:val="32"/>
          <w:szCs w:val="32"/>
        </w:rPr>
      </w:pPr>
      <w:r>
        <w:rPr>
          <w:b/>
          <w:bCs/>
          <w:sz w:val="32"/>
          <w:szCs w:val="32"/>
        </w:rPr>
        <w:tab/>
      </w:r>
    </w:p>
    <w:p w14:paraId="20CFDB99" w14:textId="77777777" w:rsidR="004967B0" w:rsidRDefault="004967B0" w:rsidP="32FA7DF1">
      <w:pPr>
        <w:rPr>
          <w:b/>
          <w:bCs/>
          <w:sz w:val="32"/>
          <w:szCs w:val="32"/>
        </w:rPr>
      </w:pPr>
    </w:p>
    <w:p w14:paraId="374667B2" w14:textId="77777777" w:rsidR="00652562" w:rsidRDefault="00652562" w:rsidP="32FA7DF1">
      <w:pPr>
        <w:rPr>
          <w:b/>
          <w:bCs/>
          <w:sz w:val="32"/>
          <w:szCs w:val="32"/>
        </w:rPr>
      </w:pPr>
    </w:p>
    <w:p w14:paraId="0BCF2049" w14:textId="77777777" w:rsidR="00652562" w:rsidRDefault="00652562" w:rsidP="32FA7DF1">
      <w:pPr>
        <w:rPr>
          <w:b/>
          <w:bCs/>
          <w:sz w:val="32"/>
          <w:szCs w:val="32"/>
        </w:rPr>
      </w:pPr>
    </w:p>
    <w:p w14:paraId="062154F7" w14:textId="77777777" w:rsidR="00652562" w:rsidRDefault="00652562" w:rsidP="32FA7DF1">
      <w:pPr>
        <w:rPr>
          <w:b/>
          <w:bCs/>
          <w:sz w:val="32"/>
          <w:szCs w:val="32"/>
        </w:rPr>
      </w:pPr>
    </w:p>
    <w:p w14:paraId="76C1D7CD" w14:textId="77777777" w:rsidR="00652562" w:rsidRDefault="00652562" w:rsidP="32FA7DF1">
      <w:pPr>
        <w:rPr>
          <w:b/>
          <w:bCs/>
          <w:sz w:val="32"/>
          <w:szCs w:val="32"/>
        </w:rPr>
      </w:pPr>
    </w:p>
    <w:p w14:paraId="362F14AC" w14:textId="77777777" w:rsidR="00652562" w:rsidRDefault="00652562" w:rsidP="32FA7DF1">
      <w:pPr>
        <w:rPr>
          <w:b/>
          <w:bCs/>
          <w:sz w:val="32"/>
          <w:szCs w:val="32"/>
        </w:rPr>
      </w:pPr>
    </w:p>
    <w:p w14:paraId="686BE610" w14:textId="77777777" w:rsidR="00652562" w:rsidRDefault="00652562" w:rsidP="32FA7DF1">
      <w:pPr>
        <w:rPr>
          <w:b/>
          <w:bCs/>
          <w:sz w:val="32"/>
          <w:szCs w:val="32"/>
        </w:rPr>
      </w:pPr>
    </w:p>
    <w:p w14:paraId="72E2AD96" w14:textId="77777777" w:rsidR="00652562" w:rsidRDefault="00652562" w:rsidP="32FA7DF1">
      <w:pPr>
        <w:rPr>
          <w:b/>
          <w:bCs/>
          <w:sz w:val="32"/>
          <w:szCs w:val="32"/>
        </w:rPr>
      </w:pPr>
    </w:p>
    <w:p w14:paraId="5B1ECDE4" w14:textId="77777777" w:rsidR="00652562" w:rsidRDefault="00652562" w:rsidP="32FA7DF1">
      <w:pPr>
        <w:rPr>
          <w:b/>
          <w:bCs/>
          <w:sz w:val="32"/>
          <w:szCs w:val="32"/>
        </w:rPr>
      </w:pPr>
    </w:p>
    <w:p w14:paraId="3349448D" w14:textId="77777777" w:rsidR="00652562" w:rsidRDefault="00652562" w:rsidP="32FA7DF1">
      <w:pPr>
        <w:rPr>
          <w:b/>
          <w:bCs/>
          <w:sz w:val="32"/>
          <w:szCs w:val="32"/>
        </w:rPr>
      </w:pPr>
    </w:p>
    <w:p w14:paraId="5FF86F28" w14:textId="77777777" w:rsidR="007B5B36" w:rsidRDefault="007B5B36" w:rsidP="32FA7DF1">
      <w:pPr>
        <w:rPr>
          <w:b/>
          <w:bCs/>
          <w:sz w:val="32"/>
          <w:szCs w:val="32"/>
        </w:rPr>
      </w:pPr>
    </w:p>
    <w:p w14:paraId="69CD3CA3" w14:textId="77777777" w:rsidR="007B5B36" w:rsidRDefault="007B5B36" w:rsidP="32FA7DF1">
      <w:pPr>
        <w:rPr>
          <w:b/>
          <w:bCs/>
          <w:sz w:val="32"/>
          <w:szCs w:val="32"/>
        </w:rPr>
      </w:pPr>
    </w:p>
    <w:p w14:paraId="5D13482C" w14:textId="77777777" w:rsidR="00F62621" w:rsidRDefault="00F62621" w:rsidP="00F62621">
      <w:pPr>
        <w:pStyle w:val="tableCaption"/>
      </w:pPr>
      <w:r>
        <w:t xml:space="preserve">Create Git Environment for </w:t>
      </w:r>
      <w:proofErr w:type="spellStart"/>
      <w:r>
        <w:t>DCAuto</w:t>
      </w:r>
      <w:proofErr w:type="spellEnd"/>
    </w:p>
    <w:p w14:paraId="47C4B64C" w14:textId="77777777" w:rsidR="00F62621" w:rsidRPr="00567786" w:rsidRDefault="00F62621" w:rsidP="00F62621"/>
    <w:p w14:paraId="6092542E" w14:textId="77777777" w:rsidR="00F62621" w:rsidRPr="00A84665" w:rsidRDefault="00F62621" w:rsidP="00F62621">
      <w:pPr>
        <w:pStyle w:val="code"/>
        <w:ind w:left="1080"/>
        <w:rPr>
          <w:b/>
          <w:bCs/>
        </w:rPr>
      </w:pPr>
      <w:r w:rsidRPr="00A84665">
        <w:rPr>
          <w:b/>
          <w:bCs/>
        </w:rPr>
        <w:t xml:space="preserve"> ASML Gitlab Environment</w:t>
      </w:r>
    </w:p>
    <w:p w14:paraId="68B448FE" w14:textId="77777777" w:rsidR="00F62621" w:rsidRDefault="00F62621" w:rsidP="00F62621">
      <w:pPr>
        <w:pStyle w:val="body1"/>
        <w:spacing w:before="72" w:after="48"/>
        <w:ind w:left="810"/>
      </w:pPr>
      <w:r>
        <w:t>An automated solution for the deployment of ESG in the ACI fabric using Ansible and GITLAB</w:t>
      </w:r>
    </w:p>
    <w:p w14:paraId="676121C5" w14:textId="77777777" w:rsidR="00F62621" w:rsidRDefault="00F62621" w:rsidP="00F62621">
      <w:pPr>
        <w:pStyle w:val="body1"/>
        <w:spacing w:before="72" w:after="48"/>
        <w:ind w:left="810"/>
      </w:pPr>
      <w:r>
        <w:t>ASML Gitlab Environment</w:t>
      </w:r>
    </w:p>
    <w:p w14:paraId="1459792E" w14:textId="77777777" w:rsidR="00F62621" w:rsidRDefault="00F62621" w:rsidP="00F62621">
      <w:pPr>
        <w:pStyle w:val="body1"/>
        <w:spacing w:before="72" w:after="48"/>
        <w:ind w:left="810"/>
      </w:pPr>
      <w:r>
        <w:lastRenderedPageBreak/>
        <w:t>Author: William Kimandu</w:t>
      </w:r>
    </w:p>
    <w:p w14:paraId="478AA1CB" w14:textId="77777777" w:rsidR="00F62621" w:rsidRDefault="00F62621" w:rsidP="00F62621">
      <w:pPr>
        <w:pStyle w:val="body1"/>
        <w:spacing w:before="72" w:after="48"/>
        <w:ind w:left="810"/>
      </w:pPr>
      <w:r>
        <w:t>Team: Campus DC</w:t>
      </w:r>
    </w:p>
    <w:p w14:paraId="2C6DB88C" w14:textId="77777777" w:rsidR="00F62621" w:rsidRDefault="00F62621" w:rsidP="00F62621">
      <w:pPr>
        <w:pStyle w:val="body1"/>
        <w:spacing w:before="72" w:after="48"/>
        <w:ind w:left="810"/>
      </w:pPr>
      <w:r>
        <w:t>Contact Information:</w:t>
      </w:r>
    </w:p>
    <w:p w14:paraId="084D977F" w14:textId="77777777" w:rsidR="00F62621" w:rsidRDefault="00F62621" w:rsidP="00F62621">
      <w:pPr>
        <w:pStyle w:val="body1"/>
        <w:spacing w:before="72" w:after="48"/>
        <w:ind w:left="810"/>
      </w:pPr>
      <w:r>
        <w:t>Email:</w:t>
      </w:r>
      <w:r>
        <w:br/>
        <w:t>Phone:</w:t>
      </w:r>
    </w:p>
    <w:p w14:paraId="23B9A54D" w14:textId="77777777" w:rsidR="00F62621" w:rsidRDefault="00F62621" w:rsidP="00F62621">
      <w:pPr>
        <w:pStyle w:val="body1"/>
        <w:spacing w:before="72" w:after="48"/>
        <w:ind w:left="810"/>
      </w:pPr>
      <w:r>
        <w:t>Version: 0.4</w:t>
      </w:r>
    </w:p>
    <w:p w14:paraId="24073D5C" w14:textId="77777777" w:rsidR="00F62621" w:rsidRDefault="00F62621" w:rsidP="00F62621">
      <w:pPr>
        <w:pStyle w:val="body1"/>
        <w:spacing w:before="72" w:after="48"/>
        <w:ind w:left="810"/>
      </w:pPr>
      <w:r>
        <w:t>Date: 2025-01-19</w:t>
      </w:r>
    </w:p>
    <w:p w14:paraId="44C9C9B7" w14:textId="77777777" w:rsidR="00F62621" w:rsidRDefault="00F62621" w:rsidP="00F62621">
      <w:pPr>
        <w:pStyle w:val="body1"/>
        <w:spacing w:before="72" w:after="48"/>
        <w:ind w:left="810"/>
      </w:pPr>
      <w:r>
        <w:t>Testing the pipeline in a dummy ACI tenant98</w:t>
      </w:r>
    </w:p>
    <w:p w14:paraId="0C4C3C6A" w14:textId="77777777" w:rsidR="00F62621" w:rsidRDefault="00F62621" w:rsidP="00F62621">
      <w:pPr>
        <w:pStyle w:val="body1"/>
        <w:spacing w:before="72" w:after="48"/>
        <w:ind w:left="810"/>
      </w:pPr>
      <w:r w:rsidRPr="007F4135">
        <w:rPr>
          <w:noProof/>
        </w:rPr>
        <w:drawing>
          <wp:inline distT="0" distB="0" distL="0" distR="0" wp14:anchorId="35B392F9" wp14:editId="451A2769">
            <wp:extent cx="4548554" cy="4614148"/>
            <wp:effectExtent l="0" t="0" r="4445" b="0"/>
            <wp:docPr id="495807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807005" name=""/>
                    <pic:cNvPicPr/>
                  </pic:nvPicPr>
                  <pic:blipFill>
                    <a:blip r:embed="rId13"/>
                    <a:stretch>
                      <a:fillRect/>
                    </a:stretch>
                  </pic:blipFill>
                  <pic:spPr>
                    <a:xfrm>
                      <a:off x="0" y="0"/>
                      <a:ext cx="4558131" cy="4623864"/>
                    </a:xfrm>
                    <a:prstGeom prst="rect">
                      <a:avLst/>
                    </a:prstGeom>
                  </pic:spPr>
                </pic:pic>
              </a:graphicData>
            </a:graphic>
          </wp:inline>
        </w:drawing>
      </w:r>
    </w:p>
    <w:p w14:paraId="5A39498F" w14:textId="77777777" w:rsidR="00FE16DA" w:rsidRDefault="00FE16DA" w:rsidP="00F62621">
      <w:pPr>
        <w:pStyle w:val="body1"/>
        <w:spacing w:before="72" w:after="48"/>
        <w:ind w:left="810"/>
      </w:pPr>
    </w:p>
    <w:p w14:paraId="2AA87DC6" w14:textId="77777777" w:rsidR="00FE16DA" w:rsidRDefault="00FE16DA" w:rsidP="00F62621">
      <w:pPr>
        <w:pStyle w:val="body1"/>
        <w:spacing w:before="72" w:after="48"/>
        <w:ind w:left="810"/>
      </w:pPr>
    </w:p>
    <w:p w14:paraId="1A14477B" w14:textId="77777777" w:rsidR="00FE16DA" w:rsidRDefault="00FE16DA" w:rsidP="00F62621">
      <w:pPr>
        <w:pStyle w:val="body1"/>
        <w:spacing w:before="72" w:after="48"/>
        <w:ind w:left="810"/>
      </w:pPr>
    </w:p>
    <w:p w14:paraId="6DE0696A" w14:textId="77777777" w:rsidR="00FE16DA" w:rsidRDefault="00FE16DA" w:rsidP="00F62621">
      <w:pPr>
        <w:pStyle w:val="body1"/>
        <w:spacing w:before="72" w:after="48"/>
        <w:ind w:left="810"/>
      </w:pPr>
    </w:p>
    <w:p w14:paraId="02984090" w14:textId="77777777" w:rsidR="00FE16DA" w:rsidRDefault="00FE16DA" w:rsidP="00F62621">
      <w:pPr>
        <w:pStyle w:val="body1"/>
        <w:spacing w:before="72" w:after="48"/>
        <w:ind w:left="810"/>
      </w:pPr>
    </w:p>
    <w:p w14:paraId="63B65432" w14:textId="77777777" w:rsidR="00F62621" w:rsidRDefault="00F62621" w:rsidP="00F62621">
      <w:pPr>
        <w:pStyle w:val="hh2"/>
      </w:pPr>
      <w:bookmarkStart w:id="13" w:name="context-background"/>
      <w:bookmarkStart w:id="14" w:name="_Toc191465065"/>
      <w:r>
        <w:t>Context: Background</w:t>
      </w:r>
      <w:bookmarkEnd w:id="13"/>
      <w:bookmarkEnd w:id="14"/>
    </w:p>
    <w:p w14:paraId="64C8EA03" w14:textId="3CCC2A7F" w:rsidR="00F62621" w:rsidRDefault="00943B7B" w:rsidP="00F62621">
      <w:pPr>
        <w:pStyle w:val="body1"/>
        <w:spacing w:before="72" w:after="48"/>
        <w:ind w:left="810"/>
      </w:pPr>
      <w:r>
        <w:t>S</w:t>
      </w:r>
      <w:r w:rsidR="00F62621">
        <w:t xml:space="preserve">egmentation of the ACI fabric and </w:t>
      </w:r>
      <w:r>
        <w:t>deploying</w:t>
      </w:r>
      <w:r w:rsidR="00F62621">
        <w:t xml:space="preserve"> ESG in the ACI fabric (RING Fence </w:t>
      </w:r>
      <w:proofErr w:type="gramStart"/>
      <w:r w:rsidR="00F62621">
        <w:t>candidates</w:t>
      </w:r>
      <w:proofErr w:type="gramEnd"/>
      <w:r w:rsidR="00F62621">
        <w:t xml:space="preserve"> workloads).</w:t>
      </w:r>
    </w:p>
    <w:p w14:paraId="0AC66BDB" w14:textId="7BA7A014" w:rsidR="00F62621" w:rsidRDefault="00F62621" w:rsidP="00F62621">
      <w:pPr>
        <w:pStyle w:val="body1"/>
        <w:spacing w:before="72" w:after="48"/>
        <w:ind w:left="810"/>
      </w:pPr>
      <w:r>
        <w:t>This is automated via IAC</w:t>
      </w:r>
      <w:r w:rsidR="00943B7B">
        <w:t>—CI/CD pipelines—GITLAB. When IAC is achieved, add the Policy as Code framework to the solution. ESG—</w:t>
      </w:r>
      <w:r>
        <w:t xml:space="preserve">endpoint security groups </w:t>
      </w:r>
      <w:proofErr w:type="gramStart"/>
      <w:r>
        <w:t>is</w:t>
      </w:r>
      <w:proofErr w:type="gramEnd"/>
      <w:r>
        <w:t xml:space="preserve"> a granular security policy that can be applied to a group of endpoints.</w:t>
      </w:r>
    </w:p>
    <w:p w14:paraId="79246036" w14:textId="07E10C35" w:rsidR="00F62621" w:rsidRDefault="00943B7B" w:rsidP="00F62621">
      <w:pPr>
        <w:pStyle w:val="body1"/>
        <w:spacing w:before="72" w:after="48"/>
        <w:ind w:left="810"/>
      </w:pPr>
      <w:r>
        <w:lastRenderedPageBreak/>
        <w:t xml:space="preserve">We need to have a policy on group membership, and this solution is flexible in scope and scale. Secure endpoint groups can leverage the ACI contracts and filters to determine the traffic's forwarding behavior. This capability is available in the </w:t>
      </w:r>
      <w:r w:rsidR="00F62621">
        <w:t>ACI fabric and can be automated using Ansible and GITLAB.</w:t>
      </w:r>
    </w:p>
    <w:p w14:paraId="038BE58A" w14:textId="4A050953" w:rsidR="00F62621" w:rsidRDefault="00F62621" w:rsidP="00F62621">
      <w:pPr>
        <w:pStyle w:val="body1"/>
        <w:spacing w:before="72" w:after="48"/>
        <w:ind w:left="810"/>
      </w:pPr>
      <w:r>
        <w:t xml:space="preserve">At a later stage, we may need to </w:t>
      </w:r>
      <w:r w:rsidR="00943B7B">
        <w:t xml:space="preserve">perform deep packet inspection, which can be achieved using the FTD and FMC. </w:t>
      </w:r>
      <w:r>
        <w:t>This then leverages service graph and service chaining, redirecting traffic to the IPS functions (FTD) for inspection and then back to the ACI fabric.</w:t>
      </w:r>
    </w:p>
    <w:p w14:paraId="28F1A498" w14:textId="77777777" w:rsidR="00F62621" w:rsidRDefault="00F62621" w:rsidP="00F62621">
      <w:pPr>
        <w:pStyle w:val="hh2"/>
      </w:pPr>
      <w:bookmarkStart w:id="15" w:name="approach"/>
      <w:bookmarkStart w:id="16" w:name="_Toc191465066"/>
      <w:r>
        <w:t>Approach</w:t>
      </w:r>
      <w:bookmarkEnd w:id="15"/>
      <w:bookmarkEnd w:id="16"/>
    </w:p>
    <w:p w14:paraId="59441D4E" w14:textId="77777777" w:rsidR="00F62621" w:rsidRDefault="00F62621" w:rsidP="00F62621">
      <w:pPr>
        <w:pStyle w:val="body1"/>
        <w:spacing w:before="72" w:after="48"/>
        <w:ind w:left="810"/>
      </w:pPr>
      <w:r>
        <w:t>To achieve the key milestones of segmenting the ACI fabric and deploying ESG, we will follow a phased approach:</w:t>
      </w:r>
    </w:p>
    <w:p w14:paraId="25251B1F" w14:textId="77777777" w:rsidR="00F62621" w:rsidRDefault="00F62621" w:rsidP="00F62621">
      <w:pPr>
        <w:pStyle w:val="hh3"/>
      </w:pPr>
      <w:bookmarkStart w:id="17" w:name="_Toc191465067"/>
      <w:r>
        <w:t>Phase 1: Segmentation of the ACI Fabric Workloads</w:t>
      </w:r>
      <w:bookmarkEnd w:id="17"/>
    </w:p>
    <w:p w14:paraId="1B8E2950" w14:textId="77777777" w:rsidR="00F62621" w:rsidRDefault="00F62621" w:rsidP="00F62621">
      <w:pPr>
        <w:pStyle w:val="nList1"/>
      </w:pPr>
      <w:r>
        <w:rPr>
          <w:b/>
          <w:bCs/>
        </w:rPr>
        <w:t>Tags and Selectors</w:t>
      </w:r>
      <w:r>
        <w:t>: Define tags and selectors for endpoint (EP) membership.</w:t>
      </w:r>
    </w:p>
    <w:p w14:paraId="37D3AC9E" w14:textId="77777777" w:rsidR="00F62621" w:rsidRDefault="00F62621" w:rsidP="00F62621">
      <w:pPr>
        <w:pStyle w:val="nList1"/>
      </w:pPr>
      <w:r>
        <w:rPr>
          <w:b/>
          <w:bCs/>
        </w:rPr>
        <w:t>ESG (Endpoint Security Groups)</w:t>
      </w:r>
      <w:r>
        <w:t>: Apply granular security policies to groups of endpoints.</w:t>
      </w:r>
    </w:p>
    <w:p w14:paraId="4E91F8F9" w14:textId="77777777" w:rsidR="00F62621" w:rsidRDefault="00F62621" w:rsidP="00F62621">
      <w:pPr>
        <w:pStyle w:val="nList1"/>
      </w:pPr>
      <w:r>
        <w:rPr>
          <w:b/>
          <w:bCs/>
        </w:rPr>
        <w:t>Contracts</w:t>
      </w:r>
      <w:r>
        <w:t>: Establish contracts between EPGs (Endpoint Groups) and ESGs.</w:t>
      </w:r>
    </w:p>
    <w:p w14:paraId="51093E8D" w14:textId="3E4383AD" w:rsidR="00F62621" w:rsidRDefault="00F62621" w:rsidP="00F62621">
      <w:pPr>
        <w:pStyle w:val="nList1"/>
      </w:pPr>
      <w:r>
        <w:rPr>
          <w:b/>
          <w:bCs/>
        </w:rPr>
        <w:t>Policy as Code</w:t>
      </w:r>
      <w:r>
        <w:t>: Implement policies using YAML for rules and validation and Jinja Templates for dynamic configurations. Utilize the Robot Framework for rules and validation.</w:t>
      </w:r>
    </w:p>
    <w:p w14:paraId="6AB175BF" w14:textId="77777777" w:rsidR="00F62621" w:rsidRDefault="00F62621" w:rsidP="00F62621">
      <w:pPr>
        <w:pStyle w:val="nList1"/>
      </w:pPr>
      <w:r>
        <w:rPr>
          <w:b/>
          <w:bCs/>
        </w:rPr>
        <w:t>Leverage NDI</w:t>
      </w:r>
      <w:r>
        <w:t xml:space="preserve">: Nexus dashboard insights for Pre-change validation and </w:t>
      </w:r>
      <w:proofErr w:type="gramStart"/>
      <w:r>
        <w:t>Post-change</w:t>
      </w:r>
      <w:proofErr w:type="gramEnd"/>
      <w:r>
        <w:t xml:space="preserve"> validation.</w:t>
      </w:r>
    </w:p>
    <w:p w14:paraId="34FF0803" w14:textId="77777777" w:rsidR="00F62621" w:rsidRDefault="00F62621" w:rsidP="00F62621">
      <w:pPr>
        <w:pStyle w:val="nList1"/>
      </w:pPr>
      <w:r>
        <w:rPr>
          <w:b/>
          <w:bCs/>
        </w:rPr>
        <w:t>CI/CD Pipelines</w:t>
      </w:r>
      <w:r>
        <w:t>: Use GitLab CI/CD pipelines to automate the workflow.</w:t>
      </w:r>
    </w:p>
    <w:p w14:paraId="36E33CF2" w14:textId="77777777" w:rsidR="00F62621" w:rsidRDefault="00F62621" w:rsidP="00F62621">
      <w:r>
        <w:t xml:space="preserve"> </w:t>
      </w:r>
    </w:p>
    <w:p w14:paraId="46A5F24B" w14:textId="77777777" w:rsidR="00F62621" w:rsidRDefault="00F62621" w:rsidP="00F62621">
      <w:pPr>
        <w:pStyle w:val="hh3"/>
      </w:pPr>
      <w:bookmarkStart w:id="18" w:name="phase-2-service-graphs-and-security"/>
      <w:bookmarkStart w:id="19" w:name="_Toc191465068"/>
      <w:r>
        <w:t>Phase 2: Service Graphs and Security</w:t>
      </w:r>
      <w:bookmarkEnd w:id="18"/>
      <w:bookmarkEnd w:id="19"/>
    </w:p>
    <w:p w14:paraId="674D140A" w14:textId="77777777" w:rsidR="00F62621" w:rsidRDefault="00F62621" w:rsidP="00F62621">
      <w:pPr>
        <w:pStyle w:val="nList1"/>
      </w:pPr>
      <w:r>
        <w:rPr>
          <w:b/>
          <w:bCs/>
        </w:rPr>
        <w:t>Service Graphs</w:t>
      </w:r>
      <w:r>
        <w:t>: Define service graphs for traffic redirection.</w:t>
      </w:r>
    </w:p>
    <w:p w14:paraId="1306B9F3" w14:textId="77777777" w:rsidR="00F62621" w:rsidRDefault="00F62621" w:rsidP="00F62621">
      <w:pPr>
        <w:pStyle w:val="nList1"/>
      </w:pPr>
      <w:r>
        <w:rPr>
          <w:b/>
          <w:bCs/>
        </w:rPr>
        <w:t>IPS Functions</w:t>
      </w:r>
      <w:r>
        <w:t>: Implement IPS functions using FTD (Firepower Threat Defense) and FMC (Firepower Management Center).</w:t>
      </w:r>
    </w:p>
    <w:p w14:paraId="04184B7D" w14:textId="77777777" w:rsidR="00F62621" w:rsidRDefault="00F62621" w:rsidP="00F62621">
      <w:pPr>
        <w:pStyle w:val="nList1"/>
      </w:pPr>
      <w:r>
        <w:rPr>
          <w:b/>
          <w:bCs/>
        </w:rPr>
        <w:t>Service Chaining</w:t>
      </w:r>
      <w:r>
        <w:t>: Redirect traffic to IPS functions for inspection and then back to the ACI fabric.</w:t>
      </w:r>
    </w:p>
    <w:p w14:paraId="3314B455" w14:textId="77777777" w:rsidR="00F62621" w:rsidRDefault="00F62621" w:rsidP="00F62621">
      <w:pPr>
        <w:pStyle w:val="nList1"/>
      </w:pPr>
      <w:r>
        <w:rPr>
          <w:b/>
          <w:bCs/>
        </w:rPr>
        <w:t>Policy as Code</w:t>
      </w:r>
      <w:r>
        <w:t>: Implement anomaly detection and compliance rules using NDI assurance and PCV ESG rules.</w:t>
      </w:r>
    </w:p>
    <w:p w14:paraId="3C56E404" w14:textId="77777777" w:rsidR="00F62621" w:rsidRDefault="00F62621" w:rsidP="00F62621">
      <w:pPr>
        <w:pStyle w:val="nList1"/>
      </w:pPr>
      <w:r>
        <w:rPr>
          <w:b/>
          <w:bCs/>
        </w:rPr>
        <w:t>CI/CD Pipelines</w:t>
      </w:r>
      <w:r>
        <w:t>: Continue using GitLab CI/CD pipelines to automate the workflow.</w:t>
      </w:r>
    </w:p>
    <w:p w14:paraId="6C763DB3" w14:textId="77777777" w:rsidR="00F62621" w:rsidRDefault="00F62621" w:rsidP="00F62621">
      <w:pPr>
        <w:pStyle w:val="body1"/>
        <w:spacing w:before="72" w:after="48"/>
        <w:ind w:left="810"/>
      </w:pPr>
      <w:r>
        <w:t>To achieve the key milestones of segmenting the ACI fabric and deploying ESG, we will follow a phased approach:</w:t>
      </w:r>
    </w:p>
    <w:p w14:paraId="3C1D0986" w14:textId="77777777" w:rsidR="000D32A0" w:rsidRDefault="000D32A0" w:rsidP="000D32A0">
      <w:pPr>
        <w:pStyle w:val="nList1"/>
        <w:numPr>
          <w:ilvl w:val="0"/>
          <w:numId w:val="0"/>
        </w:numPr>
        <w:ind w:left="1418" w:hanging="278"/>
      </w:pPr>
    </w:p>
    <w:p w14:paraId="3177D707" w14:textId="77777777" w:rsidR="000D32A0" w:rsidRDefault="000D32A0" w:rsidP="000D32A0">
      <w:pPr>
        <w:pStyle w:val="nList1"/>
        <w:numPr>
          <w:ilvl w:val="0"/>
          <w:numId w:val="0"/>
        </w:numPr>
        <w:ind w:left="1418" w:hanging="278"/>
      </w:pPr>
    </w:p>
    <w:p w14:paraId="35254C0E" w14:textId="77777777" w:rsidR="000D32A0" w:rsidRDefault="000D32A0" w:rsidP="000D32A0">
      <w:pPr>
        <w:pStyle w:val="nList1"/>
        <w:numPr>
          <w:ilvl w:val="0"/>
          <w:numId w:val="0"/>
        </w:numPr>
        <w:ind w:left="1418" w:hanging="278"/>
      </w:pPr>
    </w:p>
    <w:p w14:paraId="46973025" w14:textId="77777777" w:rsidR="00F62621" w:rsidRDefault="00F62621" w:rsidP="00F62621">
      <w:r>
        <w:t xml:space="preserve"> </w:t>
      </w:r>
    </w:p>
    <w:p w14:paraId="311EDE46" w14:textId="77777777" w:rsidR="00F62621" w:rsidRDefault="00F62621" w:rsidP="00F62621">
      <w:pPr>
        <w:pStyle w:val="hh2"/>
      </w:pPr>
      <w:bookmarkStart w:id="20" w:name="secure-infrastructure"/>
      <w:bookmarkStart w:id="21" w:name="_Toc191465069"/>
      <w:r>
        <w:t>Secure Infrastructure</w:t>
      </w:r>
      <w:bookmarkEnd w:id="20"/>
      <w:bookmarkEnd w:id="21"/>
    </w:p>
    <w:p w14:paraId="0841ED50" w14:textId="73C2AC7F" w:rsidR="00F62621" w:rsidRDefault="00F62621" w:rsidP="00F62621">
      <w:pPr>
        <w:pStyle w:val="body1"/>
        <w:spacing w:before="72" w:after="48"/>
        <w:ind w:left="810"/>
      </w:pPr>
      <w:r>
        <w:t xml:space="preserve">Provide a secure infra as code solution for </w:t>
      </w:r>
      <w:r w:rsidR="00943B7B">
        <w:t>deploying</w:t>
      </w:r>
      <w:r>
        <w:t xml:space="preserve"> ESG in the ACI fabric using Ansible and GITLAB. We are tasked with automating the deployment of ESG in the ACI fabric.  The deployment will be done using Ansible, and the code will be stored in a GITLAB environment. The following steps will guide you on how to create a GITLAB environment in the ACI fabric.</w:t>
      </w:r>
    </w:p>
    <w:p w14:paraId="6439CD48" w14:textId="77777777" w:rsidR="00F62621" w:rsidRDefault="00F62621" w:rsidP="00F62621">
      <w:pPr>
        <w:pStyle w:val="hh2"/>
      </w:pPr>
      <w:bookmarkStart w:id="22" w:name="ansible"/>
      <w:bookmarkStart w:id="23" w:name="_Toc191465070"/>
      <w:r>
        <w:t>Ansible</w:t>
      </w:r>
      <w:bookmarkEnd w:id="22"/>
      <w:bookmarkEnd w:id="23"/>
    </w:p>
    <w:p w14:paraId="18853E57" w14:textId="77777777" w:rsidR="00F62621" w:rsidRDefault="00F62621" w:rsidP="00F62621">
      <w:pPr>
        <w:pStyle w:val="body1"/>
        <w:spacing w:before="72" w:after="48"/>
        <w:ind w:left="810"/>
      </w:pPr>
      <w:r>
        <w:t>Collections:</w:t>
      </w:r>
    </w:p>
    <w:p w14:paraId="4AB55AC2" w14:textId="77777777" w:rsidR="00F62621" w:rsidRDefault="00F62621" w:rsidP="00F62621">
      <w:pPr>
        <w:pStyle w:val="nList1"/>
      </w:pPr>
      <w:r>
        <w:t xml:space="preserve">ND: </w:t>
      </w:r>
      <w:r>
        <w:rPr>
          <w:rStyle w:val="codespan"/>
        </w:rPr>
        <w:t xml:space="preserve">ansible-galaxy collection install </w:t>
      </w:r>
      <w:proofErr w:type="spellStart"/>
      <w:proofErr w:type="gramStart"/>
      <w:r>
        <w:rPr>
          <w:rStyle w:val="codespan"/>
        </w:rPr>
        <w:t>cisco.nd</w:t>
      </w:r>
      <w:proofErr w:type="spellEnd"/>
      <w:proofErr w:type="gramEnd"/>
    </w:p>
    <w:p w14:paraId="2A67A56F" w14:textId="77777777" w:rsidR="00F62621" w:rsidRDefault="00F62621" w:rsidP="00F62621">
      <w:pPr>
        <w:pStyle w:val="nList2"/>
      </w:pPr>
      <w:r>
        <w:t xml:space="preserve">Clone repos: </w:t>
      </w:r>
      <w:r w:rsidRPr="007F4135">
        <w:rPr>
          <w:rStyle w:val="Hyperlink"/>
        </w:rPr>
        <w:t>https://github.com/CiscoDevNet/ansible-nd.git</w:t>
      </w:r>
    </w:p>
    <w:p w14:paraId="65426ECF" w14:textId="77777777" w:rsidR="00F62621" w:rsidRDefault="00F62621" w:rsidP="00F62621">
      <w:pPr>
        <w:pStyle w:val="nList2"/>
      </w:pPr>
      <w:r>
        <w:t xml:space="preserve">README: </w:t>
      </w:r>
      <w:r>
        <w:rPr>
          <w:rStyle w:val="codespan"/>
        </w:rPr>
        <w:t>https://github.com/CiscoDevNet/ansible-nd?tab=readme-ov-file</w:t>
      </w:r>
    </w:p>
    <w:p w14:paraId="40A1F316" w14:textId="77777777" w:rsidR="00F62621" w:rsidRDefault="00F62621" w:rsidP="00F62621">
      <w:pPr>
        <w:pStyle w:val="nList1"/>
      </w:pPr>
      <w:r>
        <w:t xml:space="preserve">ACI: </w:t>
      </w:r>
      <w:r>
        <w:rPr>
          <w:rStyle w:val="codespan"/>
        </w:rPr>
        <w:t xml:space="preserve">ansible-galaxy collection </w:t>
      </w:r>
      <w:proofErr w:type="gramStart"/>
      <w:r>
        <w:rPr>
          <w:rStyle w:val="codespan"/>
        </w:rPr>
        <w:t>install</w:t>
      </w:r>
      <w:proofErr w:type="gramEnd"/>
      <w:r>
        <w:rPr>
          <w:rStyle w:val="codespan"/>
        </w:rPr>
        <w:t xml:space="preserve"> </w:t>
      </w:r>
      <w:proofErr w:type="spellStart"/>
      <w:r>
        <w:rPr>
          <w:rStyle w:val="codespan"/>
        </w:rPr>
        <w:t>cisco.aci</w:t>
      </w:r>
      <w:proofErr w:type="spellEnd"/>
    </w:p>
    <w:p w14:paraId="1FF75E72" w14:textId="77777777" w:rsidR="00F62621" w:rsidRPr="007F4135" w:rsidRDefault="00F62621" w:rsidP="00F62621">
      <w:pPr>
        <w:pStyle w:val="nList2"/>
        <w:rPr>
          <w:rStyle w:val="codespan"/>
        </w:rPr>
      </w:pPr>
      <w:r>
        <w:t xml:space="preserve">Clone repos: </w:t>
      </w:r>
      <w:hyperlink r:id="rId14" w:history="1">
        <w:r w:rsidRPr="00303D26">
          <w:rPr>
            <w:rStyle w:val="Hyperlink"/>
            <w:rFonts w:ascii="Cascadia Mono Light" w:hAnsi="Cascadia Mono Light"/>
            <w:sz w:val="18"/>
            <w:shd w:val="clear" w:color="auto" w:fill="EEECE1" w:themeFill="background2"/>
          </w:rPr>
          <w:t>https://github.com/CiscoDevNet/ansible-aci.git</w:t>
        </w:r>
      </w:hyperlink>
    </w:p>
    <w:p w14:paraId="6FEF11E1" w14:textId="77777777" w:rsidR="00F62621" w:rsidRDefault="00F62621" w:rsidP="00F62621">
      <w:pPr>
        <w:pStyle w:val="nList2"/>
      </w:pPr>
      <w:proofErr w:type="gramStart"/>
      <w:r>
        <w:t>README:</w:t>
      </w:r>
      <w:r>
        <w:rPr>
          <w:rStyle w:val="codespan"/>
        </w:rPr>
        <w:t>https://github.com/CiscoDevNet/ansible-aci/blob/master/README.md</w:t>
      </w:r>
      <w:proofErr w:type="gramEnd"/>
    </w:p>
    <w:p w14:paraId="418DD61B" w14:textId="77777777" w:rsidR="00F62621" w:rsidRDefault="00F62621" w:rsidP="00F62621">
      <w:pPr>
        <w:pStyle w:val="body1"/>
        <w:spacing w:before="72" w:after="48"/>
        <w:ind w:left="810"/>
      </w:pPr>
      <w:r>
        <w:t>Roles:</w:t>
      </w:r>
    </w:p>
    <w:p w14:paraId="795B9CE7" w14:textId="3458A0DB" w:rsidR="00F62621" w:rsidRDefault="00F62621" w:rsidP="00F62621">
      <w:pPr>
        <w:pStyle w:val="nList1"/>
      </w:pPr>
      <w:r>
        <w:t>Pipelines: Git</w:t>
      </w:r>
      <w:r w:rsidR="006F0808">
        <w:t>Lab CI</w:t>
      </w:r>
    </w:p>
    <w:p w14:paraId="4A9F349E" w14:textId="77777777" w:rsidR="00F62621" w:rsidRDefault="00F62621" w:rsidP="00F62621">
      <w:pPr>
        <w:pStyle w:val="body1"/>
        <w:spacing w:before="72" w:after="48"/>
        <w:ind w:left="810"/>
      </w:pPr>
      <w:r>
        <w:t>YAML:</w:t>
      </w:r>
    </w:p>
    <w:p w14:paraId="58B25E0D" w14:textId="77777777" w:rsidR="00F62621" w:rsidRDefault="00F62621" w:rsidP="00F62621">
      <w:pPr>
        <w:pStyle w:val="nList1"/>
      </w:pPr>
      <w:r>
        <w:lastRenderedPageBreak/>
        <w:t>Rules and Validation: Robot Framework</w:t>
      </w:r>
    </w:p>
    <w:p w14:paraId="4DCEEB98" w14:textId="77777777" w:rsidR="00F62621" w:rsidRDefault="00F62621" w:rsidP="00F62621">
      <w:pPr>
        <w:pStyle w:val="nList1"/>
      </w:pPr>
      <w:r>
        <w:t>Jinja Templates: Dynamic configurations</w:t>
      </w:r>
    </w:p>
    <w:p w14:paraId="1A6C82F5" w14:textId="3F1F6B79" w:rsidR="1A3464C2" w:rsidRDefault="00F62621" w:rsidP="00943B7B">
      <w:pPr>
        <w:pStyle w:val="code"/>
        <w:ind w:left="1080"/>
        <w:rPr>
          <w:b/>
          <w:bCs/>
          <w:sz w:val="32"/>
          <w:szCs w:val="32"/>
        </w:rPr>
      </w:pPr>
      <w:r>
        <w:t>---</w:t>
      </w:r>
      <w:r>
        <w:br/>
      </w:r>
    </w:p>
    <w:sectPr w:rsidR="1A3464C2" w:rsidSect="00293542">
      <w:headerReference w:type="default" r:id="rId15"/>
      <w:footerReference w:type="default" r:id="rId16"/>
      <w:footerReference w:type="first" r:id="rId17"/>
      <w:pgSz w:w="11907" w:h="16840" w:code="9"/>
      <w:pgMar w:top="1728" w:right="850" w:bottom="1872" w:left="1526" w:header="720" w:footer="720" w:gutter="0"/>
      <w:pgBorders w:display="notFirstPage" w:offsetFrom="page">
        <w:top w:val="single" w:sz="4" w:space="24" w:color="auto"/>
        <w:left w:val="single" w:sz="4" w:space="24" w:color="auto"/>
        <w:bottom w:val="single" w:sz="4" w:space="24" w:color="auto"/>
        <w:right w:val="single" w:sz="4" w:space="24" w:color="auto"/>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42A810" w14:textId="77777777" w:rsidR="00DC5466" w:rsidRDefault="00DC5466">
      <w:r>
        <w:separator/>
      </w:r>
    </w:p>
  </w:endnote>
  <w:endnote w:type="continuationSeparator" w:id="0">
    <w:p w14:paraId="0020749E" w14:textId="77777777" w:rsidR="00DC5466" w:rsidRDefault="00DC5466">
      <w:r>
        <w:continuationSeparator/>
      </w:r>
    </w:p>
  </w:endnote>
  <w:endnote w:type="continuationNotice" w:id="1">
    <w:p w14:paraId="784B9C7A" w14:textId="77777777" w:rsidR="00DC5466" w:rsidRDefault="00DC54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scadia Mono Light">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6" w:space="0" w:color="auto"/>
      </w:tblBorders>
      <w:tblLayout w:type="fixed"/>
      <w:tblLook w:val="0000" w:firstRow="0" w:lastRow="0" w:firstColumn="0" w:lastColumn="0" w:noHBand="0" w:noVBand="0"/>
    </w:tblPr>
    <w:tblGrid>
      <w:gridCol w:w="4878"/>
      <w:gridCol w:w="1616"/>
      <w:gridCol w:w="3247"/>
    </w:tblGrid>
    <w:tr w:rsidR="005F2EF0" w14:paraId="068A038C" w14:textId="77777777">
      <w:tc>
        <w:tcPr>
          <w:tcW w:w="4878" w:type="dxa"/>
        </w:tcPr>
        <w:p w14:paraId="007C657F" w14:textId="152F43B0" w:rsidR="005F2EF0" w:rsidRPr="008F68C1" w:rsidRDefault="00883EA9" w:rsidP="00E954D5">
          <w:pPr>
            <w:pStyle w:val="Footer"/>
            <w:spacing w:before="100"/>
            <w:rPr>
              <w:lang w:val="it-IT"/>
            </w:rPr>
          </w:pPr>
          <w:r>
            <w:rPr>
              <w:noProof/>
              <w:lang w:val="it-IT"/>
            </w:rPr>
            <mc:AlternateContent>
              <mc:Choice Requires="wps">
                <w:drawing>
                  <wp:anchor distT="0" distB="0" distL="114300" distR="114300" simplePos="0" relativeHeight="251658242" behindDoc="0" locked="0" layoutInCell="0" allowOverlap="1" wp14:anchorId="1107D527" wp14:editId="68E77977">
                    <wp:simplePos x="0" y="0"/>
                    <wp:positionH relativeFrom="page">
                      <wp:posOffset>0</wp:posOffset>
                    </wp:positionH>
                    <wp:positionV relativeFrom="page">
                      <wp:posOffset>10250170</wp:posOffset>
                    </wp:positionV>
                    <wp:extent cx="7560945" cy="252095"/>
                    <wp:effectExtent l="0" t="0" r="0" b="14605"/>
                    <wp:wrapNone/>
                    <wp:docPr id="2" name="MSIPCM441d42e288d5d7e4328dd479" descr="{&quot;HashCode&quot;:-1584269589,&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8524AF3" w14:textId="59161B8E" w:rsidR="00883EA9" w:rsidRPr="00883EA9" w:rsidRDefault="00883EA9" w:rsidP="00883EA9">
                                <w:pPr>
                                  <w:jc w:val="right"/>
                                  <w:rPr>
                                    <w:rFonts w:cs="Arial"/>
                                    <w:color w:val="000000"/>
                                    <w:sz w:val="14"/>
                                  </w:rPr>
                                </w:pPr>
                                <w:r w:rsidRPr="00883EA9">
                                  <w:rPr>
                                    <w:rFonts w:cs="Arial"/>
                                    <w:color w:val="000000"/>
                                    <w:sz w:val="14"/>
                                  </w:rPr>
                                  <w:t>Confidential</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1107D527" id="_x0000_t202" coordsize="21600,21600" o:spt="202" path="m,l,21600r21600,l21600,xe">
                    <v:stroke joinstyle="miter"/>
                    <v:path gradientshapeok="t" o:connecttype="rect"/>
                  </v:shapetype>
                  <v:shape id="MSIPCM441d42e288d5d7e4328dd479" o:spid="_x0000_s1026" type="#_x0000_t202" alt="{&quot;HashCode&quot;:-1584269589,&quot;Height&quot;:842.0,&quot;Width&quot;:595.0,&quot;Placement&quot;:&quot;Footer&quot;,&quot;Index&quot;:&quot;Primary&quot;,&quot;Section&quot;:1,&quot;Top&quot;:0.0,&quot;Left&quot;:0.0}" style="position:absolute;margin-left:0;margin-top:807.1pt;width:595.35pt;height:19.85pt;z-index:25165824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" o:allowincell="f" filled="f" stroked="f" strokeweight=".5pt">
                    <v:textbox inset=",0,20pt,0">
                      <w:txbxContent>
                        <w:p w14:paraId="38524AF3" w14:textId="59161B8E" w:rsidR="00883EA9" w:rsidRPr="00883EA9" w:rsidRDefault="00883EA9" w:rsidP="00883EA9">
                          <w:pPr>
                            <w:jc w:val="right"/>
                            <w:rPr>
                              <w:rFonts w:cs="Arial"/>
                              <w:color w:val="000000"/>
                              <w:sz w:val="14"/>
                            </w:rPr>
                          </w:pPr>
                          <w:r w:rsidRPr="00883EA9">
                            <w:rPr>
                              <w:rFonts w:cs="Arial"/>
                              <w:color w:val="000000"/>
                              <w:sz w:val="14"/>
                            </w:rPr>
                            <w:t>Confidential</w:t>
                          </w:r>
                        </w:p>
                      </w:txbxContent>
                    </v:textbox>
                    <w10:wrap anchorx="page" anchory="page"/>
                  </v:shape>
                </w:pict>
              </mc:Fallback>
            </mc:AlternateContent>
          </w:r>
          <w:r w:rsidR="005F2EF0">
            <w:rPr>
              <w:noProof/>
              <w:lang w:val="it-IT"/>
            </w:rPr>
            <mc:AlternateContent>
              <mc:Choice Requires="wps">
                <w:drawing>
                  <wp:anchor distT="0" distB="0" distL="114300" distR="114300" simplePos="0" relativeHeight="251658240" behindDoc="0" locked="0" layoutInCell="0" allowOverlap="1" wp14:anchorId="32677F89" wp14:editId="20293BCA">
                    <wp:simplePos x="0" y="0"/>
                    <wp:positionH relativeFrom="page">
                      <wp:posOffset>0</wp:posOffset>
                    </wp:positionH>
                    <wp:positionV relativeFrom="page">
                      <wp:posOffset>10236200</wp:posOffset>
                    </wp:positionV>
                    <wp:extent cx="7560945" cy="266700"/>
                    <wp:effectExtent l="0" t="0" r="0" b="0"/>
                    <wp:wrapNone/>
                    <wp:docPr id="19" name="Text Box 19" descr="{&quot;HashCode&quot;:-1584269589,&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63A1B25" w14:textId="7F5D9DCB" w:rsidR="005F2EF0" w:rsidRPr="00284CE9" w:rsidRDefault="00284CE9" w:rsidP="00284CE9">
                                <w:pPr>
                                  <w:jc w:val="right"/>
                                  <w:rPr>
                                    <w:rFonts w:cs="Arial"/>
                                    <w:color w:val="000000"/>
                                    <w:sz w:val="14"/>
                                  </w:rPr>
                                </w:pPr>
                                <w:r w:rsidRPr="00284CE9">
                                  <w:rPr>
                                    <w:rFonts w:cs="Arial"/>
                                    <w:color w:val="000000"/>
                                    <w:sz w:val="14"/>
                                  </w:rPr>
                                  <w:t>Confidential</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 w14:anchorId="32677F89" id="Text Box 19" o:spid="_x0000_s1027" type="#_x0000_t202" alt="{&quot;HashCode&quot;:-1584269589,&quot;Height&quot;:842.0,&quot;Width&quot;:595.0,&quot;Placement&quot;:&quot;Footer&quot;,&quot;Index&quot;:&quot;Primary&quot;,&quot;Section&quot;:1,&quot;Top&quot;:0.0,&quot;Left&quot;:0.0}" style="position:absolute;margin-left:0;margin-top:806pt;width:595.3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" o:allowincell="f" filled="f" stroked="f" strokeweight=".5pt">
                    <v:textbox inset=",0,20pt,0">
                      <w:txbxContent>
                        <w:p w14:paraId="663A1B25" w14:textId="7F5D9DCB" w:rsidR="005F2EF0" w:rsidRPr="00284CE9" w:rsidRDefault="00284CE9" w:rsidP="00284CE9">
                          <w:pPr>
                            <w:jc w:val="right"/>
                            <w:rPr>
                              <w:rFonts w:cs="Arial"/>
                              <w:color w:val="000000"/>
                              <w:sz w:val="14"/>
                            </w:rPr>
                          </w:pPr>
                          <w:r w:rsidRPr="00284CE9">
                            <w:rPr>
                              <w:rFonts w:cs="Arial"/>
                              <w:color w:val="000000"/>
                              <w:sz w:val="14"/>
                            </w:rPr>
                            <w:t>Confidential</w:t>
                          </w:r>
                        </w:p>
                      </w:txbxContent>
                    </v:textbox>
                    <w10:wrap anchorx="page" anchory="page"/>
                  </v:shape>
                </w:pict>
              </mc:Fallback>
            </mc:AlternateContent>
          </w:r>
          <w:sdt>
            <w:sdtPr>
              <w:rPr>
                <w:noProof/>
                <w:snapToGrid w:val="0"/>
                <w:lang w:val="it-IT"/>
              </w:rPr>
              <w:alias w:val="Title"/>
              <w:tag w:val=""/>
              <w:id w:val="1938104989"/>
              <w:placeholder>
                <w:docPart w:val="5A70D9EA13904896ABD18AA4AB5BE60E"/>
              </w:placeholder>
              <w:dataBinding w:prefixMappings="xmlns:ns0='http://purl.org/dc/elements/1.1/' xmlns:ns1='http://schemas.openxmlformats.org/package/2006/metadata/core-properties' " w:xpath="/ns1:coreProperties[1]/ns0:title[1]" w:storeItemID="{6C3C8BC8-F283-45AE-878A-BAB7291924A1}"/>
              <w:text/>
            </w:sdtPr>
            <w:sdtContent>
              <w:r w:rsidR="00835D46">
                <w:rPr>
                  <w:noProof/>
                  <w:snapToGrid w:val="0"/>
                  <w:lang w:val="it-IT"/>
                </w:rPr>
                <w:t>ACI Datacenter Segmentation</w:t>
              </w:r>
            </w:sdtContent>
          </w:sdt>
        </w:p>
      </w:tc>
      <w:tc>
        <w:tcPr>
          <w:tcW w:w="1616" w:type="dxa"/>
        </w:tcPr>
        <w:p w14:paraId="3F4E6E56" w14:textId="77777777" w:rsidR="005F2EF0" w:rsidRPr="008F68C1" w:rsidRDefault="005F2EF0" w:rsidP="000936E4">
          <w:pPr>
            <w:pStyle w:val="Footer"/>
            <w:spacing w:before="100"/>
            <w:rPr>
              <w:lang w:val="it-IT"/>
            </w:rPr>
          </w:pPr>
        </w:p>
      </w:tc>
      <w:tc>
        <w:tcPr>
          <w:tcW w:w="3247" w:type="dxa"/>
          <w:vAlign w:val="center"/>
        </w:tcPr>
        <w:p w14:paraId="3EEBB1BC" w14:textId="26E12DAB" w:rsidR="005F2EF0" w:rsidRDefault="005F2EF0" w:rsidP="000936E4">
          <w:pPr>
            <w:pStyle w:val="Footer"/>
            <w:spacing w:before="100"/>
            <w:jc w:val="right"/>
          </w:pPr>
          <w:r w:rsidRPr="00337A57">
            <w:rPr>
              <w:lang w:val="en-US"/>
            </w:rPr>
            <w:t xml:space="preserve">                             </w:t>
          </w:r>
          <w:r>
            <w:t xml:space="preserve">Page: </w:t>
          </w:r>
          <w:r>
            <w:fldChar w:fldCharType="begin"/>
          </w:r>
          <w:r>
            <w:instrText xml:space="preserve"> PAGE  \* MERGEFORMAT </w:instrText>
          </w:r>
          <w:r>
            <w:fldChar w:fldCharType="separate"/>
          </w:r>
          <w:r>
            <w:rPr>
              <w:noProof/>
            </w:rPr>
            <w:t>3</w:t>
          </w:r>
          <w:r>
            <w:rPr>
              <w:noProof/>
            </w:rPr>
            <w:fldChar w:fldCharType="end"/>
          </w:r>
          <w:r>
            <w:t xml:space="preserve"> of </w:t>
          </w:r>
          <w:fldSimple w:instr="NUMPAGES  \* MERGEFORMAT">
            <w:r>
              <w:rPr>
                <w:noProof/>
              </w:rPr>
              <w:t>20</w:t>
            </w:r>
          </w:fldSimple>
        </w:p>
        <w:p w14:paraId="730E4C17" w14:textId="4D30B0CE" w:rsidR="005F2EF0" w:rsidRDefault="005F2EF0" w:rsidP="00C96C9C">
          <w:pPr>
            <w:pStyle w:val="Footer"/>
            <w:spacing w:before="100"/>
            <w:jc w:val="right"/>
          </w:pPr>
        </w:p>
      </w:tc>
    </w:tr>
    <w:tr w:rsidR="005F2EF0" w:rsidRPr="00E727DB" w14:paraId="3A3BC039" w14:textId="77777777">
      <w:tc>
        <w:tcPr>
          <w:tcW w:w="9741" w:type="dxa"/>
          <w:gridSpan w:val="3"/>
          <w:vAlign w:val="center"/>
        </w:tcPr>
        <w:p w14:paraId="77B6C8A1" w14:textId="77777777" w:rsidR="005F2EF0" w:rsidRPr="00A77F65" w:rsidRDefault="005F2EF0" w:rsidP="002B377A">
          <w:pPr>
            <w:pStyle w:val="Footer"/>
            <w:spacing w:before="100"/>
            <w:jc w:val="center"/>
            <w:rPr>
              <w:b/>
              <w:color w:val="FF0000"/>
            </w:rPr>
          </w:pPr>
          <w:r w:rsidRPr="00A77F65">
            <w:rPr>
              <w:b/>
              <w:snapToGrid w:val="0"/>
              <w:color w:val="FF0000"/>
            </w:rPr>
            <w:t>Company Secret</w:t>
          </w:r>
        </w:p>
      </w:tc>
    </w:tr>
  </w:tbl>
  <w:p w14:paraId="214A2EBD" w14:textId="77777777" w:rsidR="005F2EF0" w:rsidRDefault="005F2E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585FA" w14:textId="479BBD3E" w:rsidR="005F2EF0" w:rsidRDefault="00883EA9">
    <w:pPr>
      <w:pStyle w:val="Footer"/>
    </w:pPr>
    <w:r>
      <w:rPr>
        <w:noProof/>
      </w:rPr>
      <mc:AlternateContent>
        <mc:Choice Requires="wps">
          <w:drawing>
            <wp:anchor distT="0" distB="0" distL="114300" distR="114300" simplePos="0" relativeHeight="251658243" behindDoc="0" locked="0" layoutInCell="0" allowOverlap="1" wp14:anchorId="3CB7E065" wp14:editId="132BB635">
              <wp:simplePos x="0" y="0"/>
              <wp:positionH relativeFrom="page">
                <wp:posOffset>0</wp:posOffset>
              </wp:positionH>
              <wp:positionV relativeFrom="page">
                <wp:posOffset>10250170</wp:posOffset>
              </wp:positionV>
              <wp:extent cx="7560945" cy="252095"/>
              <wp:effectExtent l="0" t="0" r="0" b="14605"/>
              <wp:wrapNone/>
              <wp:docPr id="4" name="MSIPCM56474b9ea3f412fd03cf7b48" descr="{&quot;HashCode&quot;:-1584269589,&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937A00" w14:textId="562FC977" w:rsidR="00883EA9" w:rsidRPr="00883EA9" w:rsidRDefault="00883EA9" w:rsidP="00883EA9">
                          <w:pPr>
                            <w:jc w:val="right"/>
                            <w:rPr>
                              <w:rFonts w:cs="Arial"/>
                              <w:color w:val="000000"/>
                              <w:sz w:val="14"/>
                            </w:rPr>
                          </w:pPr>
                          <w:r w:rsidRPr="00883EA9">
                            <w:rPr>
                              <w:rFonts w:cs="Arial"/>
                              <w:color w:val="000000"/>
                              <w:sz w:val="14"/>
                            </w:rPr>
                            <w:t>Confidential</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3CB7E065" id="_x0000_t202" coordsize="21600,21600" o:spt="202" path="m,l,21600r21600,l21600,xe">
              <v:stroke joinstyle="miter"/>
              <v:path gradientshapeok="t" o:connecttype="rect"/>
            </v:shapetype>
            <v:shape id="MSIPCM56474b9ea3f412fd03cf7b48" o:spid="_x0000_s1028" type="#_x0000_t202" alt="{&quot;HashCode&quot;:-1584269589,&quot;Height&quot;:842.0,&quot;Width&quot;:595.0,&quot;Placement&quot;:&quot;Footer&quot;,&quot;Index&quot;:&quot;FirstPage&quot;,&quot;Section&quot;:1,&quot;Top&quot;:0.0,&quot;Left&quot;:0.0}" style="position:absolute;margin-left:0;margin-top:807.1pt;width:595.35pt;height:19.85pt;z-index:251658243;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" o:allowincell="f" filled="f" stroked="f" strokeweight=".5pt">
              <v:textbox inset=",0,20pt,0">
                <w:txbxContent>
                  <w:p w14:paraId="03937A00" w14:textId="562FC977" w:rsidR="00883EA9" w:rsidRPr="00883EA9" w:rsidRDefault="00883EA9" w:rsidP="00883EA9">
                    <w:pPr>
                      <w:jc w:val="right"/>
                      <w:rPr>
                        <w:rFonts w:cs="Arial"/>
                        <w:color w:val="000000"/>
                        <w:sz w:val="14"/>
                      </w:rPr>
                    </w:pPr>
                    <w:r w:rsidRPr="00883EA9">
                      <w:rPr>
                        <w:rFonts w:cs="Arial"/>
                        <w:color w:val="000000"/>
                        <w:sz w:val="14"/>
                      </w:rPr>
                      <w:t>Confidential</w:t>
                    </w:r>
                  </w:p>
                </w:txbxContent>
              </v:textbox>
              <w10:wrap anchorx="page" anchory="page"/>
            </v:shape>
          </w:pict>
        </mc:Fallback>
      </mc:AlternateContent>
    </w:r>
    <w:r w:rsidR="005F2EF0">
      <w:rPr>
        <w:noProof/>
      </w:rPr>
      <mc:AlternateContent>
        <mc:Choice Requires="wps">
          <w:drawing>
            <wp:anchor distT="0" distB="0" distL="114300" distR="114300" simplePos="0" relativeHeight="251658241" behindDoc="0" locked="0" layoutInCell="0" allowOverlap="1" wp14:anchorId="1935593D" wp14:editId="5F6A9196">
              <wp:simplePos x="0" y="0"/>
              <wp:positionH relativeFrom="page">
                <wp:posOffset>0</wp:posOffset>
              </wp:positionH>
              <wp:positionV relativeFrom="page">
                <wp:posOffset>10236200</wp:posOffset>
              </wp:positionV>
              <wp:extent cx="7560945" cy="266700"/>
              <wp:effectExtent l="0" t="0" r="0" b="0"/>
              <wp:wrapNone/>
              <wp:docPr id="20" name="Text Box 20" descr="{&quot;HashCode&quot;:-1584269589,&quot;Height&quot;:842.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F09E0BE" w14:textId="7DF768B6" w:rsidR="005F2EF0" w:rsidRPr="00284CE9" w:rsidRDefault="00284CE9" w:rsidP="00284CE9">
                          <w:pPr>
                            <w:jc w:val="right"/>
                            <w:rPr>
                              <w:rFonts w:cs="Arial"/>
                              <w:color w:val="000000"/>
                              <w:sz w:val="14"/>
                            </w:rPr>
                          </w:pPr>
                          <w:r w:rsidRPr="00284CE9">
                            <w:rPr>
                              <w:rFonts w:cs="Arial"/>
                              <w:color w:val="000000"/>
                              <w:sz w:val="14"/>
                            </w:rPr>
                            <w:t>Confidential</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 w14:anchorId="1935593D" id="Text Box 20" o:spid="_x0000_s1029" type="#_x0000_t202" alt="{&quot;HashCode&quot;:-1584269589,&quot;Height&quot;:842.0,&quot;Width&quot;:595.0,&quot;Placement&quot;:&quot;Footer&quot;,&quot;Index&quot;:&quot;FirstPage&quot;,&quot;Section&quot;:1,&quot;Top&quot;:0.0,&quot;Left&quot;:0.0}" style="position:absolute;margin-left:0;margin-top:806pt;width:595.35pt;height:21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" o:allowincell="f" filled="f" stroked="f" strokeweight=".5pt">
              <v:textbox inset=",0,20pt,0">
                <w:txbxContent>
                  <w:p w14:paraId="2F09E0BE" w14:textId="7DF768B6" w:rsidR="005F2EF0" w:rsidRPr="00284CE9" w:rsidRDefault="00284CE9" w:rsidP="00284CE9">
                    <w:pPr>
                      <w:jc w:val="right"/>
                      <w:rPr>
                        <w:rFonts w:cs="Arial"/>
                        <w:color w:val="000000"/>
                        <w:sz w:val="14"/>
                      </w:rPr>
                    </w:pPr>
                    <w:r w:rsidRPr="00284CE9">
                      <w:rPr>
                        <w:rFonts w:cs="Arial"/>
                        <w:color w:val="000000"/>
                        <w:sz w:val="14"/>
                      </w:rPr>
                      <w:t>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A9039D" w14:textId="77777777" w:rsidR="00DC5466" w:rsidRDefault="00DC5466">
      <w:r>
        <w:separator/>
      </w:r>
    </w:p>
  </w:footnote>
  <w:footnote w:type="continuationSeparator" w:id="0">
    <w:p w14:paraId="049942B9" w14:textId="77777777" w:rsidR="00DC5466" w:rsidRDefault="00DC5466">
      <w:r>
        <w:continuationSeparator/>
      </w:r>
    </w:p>
  </w:footnote>
  <w:footnote w:type="continuationNotice" w:id="1">
    <w:p w14:paraId="7918374E" w14:textId="77777777" w:rsidR="00DC5466" w:rsidRDefault="00DC54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990" w:type="dxa"/>
      <w:tblInd w:w="-355" w:type="dxa"/>
      <w:tblBorders>
        <w:bottom w:val="single" w:sz="6" w:space="0" w:color="auto"/>
      </w:tblBorders>
      <w:tblLayout w:type="fixed"/>
      <w:tblLook w:val="0000" w:firstRow="0" w:lastRow="0" w:firstColumn="0" w:lastColumn="0" w:noHBand="0" w:noVBand="0"/>
    </w:tblPr>
    <w:tblGrid>
      <w:gridCol w:w="2160"/>
      <w:gridCol w:w="4670"/>
      <w:gridCol w:w="1260"/>
      <w:gridCol w:w="1900"/>
    </w:tblGrid>
    <w:tr w:rsidR="005F2EF0" w:rsidRPr="00FA36F7" w14:paraId="54D07A72" w14:textId="77777777" w:rsidTr="00924CFF">
      <w:trPr>
        <w:trHeight w:val="278"/>
      </w:trPr>
      <w:tc>
        <w:tcPr>
          <w:tcW w:w="2160" w:type="dxa"/>
          <w:vMerge w:val="restart"/>
          <w:tcBorders>
            <w:top w:val="single" w:sz="4" w:space="0" w:color="auto"/>
            <w:left w:val="single" w:sz="4" w:space="0" w:color="auto"/>
            <w:bottom w:val="nil"/>
            <w:right w:val="single" w:sz="4" w:space="0" w:color="auto"/>
          </w:tcBorders>
          <w:tcMar>
            <w:left w:w="0" w:type="dxa"/>
            <w:right w:w="0" w:type="dxa"/>
          </w:tcMar>
          <w:vAlign w:val="center"/>
        </w:tcPr>
        <w:p w14:paraId="1AA41708" w14:textId="77777777" w:rsidR="005F2EF0" w:rsidRPr="0054073E" w:rsidRDefault="005F2EF0" w:rsidP="005B092E">
          <w:pPr>
            <w:pStyle w:val="Header"/>
            <w:jc w:val="center"/>
          </w:pPr>
          <w:r>
            <w:rPr>
              <w:noProof/>
              <w:lang w:val="en-US"/>
            </w:rPr>
            <w:drawing>
              <wp:inline distT="0" distB="0" distL="0" distR="0" wp14:anchorId="591BEDE9" wp14:editId="1F82E32E">
                <wp:extent cx="1309531" cy="396815"/>
                <wp:effectExtent l="19050" t="0" r="4919" b="0"/>
                <wp:docPr id="1176" name="Picture 1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20207" cy="400050"/>
                        </a:xfrm>
                        <a:prstGeom prst="rect">
                          <a:avLst/>
                        </a:prstGeom>
                        <a:noFill/>
                        <a:ln w="9525">
                          <a:noFill/>
                          <a:miter lim="800000"/>
                          <a:headEnd/>
                          <a:tailEnd/>
                        </a:ln>
                      </pic:spPr>
                    </pic:pic>
                  </a:graphicData>
                </a:graphic>
              </wp:inline>
            </w:drawing>
          </w:r>
        </w:p>
      </w:tc>
      <w:tc>
        <w:tcPr>
          <w:tcW w:w="4670" w:type="dxa"/>
          <w:tcBorders>
            <w:top w:val="single" w:sz="4" w:space="0" w:color="auto"/>
            <w:left w:val="single" w:sz="4" w:space="0" w:color="auto"/>
            <w:bottom w:val="single" w:sz="4" w:space="0" w:color="auto"/>
            <w:right w:val="single" w:sz="4" w:space="0" w:color="auto"/>
          </w:tcBorders>
          <w:tcMar>
            <w:left w:w="57" w:type="dxa"/>
          </w:tcMar>
        </w:tcPr>
        <w:p w14:paraId="241456F7" w14:textId="17734BCE" w:rsidR="005F2EF0" w:rsidRPr="00BA32F5" w:rsidRDefault="005B3BBE" w:rsidP="00F464BF">
          <w:pPr>
            <w:pStyle w:val="Header"/>
            <w:spacing w:beforeLines="20" w:before="48" w:afterLines="20" w:after="48"/>
            <w:rPr>
              <w:sz w:val="18"/>
              <w:lang w:val="it-IT"/>
            </w:rPr>
          </w:pPr>
          <w:r>
            <w:rPr>
              <w:sz w:val="18"/>
              <w:lang w:val="it-IT"/>
            </w:rPr>
            <w:t>Campus DC</w:t>
          </w:r>
        </w:p>
      </w:tc>
      <w:tc>
        <w:tcPr>
          <w:tcW w:w="1260" w:type="dxa"/>
          <w:vMerge w:val="restart"/>
          <w:tcBorders>
            <w:top w:val="single" w:sz="4" w:space="0" w:color="auto"/>
            <w:left w:val="single" w:sz="4" w:space="0" w:color="auto"/>
            <w:bottom w:val="single" w:sz="4" w:space="0" w:color="auto"/>
            <w:right w:val="single" w:sz="4" w:space="0" w:color="auto"/>
          </w:tcBorders>
          <w:shd w:val="clear" w:color="auto" w:fill="auto"/>
          <w:tcMar>
            <w:left w:w="57" w:type="dxa"/>
            <w:right w:w="28" w:type="dxa"/>
          </w:tcMar>
          <w:vAlign w:val="center"/>
        </w:tcPr>
        <w:p w14:paraId="3B58F907" w14:textId="77777777" w:rsidR="005F2EF0" w:rsidRDefault="005F2EF0" w:rsidP="000936E4">
          <w:pPr>
            <w:pStyle w:val="Header"/>
            <w:jc w:val="right"/>
            <w:rPr>
              <w:sz w:val="18"/>
            </w:rPr>
          </w:pPr>
          <w:r>
            <w:rPr>
              <w:sz w:val="18"/>
            </w:rPr>
            <w:t>Version:</w:t>
          </w:r>
        </w:p>
        <w:p w14:paraId="5F565D54" w14:textId="77777777" w:rsidR="005F2EF0" w:rsidRDefault="005F2EF0" w:rsidP="000936E4">
          <w:pPr>
            <w:pStyle w:val="Header"/>
            <w:jc w:val="right"/>
            <w:rPr>
              <w:sz w:val="18"/>
            </w:rPr>
          </w:pPr>
          <w:r>
            <w:rPr>
              <w:sz w:val="18"/>
            </w:rPr>
            <w:t>Author:</w:t>
          </w:r>
        </w:p>
        <w:p w14:paraId="0F474CEA" w14:textId="77777777" w:rsidR="005F2EF0" w:rsidRDefault="005F2EF0" w:rsidP="000936E4">
          <w:pPr>
            <w:pStyle w:val="Header"/>
            <w:jc w:val="right"/>
            <w:rPr>
              <w:sz w:val="18"/>
            </w:rPr>
          </w:pPr>
          <w:r>
            <w:rPr>
              <w:sz w:val="18"/>
            </w:rPr>
            <w:t>Status:</w:t>
          </w:r>
        </w:p>
        <w:p w14:paraId="3D5E67FA" w14:textId="77777777" w:rsidR="005F2EF0" w:rsidRPr="0054073E" w:rsidRDefault="005F2EF0" w:rsidP="000936E4">
          <w:pPr>
            <w:pStyle w:val="Header"/>
            <w:jc w:val="right"/>
            <w:rPr>
              <w:sz w:val="18"/>
            </w:rPr>
          </w:pPr>
          <w:r>
            <w:rPr>
              <w:sz w:val="18"/>
            </w:rPr>
            <w:t>Last update:</w:t>
          </w:r>
        </w:p>
      </w:tc>
      <w:tc>
        <w:tcPr>
          <w:tcW w:w="1900" w:type="dxa"/>
          <w:vMerge w:val="restart"/>
          <w:tcBorders>
            <w:top w:val="single" w:sz="4" w:space="0" w:color="auto"/>
            <w:left w:val="single" w:sz="4" w:space="0" w:color="auto"/>
            <w:bottom w:val="single" w:sz="4" w:space="0" w:color="auto"/>
            <w:right w:val="single" w:sz="4" w:space="0" w:color="auto"/>
          </w:tcBorders>
          <w:vAlign w:val="center"/>
        </w:tcPr>
        <w:p w14:paraId="69C7B9C9" w14:textId="06A42A3B" w:rsidR="005F2EF0" w:rsidRDefault="00B50016" w:rsidP="000936E4">
          <w:pPr>
            <w:pStyle w:val="Header"/>
            <w:rPr>
              <w:sz w:val="18"/>
            </w:rPr>
          </w:pPr>
          <w:r>
            <w:rPr>
              <w:sz w:val="18"/>
            </w:rPr>
            <w:t>0.</w:t>
          </w:r>
          <w:r w:rsidR="00924CFF">
            <w:rPr>
              <w:sz w:val="18"/>
            </w:rPr>
            <w:t>1</w:t>
          </w:r>
        </w:p>
        <w:p w14:paraId="2E2F374D" w14:textId="409CB05A" w:rsidR="005F2EF0" w:rsidRDefault="004F1C6A" w:rsidP="000936E4">
          <w:pPr>
            <w:pStyle w:val="Header"/>
            <w:rPr>
              <w:sz w:val="18"/>
            </w:rPr>
          </w:pPr>
          <w:r>
            <w:rPr>
              <w:sz w:val="18"/>
            </w:rPr>
            <w:t xml:space="preserve">William Kimandu </w:t>
          </w:r>
        </w:p>
        <w:p w14:paraId="6469524C" w14:textId="52E0FF29" w:rsidR="005F2EF0" w:rsidRDefault="00B53640" w:rsidP="000936E4">
          <w:pPr>
            <w:pStyle w:val="Header"/>
            <w:rPr>
              <w:sz w:val="18"/>
            </w:rPr>
          </w:pPr>
          <w:r>
            <w:rPr>
              <w:sz w:val="18"/>
            </w:rPr>
            <w:t>Draft</w:t>
          </w:r>
        </w:p>
        <w:sdt>
          <w:sdtPr>
            <w:rPr>
              <w:sz w:val="18"/>
            </w:rPr>
            <w:id w:val="593597518"/>
            <w:placeholder>
              <w:docPart w:val="C8C8100ADD9F46BE9AC57B2898250B07"/>
            </w:placeholder>
            <w:date w:fullDate="2025-03-02T00:00:00Z">
              <w:dateFormat w:val="dd/MM/yyyy"/>
              <w:lid w:val="en-US"/>
              <w:storeMappedDataAs w:val="dateTime"/>
              <w:calendar w:val="gregorian"/>
            </w:date>
          </w:sdtPr>
          <w:sdtContent>
            <w:p w14:paraId="378718D5" w14:textId="3856DB03" w:rsidR="005F2EF0" w:rsidRPr="00FA36F7" w:rsidRDefault="00924CFF" w:rsidP="00C96C9C">
              <w:pPr>
                <w:pStyle w:val="Header"/>
                <w:rPr>
                  <w:sz w:val="18"/>
                </w:rPr>
              </w:pPr>
              <w:r>
                <w:rPr>
                  <w:sz w:val="18"/>
                  <w:lang w:val="en-US"/>
                </w:rPr>
                <w:t>02/03/2025</w:t>
              </w:r>
            </w:p>
          </w:sdtContent>
        </w:sdt>
      </w:tc>
    </w:tr>
    <w:tr w:rsidR="005F2EF0" w:rsidRPr="00337A57" w14:paraId="5BA0362E" w14:textId="77777777" w:rsidTr="00924CFF">
      <w:trPr>
        <w:trHeight w:val="203"/>
      </w:trPr>
      <w:tc>
        <w:tcPr>
          <w:tcW w:w="2160" w:type="dxa"/>
          <w:vMerge/>
          <w:tcBorders>
            <w:left w:val="single" w:sz="4" w:space="0" w:color="auto"/>
            <w:bottom w:val="single" w:sz="4" w:space="0" w:color="auto"/>
            <w:right w:val="single" w:sz="4" w:space="0" w:color="auto"/>
          </w:tcBorders>
        </w:tcPr>
        <w:p w14:paraId="5CF643CD" w14:textId="77777777" w:rsidR="005F2EF0" w:rsidRPr="00177402" w:rsidRDefault="005F2EF0" w:rsidP="000936E4">
          <w:pPr>
            <w:pStyle w:val="Header"/>
            <w:rPr>
              <w:sz w:val="18"/>
            </w:rPr>
          </w:pPr>
        </w:p>
      </w:tc>
      <w:sdt>
        <w:sdtPr>
          <w:rPr>
            <w:sz w:val="24"/>
            <w:szCs w:val="14"/>
            <w:lang w:val="en-US"/>
          </w:rPr>
          <w:alias w:val="Title"/>
          <w:tag w:val=""/>
          <w:id w:val="-1812476528"/>
          <w:placeholder>
            <w:docPart w:val="5E6FE4BAD4874CC29911AF5113CEBF5A"/>
          </w:placeholder>
          <w:dataBinding w:prefixMappings="xmlns:ns0='http://purl.org/dc/elements/1.1/' xmlns:ns1='http://schemas.openxmlformats.org/package/2006/metadata/core-properties' " w:xpath="/ns1:coreProperties[1]/ns0:title[1]" w:storeItemID="{6C3C8BC8-F283-45AE-878A-BAB7291924A1}"/>
          <w:text/>
        </w:sdtPr>
        <w:sdtContent>
          <w:tc>
            <w:tcPr>
              <w:tcW w:w="4670" w:type="dxa"/>
              <w:tcBorders>
                <w:top w:val="single" w:sz="4" w:space="0" w:color="auto"/>
                <w:left w:val="single" w:sz="4" w:space="0" w:color="auto"/>
                <w:right w:val="single" w:sz="4" w:space="0" w:color="auto"/>
              </w:tcBorders>
              <w:tcMar>
                <w:left w:w="57" w:type="dxa"/>
                <w:right w:w="28" w:type="dxa"/>
              </w:tcMar>
              <w:vAlign w:val="center"/>
            </w:tcPr>
            <w:p w14:paraId="6E93E7E3" w14:textId="181FA83E" w:rsidR="005F2EF0" w:rsidRPr="00FA2B8B" w:rsidRDefault="00835D46" w:rsidP="00DC48A9">
              <w:pPr>
                <w:pStyle w:val="Header"/>
                <w:tabs>
                  <w:tab w:val="left" w:pos="1392"/>
                </w:tabs>
                <w:rPr>
                  <w:sz w:val="14"/>
                  <w:szCs w:val="14"/>
                  <w:lang w:val="en-US"/>
                </w:rPr>
              </w:pPr>
              <w:r w:rsidRPr="00835D46">
                <w:rPr>
                  <w:sz w:val="24"/>
                  <w:szCs w:val="14"/>
                  <w:lang w:val="en-US"/>
                </w:rPr>
                <w:t>ACI Datacenter Segmentation</w:t>
              </w:r>
            </w:p>
          </w:tc>
        </w:sdtContent>
      </w:sdt>
      <w:tc>
        <w:tcPr>
          <w:tcW w:w="1260" w:type="dxa"/>
          <w:vMerge/>
          <w:tcBorders>
            <w:left w:val="single" w:sz="4" w:space="0" w:color="auto"/>
            <w:bottom w:val="single" w:sz="4" w:space="0" w:color="auto"/>
            <w:right w:val="single" w:sz="4" w:space="0" w:color="auto"/>
          </w:tcBorders>
          <w:shd w:val="clear" w:color="auto" w:fill="auto"/>
        </w:tcPr>
        <w:p w14:paraId="3B33D631" w14:textId="77777777" w:rsidR="005F2EF0" w:rsidRPr="00337A57" w:rsidRDefault="005F2EF0" w:rsidP="000936E4">
          <w:pPr>
            <w:pStyle w:val="Header"/>
            <w:rPr>
              <w:sz w:val="18"/>
              <w:lang w:val="en-US"/>
            </w:rPr>
          </w:pPr>
        </w:p>
      </w:tc>
      <w:tc>
        <w:tcPr>
          <w:tcW w:w="1900" w:type="dxa"/>
          <w:vMerge/>
          <w:tcBorders>
            <w:left w:val="single" w:sz="4" w:space="0" w:color="auto"/>
            <w:bottom w:val="single" w:sz="4" w:space="0" w:color="auto"/>
            <w:right w:val="single" w:sz="4" w:space="0" w:color="auto"/>
          </w:tcBorders>
        </w:tcPr>
        <w:p w14:paraId="4EACF0D7" w14:textId="77777777" w:rsidR="005F2EF0" w:rsidRPr="00337A57" w:rsidRDefault="005F2EF0" w:rsidP="000936E4">
          <w:pPr>
            <w:pStyle w:val="Header"/>
            <w:rPr>
              <w:sz w:val="18"/>
              <w:lang w:val="en-US"/>
            </w:rPr>
          </w:pPr>
        </w:p>
      </w:tc>
    </w:tr>
  </w:tbl>
  <w:p w14:paraId="2C4B66E4" w14:textId="77777777" w:rsidR="005F2EF0" w:rsidRPr="00337A57" w:rsidRDefault="005F2EF0">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15A38"/>
    <w:multiLevelType w:val="hybridMultilevel"/>
    <w:tmpl w:val="D24EB1E6"/>
    <w:lvl w:ilvl="0" w:tplc="AB626ADC">
      <w:start w:val="1"/>
      <w:numFmt w:val="upperLetter"/>
      <w:pStyle w:val="Appendix"/>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95F24"/>
    <w:multiLevelType w:val="hybridMultilevel"/>
    <w:tmpl w:val="7D743B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0519F3"/>
    <w:multiLevelType w:val="hybridMultilevel"/>
    <w:tmpl w:val="50BA3E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687795F"/>
    <w:multiLevelType w:val="multilevel"/>
    <w:tmpl w:val="0809001F"/>
    <w:styleLink w:val="111111"/>
    <w:lvl w:ilvl="0">
      <w:start w:val="1"/>
      <w:numFmt w:val="decimal"/>
      <w:lvlText w:val="%1."/>
      <w:lvlJc w:val="left"/>
      <w:pPr>
        <w:ind w:left="360" w:hanging="360"/>
      </w:pPr>
      <w:rPr>
        <w:rFonts w:ascii="Arial" w:hAnsi="Arial" w:cs="Arial"/>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D76AE6"/>
    <w:multiLevelType w:val="multilevel"/>
    <w:tmpl w:val="94B0C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AA7F44"/>
    <w:multiLevelType w:val="hybridMultilevel"/>
    <w:tmpl w:val="3064ED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4713DA"/>
    <w:multiLevelType w:val="hybridMultilevel"/>
    <w:tmpl w:val="910C00FC"/>
    <w:lvl w:ilvl="0" w:tplc="58B0E7EA">
      <w:start w:val="1"/>
      <w:numFmt w:val="bullet"/>
      <w:pStyle w:val="nList1"/>
      <w:lvlText w:val=""/>
      <w:lvlJc w:val="left"/>
      <w:pPr>
        <w:ind w:left="420" w:hanging="420"/>
      </w:pPr>
      <w:rPr>
        <w:rFonts w:ascii="Wingdings" w:hAnsi="Wingdings" w:hint="default"/>
      </w:rPr>
    </w:lvl>
    <w:lvl w:ilvl="1" w:tplc="013EEBD4">
      <w:start w:val="1"/>
      <w:numFmt w:val="bullet"/>
      <w:pStyle w:val="nList2"/>
      <w:lvlText w:val=""/>
      <w:lvlJc w:val="left"/>
      <w:pPr>
        <w:ind w:left="840" w:hanging="420"/>
      </w:pPr>
      <w:rPr>
        <w:rFonts w:ascii="Wingdings" w:hAnsi="Wingdings" w:hint="default"/>
      </w:rPr>
    </w:lvl>
    <w:lvl w:ilvl="2" w:tplc="206E6D3E">
      <w:start w:val="1"/>
      <w:numFmt w:val="bullet"/>
      <w:pStyle w:val="nList3"/>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27936718"/>
    <w:multiLevelType w:val="hybridMultilevel"/>
    <w:tmpl w:val="B65807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6253C8"/>
    <w:multiLevelType w:val="singleLevel"/>
    <w:tmpl w:val="E244CF62"/>
    <w:lvl w:ilvl="0">
      <w:start w:val="1"/>
      <w:numFmt w:val="none"/>
      <w:lvlRestart w:val="0"/>
      <w:pStyle w:val="Note"/>
      <w:lvlText w:val="Note"/>
      <w:lvlJc w:val="left"/>
      <w:pPr>
        <w:tabs>
          <w:tab w:val="num" w:pos="1080"/>
        </w:tabs>
        <w:ind w:left="1080" w:hanging="1080"/>
      </w:pPr>
      <w:rPr>
        <w:rFonts w:ascii="Arial" w:hAnsi="Arial" w:cs="Arial" w:hint="default"/>
        <w:b/>
        <w:i w:val="0"/>
        <w:caps w:val="0"/>
        <w:strike w:val="0"/>
        <w:dstrike w:val="0"/>
        <w:vanish w:val="0"/>
        <w:color w:val="000000"/>
        <w:sz w:val="22"/>
        <w:u w:val="none"/>
        <w:effect w:val="none"/>
        <w:vertAlign w:val="baseline"/>
      </w:rPr>
    </w:lvl>
  </w:abstractNum>
  <w:abstractNum w:abstractNumId="9" w15:restartNumberingAfterBreak="0">
    <w:nsid w:val="34F8568B"/>
    <w:multiLevelType w:val="hybridMultilevel"/>
    <w:tmpl w:val="D40C6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C903D7"/>
    <w:multiLevelType w:val="hybridMultilevel"/>
    <w:tmpl w:val="16E2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B596C"/>
    <w:multiLevelType w:val="multilevel"/>
    <w:tmpl w:val="9B988EE8"/>
    <w:styleLink w:val="Bulleted"/>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720"/>
        </w:tabs>
        <w:ind w:left="720" w:hanging="360"/>
      </w:pPr>
      <w:rPr>
        <w:rFonts w:ascii="Courier New" w:hAnsi="Courier New" w:hint="default"/>
      </w:rPr>
    </w:lvl>
    <w:lvl w:ilvl="2">
      <w:start w:val="1"/>
      <w:numFmt w:val="bullet"/>
      <w:lvlRestart w:val="0"/>
      <w:lvlText w:val=""/>
      <w:lvlJc w:val="left"/>
      <w:pPr>
        <w:tabs>
          <w:tab w:val="num" w:pos="1080"/>
        </w:tabs>
        <w:ind w:left="1080" w:hanging="360"/>
      </w:pPr>
      <w:rPr>
        <w:rFonts w:ascii="Symbol" w:hAnsi="Symbol" w:hint="default"/>
      </w:rPr>
    </w:lvl>
    <w:lvl w:ilvl="3">
      <w:start w:val="1"/>
      <w:numFmt w:val="bullet"/>
      <w:lvlText w:val="o"/>
      <w:lvlJc w:val="left"/>
      <w:pPr>
        <w:tabs>
          <w:tab w:val="num" w:pos="1440"/>
        </w:tabs>
        <w:ind w:left="1440" w:hanging="360"/>
      </w:pPr>
      <w:rPr>
        <w:rFonts w:ascii="Courier New" w:hAnsi="Courier New" w:hint="default"/>
      </w:rPr>
    </w:lvl>
    <w:lvl w:ilvl="4">
      <w:start w:val="1"/>
      <w:numFmt w:val="bullet"/>
      <w:lvlText w:val=""/>
      <w:lvlJc w:val="left"/>
      <w:pPr>
        <w:tabs>
          <w:tab w:val="num" w:pos="1800"/>
        </w:tabs>
        <w:ind w:left="1800" w:hanging="360"/>
      </w:pPr>
      <w:rPr>
        <w:rFonts w:ascii="Symbol" w:hAnsi="Symbol" w:hint="default"/>
        <w:sz w:val="16"/>
        <w:szCs w:val="16"/>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9730DA8"/>
    <w:multiLevelType w:val="hybridMultilevel"/>
    <w:tmpl w:val="20C808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D90562"/>
    <w:multiLevelType w:val="hybridMultilevel"/>
    <w:tmpl w:val="3B20CBC0"/>
    <w:lvl w:ilvl="0" w:tplc="FF3EAA18">
      <w:start w:val="1"/>
      <w:numFmt w:val="bullet"/>
      <w:pStyle w:val="Bulletedlis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1">
      <w:start w:val="1"/>
      <w:numFmt w:val="bullet"/>
      <w:lvlText w:val=""/>
      <w:lvlJc w:val="left"/>
      <w:pPr>
        <w:ind w:left="4320" w:hanging="360"/>
      </w:pPr>
      <w:rPr>
        <w:rFonts w:ascii="Symbol" w:hAnsi="Symbol" w:hint="default"/>
      </w:rPr>
    </w:lvl>
    <w:lvl w:ilvl="6" w:tplc="04090001">
      <w:start w:val="1"/>
      <w:numFmt w:val="bullet"/>
      <w:lvlText w:val=""/>
      <w:lvlJc w:val="left"/>
      <w:pPr>
        <w:ind w:left="5040" w:hanging="360"/>
      </w:pPr>
      <w:rPr>
        <w:rFonts w:ascii="Symbol" w:hAnsi="Symbol" w:hint="default"/>
      </w:rPr>
    </w:lvl>
    <w:lvl w:ilvl="7" w:tplc="04090001">
      <w:start w:val="1"/>
      <w:numFmt w:val="bullet"/>
      <w:lvlText w:val=""/>
      <w:lvlJc w:val="left"/>
      <w:pPr>
        <w:ind w:left="5760" w:hanging="360"/>
      </w:pPr>
      <w:rPr>
        <w:rFonts w:ascii="Symbol" w:hAnsi="Symbol" w:hint="default"/>
      </w:rPr>
    </w:lvl>
    <w:lvl w:ilvl="8" w:tplc="04090001">
      <w:start w:val="1"/>
      <w:numFmt w:val="bullet"/>
      <w:lvlText w:val=""/>
      <w:lvlJc w:val="left"/>
      <w:pPr>
        <w:ind w:left="6480" w:hanging="360"/>
      </w:pPr>
      <w:rPr>
        <w:rFonts w:ascii="Symbol" w:hAnsi="Symbol" w:hint="default"/>
      </w:rPr>
    </w:lvl>
  </w:abstractNum>
  <w:abstractNum w:abstractNumId="14" w15:restartNumberingAfterBreak="0">
    <w:nsid w:val="563334C9"/>
    <w:multiLevelType w:val="multilevel"/>
    <w:tmpl w:val="A6EE86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56541472"/>
    <w:multiLevelType w:val="hybridMultilevel"/>
    <w:tmpl w:val="30E42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1C22B6"/>
    <w:multiLevelType w:val="hybridMultilevel"/>
    <w:tmpl w:val="B98E1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A6A6559"/>
    <w:multiLevelType w:val="hybridMultilevel"/>
    <w:tmpl w:val="93606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49003D"/>
    <w:multiLevelType w:val="hybridMultilevel"/>
    <w:tmpl w:val="B62EA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95550C"/>
    <w:multiLevelType w:val="multilevel"/>
    <w:tmpl w:val="2A60335C"/>
    <w:lvl w:ilvl="0">
      <w:start w:val="1"/>
      <w:numFmt w:val="bullet"/>
      <w:pStyle w:val="DDBullet1"/>
      <w:lvlText w:val="●"/>
      <w:lvlJc w:val="left"/>
      <w:pPr>
        <w:tabs>
          <w:tab w:val="num" w:pos="283"/>
        </w:tabs>
        <w:ind w:left="283" w:hanging="283"/>
      </w:pPr>
      <w:rPr>
        <w:rFonts w:ascii="Times New Roman" w:hAnsi="Times New Roman" w:cs="Times New Roman" w:hint="default"/>
        <w:b w:val="0"/>
        <w:i w:val="0"/>
        <w:color w:val="000000"/>
        <w:sz w:val="20"/>
      </w:rPr>
    </w:lvl>
    <w:lvl w:ilvl="1">
      <w:start w:val="1"/>
      <w:numFmt w:val="bullet"/>
      <w:pStyle w:val="DDBullet2"/>
      <w:lvlText w:val="○"/>
      <w:lvlJc w:val="left"/>
      <w:pPr>
        <w:tabs>
          <w:tab w:val="num" w:pos="567"/>
        </w:tabs>
        <w:ind w:left="567" w:hanging="284"/>
      </w:pPr>
      <w:rPr>
        <w:rFonts w:ascii="Times New Roman" w:hAnsi="Times New Roman" w:cs="Times New Roman" w:hint="default"/>
        <w:b w:val="0"/>
        <w:i w:val="0"/>
        <w:color w:val="000000"/>
        <w:sz w:val="20"/>
      </w:rPr>
    </w:lvl>
    <w:lvl w:ilvl="2">
      <w:start w:val="1"/>
      <w:numFmt w:val="bullet"/>
      <w:pStyle w:val="DDBullet3"/>
      <w:lvlText w:val="-"/>
      <w:lvlJc w:val="left"/>
      <w:pPr>
        <w:tabs>
          <w:tab w:val="num" w:pos="850"/>
        </w:tabs>
        <w:ind w:left="850" w:hanging="283"/>
      </w:pPr>
      <w:rPr>
        <w:rFonts w:ascii="Times New Roman" w:hAnsi="Times New Roman" w:cs="Times New Roman" w:hint="default"/>
        <w:b/>
        <w:i w:val="0"/>
        <w:color w:val="000000"/>
        <w:sz w:val="20"/>
      </w:rPr>
    </w:lvl>
    <w:lvl w:ilvl="3">
      <w:start w:val="1"/>
      <w:numFmt w:val="decimal"/>
      <w:pStyle w:val="DDBullet4"/>
      <w:lvlText w:val="%4."/>
      <w:lvlJc w:val="left"/>
      <w:pPr>
        <w:tabs>
          <w:tab w:val="num" w:pos="567"/>
        </w:tabs>
        <w:ind w:left="567" w:hanging="567"/>
      </w:pPr>
      <w:rPr>
        <w:rFonts w:ascii="Arial" w:hAnsi="Arial" w:hint="default"/>
        <w:b w:val="0"/>
        <w:i w:val="0"/>
        <w:color w:val="000000"/>
        <w:spacing w:val="-20"/>
        <w:sz w:val="20"/>
        <w:szCs w:val="20"/>
      </w:rPr>
    </w:lvl>
    <w:lvl w:ilvl="4">
      <w:start w:val="1"/>
      <w:numFmt w:val="decimal"/>
      <w:pStyle w:val="DDBullet5"/>
      <w:lvlText w:val="%4.%5."/>
      <w:lvlJc w:val="left"/>
      <w:pPr>
        <w:tabs>
          <w:tab w:val="num" w:pos="567"/>
        </w:tabs>
        <w:ind w:left="567" w:hanging="567"/>
      </w:pPr>
      <w:rPr>
        <w:rFonts w:ascii="Arial" w:hAnsi="Arial" w:hint="default"/>
        <w:b w:val="0"/>
        <w:i w:val="0"/>
        <w:spacing w:val="-20"/>
        <w:sz w:val="20"/>
        <w:szCs w:val="20"/>
      </w:rPr>
    </w:lvl>
    <w:lvl w:ilvl="5">
      <w:start w:val="1"/>
      <w:numFmt w:val="decimal"/>
      <w:pStyle w:val="DDBullet6"/>
      <w:lvlText w:val="%4.%5.%6."/>
      <w:lvlJc w:val="left"/>
      <w:pPr>
        <w:tabs>
          <w:tab w:val="num" w:pos="567"/>
        </w:tabs>
        <w:ind w:left="567" w:hanging="567"/>
      </w:pPr>
      <w:rPr>
        <w:rFonts w:ascii="Arial" w:hAnsi="Arial" w:hint="default"/>
        <w:b w:val="0"/>
        <w:i w:val="0"/>
        <w:spacing w:val="-20"/>
        <w:sz w:val="20"/>
        <w:szCs w:val="20"/>
      </w:rPr>
    </w:lvl>
    <w:lvl w:ilvl="6">
      <w:start w:val="1"/>
      <w:numFmt w:val="decimal"/>
      <w:pStyle w:val="DDBullet7"/>
      <w:lvlText w:val="%7."/>
      <w:lvlJc w:val="left"/>
      <w:pPr>
        <w:tabs>
          <w:tab w:val="num" w:pos="567"/>
        </w:tabs>
        <w:ind w:left="567" w:hanging="567"/>
      </w:pPr>
      <w:rPr>
        <w:rFonts w:ascii="Arial" w:hAnsi="Arial" w:hint="default"/>
        <w:b w:val="0"/>
        <w:i w:val="0"/>
        <w:sz w:val="20"/>
        <w:szCs w:val="20"/>
      </w:rPr>
    </w:lvl>
    <w:lvl w:ilvl="7">
      <w:start w:val="1"/>
      <w:numFmt w:val="lowerLetter"/>
      <w:pStyle w:val="DDBullet8"/>
      <w:lvlText w:val="%8."/>
      <w:lvlJc w:val="left"/>
      <w:pPr>
        <w:tabs>
          <w:tab w:val="num" w:pos="1134"/>
        </w:tabs>
        <w:ind w:left="1134" w:hanging="567"/>
      </w:pPr>
      <w:rPr>
        <w:rFonts w:ascii="Arial" w:hAnsi="Arial" w:hint="default"/>
        <w:b w:val="0"/>
        <w:i w:val="0"/>
        <w:sz w:val="20"/>
        <w:szCs w:val="20"/>
      </w:rPr>
    </w:lvl>
    <w:lvl w:ilvl="8">
      <w:start w:val="1"/>
      <w:numFmt w:val="lowerRoman"/>
      <w:pStyle w:val="DDBullet9"/>
      <w:lvlText w:val="%9."/>
      <w:lvlJc w:val="left"/>
      <w:pPr>
        <w:tabs>
          <w:tab w:val="num" w:pos="1701"/>
        </w:tabs>
        <w:ind w:left="1701" w:hanging="567"/>
      </w:pPr>
      <w:rPr>
        <w:rFonts w:ascii="Arial" w:hAnsi="Arial" w:hint="default"/>
        <w:b w:val="0"/>
        <w:i w:val="0"/>
        <w:sz w:val="20"/>
        <w:szCs w:val="20"/>
      </w:rPr>
    </w:lvl>
  </w:abstractNum>
  <w:abstractNum w:abstractNumId="20" w15:restartNumberingAfterBreak="0">
    <w:nsid w:val="66B02DDD"/>
    <w:multiLevelType w:val="hybridMultilevel"/>
    <w:tmpl w:val="4DC01E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86B2171"/>
    <w:multiLevelType w:val="hybridMultilevel"/>
    <w:tmpl w:val="4A3C3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796949">
    <w:abstractNumId w:val="11"/>
  </w:num>
  <w:num w:numId="2" w16cid:durableId="1398238372">
    <w:abstractNumId w:val="8"/>
  </w:num>
  <w:num w:numId="3" w16cid:durableId="2121413378">
    <w:abstractNumId w:val="3"/>
  </w:num>
  <w:num w:numId="4" w16cid:durableId="682635544">
    <w:abstractNumId w:val="19"/>
  </w:num>
  <w:num w:numId="5" w16cid:durableId="2021152802">
    <w:abstractNumId w:val="14"/>
  </w:num>
  <w:num w:numId="6" w16cid:durableId="852458202">
    <w:abstractNumId w:val="13"/>
  </w:num>
  <w:num w:numId="7" w16cid:durableId="711459057">
    <w:abstractNumId w:val="0"/>
  </w:num>
  <w:num w:numId="8" w16cid:durableId="1644695579">
    <w:abstractNumId w:val="1"/>
  </w:num>
  <w:num w:numId="9" w16cid:durableId="46414807">
    <w:abstractNumId w:val="20"/>
  </w:num>
  <w:num w:numId="10" w16cid:durableId="348027033">
    <w:abstractNumId w:val="16"/>
  </w:num>
  <w:num w:numId="11" w16cid:durableId="181088457">
    <w:abstractNumId w:val="17"/>
  </w:num>
  <w:num w:numId="12" w16cid:durableId="1803964484">
    <w:abstractNumId w:val="2"/>
  </w:num>
  <w:num w:numId="13" w16cid:durableId="2075466294">
    <w:abstractNumId w:val="12"/>
  </w:num>
  <w:num w:numId="14" w16cid:durableId="817841121">
    <w:abstractNumId w:val="18"/>
  </w:num>
  <w:num w:numId="15" w16cid:durableId="1042943021">
    <w:abstractNumId w:val="15"/>
  </w:num>
  <w:num w:numId="16" w16cid:durableId="681785151">
    <w:abstractNumId w:val="5"/>
  </w:num>
  <w:num w:numId="17" w16cid:durableId="713312911">
    <w:abstractNumId w:val="7"/>
  </w:num>
  <w:num w:numId="18" w16cid:durableId="1646549365">
    <w:abstractNumId w:val="9"/>
  </w:num>
  <w:num w:numId="19" w16cid:durableId="383067549">
    <w:abstractNumId w:val="10"/>
  </w:num>
  <w:num w:numId="20" w16cid:durableId="1728214069">
    <w:abstractNumId w:val="21"/>
  </w:num>
  <w:num w:numId="21" w16cid:durableId="965742338">
    <w:abstractNumId w:val="4"/>
  </w:num>
  <w:num w:numId="22" w16cid:durableId="1428039400">
    <w:abstractNumId w:val="14"/>
  </w:num>
  <w:num w:numId="23" w16cid:durableId="1374505219">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embedSystemFonts/>
  <w:activeWritingStyle w:appName="MSWord" w:lang="nl-NL" w:vendorID="1"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wMTI1NDUwszQ2MzZT0lEKTi0uzszPAykwrAUAZnC1bCwAAAA="/>
  </w:docVars>
  <w:rsids>
    <w:rsidRoot w:val="006F0E0F"/>
    <w:rsid w:val="000008D7"/>
    <w:rsid w:val="00000C68"/>
    <w:rsid w:val="00000CBA"/>
    <w:rsid w:val="000012BF"/>
    <w:rsid w:val="000020DC"/>
    <w:rsid w:val="00002134"/>
    <w:rsid w:val="0000273A"/>
    <w:rsid w:val="00002C81"/>
    <w:rsid w:val="000039AB"/>
    <w:rsid w:val="00003A47"/>
    <w:rsid w:val="00003C28"/>
    <w:rsid w:val="000041C1"/>
    <w:rsid w:val="000045AB"/>
    <w:rsid w:val="0000617B"/>
    <w:rsid w:val="0000648D"/>
    <w:rsid w:val="00006622"/>
    <w:rsid w:val="00006D19"/>
    <w:rsid w:val="000071BD"/>
    <w:rsid w:val="00007399"/>
    <w:rsid w:val="00007587"/>
    <w:rsid w:val="000076D8"/>
    <w:rsid w:val="00010CFC"/>
    <w:rsid w:val="0001178B"/>
    <w:rsid w:val="00011C33"/>
    <w:rsid w:val="0001213D"/>
    <w:rsid w:val="000125A6"/>
    <w:rsid w:val="00012804"/>
    <w:rsid w:val="00012F58"/>
    <w:rsid w:val="000134A2"/>
    <w:rsid w:val="0001384E"/>
    <w:rsid w:val="000144B4"/>
    <w:rsid w:val="000144CC"/>
    <w:rsid w:val="000147B1"/>
    <w:rsid w:val="0001522F"/>
    <w:rsid w:val="00015749"/>
    <w:rsid w:val="00016E90"/>
    <w:rsid w:val="00017029"/>
    <w:rsid w:val="000173BC"/>
    <w:rsid w:val="00021C43"/>
    <w:rsid w:val="0002252F"/>
    <w:rsid w:val="00022A14"/>
    <w:rsid w:val="00022D12"/>
    <w:rsid w:val="00023439"/>
    <w:rsid w:val="00023C6F"/>
    <w:rsid w:val="00023F29"/>
    <w:rsid w:val="000252B2"/>
    <w:rsid w:val="00025860"/>
    <w:rsid w:val="00026B43"/>
    <w:rsid w:val="000279C1"/>
    <w:rsid w:val="00027A44"/>
    <w:rsid w:val="0003055D"/>
    <w:rsid w:val="00030680"/>
    <w:rsid w:val="00031828"/>
    <w:rsid w:val="00031EC8"/>
    <w:rsid w:val="00032A4C"/>
    <w:rsid w:val="00033452"/>
    <w:rsid w:val="00034EAE"/>
    <w:rsid w:val="000350CC"/>
    <w:rsid w:val="00035843"/>
    <w:rsid w:val="00035D1C"/>
    <w:rsid w:val="000362EA"/>
    <w:rsid w:val="00036858"/>
    <w:rsid w:val="00041309"/>
    <w:rsid w:val="00041A6D"/>
    <w:rsid w:val="00041FD8"/>
    <w:rsid w:val="00042789"/>
    <w:rsid w:val="00043100"/>
    <w:rsid w:val="00043F97"/>
    <w:rsid w:val="00044E26"/>
    <w:rsid w:val="00045491"/>
    <w:rsid w:val="0004586F"/>
    <w:rsid w:val="00046237"/>
    <w:rsid w:val="00047155"/>
    <w:rsid w:val="000473FA"/>
    <w:rsid w:val="00050C90"/>
    <w:rsid w:val="00051FFB"/>
    <w:rsid w:val="0005244D"/>
    <w:rsid w:val="00054FD8"/>
    <w:rsid w:val="000567B2"/>
    <w:rsid w:val="00061253"/>
    <w:rsid w:val="0006199B"/>
    <w:rsid w:val="00062451"/>
    <w:rsid w:val="00062632"/>
    <w:rsid w:val="0006377D"/>
    <w:rsid w:val="00063D9F"/>
    <w:rsid w:val="00064D29"/>
    <w:rsid w:val="00064FEC"/>
    <w:rsid w:val="00065ADF"/>
    <w:rsid w:val="000669AC"/>
    <w:rsid w:val="00066C8B"/>
    <w:rsid w:val="0006744B"/>
    <w:rsid w:val="00067AB7"/>
    <w:rsid w:val="0007041E"/>
    <w:rsid w:val="0007117B"/>
    <w:rsid w:val="00071CC5"/>
    <w:rsid w:val="00072300"/>
    <w:rsid w:val="000728A6"/>
    <w:rsid w:val="0007455F"/>
    <w:rsid w:val="00074C9B"/>
    <w:rsid w:val="00075B81"/>
    <w:rsid w:val="00075EAF"/>
    <w:rsid w:val="000760E5"/>
    <w:rsid w:val="00077BD8"/>
    <w:rsid w:val="00077C94"/>
    <w:rsid w:val="00077FC6"/>
    <w:rsid w:val="000808BB"/>
    <w:rsid w:val="00080AA9"/>
    <w:rsid w:val="00082480"/>
    <w:rsid w:val="00084684"/>
    <w:rsid w:val="00084810"/>
    <w:rsid w:val="00086769"/>
    <w:rsid w:val="00087212"/>
    <w:rsid w:val="00087398"/>
    <w:rsid w:val="000903FF"/>
    <w:rsid w:val="00090B4A"/>
    <w:rsid w:val="00090CF8"/>
    <w:rsid w:val="000921B3"/>
    <w:rsid w:val="00092B39"/>
    <w:rsid w:val="00093565"/>
    <w:rsid w:val="000936E4"/>
    <w:rsid w:val="000941F5"/>
    <w:rsid w:val="00094663"/>
    <w:rsid w:val="00095780"/>
    <w:rsid w:val="00095D20"/>
    <w:rsid w:val="00095DE1"/>
    <w:rsid w:val="00096BF9"/>
    <w:rsid w:val="0009743C"/>
    <w:rsid w:val="000A0948"/>
    <w:rsid w:val="000A166C"/>
    <w:rsid w:val="000A16C4"/>
    <w:rsid w:val="000A19F3"/>
    <w:rsid w:val="000A3809"/>
    <w:rsid w:val="000A50D7"/>
    <w:rsid w:val="000A620D"/>
    <w:rsid w:val="000B096A"/>
    <w:rsid w:val="000B1D6E"/>
    <w:rsid w:val="000B2D9A"/>
    <w:rsid w:val="000B35DF"/>
    <w:rsid w:val="000B4092"/>
    <w:rsid w:val="000B456C"/>
    <w:rsid w:val="000B4581"/>
    <w:rsid w:val="000B4597"/>
    <w:rsid w:val="000B4606"/>
    <w:rsid w:val="000B4CEA"/>
    <w:rsid w:val="000B5449"/>
    <w:rsid w:val="000B60B4"/>
    <w:rsid w:val="000B6D14"/>
    <w:rsid w:val="000B7235"/>
    <w:rsid w:val="000B788C"/>
    <w:rsid w:val="000B7B2B"/>
    <w:rsid w:val="000C015C"/>
    <w:rsid w:val="000C024B"/>
    <w:rsid w:val="000C09B5"/>
    <w:rsid w:val="000C0F6D"/>
    <w:rsid w:val="000C1384"/>
    <w:rsid w:val="000C2C71"/>
    <w:rsid w:val="000C2CCF"/>
    <w:rsid w:val="000C2EE2"/>
    <w:rsid w:val="000C311B"/>
    <w:rsid w:val="000C392C"/>
    <w:rsid w:val="000C4E06"/>
    <w:rsid w:val="000C50CA"/>
    <w:rsid w:val="000C533D"/>
    <w:rsid w:val="000C5546"/>
    <w:rsid w:val="000C65A3"/>
    <w:rsid w:val="000C6640"/>
    <w:rsid w:val="000C6FB6"/>
    <w:rsid w:val="000C752C"/>
    <w:rsid w:val="000C7953"/>
    <w:rsid w:val="000D14DC"/>
    <w:rsid w:val="000D17E6"/>
    <w:rsid w:val="000D1BFC"/>
    <w:rsid w:val="000D2016"/>
    <w:rsid w:val="000D27E5"/>
    <w:rsid w:val="000D2F40"/>
    <w:rsid w:val="000D32A0"/>
    <w:rsid w:val="000D34D9"/>
    <w:rsid w:val="000D391B"/>
    <w:rsid w:val="000D3B36"/>
    <w:rsid w:val="000D3B6B"/>
    <w:rsid w:val="000D3DFB"/>
    <w:rsid w:val="000D41A6"/>
    <w:rsid w:val="000D67AB"/>
    <w:rsid w:val="000E048F"/>
    <w:rsid w:val="000E0CA5"/>
    <w:rsid w:val="000E16EF"/>
    <w:rsid w:val="000E28E4"/>
    <w:rsid w:val="000E2A8F"/>
    <w:rsid w:val="000E32FD"/>
    <w:rsid w:val="000E3A33"/>
    <w:rsid w:val="000E4C93"/>
    <w:rsid w:val="000E4CF1"/>
    <w:rsid w:val="000E4F32"/>
    <w:rsid w:val="000E4F88"/>
    <w:rsid w:val="000E5074"/>
    <w:rsid w:val="000E5AB5"/>
    <w:rsid w:val="000E5D76"/>
    <w:rsid w:val="000E656F"/>
    <w:rsid w:val="000E72DA"/>
    <w:rsid w:val="000E783F"/>
    <w:rsid w:val="000E7AA3"/>
    <w:rsid w:val="000F0228"/>
    <w:rsid w:val="000F040E"/>
    <w:rsid w:val="000F0485"/>
    <w:rsid w:val="000F084F"/>
    <w:rsid w:val="000F210D"/>
    <w:rsid w:val="000F244E"/>
    <w:rsid w:val="000F2FC6"/>
    <w:rsid w:val="000F38CA"/>
    <w:rsid w:val="000F3A42"/>
    <w:rsid w:val="000F3C7F"/>
    <w:rsid w:val="000F3DEB"/>
    <w:rsid w:val="000F4501"/>
    <w:rsid w:val="000F4BDB"/>
    <w:rsid w:val="000F5636"/>
    <w:rsid w:val="000F63C5"/>
    <w:rsid w:val="000F72C7"/>
    <w:rsid w:val="000F7B99"/>
    <w:rsid w:val="000F7EEE"/>
    <w:rsid w:val="00100006"/>
    <w:rsid w:val="00101688"/>
    <w:rsid w:val="00102056"/>
    <w:rsid w:val="00102E0E"/>
    <w:rsid w:val="00103B8D"/>
    <w:rsid w:val="001046B7"/>
    <w:rsid w:val="00104FD9"/>
    <w:rsid w:val="0010514D"/>
    <w:rsid w:val="00105292"/>
    <w:rsid w:val="00105564"/>
    <w:rsid w:val="00107986"/>
    <w:rsid w:val="00107BDA"/>
    <w:rsid w:val="0011062E"/>
    <w:rsid w:val="0011154A"/>
    <w:rsid w:val="0011159A"/>
    <w:rsid w:val="00111FC1"/>
    <w:rsid w:val="00112A0E"/>
    <w:rsid w:val="00113172"/>
    <w:rsid w:val="00113709"/>
    <w:rsid w:val="00113E95"/>
    <w:rsid w:val="001152F4"/>
    <w:rsid w:val="00116E31"/>
    <w:rsid w:val="001201CE"/>
    <w:rsid w:val="00120E6E"/>
    <w:rsid w:val="001213CE"/>
    <w:rsid w:val="0012184B"/>
    <w:rsid w:val="00121E09"/>
    <w:rsid w:val="001221FB"/>
    <w:rsid w:val="001223D9"/>
    <w:rsid w:val="0012278A"/>
    <w:rsid w:val="00122E95"/>
    <w:rsid w:val="00123943"/>
    <w:rsid w:val="001239FE"/>
    <w:rsid w:val="00123EC6"/>
    <w:rsid w:val="001246DD"/>
    <w:rsid w:val="00125F57"/>
    <w:rsid w:val="0012766C"/>
    <w:rsid w:val="00127972"/>
    <w:rsid w:val="00127A98"/>
    <w:rsid w:val="00127B32"/>
    <w:rsid w:val="001300CF"/>
    <w:rsid w:val="00130F7A"/>
    <w:rsid w:val="0013120E"/>
    <w:rsid w:val="00132282"/>
    <w:rsid w:val="00132673"/>
    <w:rsid w:val="001342F4"/>
    <w:rsid w:val="001357AC"/>
    <w:rsid w:val="00137467"/>
    <w:rsid w:val="001378E5"/>
    <w:rsid w:val="00137987"/>
    <w:rsid w:val="00137E12"/>
    <w:rsid w:val="0014003A"/>
    <w:rsid w:val="00140EB0"/>
    <w:rsid w:val="001419F5"/>
    <w:rsid w:val="00142F7B"/>
    <w:rsid w:val="00143FC2"/>
    <w:rsid w:val="001443CD"/>
    <w:rsid w:val="00144820"/>
    <w:rsid w:val="0014650E"/>
    <w:rsid w:val="0014767B"/>
    <w:rsid w:val="00147F7E"/>
    <w:rsid w:val="0015077E"/>
    <w:rsid w:val="0015289E"/>
    <w:rsid w:val="001531B7"/>
    <w:rsid w:val="001532D7"/>
    <w:rsid w:val="001535B4"/>
    <w:rsid w:val="00154559"/>
    <w:rsid w:val="00155846"/>
    <w:rsid w:val="00155D88"/>
    <w:rsid w:val="00156E05"/>
    <w:rsid w:val="00157292"/>
    <w:rsid w:val="00160276"/>
    <w:rsid w:val="00160867"/>
    <w:rsid w:val="001617A0"/>
    <w:rsid w:val="00162B96"/>
    <w:rsid w:val="00163018"/>
    <w:rsid w:val="0016441F"/>
    <w:rsid w:val="00164574"/>
    <w:rsid w:val="00165478"/>
    <w:rsid w:val="00165B5F"/>
    <w:rsid w:val="00170460"/>
    <w:rsid w:val="00170CB0"/>
    <w:rsid w:val="001712CD"/>
    <w:rsid w:val="0017160C"/>
    <w:rsid w:val="00172D2F"/>
    <w:rsid w:val="00173D9A"/>
    <w:rsid w:val="001748A7"/>
    <w:rsid w:val="0017515D"/>
    <w:rsid w:val="00175315"/>
    <w:rsid w:val="001753E0"/>
    <w:rsid w:val="0017567E"/>
    <w:rsid w:val="001763B5"/>
    <w:rsid w:val="00176F03"/>
    <w:rsid w:val="00176F9D"/>
    <w:rsid w:val="00177279"/>
    <w:rsid w:val="001779DC"/>
    <w:rsid w:val="001804CC"/>
    <w:rsid w:val="001805A5"/>
    <w:rsid w:val="00180E94"/>
    <w:rsid w:val="001829AA"/>
    <w:rsid w:val="001843AB"/>
    <w:rsid w:val="00185BC4"/>
    <w:rsid w:val="00185CEA"/>
    <w:rsid w:val="00185E34"/>
    <w:rsid w:val="00186158"/>
    <w:rsid w:val="00186322"/>
    <w:rsid w:val="00187C91"/>
    <w:rsid w:val="0019022A"/>
    <w:rsid w:val="001907F6"/>
    <w:rsid w:val="001915CD"/>
    <w:rsid w:val="001917DD"/>
    <w:rsid w:val="001921BD"/>
    <w:rsid w:val="001923CF"/>
    <w:rsid w:val="00192AA7"/>
    <w:rsid w:val="00192D6E"/>
    <w:rsid w:val="00192FFD"/>
    <w:rsid w:val="00193665"/>
    <w:rsid w:val="0019467F"/>
    <w:rsid w:val="00194684"/>
    <w:rsid w:val="001947FB"/>
    <w:rsid w:val="001952FB"/>
    <w:rsid w:val="00196047"/>
    <w:rsid w:val="001964EF"/>
    <w:rsid w:val="001964F4"/>
    <w:rsid w:val="001968EE"/>
    <w:rsid w:val="00196D46"/>
    <w:rsid w:val="001A0534"/>
    <w:rsid w:val="001A0E53"/>
    <w:rsid w:val="001A0E9F"/>
    <w:rsid w:val="001A1459"/>
    <w:rsid w:val="001A24E2"/>
    <w:rsid w:val="001A2858"/>
    <w:rsid w:val="001A42D0"/>
    <w:rsid w:val="001A54FD"/>
    <w:rsid w:val="001A5B52"/>
    <w:rsid w:val="001A5F84"/>
    <w:rsid w:val="001A6129"/>
    <w:rsid w:val="001A613B"/>
    <w:rsid w:val="001A6674"/>
    <w:rsid w:val="001A6FDB"/>
    <w:rsid w:val="001A75B3"/>
    <w:rsid w:val="001A7A00"/>
    <w:rsid w:val="001B0BA6"/>
    <w:rsid w:val="001B0FCE"/>
    <w:rsid w:val="001B1AAB"/>
    <w:rsid w:val="001B1DBB"/>
    <w:rsid w:val="001B25B3"/>
    <w:rsid w:val="001B52FC"/>
    <w:rsid w:val="001B597B"/>
    <w:rsid w:val="001B5CBD"/>
    <w:rsid w:val="001B7693"/>
    <w:rsid w:val="001B7D25"/>
    <w:rsid w:val="001C0928"/>
    <w:rsid w:val="001C0C6A"/>
    <w:rsid w:val="001C0D5E"/>
    <w:rsid w:val="001C0E04"/>
    <w:rsid w:val="001C1093"/>
    <w:rsid w:val="001C13C5"/>
    <w:rsid w:val="001C1D71"/>
    <w:rsid w:val="001C2659"/>
    <w:rsid w:val="001C33D9"/>
    <w:rsid w:val="001C3568"/>
    <w:rsid w:val="001C41E3"/>
    <w:rsid w:val="001C4B65"/>
    <w:rsid w:val="001C5404"/>
    <w:rsid w:val="001C5AED"/>
    <w:rsid w:val="001C6419"/>
    <w:rsid w:val="001C6B39"/>
    <w:rsid w:val="001D04F6"/>
    <w:rsid w:val="001D0567"/>
    <w:rsid w:val="001D17A0"/>
    <w:rsid w:val="001D1CD0"/>
    <w:rsid w:val="001D2667"/>
    <w:rsid w:val="001D382E"/>
    <w:rsid w:val="001D5043"/>
    <w:rsid w:val="001D5843"/>
    <w:rsid w:val="001D6A0F"/>
    <w:rsid w:val="001D6C4F"/>
    <w:rsid w:val="001D6C9A"/>
    <w:rsid w:val="001D6CD1"/>
    <w:rsid w:val="001D6E30"/>
    <w:rsid w:val="001E1CA9"/>
    <w:rsid w:val="001E29A1"/>
    <w:rsid w:val="001E2FF3"/>
    <w:rsid w:val="001E31CD"/>
    <w:rsid w:val="001E3660"/>
    <w:rsid w:val="001E3BB8"/>
    <w:rsid w:val="001E40AC"/>
    <w:rsid w:val="001E439B"/>
    <w:rsid w:val="001E4768"/>
    <w:rsid w:val="001E4E24"/>
    <w:rsid w:val="001E4E8B"/>
    <w:rsid w:val="001E50EB"/>
    <w:rsid w:val="001E63AE"/>
    <w:rsid w:val="001E7425"/>
    <w:rsid w:val="001F0B21"/>
    <w:rsid w:val="001F10D9"/>
    <w:rsid w:val="001F1D27"/>
    <w:rsid w:val="001F2372"/>
    <w:rsid w:val="001F2FA3"/>
    <w:rsid w:val="001F3BB9"/>
    <w:rsid w:val="001F5270"/>
    <w:rsid w:val="001F5EEC"/>
    <w:rsid w:val="001F5FC0"/>
    <w:rsid w:val="001F6112"/>
    <w:rsid w:val="001F66E6"/>
    <w:rsid w:val="001F7BFE"/>
    <w:rsid w:val="001F7F55"/>
    <w:rsid w:val="002003CF"/>
    <w:rsid w:val="00200B18"/>
    <w:rsid w:val="0020100D"/>
    <w:rsid w:val="00201D5E"/>
    <w:rsid w:val="00203B65"/>
    <w:rsid w:val="00204556"/>
    <w:rsid w:val="00204FE7"/>
    <w:rsid w:val="00205965"/>
    <w:rsid w:val="00206254"/>
    <w:rsid w:val="002066FC"/>
    <w:rsid w:val="00206C13"/>
    <w:rsid w:val="00207EAA"/>
    <w:rsid w:val="002100A0"/>
    <w:rsid w:val="002103BF"/>
    <w:rsid w:val="002105DB"/>
    <w:rsid w:val="002107B9"/>
    <w:rsid w:val="00210E19"/>
    <w:rsid w:val="00210F96"/>
    <w:rsid w:val="0021147E"/>
    <w:rsid w:val="00211750"/>
    <w:rsid w:val="00212153"/>
    <w:rsid w:val="002121C2"/>
    <w:rsid w:val="0021354F"/>
    <w:rsid w:val="00214A0B"/>
    <w:rsid w:val="00214AC8"/>
    <w:rsid w:val="00214B25"/>
    <w:rsid w:val="002177BA"/>
    <w:rsid w:val="002205F9"/>
    <w:rsid w:val="002238D7"/>
    <w:rsid w:val="002249A4"/>
    <w:rsid w:val="00227451"/>
    <w:rsid w:val="002308E9"/>
    <w:rsid w:val="0023090F"/>
    <w:rsid w:val="00230A63"/>
    <w:rsid w:val="0023151A"/>
    <w:rsid w:val="00231D9A"/>
    <w:rsid w:val="002326DE"/>
    <w:rsid w:val="00232994"/>
    <w:rsid w:val="00233B9F"/>
    <w:rsid w:val="00234382"/>
    <w:rsid w:val="00234A9F"/>
    <w:rsid w:val="0024024E"/>
    <w:rsid w:val="00240A57"/>
    <w:rsid w:val="00241593"/>
    <w:rsid w:val="002419B9"/>
    <w:rsid w:val="002427FA"/>
    <w:rsid w:val="00242B5A"/>
    <w:rsid w:val="00242F13"/>
    <w:rsid w:val="00243018"/>
    <w:rsid w:val="00243125"/>
    <w:rsid w:val="00243128"/>
    <w:rsid w:val="002435EF"/>
    <w:rsid w:val="00243F96"/>
    <w:rsid w:val="002464C5"/>
    <w:rsid w:val="00246858"/>
    <w:rsid w:val="00247820"/>
    <w:rsid w:val="00250936"/>
    <w:rsid w:val="002510EA"/>
    <w:rsid w:val="002540A4"/>
    <w:rsid w:val="0025483B"/>
    <w:rsid w:val="00254A41"/>
    <w:rsid w:val="00254B94"/>
    <w:rsid w:val="00254FB0"/>
    <w:rsid w:val="0025609B"/>
    <w:rsid w:val="00256AE6"/>
    <w:rsid w:val="002616D4"/>
    <w:rsid w:val="00261AF6"/>
    <w:rsid w:val="002630B2"/>
    <w:rsid w:val="002635CC"/>
    <w:rsid w:val="0026452D"/>
    <w:rsid w:val="002646EB"/>
    <w:rsid w:val="0026530E"/>
    <w:rsid w:val="00265419"/>
    <w:rsid w:val="00266996"/>
    <w:rsid w:val="0026711C"/>
    <w:rsid w:val="002671EB"/>
    <w:rsid w:val="00267700"/>
    <w:rsid w:val="00267E8E"/>
    <w:rsid w:val="00270890"/>
    <w:rsid w:val="002711F9"/>
    <w:rsid w:val="00271728"/>
    <w:rsid w:val="0027175A"/>
    <w:rsid w:val="00271C6E"/>
    <w:rsid w:val="00271F9C"/>
    <w:rsid w:val="00272270"/>
    <w:rsid w:val="002727D3"/>
    <w:rsid w:val="00273573"/>
    <w:rsid w:val="00274887"/>
    <w:rsid w:val="00274C41"/>
    <w:rsid w:val="002760D6"/>
    <w:rsid w:val="00276B78"/>
    <w:rsid w:val="00280BAD"/>
    <w:rsid w:val="00280D0A"/>
    <w:rsid w:val="00281622"/>
    <w:rsid w:val="0028177B"/>
    <w:rsid w:val="002817D8"/>
    <w:rsid w:val="00282605"/>
    <w:rsid w:val="0028289F"/>
    <w:rsid w:val="0028361A"/>
    <w:rsid w:val="002837DD"/>
    <w:rsid w:val="00283810"/>
    <w:rsid w:val="00283C27"/>
    <w:rsid w:val="00283F43"/>
    <w:rsid w:val="002849F7"/>
    <w:rsid w:val="00284CE9"/>
    <w:rsid w:val="00284E2B"/>
    <w:rsid w:val="002866AB"/>
    <w:rsid w:val="00286923"/>
    <w:rsid w:val="00286BCD"/>
    <w:rsid w:val="00287272"/>
    <w:rsid w:val="0029067C"/>
    <w:rsid w:val="0029099A"/>
    <w:rsid w:val="00290CC6"/>
    <w:rsid w:val="00290F6F"/>
    <w:rsid w:val="002913F6"/>
    <w:rsid w:val="002919E0"/>
    <w:rsid w:val="00291E4C"/>
    <w:rsid w:val="0029202B"/>
    <w:rsid w:val="00292B58"/>
    <w:rsid w:val="00293542"/>
    <w:rsid w:val="00294524"/>
    <w:rsid w:val="00294773"/>
    <w:rsid w:val="00294786"/>
    <w:rsid w:val="00294CE2"/>
    <w:rsid w:val="00294EE9"/>
    <w:rsid w:val="002950CD"/>
    <w:rsid w:val="0029512B"/>
    <w:rsid w:val="002955A5"/>
    <w:rsid w:val="002974A8"/>
    <w:rsid w:val="00297784"/>
    <w:rsid w:val="002977C2"/>
    <w:rsid w:val="00297DF3"/>
    <w:rsid w:val="002A057C"/>
    <w:rsid w:val="002A09B5"/>
    <w:rsid w:val="002A25EE"/>
    <w:rsid w:val="002A272C"/>
    <w:rsid w:val="002A2793"/>
    <w:rsid w:val="002A2D1C"/>
    <w:rsid w:val="002A2D86"/>
    <w:rsid w:val="002A3586"/>
    <w:rsid w:val="002A3D07"/>
    <w:rsid w:val="002A451D"/>
    <w:rsid w:val="002A45E4"/>
    <w:rsid w:val="002A52E2"/>
    <w:rsid w:val="002A5BA9"/>
    <w:rsid w:val="002A5E79"/>
    <w:rsid w:val="002A6038"/>
    <w:rsid w:val="002A6C37"/>
    <w:rsid w:val="002A6CE9"/>
    <w:rsid w:val="002A6D41"/>
    <w:rsid w:val="002B04C1"/>
    <w:rsid w:val="002B1507"/>
    <w:rsid w:val="002B2090"/>
    <w:rsid w:val="002B22FB"/>
    <w:rsid w:val="002B377A"/>
    <w:rsid w:val="002B4FCA"/>
    <w:rsid w:val="002B5E37"/>
    <w:rsid w:val="002C0381"/>
    <w:rsid w:val="002C0615"/>
    <w:rsid w:val="002C117D"/>
    <w:rsid w:val="002C1390"/>
    <w:rsid w:val="002C1C1C"/>
    <w:rsid w:val="002C42BC"/>
    <w:rsid w:val="002C4648"/>
    <w:rsid w:val="002C55C6"/>
    <w:rsid w:val="002C7873"/>
    <w:rsid w:val="002C7D7A"/>
    <w:rsid w:val="002D0FAC"/>
    <w:rsid w:val="002D14D6"/>
    <w:rsid w:val="002D217E"/>
    <w:rsid w:val="002D292C"/>
    <w:rsid w:val="002D2B68"/>
    <w:rsid w:val="002D3C41"/>
    <w:rsid w:val="002D4A6F"/>
    <w:rsid w:val="002D4C8F"/>
    <w:rsid w:val="002D537A"/>
    <w:rsid w:val="002D57C7"/>
    <w:rsid w:val="002D592C"/>
    <w:rsid w:val="002D5BA2"/>
    <w:rsid w:val="002D6F70"/>
    <w:rsid w:val="002D79B0"/>
    <w:rsid w:val="002D7C7F"/>
    <w:rsid w:val="002D7CF6"/>
    <w:rsid w:val="002D7D6B"/>
    <w:rsid w:val="002E0F38"/>
    <w:rsid w:val="002E1702"/>
    <w:rsid w:val="002E1F65"/>
    <w:rsid w:val="002E2752"/>
    <w:rsid w:val="002E2F47"/>
    <w:rsid w:val="002E373D"/>
    <w:rsid w:val="002E6642"/>
    <w:rsid w:val="002F0F9A"/>
    <w:rsid w:val="002F1C1C"/>
    <w:rsid w:val="002F2936"/>
    <w:rsid w:val="002F2A1E"/>
    <w:rsid w:val="002F3096"/>
    <w:rsid w:val="002F3A70"/>
    <w:rsid w:val="002F5381"/>
    <w:rsid w:val="002F53EB"/>
    <w:rsid w:val="002F5894"/>
    <w:rsid w:val="002F67AF"/>
    <w:rsid w:val="002F759A"/>
    <w:rsid w:val="002F7AE9"/>
    <w:rsid w:val="00300E56"/>
    <w:rsid w:val="003011B7"/>
    <w:rsid w:val="00301360"/>
    <w:rsid w:val="00301388"/>
    <w:rsid w:val="00301849"/>
    <w:rsid w:val="0030199B"/>
    <w:rsid w:val="003039C9"/>
    <w:rsid w:val="00304259"/>
    <w:rsid w:val="00304B57"/>
    <w:rsid w:val="003061B2"/>
    <w:rsid w:val="00307F48"/>
    <w:rsid w:val="0031235B"/>
    <w:rsid w:val="00312867"/>
    <w:rsid w:val="00312A1C"/>
    <w:rsid w:val="00312AAB"/>
    <w:rsid w:val="00312C32"/>
    <w:rsid w:val="003131C8"/>
    <w:rsid w:val="0031344F"/>
    <w:rsid w:val="00314252"/>
    <w:rsid w:val="0031496A"/>
    <w:rsid w:val="00314BEE"/>
    <w:rsid w:val="003150F3"/>
    <w:rsid w:val="00315F87"/>
    <w:rsid w:val="00316553"/>
    <w:rsid w:val="00316D4B"/>
    <w:rsid w:val="00317369"/>
    <w:rsid w:val="00317F91"/>
    <w:rsid w:val="00320355"/>
    <w:rsid w:val="00320796"/>
    <w:rsid w:val="003211F2"/>
    <w:rsid w:val="00321747"/>
    <w:rsid w:val="00321E3A"/>
    <w:rsid w:val="00321E54"/>
    <w:rsid w:val="003222F7"/>
    <w:rsid w:val="0032266F"/>
    <w:rsid w:val="00322AB7"/>
    <w:rsid w:val="00322D4F"/>
    <w:rsid w:val="0032382F"/>
    <w:rsid w:val="00324188"/>
    <w:rsid w:val="003244DD"/>
    <w:rsid w:val="0032486F"/>
    <w:rsid w:val="00324C52"/>
    <w:rsid w:val="00325A3C"/>
    <w:rsid w:val="00325D07"/>
    <w:rsid w:val="003265F3"/>
    <w:rsid w:val="00326F56"/>
    <w:rsid w:val="0032724E"/>
    <w:rsid w:val="003274D4"/>
    <w:rsid w:val="003276D4"/>
    <w:rsid w:val="003279CF"/>
    <w:rsid w:val="00330661"/>
    <w:rsid w:val="00331AD9"/>
    <w:rsid w:val="00331F92"/>
    <w:rsid w:val="0033234F"/>
    <w:rsid w:val="003340C7"/>
    <w:rsid w:val="003342FA"/>
    <w:rsid w:val="00335EA8"/>
    <w:rsid w:val="003361C4"/>
    <w:rsid w:val="00336866"/>
    <w:rsid w:val="00336E01"/>
    <w:rsid w:val="00336E1F"/>
    <w:rsid w:val="00337812"/>
    <w:rsid w:val="00337A57"/>
    <w:rsid w:val="00337AF4"/>
    <w:rsid w:val="00340883"/>
    <w:rsid w:val="003411F9"/>
    <w:rsid w:val="0034153B"/>
    <w:rsid w:val="00342711"/>
    <w:rsid w:val="00342CB2"/>
    <w:rsid w:val="00342D43"/>
    <w:rsid w:val="003432D2"/>
    <w:rsid w:val="003433F9"/>
    <w:rsid w:val="00343E61"/>
    <w:rsid w:val="00344D7A"/>
    <w:rsid w:val="003451FD"/>
    <w:rsid w:val="003452D3"/>
    <w:rsid w:val="00345FFF"/>
    <w:rsid w:val="003462D4"/>
    <w:rsid w:val="003462E4"/>
    <w:rsid w:val="0034734B"/>
    <w:rsid w:val="00347E3D"/>
    <w:rsid w:val="00350233"/>
    <w:rsid w:val="00350E80"/>
    <w:rsid w:val="00351345"/>
    <w:rsid w:val="00352332"/>
    <w:rsid w:val="003529E9"/>
    <w:rsid w:val="00352EC4"/>
    <w:rsid w:val="00353517"/>
    <w:rsid w:val="00354866"/>
    <w:rsid w:val="00354A87"/>
    <w:rsid w:val="00355CFF"/>
    <w:rsid w:val="00355DCD"/>
    <w:rsid w:val="00355E88"/>
    <w:rsid w:val="00356C92"/>
    <w:rsid w:val="00356CBC"/>
    <w:rsid w:val="00356DF7"/>
    <w:rsid w:val="003576F7"/>
    <w:rsid w:val="00357716"/>
    <w:rsid w:val="00357740"/>
    <w:rsid w:val="003601C9"/>
    <w:rsid w:val="003618A7"/>
    <w:rsid w:val="00361F06"/>
    <w:rsid w:val="003625DA"/>
    <w:rsid w:val="00362653"/>
    <w:rsid w:val="00362908"/>
    <w:rsid w:val="00362CB9"/>
    <w:rsid w:val="003630E8"/>
    <w:rsid w:val="00364331"/>
    <w:rsid w:val="003643EA"/>
    <w:rsid w:val="003655FB"/>
    <w:rsid w:val="00370468"/>
    <w:rsid w:val="00370BF0"/>
    <w:rsid w:val="00371054"/>
    <w:rsid w:val="00371497"/>
    <w:rsid w:val="003736F3"/>
    <w:rsid w:val="00375930"/>
    <w:rsid w:val="00376144"/>
    <w:rsid w:val="003774AB"/>
    <w:rsid w:val="00380164"/>
    <w:rsid w:val="00381015"/>
    <w:rsid w:val="00381DDB"/>
    <w:rsid w:val="00384AC8"/>
    <w:rsid w:val="003855BB"/>
    <w:rsid w:val="00385836"/>
    <w:rsid w:val="003866BF"/>
    <w:rsid w:val="00386ECD"/>
    <w:rsid w:val="0038712E"/>
    <w:rsid w:val="0038752B"/>
    <w:rsid w:val="003875A6"/>
    <w:rsid w:val="00390716"/>
    <w:rsid w:val="00390EBB"/>
    <w:rsid w:val="0039136A"/>
    <w:rsid w:val="00392277"/>
    <w:rsid w:val="0039472C"/>
    <w:rsid w:val="00394B98"/>
    <w:rsid w:val="00394D04"/>
    <w:rsid w:val="00394D2C"/>
    <w:rsid w:val="003959FA"/>
    <w:rsid w:val="00396B74"/>
    <w:rsid w:val="00397C9F"/>
    <w:rsid w:val="00397EF7"/>
    <w:rsid w:val="003A0F98"/>
    <w:rsid w:val="003A1776"/>
    <w:rsid w:val="003A1944"/>
    <w:rsid w:val="003A2C94"/>
    <w:rsid w:val="003A2CF4"/>
    <w:rsid w:val="003A2D53"/>
    <w:rsid w:val="003A3978"/>
    <w:rsid w:val="003A3BC1"/>
    <w:rsid w:val="003A400E"/>
    <w:rsid w:val="003A4D92"/>
    <w:rsid w:val="003A56C2"/>
    <w:rsid w:val="003A6522"/>
    <w:rsid w:val="003A706A"/>
    <w:rsid w:val="003A7C11"/>
    <w:rsid w:val="003B2525"/>
    <w:rsid w:val="003B2A76"/>
    <w:rsid w:val="003B2EF4"/>
    <w:rsid w:val="003B3028"/>
    <w:rsid w:val="003B3244"/>
    <w:rsid w:val="003B461F"/>
    <w:rsid w:val="003B5317"/>
    <w:rsid w:val="003B6655"/>
    <w:rsid w:val="003C09C6"/>
    <w:rsid w:val="003C1794"/>
    <w:rsid w:val="003C2444"/>
    <w:rsid w:val="003C28F9"/>
    <w:rsid w:val="003C2D80"/>
    <w:rsid w:val="003C2ECA"/>
    <w:rsid w:val="003C2EF3"/>
    <w:rsid w:val="003C50D9"/>
    <w:rsid w:val="003C5B5C"/>
    <w:rsid w:val="003C6023"/>
    <w:rsid w:val="003C6527"/>
    <w:rsid w:val="003C6D85"/>
    <w:rsid w:val="003C7D83"/>
    <w:rsid w:val="003C7F13"/>
    <w:rsid w:val="003D047E"/>
    <w:rsid w:val="003D0C87"/>
    <w:rsid w:val="003D1033"/>
    <w:rsid w:val="003D1E93"/>
    <w:rsid w:val="003D26C1"/>
    <w:rsid w:val="003D2F0E"/>
    <w:rsid w:val="003D3FDB"/>
    <w:rsid w:val="003D4620"/>
    <w:rsid w:val="003D4D74"/>
    <w:rsid w:val="003D4F78"/>
    <w:rsid w:val="003D6415"/>
    <w:rsid w:val="003D6D63"/>
    <w:rsid w:val="003D74C4"/>
    <w:rsid w:val="003D75C1"/>
    <w:rsid w:val="003E030F"/>
    <w:rsid w:val="003E08B5"/>
    <w:rsid w:val="003E0DA1"/>
    <w:rsid w:val="003E2492"/>
    <w:rsid w:val="003E250A"/>
    <w:rsid w:val="003E2BBE"/>
    <w:rsid w:val="003E3E90"/>
    <w:rsid w:val="003E466C"/>
    <w:rsid w:val="003E5510"/>
    <w:rsid w:val="003E5DAC"/>
    <w:rsid w:val="003E5F5C"/>
    <w:rsid w:val="003E6139"/>
    <w:rsid w:val="003E62EA"/>
    <w:rsid w:val="003E733C"/>
    <w:rsid w:val="003E7FC6"/>
    <w:rsid w:val="003F01CD"/>
    <w:rsid w:val="003F0798"/>
    <w:rsid w:val="003F10A3"/>
    <w:rsid w:val="003F178A"/>
    <w:rsid w:val="003F1B46"/>
    <w:rsid w:val="003F4C81"/>
    <w:rsid w:val="003F7C83"/>
    <w:rsid w:val="0040028A"/>
    <w:rsid w:val="00400452"/>
    <w:rsid w:val="00400541"/>
    <w:rsid w:val="004008A4"/>
    <w:rsid w:val="00400B5C"/>
    <w:rsid w:val="00401270"/>
    <w:rsid w:val="0040127A"/>
    <w:rsid w:val="00401BCD"/>
    <w:rsid w:val="00402156"/>
    <w:rsid w:val="004027C3"/>
    <w:rsid w:val="00402FA5"/>
    <w:rsid w:val="00403163"/>
    <w:rsid w:val="00403445"/>
    <w:rsid w:val="004036F8"/>
    <w:rsid w:val="004039F6"/>
    <w:rsid w:val="00404769"/>
    <w:rsid w:val="00404EF9"/>
    <w:rsid w:val="0040594C"/>
    <w:rsid w:val="00405DA0"/>
    <w:rsid w:val="004064AB"/>
    <w:rsid w:val="00406CD9"/>
    <w:rsid w:val="00406DA9"/>
    <w:rsid w:val="00410037"/>
    <w:rsid w:val="0041042D"/>
    <w:rsid w:val="00410A4F"/>
    <w:rsid w:val="0041154F"/>
    <w:rsid w:val="0041168F"/>
    <w:rsid w:val="0041209A"/>
    <w:rsid w:val="00412585"/>
    <w:rsid w:val="00412AC4"/>
    <w:rsid w:val="0041455C"/>
    <w:rsid w:val="00414FC4"/>
    <w:rsid w:val="004157AD"/>
    <w:rsid w:val="00415AD4"/>
    <w:rsid w:val="004160A4"/>
    <w:rsid w:val="004178DD"/>
    <w:rsid w:val="00420E86"/>
    <w:rsid w:val="00421225"/>
    <w:rsid w:val="00421BB6"/>
    <w:rsid w:val="00421F0D"/>
    <w:rsid w:val="004222BE"/>
    <w:rsid w:val="004231A1"/>
    <w:rsid w:val="004233A4"/>
    <w:rsid w:val="0042361C"/>
    <w:rsid w:val="0042487D"/>
    <w:rsid w:val="00424918"/>
    <w:rsid w:val="00426418"/>
    <w:rsid w:val="004278AE"/>
    <w:rsid w:val="0043014C"/>
    <w:rsid w:val="00430AF1"/>
    <w:rsid w:val="00431255"/>
    <w:rsid w:val="00431C27"/>
    <w:rsid w:val="00432045"/>
    <w:rsid w:val="004327C0"/>
    <w:rsid w:val="004331C5"/>
    <w:rsid w:val="004335D1"/>
    <w:rsid w:val="0043394F"/>
    <w:rsid w:val="00433974"/>
    <w:rsid w:val="004339C7"/>
    <w:rsid w:val="00433C59"/>
    <w:rsid w:val="004342C5"/>
    <w:rsid w:val="00434457"/>
    <w:rsid w:val="00434C9A"/>
    <w:rsid w:val="00435409"/>
    <w:rsid w:val="00435633"/>
    <w:rsid w:val="0043589A"/>
    <w:rsid w:val="00435FA3"/>
    <w:rsid w:val="00436D94"/>
    <w:rsid w:val="00436E92"/>
    <w:rsid w:val="0043767D"/>
    <w:rsid w:val="0044032D"/>
    <w:rsid w:val="004404CC"/>
    <w:rsid w:val="004416D1"/>
    <w:rsid w:val="00441AEE"/>
    <w:rsid w:val="00441D9F"/>
    <w:rsid w:val="00442185"/>
    <w:rsid w:val="004427F2"/>
    <w:rsid w:val="0044342D"/>
    <w:rsid w:val="004441A5"/>
    <w:rsid w:val="00444374"/>
    <w:rsid w:val="004448E1"/>
    <w:rsid w:val="004454ED"/>
    <w:rsid w:val="0044779C"/>
    <w:rsid w:val="0045006A"/>
    <w:rsid w:val="004502FE"/>
    <w:rsid w:val="004504EF"/>
    <w:rsid w:val="00450C78"/>
    <w:rsid w:val="00451EA5"/>
    <w:rsid w:val="00453630"/>
    <w:rsid w:val="00453A69"/>
    <w:rsid w:val="00453E42"/>
    <w:rsid w:val="00454ECA"/>
    <w:rsid w:val="004557F7"/>
    <w:rsid w:val="00456624"/>
    <w:rsid w:val="00456A12"/>
    <w:rsid w:val="004573FC"/>
    <w:rsid w:val="00457AFE"/>
    <w:rsid w:val="00457CE6"/>
    <w:rsid w:val="00461F4B"/>
    <w:rsid w:val="00462773"/>
    <w:rsid w:val="00462B17"/>
    <w:rsid w:val="00462B59"/>
    <w:rsid w:val="00463A30"/>
    <w:rsid w:val="00464B5D"/>
    <w:rsid w:val="0046604E"/>
    <w:rsid w:val="00467049"/>
    <w:rsid w:val="004672EE"/>
    <w:rsid w:val="00471D48"/>
    <w:rsid w:val="00472458"/>
    <w:rsid w:val="0047253E"/>
    <w:rsid w:val="00472609"/>
    <w:rsid w:val="00472BA5"/>
    <w:rsid w:val="00473619"/>
    <w:rsid w:val="00473CAF"/>
    <w:rsid w:val="00474BE2"/>
    <w:rsid w:val="004750AC"/>
    <w:rsid w:val="004762DF"/>
    <w:rsid w:val="00476FCA"/>
    <w:rsid w:val="004772AF"/>
    <w:rsid w:val="004807D6"/>
    <w:rsid w:val="0048092D"/>
    <w:rsid w:val="00480AD3"/>
    <w:rsid w:val="00482143"/>
    <w:rsid w:val="004829D2"/>
    <w:rsid w:val="00482FFF"/>
    <w:rsid w:val="00483263"/>
    <w:rsid w:val="004850C5"/>
    <w:rsid w:val="004852EB"/>
    <w:rsid w:val="00486497"/>
    <w:rsid w:val="00486512"/>
    <w:rsid w:val="00486E89"/>
    <w:rsid w:val="0048755D"/>
    <w:rsid w:val="00487782"/>
    <w:rsid w:val="00487901"/>
    <w:rsid w:val="00490FF9"/>
    <w:rsid w:val="004910AD"/>
    <w:rsid w:val="00491CE9"/>
    <w:rsid w:val="004924BE"/>
    <w:rsid w:val="00493FFA"/>
    <w:rsid w:val="004944C3"/>
    <w:rsid w:val="00494624"/>
    <w:rsid w:val="004951C4"/>
    <w:rsid w:val="00495CA4"/>
    <w:rsid w:val="004967B0"/>
    <w:rsid w:val="00497DD6"/>
    <w:rsid w:val="004A096F"/>
    <w:rsid w:val="004A0A73"/>
    <w:rsid w:val="004A1FD4"/>
    <w:rsid w:val="004A240E"/>
    <w:rsid w:val="004A2C5A"/>
    <w:rsid w:val="004A3400"/>
    <w:rsid w:val="004A3A84"/>
    <w:rsid w:val="004A44A1"/>
    <w:rsid w:val="004A4555"/>
    <w:rsid w:val="004A6252"/>
    <w:rsid w:val="004A69B4"/>
    <w:rsid w:val="004B0236"/>
    <w:rsid w:val="004B02E9"/>
    <w:rsid w:val="004B29A0"/>
    <w:rsid w:val="004B2D76"/>
    <w:rsid w:val="004B2E36"/>
    <w:rsid w:val="004B319B"/>
    <w:rsid w:val="004B3C5F"/>
    <w:rsid w:val="004B3EA8"/>
    <w:rsid w:val="004B4122"/>
    <w:rsid w:val="004B467B"/>
    <w:rsid w:val="004B4DBC"/>
    <w:rsid w:val="004B5E59"/>
    <w:rsid w:val="004B5F55"/>
    <w:rsid w:val="004B63A6"/>
    <w:rsid w:val="004B6B26"/>
    <w:rsid w:val="004B75B8"/>
    <w:rsid w:val="004C1B69"/>
    <w:rsid w:val="004C2342"/>
    <w:rsid w:val="004C27C3"/>
    <w:rsid w:val="004C2AE0"/>
    <w:rsid w:val="004C48DF"/>
    <w:rsid w:val="004C4CF4"/>
    <w:rsid w:val="004C53B3"/>
    <w:rsid w:val="004C572D"/>
    <w:rsid w:val="004C6D44"/>
    <w:rsid w:val="004C6DEA"/>
    <w:rsid w:val="004C7245"/>
    <w:rsid w:val="004D0309"/>
    <w:rsid w:val="004D113A"/>
    <w:rsid w:val="004D1FAF"/>
    <w:rsid w:val="004D37C8"/>
    <w:rsid w:val="004D427F"/>
    <w:rsid w:val="004D4C47"/>
    <w:rsid w:val="004D6CD1"/>
    <w:rsid w:val="004D7486"/>
    <w:rsid w:val="004D7B3B"/>
    <w:rsid w:val="004E0324"/>
    <w:rsid w:val="004E0B92"/>
    <w:rsid w:val="004E1317"/>
    <w:rsid w:val="004E1C22"/>
    <w:rsid w:val="004E277B"/>
    <w:rsid w:val="004E3325"/>
    <w:rsid w:val="004E3B70"/>
    <w:rsid w:val="004E3CD7"/>
    <w:rsid w:val="004E3DF6"/>
    <w:rsid w:val="004E4993"/>
    <w:rsid w:val="004E4E88"/>
    <w:rsid w:val="004E4E96"/>
    <w:rsid w:val="004E646B"/>
    <w:rsid w:val="004E6913"/>
    <w:rsid w:val="004E6A4F"/>
    <w:rsid w:val="004F06CD"/>
    <w:rsid w:val="004F1067"/>
    <w:rsid w:val="004F1666"/>
    <w:rsid w:val="004F1C6A"/>
    <w:rsid w:val="004F25FC"/>
    <w:rsid w:val="004F2BC0"/>
    <w:rsid w:val="004F2BE1"/>
    <w:rsid w:val="004F3B27"/>
    <w:rsid w:val="004F3CB1"/>
    <w:rsid w:val="004F611B"/>
    <w:rsid w:val="004F70C5"/>
    <w:rsid w:val="004F7389"/>
    <w:rsid w:val="004F766F"/>
    <w:rsid w:val="004F790D"/>
    <w:rsid w:val="00500D7C"/>
    <w:rsid w:val="00501910"/>
    <w:rsid w:val="005028F6"/>
    <w:rsid w:val="00502989"/>
    <w:rsid w:val="005030CD"/>
    <w:rsid w:val="005033D9"/>
    <w:rsid w:val="00503AA5"/>
    <w:rsid w:val="005051B7"/>
    <w:rsid w:val="00506AF6"/>
    <w:rsid w:val="00507C41"/>
    <w:rsid w:val="00507CB2"/>
    <w:rsid w:val="00511CA0"/>
    <w:rsid w:val="00511EE2"/>
    <w:rsid w:val="005129D1"/>
    <w:rsid w:val="00512CAA"/>
    <w:rsid w:val="005143FB"/>
    <w:rsid w:val="00516503"/>
    <w:rsid w:val="00516EE1"/>
    <w:rsid w:val="005174D9"/>
    <w:rsid w:val="00520FC2"/>
    <w:rsid w:val="0052123C"/>
    <w:rsid w:val="00521F6A"/>
    <w:rsid w:val="005223B0"/>
    <w:rsid w:val="00523021"/>
    <w:rsid w:val="00524A85"/>
    <w:rsid w:val="00524F66"/>
    <w:rsid w:val="00525221"/>
    <w:rsid w:val="00526167"/>
    <w:rsid w:val="0052770E"/>
    <w:rsid w:val="00527B1F"/>
    <w:rsid w:val="00530706"/>
    <w:rsid w:val="005315A9"/>
    <w:rsid w:val="005329AC"/>
    <w:rsid w:val="00534062"/>
    <w:rsid w:val="00535B47"/>
    <w:rsid w:val="00535E86"/>
    <w:rsid w:val="00535E9E"/>
    <w:rsid w:val="00535FD8"/>
    <w:rsid w:val="00537599"/>
    <w:rsid w:val="00537670"/>
    <w:rsid w:val="00537D53"/>
    <w:rsid w:val="005416BC"/>
    <w:rsid w:val="00542F91"/>
    <w:rsid w:val="00543142"/>
    <w:rsid w:val="00543157"/>
    <w:rsid w:val="005433F3"/>
    <w:rsid w:val="00543570"/>
    <w:rsid w:val="00543650"/>
    <w:rsid w:val="00543FF8"/>
    <w:rsid w:val="00544864"/>
    <w:rsid w:val="0054510F"/>
    <w:rsid w:val="0054609B"/>
    <w:rsid w:val="00546EAB"/>
    <w:rsid w:val="0054799E"/>
    <w:rsid w:val="00547E64"/>
    <w:rsid w:val="00550E7D"/>
    <w:rsid w:val="00551B70"/>
    <w:rsid w:val="00552138"/>
    <w:rsid w:val="0055228C"/>
    <w:rsid w:val="00552B7E"/>
    <w:rsid w:val="00553C84"/>
    <w:rsid w:val="00553D55"/>
    <w:rsid w:val="0055444B"/>
    <w:rsid w:val="0055488E"/>
    <w:rsid w:val="0055528C"/>
    <w:rsid w:val="005562BA"/>
    <w:rsid w:val="00557901"/>
    <w:rsid w:val="0056263F"/>
    <w:rsid w:val="005626D2"/>
    <w:rsid w:val="005644C8"/>
    <w:rsid w:val="00566D01"/>
    <w:rsid w:val="005676B7"/>
    <w:rsid w:val="005679E6"/>
    <w:rsid w:val="00572183"/>
    <w:rsid w:val="00572BE3"/>
    <w:rsid w:val="00573007"/>
    <w:rsid w:val="00575F30"/>
    <w:rsid w:val="0057614C"/>
    <w:rsid w:val="00576742"/>
    <w:rsid w:val="00576DD4"/>
    <w:rsid w:val="0057700C"/>
    <w:rsid w:val="00581426"/>
    <w:rsid w:val="005815A7"/>
    <w:rsid w:val="00581BDF"/>
    <w:rsid w:val="0058405E"/>
    <w:rsid w:val="005847B7"/>
    <w:rsid w:val="00584871"/>
    <w:rsid w:val="00584A04"/>
    <w:rsid w:val="00585BF3"/>
    <w:rsid w:val="00586C21"/>
    <w:rsid w:val="005875F3"/>
    <w:rsid w:val="00590876"/>
    <w:rsid w:val="005909AC"/>
    <w:rsid w:val="005918D6"/>
    <w:rsid w:val="00591DC1"/>
    <w:rsid w:val="00594823"/>
    <w:rsid w:val="00594EAD"/>
    <w:rsid w:val="00595264"/>
    <w:rsid w:val="00595513"/>
    <w:rsid w:val="005959C6"/>
    <w:rsid w:val="00595BD8"/>
    <w:rsid w:val="00595F7F"/>
    <w:rsid w:val="005961C2"/>
    <w:rsid w:val="00596560"/>
    <w:rsid w:val="00596A47"/>
    <w:rsid w:val="00597B05"/>
    <w:rsid w:val="005A09B1"/>
    <w:rsid w:val="005A2B41"/>
    <w:rsid w:val="005A3800"/>
    <w:rsid w:val="005A3A3F"/>
    <w:rsid w:val="005A414E"/>
    <w:rsid w:val="005A4734"/>
    <w:rsid w:val="005A4E5C"/>
    <w:rsid w:val="005A6F4F"/>
    <w:rsid w:val="005A754A"/>
    <w:rsid w:val="005A77FB"/>
    <w:rsid w:val="005A7DF4"/>
    <w:rsid w:val="005B0338"/>
    <w:rsid w:val="005B092E"/>
    <w:rsid w:val="005B119C"/>
    <w:rsid w:val="005B11D6"/>
    <w:rsid w:val="005B1EDC"/>
    <w:rsid w:val="005B219A"/>
    <w:rsid w:val="005B2B6C"/>
    <w:rsid w:val="005B2FDA"/>
    <w:rsid w:val="005B3118"/>
    <w:rsid w:val="005B35EF"/>
    <w:rsid w:val="005B3BBE"/>
    <w:rsid w:val="005B3E1E"/>
    <w:rsid w:val="005B5897"/>
    <w:rsid w:val="005B6606"/>
    <w:rsid w:val="005B7BD4"/>
    <w:rsid w:val="005C0276"/>
    <w:rsid w:val="005C0FA9"/>
    <w:rsid w:val="005C1C64"/>
    <w:rsid w:val="005C1E8C"/>
    <w:rsid w:val="005C1FE1"/>
    <w:rsid w:val="005C229E"/>
    <w:rsid w:val="005C2ECD"/>
    <w:rsid w:val="005C341F"/>
    <w:rsid w:val="005C4532"/>
    <w:rsid w:val="005C4A49"/>
    <w:rsid w:val="005C4D9B"/>
    <w:rsid w:val="005C57DE"/>
    <w:rsid w:val="005C6A7D"/>
    <w:rsid w:val="005D0F40"/>
    <w:rsid w:val="005D3DD3"/>
    <w:rsid w:val="005D4CDF"/>
    <w:rsid w:val="005D4E38"/>
    <w:rsid w:val="005D52FC"/>
    <w:rsid w:val="005D5685"/>
    <w:rsid w:val="005D5B5C"/>
    <w:rsid w:val="005D6080"/>
    <w:rsid w:val="005D6115"/>
    <w:rsid w:val="005D6F54"/>
    <w:rsid w:val="005E048B"/>
    <w:rsid w:val="005E1225"/>
    <w:rsid w:val="005E1FA4"/>
    <w:rsid w:val="005E3070"/>
    <w:rsid w:val="005E30FB"/>
    <w:rsid w:val="005E5D0B"/>
    <w:rsid w:val="005E6194"/>
    <w:rsid w:val="005E738A"/>
    <w:rsid w:val="005F1249"/>
    <w:rsid w:val="005F16E1"/>
    <w:rsid w:val="005F1749"/>
    <w:rsid w:val="005F20CA"/>
    <w:rsid w:val="005F2C82"/>
    <w:rsid w:val="005F2EF0"/>
    <w:rsid w:val="005F438D"/>
    <w:rsid w:val="005F446B"/>
    <w:rsid w:val="005F4548"/>
    <w:rsid w:val="005F4742"/>
    <w:rsid w:val="005F6547"/>
    <w:rsid w:val="005F65F6"/>
    <w:rsid w:val="005F7B9F"/>
    <w:rsid w:val="005F7CC7"/>
    <w:rsid w:val="006001CE"/>
    <w:rsid w:val="00600E87"/>
    <w:rsid w:val="0060146F"/>
    <w:rsid w:val="00601827"/>
    <w:rsid w:val="00601DBD"/>
    <w:rsid w:val="0060371E"/>
    <w:rsid w:val="00603EA4"/>
    <w:rsid w:val="00604976"/>
    <w:rsid w:val="00605742"/>
    <w:rsid w:val="00606771"/>
    <w:rsid w:val="00606B14"/>
    <w:rsid w:val="00607D20"/>
    <w:rsid w:val="006104D9"/>
    <w:rsid w:val="006114B6"/>
    <w:rsid w:val="00611630"/>
    <w:rsid w:val="006121CF"/>
    <w:rsid w:val="0061247D"/>
    <w:rsid w:val="006124B0"/>
    <w:rsid w:val="0061275C"/>
    <w:rsid w:val="00612CB1"/>
    <w:rsid w:val="00613216"/>
    <w:rsid w:val="00613706"/>
    <w:rsid w:val="00614A78"/>
    <w:rsid w:val="006157F1"/>
    <w:rsid w:val="00615B32"/>
    <w:rsid w:val="00617A71"/>
    <w:rsid w:val="00617BC3"/>
    <w:rsid w:val="00617C20"/>
    <w:rsid w:val="00620F3D"/>
    <w:rsid w:val="00623149"/>
    <w:rsid w:val="00623524"/>
    <w:rsid w:val="0062517F"/>
    <w:rsid w:val="006253A3"/>
    <w:rsid w:val="00625568"/>
    <w:rsid w:val="00625939"/>
    <w:rsid w:val="00625CCF"/>
    <w:rsid w:val="006263D5"/>
    <w:rsid w:val="00626A15"/>
    <w:rsid w:val="00627002"/>
    <w:rsid w:val="00627CC9"/>
    <w:rsid w:val="00630240"/>
    <w:rsid w:val="00631FF1"/>
    <w:rsid w:val="00632D66"/>
    <w:rsid w:val="006338A2"/>
    <w:rsid w:val="00634197"/>
    <w:rsid w:val="0063459F"/>
    <w:rsid w:val="00635156"/>
    <w:rsid w:val="00635AD0"/>
    <w:rsid w:val="00635F07"/>
    <w:rsid w:val="00637CEF"/>
    <w:rsid w:val="006406A9"/>
    <w:rsid w:val="006406FF"/>
    <w:rsid w:val="00640BEE"/>
    <w:rsid w:val="00640CA2"/>
    <w:rsid w:val="006412DE"/>
    <w:rsid w:val="00641691"/>
    <w:rsid w:val="00642407"/>
    <w:rsid w:val="0064248E"/>
    <w:rsid w:val="006436A3"/>
    <w:rsid w:val="00644203"/>
    <w:rsid w:val="00644643"/>
    <w:rsid w:val="00645921"/>
    <w:rsid w:val="006459E9"/>
    <w:rsid w:val="0064634E"/>
    <w:rsid w:val="006465F5"/>
    <w:rsid w:val="006465FF"/>
    <w:rsid w:val="00647E2C"/>
    <w:rsid w:val="00651599"/>
    <w:rsid w:val="00651CB5"/>
    <w:rsid w:val="006521DE"/>
    <w:rsid w:val="00652562"/>
    <w:rsid w:val="0065269E"/>
    <w:rsid w:val="00652B3B"/>
    <w:rsid w:val="00652D2E"/>
    <w:rsid w:val="0065343F"/>
    <w:rsid w:val="00654C99"/>
    <w:rsid w:val="006552FA"/>
    <w:rsid w:val="00655A15"/>
    <w:rsid w:val="00655B9E"/>
    <w:rsid w:val="0065634F"/>
    <w:rsid w:val="00657AD9"/>
    <w:rsid w:val="00657ED0"/>
    <w:rsid w:val="00660193"/>
    <w:rsid w:val="006607E8"/>
    <w:rsid w:val="006611B3"/>
    <w:rsid w:val="00662144"/>
    <w:rsid w:val="006625D5"/>
    <w:rsid w:val="00662750"/>
    <w:rsid w:val="006631E2"/>
    <w:rsid w:val="0066338D"/>
    <w:rsid w:val="00664081"/>
    <w:rsid w:val="00664200"/>
    <w:rsid w:val="0066421E"/>
    <w:rsid w:val="00664336"/>
    <w:rsid w:val="00664548"/>
    <w:rsid w:val="00664BAD"/>
    <w:rsid w:val="00664CE0"/>
    <w:rsid w:val="00664EBC"/>
    <w:rsid w:val="00664FE3"/>
    <w:rsid w:val="006652FF"/>
    <w:rsid w:val="0066571B"/>
    <w:rsid w:val="00665D77"/>
    <w:rsid w:val="006664A8"/>
    <w:rsid w:val="00666B9C"/>
    <w:rsid w:val="006700B0"/>
    <w:rsid w:val="0067030A"/>
    <w:rsid w:val="00673CC4"/>
    <w:rsid w:val="00674E4F"/>
    <w:rsid w:val="0067604E"/>
    <w:rsid w:val="006771B9"/>
    <w:rsid w:val="006777C9"/>
    <w:rsid w:val="00677EDE"/>
    <w:rsid w:val="006804BB"/>
    <w:rsid w:val="00680EC7"/>
    <w:rsid w:val="006812BD"/>
    <w:rsid w:val="006813FC"/>
    <w:rsid w:val="006818CB"/>
    <w:rsid w:val="0068216C"/>
    <w:rsid w:val="00682294"/>
    <w:rsid w:val="00682AF2"/>
    <w:rsid w:val="00682AFC"/>
    <w:rsid w:val="00682C79"/>
    <w:rsid w:val="00683A00"/>
    <w:rsid w:val="0068439D"/>
    <w:rsid w:val="006853BA"/>
    <w:rsid w:val="00685F7A"/>
    <w:rsid w:val="006861B5"/>
    <w:rsid w:val="0068646F"/>
    <w:rsid w:val="00686C79"/>
    <w:rsid w:val="00690381"/>
    <w:rsid w:val="006903B9"/>
    <w:rsid w:val="006906A5"/>
    <w:rsid w:val="00690706"/>
    <w:rsid w:val="00690E81"/>
    <w:rsid w:val="00691263"/>
    <w:rsid w:val="00691785"/>
    <w:rsid w:val="0069193D"/>
    <w:rsid w:val="00692EE8"/>
    <w:rsid w:val="00693626"/>
    <w:rsid w:val="00693649"/>
    <w:rsid w:val="00693FD0"/>
    <w:rsid w:val="00695598"/>
    <w:rsid w:val="006958D6"/>
    <w:rsid w:val="00695E87"/>
    <w:rsid w:val="00695E9E"/>
    <w:rsid w:val="00696476"/>
    <w:rsid w:val="00696F32"/>
    <w:rsid w:val="006972C3"/>
    <w:rsid w:val="006979ED"/>
    <w:rsid w:val="00697A43"/>
    <w:rsid w:val="006A08D6"/>
    <w:rsid w:val="006A0BB2"/>
    <w:rsid w:val="006A0BD2"/>
    <w:rsid w:val="006A18F6"/>
    <w:rsid w:val="006A1CA5"/>
    <w:rsid w:val="006A1FAB"/>
    <w:rsid w:val="006A23C6"/>
    <w:rsid w:val="006A38A0"/>
    <w:rsid w:val="006A3A08"/>
    <w:rsid w:val="006A3AE2"/>
    <w:rsid w:val="006A3E98"/>
    <w:rsid w:val="006A400C"/>
    <w:rsid w:val="006A47BE"/>
    <w:rsid w:val="006A4EB5"/>
    <w:rsid w:val="006A4EBF"/>
    <w:rsid w:val="006A56FF"/>
    <w:rsid w:val="006A5826"/>
    <w:rsid w:val="006A6D1A"/>
    <w:rsid w:val="006A78C0"/>
    <w:rsid w:val="006B1A43"/>
    <w:rsid w:val="006B22E0"/>
    <w:rsid w:val="006B22ED"/>
    <w:rsid w:val="006B2F8A"/>
    <w:rsid w:val="006B3453"/>
    <w:rsid w:val="006B4AF3"/>
    <w:rsid w:val="006B4B66"/>
    <w:rsid w:val="006B4C45"/>
    <w:rsid w:val="006B50EE"/>
    <w:rsid w:val="006B52C6"/>
    <w:rsid w:val="006B5810"/>
    <w:rsid w:val="006B5CE4"/>
    <w:rsid w:val="006B5D57"/>
    <w:rsid w:val="006B6235"/>
    <w:rsid w:val="006B66B3"/>
    <w:rsid w:val="006B6E51"/>
    <w:rsid w:val="006B771C"/>
    <w:rsid w:val="006B7ECB"/>
    <w:rsid w:val="006C0225"/>
    <w:rsid w:val="006C0740"/>
    <w:rsid w:val="006C0EB6"/>
    <w:rsid w:val="006C1E26"/>
    <w:rsid w:val="006C2F76"/>
    <w:rsid w:val="006C3968"/>
    <w:rsid w:val="006C4BA3"/>
    <w:rsid w:val="006C611F"/>
    <w:rsid w:val="006C6A21"/>
    <w:rsid w:val="006C6B91"/>
    <w:rsid w:val="006C6FF3"/>
    <w:rsid w:val="006C779A"/>
    <w:rsid w:val="006C7A80"/>
    <w:rsid w:val="006D04FB"/>
    <w:rsid w:val="006D1D22"/>
    <w:rsid w:val="006D2109"/>
    <w:rsid w:val="006D24CC"/>
    <w:rsid w:val="006D2715"/>
    <w:rsid w:val="006D27C7"/>
    <w:rsid w:val="006D304D"/>
    <w:rsid w:val="006D33B3"/>
    <w:rsid w:val="006D4C0D"/>
    <w:rsid w:val="006D719A"/>
    <w:rsid w:val="006E0063"/>
    <w:rsid w:val="006E16AA"/>
    <w:rsid w:val="006E16AD"/>
    <w:rsid w:val="006E16F8"/>
    <w:rsid w:val="006E29C7"/>
    <w:rsid w:val="006E2D20"/>
    <w:rsid w:val="006E38FF"/>
    <w:rsid w:val="006E59FF"/>
    <w:rsid w:val="006E5C42"/>
    <w:rsid w:val="006E78C0"/>
    <w:rsid w:val="006E7941"/>
    <w:rsid w:val="006E7AAB"/>
    <w:rsid w:val="006F0496"/>
    <w:rsid w:val="006F0808"/>
    <w:rsid w:val="006F08E3"/>
    <w:rsid w:val="006F0DF8"/>
    <w:rsid w:val="006F0E0F"/>
    <w:rsid w:val="006F1EBD"/>
    <w:rsid w:val="006F1EEE"/>
    <w:rsid w:val="006F26FE"/>
    <w:rsid w:val="006F29CC"/>
    <w:rsid w:val="006F3886"/>
    <w:rsid w:val="006F39C4"/>
    <w:rsid w:val="006F3A5C"/>
    <w:rsid w:val="006F41F0"/>
    <w:rsid w:val="006F4C77"/>
    <w:rsid w:val="006F5D93"/>
    <w:rsid w:val="006F66BA"/>
    <w:rsid w:val="006F684E"/>
    <w:rsid w:val="006F7857"/>
    <w:rsid w:val="006F78A8"/>
    <w:rsid w:val="006F79EE"/>
    <w:rsid w:val="00700BA1"/>
    <w:rsid w:val="007021A2"/>
    <w:rsid w:val="00702BFB"/>
    <w:rsid w:val="00703CAD"/>
    <w:rsid w:val="00703DA4"/>
    <w:rsid w:val="007044FE"/>
    <w:rsid w:val="00704A07"/>
    <w:rsid w:val="0070525D"/>
    <w:rsid w:val="00705A0B"/>
    <w:rsid w:val="00706243"/>
    <w:rsid w:val="007069B1"/>
    <w:rsid w:val="00706A40"/>
    <w:rsid w:val="00706D3E"/>
    <w:rsid w:val="00707038"/>
    <w:rsid w:val="007079EC"/>
    <w:rsid w:val="007100B5"/>
    <w:rsid w:val="00710812"/>
    <w:rsid w:val="00713EA8"/>
    <w:rsid w:val="00714559"/>
    <w:rsid w:val="007159D2"/>
    <w:rsid w:val="007166B3"/>
    <w:rsid w:val="0071743C"/>
    <w:rsid w:val="00717927"/>
    <w:rsid w:val="007179CB"/>
    <w:rsid w:val="00717C47"/>
    <w:rsid w:val="007200FB"/>
    <w:rsid w:val="00720A56"/>
    <w:rsid w:val="00722C71"/>
    <w:rsid w:val="00722DDF"/>
    <w:rsid w:val="0072324C"/>
    <w:rsid w:val="00723FDA"/>
    <w:rsid w:val="0072420B"/>
    <w:rsid w:val="00724417"/>
    <w:rsid w:val="00724E55"/>
    <w:rsid w:val="007253AB"/>
    <w:rsid w:val="00725EFD"/>
    <w:rsid w:val="00726360"/>
    <w:rsid w:val="00726573"/>
    <w:rsid w:val="00726899"/>
    <w:rsid w:val="007270EB"/>
    <w:rsid w:val="0073086B"/>
    <w:rsid w:val="00730ADC"/>
    <w:rsid w:val="00730E79"/>
    <w:rsid w:val="00731EC9"/>
    <w:rsid w:val="00732492"/>
    <w:rsid w:val="00733695"/>
    <w:rsid w:val="0073393E"/>
    <w:rsid w:val="00733B20"/>
    <w:rsid w:val="00733E79"/>
    <w:rsid w:val="007344CA"/>
    <w:rsid w:val="00734962"/>
    <w:rsid w:val="00735B0A"/>
    <w:rsid w:val="00735E20"/>
    <w:rsid w:val="00736801"/>
    <w:rsid w:val="00737CA0"/>
    <w:rsid w:val="00737EE2"/>
    <w:rsid w:val="00737F22"/>
    <w:rsid w:val="007401F2"/>
    <w:rsid w:val="00740395"/>
    <w:rsid w:val="0074048F"/>
    <w:rsid w:val="00740720"/>
    <w:rsid w:val="0074184D"/>
    <w:rsid w:val="0074194A"/>
    <w:rsid w:val="00741A2D"/>
    <w:rsid w:val="00742556"/>
    <w:rsid w:val="00743456"/>
    <w:rsid w:val="007443E7"/>
    <w:rsid w:val="007454A2"/>
    <w:rsid w:val="007458BD"/>
    <w:rsid w:val="00745A59"/>
    <w:rsid w:val="007461E5"/>
    <w:rsid w:val="00746E7F"/>
    <w:rsid w:val="007470E3"/>
    <w:rsid w:val="007473E4"/>
    <w:rsid w:val="007476C3"/>
    <w:rsid w:val="00747831"/>
    <w:rsid w:val="00750137"/>
    <w:rsid w:val="00750823"/>
    <w:rsid w:val="007516D1"/>
    <w:rsid w:val="00751DC5"/>
    <w:rsid w:val="00752B80"/>
    <w:rsid w:val="00752C94"/>
    <w:rsid w:val="00752D95"/>
    <w:rsid w:val="007531CA"/>
    <w:rsid w:val="0075344F"/>
    <w:rsid w:val="00753624"/>
    <w:rsid w:val="00753D0D"/>
    <w:rsid w:val="00753F15"/>
    <w:rsid w:val="00754D3D"/>
    <w:rsid w:val="00755033"/>
    <w:rsid w:val="007557B1"/>
    <w:rsid w:val="007560AE"/>
    <w:rsid w:val="00756ED3"/>
    <w:rsid w:val="00757FA7"/>
    <w:rsid w:val="00760D07"/>
    <w:rsid w:val="00760E2D"/>
    <w:rsid w:val="00761BC5"/>
    <w:rsid w:val="0076249E"/>
    <w:rsid w:val="0076270A"/>
    <w:rsid w:val="007628CB"/>
    <w:rsid w:val="00762E82"/>
    <w:rsid w:val="007632DC"/>
    <w:rsid w:val="0076400E"/>
    <w:rsid w:val="007665D9"/>
    <w:rsid w:val="00766CE0"/>
    <w:rsid w:val="007675A4"/>
    <w:rsid w:val="00767A60"/>
    <w:rsid w:val="00767D16"/>
    <w:rsid w:val="007700C7"/>
    <w:rsid w:val="00770231"/>
    <w:rsid w:val="0077068C"/>
    <w:rsid w:val="0077108C"/>
    <w:rsid w:val="007717A1"/>
    <w:rsid w:val="007722AE"/>
    <w:rsid w:val="00772736"/>
    <w:rsid w:val="00773461"/>
    <w:rsid w:val="00774306"/>
    <w:rsid w:val="00775AD7"/>
    <w:rsid w:val="00775B6C"/>
    <w:rsid w:val="00776268"/>
    <w:rsid w:val="007770E0"/>
    <w:rsid w:val="00777777"/>
    <w:rsid w:val="00777AC7"/>
    <w:rsid w:val="0078009F"/>
    <w:rsid w:val="007806F2"/>
    <w:rsid w:val="00780B04"/>
    <w:rsid w:val="007811F1"/>
    <w:rsid w:val="00781666"/>
    <w:rsid w:val="007827E9"/>
    <w:rsid w:val="00782DF9"/>
    <w:rsid w:val="00783440"/>
    <w:rsid w:val="007844A4"/>
    <w:rsid w:val="00785271"/>
    <w:rsid w:val="007854CE"/>
    <w:rsid w:val="00785505"/>
    <w:rsid w:val="00787871"/>
    <w:rsid w:val="00787F6A"/>
    <w:rsid w:val="00790047"/>
    <w:rsid w:val="00790111"/>
    <w:rsid w:val="007908A5"/>
    <w:rsid w:val="00790F1A"/>
    <w:rsid w:val="0079216F"/>
    <w:rsid w:val="00792350"/>
    <w:rsid w:val="00792B32"/>
    <w:rsid w:val="00794785"/>
    <w:rsid w:val="00794795"/>
    <w:rsid w:val="007959A7"/>
    <w:rsid w:val="00795D72"/>
    <w:rsid w:val="00796223"/>
    <w:rsid w:val="00796499"/>
    <w:rsid w:val="00796733"/>
    <w:rsid w:val="00796AB2"/>
    <w:rsid w:val="00796ADC"/>
    <w:rsid w:val="00797CC5"/>
    <w:rsid w:val="007A04BE"/>
    <w:rsid w:val="007A0DA2"/>
    <w:rsid w:val="007A1C43"/>
    <w:rsid w:val="007A1EAF"/>
    <w:rsid w:val="007A2D89"/>
    <w:rsid w:val="007A346C"/>
    <w:rsid w:val="007A3F35"/>
    <w:rsid w:val="007A4578"/>
    <w:rsid w:val="007A4AD1"/>
    <w:rsid w:val="007A5519"/>
    <w:rsid w:val="007A583A"/>
    <w:rsid w:val="007A603F"/>
    <w:rsid w:val="007A60E8"/>
    <w:rsid w:val="007A613D"/>
    <w:rsid w:val="007A65A1"/>
    <w:rsid w:val="007A705B"/>
    <w:rsid w:val="007A7B5C"/>
    <w:rsid w:val="007A7DF5"/>
    <w:rsid w:val="007B0FD7"/>
    <w:rsid w:val="007B1157"/>
    <w:rsid w:val="007B1E2A"/>
    <w:rsid w:val="007B243B"/>
    <w:rsid w:val="007B2F84"/>
    <w:rsid w:val="007B4C52"/>
    <w:rsid w:val="007B4D57"/>
    <w:rsid w:val="007B57ED"/>
    <w:rsid w:val="007B5886"/>
    <w:rsid w:val="007B5A9D"/>
    <w:rsid w:val="007B5B36"/>
    <w:rsid w:val="007B67D7"/>
    <w:rsid w:val="007B6C00"/>
    <w:rsid w:val="007B709A"/>
    <w:rsid w:val="007B79B2"/>
    <w:rsid w:val="007B7D52"/>
    <w:rsid w:val="007C0FB7"/>
    <w:rsid w:val="007C13F5"/>
    <w:rsid w:val="007C1B6B"/>
    <w:rsid w:val="007C3715"/>
    <w:rsid w:val="007C3D12"/>
    <w:rsid w:val="007C45A5"/>
    <w:rsid w:val="007C6260"/>
    <w:rsid w:val="007C6631"/>
    <w:rsid w:val="007C66C7"/>
    <w:rsid w:val="007D2689"/>
    <w:rsid w:val="007D31C1"/>
    <w:rsid w:val="007D32DC"/>
    <w:rsid w:val="007D3974"/>
    <w:rsid w:val="007D3F21"/>
    <w:rsid w:val="007D3F41"/>
    <w:rsid w:val="007D4C00"/>
    <w:rsid w:val="007D4EB8"/>
    <w:rsid w:val="007D55AB"/>
    <w:rsid w:val="007D7DB4"/>
    <w:rsid w:val="007E13D2"/>
    <w:rsid w:val="007E2CF9"/>
    <w:rsid w:val="007E3310"/>
    <w:rsid w:val="007E41B9"/>
    <w:rsid w:val="007E4517"/>
    <w:rsid w:val="007E45A2"/>
    <w:rsid w:val="007E5C92"/>
    <w:rsid w:val="007F1634"/>
    <w:rsid w:val="007F1DEE"/>
    <w:rsid w:val="007F1E6D"/>
    <w:rsid w:val="007F20E8"/>
    <w:rsid w:val="007F2949"/>
    <w:rsid w:val="007F3766"/>
    <w:rsid w:val="007F5B15"/>
    <w:rsid w:val="007F60E5"/>
    <w:rsid w:val="007F6997"/>
    <w:rsid w:val="007F704A"/>
    <w:rsid w:val="007F73B1"/>
    <w:rsid w:val="00800121"/>
    <w:rsid w:val="00800125"/>
    <w:rsid w:val="00800594"/>
    <w:rsid w:val="00800928"/>
    <w:rsid w:val="00800BA7"/>
    <w:rsid w:val="00801070"/>
    <w:rsid w:val="0080111E"/>
    <w:rsid w:val="0080166E"/>
    <w:rsid w:val="00801C58"/>
    <w:rsid w:val="008020FA"/>
    <w:rsid w:val="00802DEB"/>
    <w:rsid w:val="00803DA9"/>
    <w:rsid w:val="00804983"/>
    <w:rsid w:val="0080609C"/>
    <w:rsid w:val="00807A09"/>
    <w:rsid w:val="0081001B"/>
    <w:rsid w:val="00810B74"/>
    <w:rsid w:val="00811F4E"/>
    <w:rsid w:val="00813ECB"/>
    <w:rsid w:val="00813EF7"/>
    <w:rsid w:val="0081402F"/>
    <w:rsid w:val="00814DFE"/>
    <w:rsid w:val="00815F77"/>
    <w:rsid w:val="0081737C"/>
    <w:rsid w:val="00817B63"/>
    <w:rsid w:val="00817CC0"/>
    <w:rsid w:val="008210A5"/>
    <w:rsid w:val="00821382"/>
    <w:rsid w:val="0082223C"/>
    <w:rsid w:val="0082232C"/>
    <w:rsid w:val="008227EF"/>
    <w:rsid w:val="00822DD8"/>
    <w:rsid w:val="00823623"/>
    <w:rsid w:val="00823D1A"/>
    <w:rsid w:val="008242BD"/>
    <w:rsid w:val="008249C1"/>
    <w:rsid w:val="00824B37"/>
    <w:rsid w:val="00824FD4"/>
    <w:rsid w:val="0082531D"/>
    <w:rsid w:val="00826137"/>
    <w:rsid w:val="00826597"/>
    <w:rsid w:val="00826845"/>
    <w:rsid w:val="00827682"/>
    <w:rsid w:val="008307DF"/>
    <w:rsid w:val="00830B6F"/>
    <w:rsid w:val="00831647"/>
    <w:rsid w:val="00832E96"/>
    <w:rsid w:val="00832FFE"/>
    <w:rsid w:val="00834254"/>
    <w:rsid w:val="008346D4"/>
    <w:rsid w:val="00834CEB"/>
    <w:rsid w:val="00835D46"/>
    <w:rsid w:val="00836604"/>
    <w:rsid w:val="00841411"/>
    <w:rsid w:val="008415A9"/>
    <w:rsid w:val="008418DB"/>
    <w:rsid w:val="0084325F"/>
    <w:rsid w:val="0084364E"/>
    <w:rsid w:val="00843B71"/>
    <w:rsid w:val="00844DBC"/>
    <w:rsid w:val="008450C1"/>
    <w:rsid w:val="0084591A"/>
    <w:rsid w:val="00846386"/>
    <w:rsid w:val="008464C8"/>
    <w:rsid w:val="00846A2A"/>
    <w:rsid w:val="00846BC6"/>
    <w:rsid w:val="00847D6E"/>
    <w:rsid w:val="00850439"/>
    <w:rsid w:val="00850AA1"/>
    <w:rsid w:val="0085163D"/>
    <w:rsid w:val="00851DE8"/>
    <w:rsid w:val="008520D5"/>
    <w:rsid w:val="0085285D"/>
    <w:rsid w:val="00852DC2"/>
    <w:rsid w:val="00853172"/>
    <w:rsid w:val="00853B63"/>
    <w:rsid w:val="00854DA1"/>
    <w:rsid w:val="008570A6"/>
    <w:rsid w:val="008572C1"/>
    <w:rsid w:val="008602AA"/>
    <w:rsid w:val="00861A76"/>
    <w:rsid w:val="00861CEC"/>
    <w:rsid w:val="00861F47"/>
    <w:rsid w:val="008624EE"/>
    <w:rsid w:val="0086278D"/>
    <w:rsid w:val="00862870"/>
    <w:rsid w:val="00862A88"/>
    <w:rsid w:val="00862EEE"/>
    <w:rsid w:val="00863740"/>
    <w:rsid w:val="00863A90"/>
    <w:rsid w:val="00866501"/>
    <w:rsid w:val="00867563"/>
    <w:rsid w:val="00867B17"/>
    <w:rsid w:val="0087098C"/>
    <w:rsid w:val="00870C72"/>
    <w:rsid w:val="008711C0"/>
    <w:rsid w:val="00872704"/>
    <w:rsid w:val="008734E0"/>
    <w:rsid w:val="00873B27"/>
    <w:rsid w:val="00873CF4"/>
    <w:rsid w:val="0087431B"/>
    <w:rsid w:val="008748F4"/>
    <w:rsid w:val="00874937"/>
    <w:rsid w:val="00875889"/>
    <w:rsid w:val="00875FC2"/>
    <w:rsid w:val="008766F4"/>
    <w:rsid w:val="00876EF1"/>
    <w:rsid w:val="00876F07"/>
    <w:rsid w:val="00877AD5"/>
    <w:rsid w:val="00880AEA"/>
    <w:rsid w:val="00880B96"/>
    <w:rsid w:val="008823BC"/>
    <w:rsid w:val="00882DE1"/>
    <w:rsid w:val="00882EF0"/>
    <w:rsid w:val="0088386C"/>
    <w:rsid w:val="00883EA9"/>
    <w:rsid w:val="00886014"/>
    <w:rsid w:val="008862AD"/>
    <w:rsid w:val="00886E82"/>
    <w:rsid w:val="00887883"/>
    <w:rsid w:val="00890970"/>
    <w:rsid w:val="00891247"/>
    <w:rsid w:val="0089137C"/>
    <w:rsid w:val="00891BAC"/>
    <w:rsid w:val="00891F14"/>
    <w:rsid w:val="0089239F"/>
    <w:rsid w:val="008941BE"/>
    <w:rsid w:val="008941C8"/>
    <w:rsid w:val="008944B0"/>
    <w:rsid w:val="00894D30"/>
    <w:rsid w:val="00895B5E"/>
    <w:rsid w:val="0089612E"/>
    <w:rsid w:val="00896350"/>
    <w:rsid w:val="008972A4"/>
    <w:rsid w:val="0089793F"/>
    <w:rsid w:val="008A0B89"/>
    <w:rsid w:val="008A184D"/>
    <w:rsid w:val="008A1C43"/>
    <w:rsid w:val="008A3738"/>
    <w:rsid w:val="008A3892"/>
    <w:rsid w:val="008A38CF"/>
    <w:rsid w:val="008A3970"/>
    <w:rsid w:val="008A3E47"/>
    <w:rsid w:val="008A4487"/>
    <w:rsid w:val="008A46D6"/>
    <w:rsid w:val="008A4817"/>
    <w:rsid w:val="008A4ACC"/>
    <w:rsid w:val="008A588D"/>
    <w:rsid w:val="008A5953"/>
    <w:rsid w:val="008A6E87"/>
    <w:rsid w:val="008A7106"/>
    <w:rsid w:val="008A7B96"/>
    <w:rsid w:val="008B0E5F"/>
    <w:rsid w:val="008B0E7B"/>
    <w:rsid w:val="008B1652"/>
    <w:rsid w:val="008B1AD5"/>
    <w:rsid w:val="008B2579"/>
    <w:rsid w:val="008B2E23"/>
    <w:rsid w:val="008B3E88"/>
    <w:rsid w:val="008B48FE"/>
    <w:rsid w:val="008B6712"/>
    <w:rsid w:val="008B7486"/>
    <w:rsid w:val="008B783E"/>
    <w:rsid w:val="008B7A09"/>
    <w:rsid w:val="008B7DA1"/>
    <w:rsid w:val="008C00FD"/>
    <w:rsid w:val="008C02F3"/>
    <w:rsid w:val="008C11F2"/>
    <w:rsid w:val="008C1C26"/>
    <w:rsid w:val="008C24E9"/>
    <w:rsid w:val="008C276B"/>
    <w:rsid w:val="008C27B6"/>
    <w:rsid w:val="008C2B45"/>
    <w:rsid w:val="008C31D6"/>
    <w:rsid w:val="008C35F9"/>
    <w:rsid w:val="008C3686"/>
    <w:rsid w:val="008C4817"/>
    <w:rsid w:val="008C4BB7"/>
    <w:rsid w:val="008C4F27"/>
    <w:rsid w:val="008C58F5"/>
    <w:rsid w:val="008C6DF8"/>
    <w:rsid w:val="008C7ED2"/>
    <w:rsid w:val="008D0651"/>
    <w:rsid w:val="008D271C"/>
    <w:rsid w:val="008D29A8"/>
    <w:rsid w:val="008D29FD"/>
    <w:rsid w:val="008D3A1B"/>
    <w:rsid w:val="008D3DA4"/>
    <w:rsid w:val="008D42B2"/>
    <w:rsid w:val="008D467E"/>
    <w:rsid w:val="008D5127"/>
    <w:rsid w:val="008D53FE"/>
    <w:rsid w:val="008D5E37"/>
    <w:rsid w:val="008D5F9B"/>
    <w:rsid w:val="008D678F"/>
    <w:rsid w:val="008D679B"/>
    <w:rsid w:val="008D75F0"/>
    <w:rsid w:val="008D7629"/>
    <w:rsid w:val="008E1436"/>
    <w:rsid w:val="008E20CF"/>
    <w:rsid w:val="008E2141"/>
    <w:rsid w:val="008E38D7"/>
    <w:rsid w:val="008E447F"/>
    <w:rsid w:val="008E4AAE"/>
    <w:rsid w:val="008E4C9A"/>
    <w:rsid w:val="008E6399"/>
    <w:rsid w:val="008E694D"/>
    <w:rsid w:val="008F05B9"/>
    <w:rsid w:val="008F1BDB"/>
    <w:rsid w:val="008F37DB"/>
    <w:rsid w:val="008F392D"/>
    <w:rsid w:val="008F3A44"/>
    <w:rsid w:val="008F3C91"/>
    <w:rsid w:val="008F44C3"/>
    <w:rsid w:val="008F4517"/>
    <w:rsid w:val="008F4531"/>
    <w:rsid w:val="008F45F5"/>
    <w:rsid w:val="008F4A0E"/>
    <w:rsid w:val="008F5585"/>
    <w:rsid w:val="008F61CB"/>
    <w:rsid w:val="008F625F"/>
    <w:rsid w:val="008F686C"/>
    <w:rsid w:val="008F68C1"/>
    <w:rsid w:val="008F7306"/>
    <w:rsid w:val="008F733F"/>
    <w:rsid w:val="008F736F"/>
    <w:rsid w:val="00902669"/>
    <w:rsid w:val="00902A6B"/>
    <w:rsid w:val="00903883"/>
    <w:rsid w:val="00905F28"/>
    <w:rsid w:val="00906C26"/>
    <w:rsid w:val="00906F74"/>
    <w:rsid w:val="00906FF6"/>
    <w:rsid w:val="00907051"/>
    <w:rsid w:val="00910948"/>
    <w:rsid w:val="00910EDE"/>
    <w:rsid w:val="00912D4A"/>
    <w:rsid w:val="00913B33"/>
    <w:rsid w:val="009156D8"/>
    <w:rsid w:val="00916700"/>
    <w:rsid w:val="009169FA"/>
    <w:rsid w:val="009178CB"/>
    <w:rsid w:val="00920002"/>
    <w:rsid w:val="00920D1C"/>
    <w:rsid w:val="00921328"/>
    <w:rsid w:val="00922ADE"/>
    <w:rsid w:val="00923463"/>
    <w:rsid w:val="00923793"/>
    <w:rsid w:val="00924876"/>
    <w:rsid w:val="009249EC"/>
    <w:rsid w:val="00924CFF"/>
    <w:rsid w:val="0092577A"/>
    <w:rsid w:val="00925846"/>
    <w:rsid w:val="00925A39"/>
    <w:rsid w:val="00925F12"/>
    <w:rsid w:val="009260CC"/>
    <w:rsid w:val="009261AF"/>
    <w:rsid w:val="00926293"/>
    <w:rsid w:val="00926EDC"/>
    <w:rsid w:val="00930260"/>
    <w:rsid w:val="00930A8C"/>
    <w:rsid w:val="00930D6A"/>
    <w:rsid w:val="0093233E"/>
    <w:rsid w:val="00932A79"/>
    <w:rsid w:val="00933702"/>
    <w:rsid w:val="009339AE"/>
    <w:rsid w:val="009339CE"/>
    <w:rsid w:val="009347EA"/>
    <w:rsid w:val="00935B94"/>
    <w:rsid w:val="00935E9B"/>
    <w:rsid w:val="00936C25"/>
    <w:rsid w:val="00936C38"/>
    <w:rsid w:val="00937892"/>
    <w:rsid w:val="009379E0"/>
    <w:rsid w:val="00937A23"/>
    <w:rsid w:val="00940179"/>
    <w:rsid w:val="0094095B"/>
    <w:rsid w:val="00940B7B"/>
    <w:rsid w:val="0094118F"/>
    <w:rsid w:val="009416AE"/>
    <w:rsid w:val="009435F0"/>
    <w:rsid w:val="00943B7B"/>
    <w:rsid w:val="00944507"/>
    <w:rsid w:val="00945E49"/>
    <w:rsid w:val="0094633D"/>
    <w:rsid w:val="00946ED9"/>
    <w:rsid w:val="00947270"/>
    <w:rsid w:val="009475A6"/>
    <w:rsid w:val="00947B21"/>
    <w:rsid w:val="00951D67"/>
    <w:rsid w:val="009520A6"/>
    <w:rsid w:val="00952FEC"/>
    <w:rsid w:val="00953619"/>
    <w:rsid w:val="0095479A"/>
    <w:rsid w:val="00955AF6"/>
    <w:rsid w:val="00955FCF"/>
    <w:rsid w:val="0095603C"/>
    <w:rsid w:val="00956810"/>
    <w:rsid w:val="00957406"/>
    <w:rsid w:val="00957501"/>
    <w:rsid w:val="00957673"/>
    <w:rsid w:val="00957EAA"/>
    <w:rsid w:val="009612CF"/>
    <w:rsid w:val="0096130D"/>
    <w:rsid w:val="009616DC"/>
    <w:rsid w:val="009646BA"/>
    <w:rsid w:val="0096485F"/>
    <w:rsid w:val="00964C34"/>
    <w:rsid w:val="00964C5A"/>
    <w:rsid w:val="009654F3"/>
    <w:rsid w:val="009658D4"/>
    <w:rsid w:val="00965A32"/>
    <w:rsid w:val="0096796C"/>
    <w:rsid w:val="0097001F"/>
    <w:rsid w:val="00972BAF"/>
    <w:rsid w:val="00973BBF"/>
    <w:rsid w:val="009741F3"/>
    <w:rsid w:val="00974F41"/>
    <w:rsid w:val="0097502A"/>
    <w:rsid w:val="0097524E"/>
    <w:rsid w:val="009760F7"/>
    <w:rsid w:val="00976C7B"/>
    <w:rsid w:val="00980C93"/>
    <w:rsid w:val="0098129C"/>
    <w:rsid w:val="0098389F"/>
    <w:rsid w:val="009840E2"/>
    <w:rsid w:val="0098497A"/>
    <w:rsid w:val="009852FE"/>
    <w:rsid w:val="00985BB6"/>
    <w:rsid w:val="00986057"/>
    <w:rsid w:val="0098658C"/>
    <w:rsid w:val="009868CA"/>
    <w:rsid w:val="00986AEE"/>
    <w:rsid w:val="00987034"/>
    <w:rsid w:val="009908FC"/>
    <w:rsid w:val="00991C7B"/>
    <w:rsid w:val="0099281D"/>
    <w:rsid w:val="00992B99"/>
    <w:rsid w:val="00994B31"/>
    <w:rsid w:val="00995955"/>
    <w:rsid w:val="00995C36"/>
    <w:rsid w:val="009963D2"/>
    <w:rsid w:val="00996C09"/>
    <w:rsid w:val="00997788"/>
    <w:rsid w:val="009978CB"/>
    <w:rsid w:val="00997EE2"/>
    <w:rsid w:val="009A08C8"/>
    <w:rsid w:val="009A1328"/>
    <w:rsid w:val="009A1F3D"/>
    <w:rsid w:val="009A2851"/>
    <w:rsid w:val="009A30F7"/>
    <w:rsid w:val="009A3485"/>
    <w:rsid w:val="009A3661"/>
    <w:rsid w:val="009A40FF"/>
    <w:rsid w:val="009A4C53"/>
    <w:rsid w:val="009A51B7"/>
    <w:rsid w:val="009A54EE"/>
    <w:rsid w:val="009A684E"/>
    <w:rsid w:val="009B046E"/>
    <w:rsid w:val="009B0A97"/>
    <w:rsid w:val="009B11E8"/>
    <w:rsid w:val="009B1266"/>
    <w:rsid w:val="009B16E3"/>
    <w:rsid w:val="009B1877"/>
    <w:rsid w:val="009B21CE"/>
    <w:rsid w:val="009B249F"/>
    <w:rsid w:val="009B2600"/>
    <w:rsid w:val="009B2FAF"/>
    <w:rsid w:val="009B329D"/>
    <w:rsid w:val="009B39CA"/>
    <w:rsid w:val="009B3DDA"/>
    <w:rsid w:val="009B48B8"/>
    <w:rsid w:val="009B5B29"/>
    <w:rsid w:val="009B6030"/>
    <w:rsid w:val="009B68D0"/>
    <w:rsid w:val="009B6B4F"/>
    <w:rsid w:val="009B6BC8"/>
    <w:rsid w:val="009B6C0B"/>
    <w:rsid w:val="009B70C4"/>
    <w:rsid w:val="009C21CE"/>
    <w:rsid w:val="009C278F"/>
    <w:rsid w:val="009C3BD4"/>
    <w:rsid w:val="009C4D03"/>
    <w:rsid w:val="009C660C"/>
    <w:rsid w:val="009C72A6"/>
    <w:rsid w:val="009D0D6D"/>
    <w:rsid w:val="009D232E"/>
    <w:rsid w:val="009D2586"/>
    <w:rsid w:val="009D2D84"/>
    <w:rsid w:val="009D3E0F"/>
    <w:rsid w:val="009D45B5"/>
    <w:rsid w:val="009D4997"/>
    <w:rsid w:val="009D5303"/>
    <w:rsid w:val="009D5455"/>
    <w:rsid w:val="009D5894"/>
    <w:rsid w:val="009D59EB"/>
    <w:rsid w:val="009D6321"/>
    <w:rsid w:val="009D656D"/>
    <w:rsid w:val="009D7EAE"/>
    <w:rsid w:val="009E1F69"/>
    <w:rsid w:val="009E3F1A"/>
    <w:rsid w:val="009E4637"/>
    <w:rsid w:val="009E4958"/>
    <w:rsid w:val="009E4B6E"/>
    <w:rsid w:val="009E6B15"/>
    <w:rsid w:val="009F0183"/>
    <w:rsid w:val="009F0588"/>
    <w:rsid w:val="009F0652"/>
    <w:rsid w:val="009F09E8"/>
    <w:rsid w:val="009F1329"/>
    <w:rsid w:val="009F223C"/>
    <w:rsid w:val="009F2798"/>
    <w:rsid w:val="009F2BDD"/>
    <w:rsid w:val="009F2E0A"/>
    <w:rsid w:val="009F34FA"/>
    <w:rsid w:val="009F5524"/>
    <w:rsid w:val="009F594B"/>
    <w:rsid w:val="009F5AA3"/>
    <w:rsid w:val="009F6209"/>
    <w:rsid w:val="009F64B1"/>
    <w:rsid w:val="009F66F1"/>
    <w:rsid w:val="009F7567"/>
    <w:rsid w:val="00A01049"/>
    <w:rsid w:val="00A0122D"/>
    <w:rsid w:val="00A01A8D"/>
    <w:rsid w:val="00A0218C"/>
    <w:rsid w:val="00A02BE2"/>
    <w:rsid w:val="00A0370B"/>
    <w:rsid w:val="00A0372B"/>
    <w:rsid w:val="00A03CA0"/>
    <w:rsid w:val="00A04C71"/>
    <w:rsid w:val="00A058E8"/>
    <w:rsid w:val="00A05BEF"/>
    <w:rsid w:val="00A061DB"/>
    <w:rsid w:val="00A06237"/>
    <w:rsid w:val="00A06669"/>
    <w:rsid w:val="00A100A5"/>
    <w:rsid w:val="00A10344"/>
    <w:rsid w:val="00A103B3"/>
    <w:rsid w:val="00A13281"/>
    <w:rsid w:val="00A13FCD"/>
    <w:rsid w:val="00A14D15"/>
    <w:rsid w:val="00A1569B"/>
    <w:rsid w:val="00A15E07"/>
    <w:rsid w:val="00A1613F"/>
    <w:rsid w:val="00A163D0"/>
    <w:rsid w:val="00A16D3B"/>
    <w:rsid w:val="00A17D7C"/>
    <w:rsid w:val="00A2121F"/>
    <w:rsid w:val="00A217A0"/>
    <w:rsid w:val="00A21B2A"/>
    <w:rsid w:val="00A21BBB"/>
    <w:rsid w:val="00A22414"/>
    <w:rsid w:val="00A2301D"/>
    <w:rsid w:val="00A231F4"/>
    <w:rsid w:val="00A23287"/>
    <w:rsid w:val="00A232CE"/>
    <w:rsid w:val="00A2454B"/>
    <w:rsid w:val="00A2487C"/>
    <w:rsid w:val="00A2688A"/>
    <w:rsid w:val="00A27664"/>
    <w:rsid w:val="00A2795A"/>
    <w:rsid w:val="00A3005A"/>
    <w:rsid w:val="00A30309"/>
    <w:rsid w:val="00A309E6"/>
    <w:rsid w:val="00A317BA"/>
    <w:rsid w:val="00A324E6"/>
    <w:rsid w:val="00A32A1E"/>
    <w:rsid w:val="00A332CF"/>
    <w:rsid w:val="00A342DA"/>
    <w:rsid w:val="00A34BE5"/>
    <w:rsid w:val="00A34D4F"/>
    <w:rsid w:val="00A34ED0"/>
    <w:rsid w:val="00A35733"/>
    <w:rsid w:val="00A35A98"/>
    <w:rsid w:val="00A36422"/>
    <w:rsid w:val="00A3655B"/>
    <w:rsid w:val="00A365B0"/>
    <w:rsid w:val="00A36DBE"/>
    <w:rsid w:val="00A36E26"/>
    <w:rsid w:val="00A36EBA"/>
    <w:rsid w:val="00A374E4"/>
    <w:rsid w:val="00A403FE"/>
    <w:rsid w:val="00A4065A"/>
    <w:rsid w:val="00A40C1F"/>
    <w:rsid w:val="00A40E04"/>
    <w:rsid w:val="00A42279"/>
    <w:rsid w:val="00A42492"/>
    <w:rsid w:val="00A42784"/>
    <w:rsid w:val="00A42DDF"/>
    <w:rsid w:val="00A43B39"/>
    <w:rsid w:val="00A44DF2"/>
    <w:rsid w:val="00A464A5"/>
    <w:rsid w:val="00A4662B"/>
    <w:rsid w:val="00A505E0"/>
    <w:rsid w:val="00A50E7D"/>
    <w:rsid w:val="00A52F2B"/>
    <w:rsid w:val="00A538EC"/>
    <w:rsid w:val="00A53955"/>
    <w:rsid w:val="00A54244"/>
    <w:rsid w:val="00A54ECB"/>
    <w:rsid w:val="00A54EF8"/>
    <w:rsid w:val="00A55054"/>
    <w:rsid w:val="00A55210"/>
    <w:rsid w:val="00A55BE8"/>
    <w:rsid w:val="00A57673"/>
    <w:rsid w:val="00A6023C"/>
    <w:rsid w:val="00A61EF6"/>
    <w:rsid w:val="00A6243F"/>
    <w:rsid w:val="00A63271"/>
    <w:rsid w:val="00A63732"/>
    <w:rsid w:val="00A646F5"/>
    <w:rsid w:val="00A65239"/>
    <w:rsid w:val="00A6527F"/>
    <w:rsid w:val="00A65D8F"/>
    <w:rsid w:val="00A66148"/>
    <w:rsid w:val="00A66174"/>
    <w:rsid w:val="00A66290"/>
    <w:rsid w:val="00A665BA"/>
    <w:rsid w:val="00A67524"/>
    <w:rsid w:val="00A67545"/>
    <w:rsid w:val="00A675E7"/>
    <w:rsid w:val="00A706B7"/>
    <w:rsid w:val="00A7088C"/>
    <w:rsid w:val="00A70C24"/>
    <w:rsid w:val="00A711F9"/>
    <w:rsid w:val="00A72094"/>
    <w:rsid w:val="00A7306C"/>
    <w:rsid w:val="00A73EFD"/>
    <w:rsid w:val="00A743CE"/>
    <w:rsid w:val="00A75977"/>
    <w:rsid w:val="00A75EA5"/>
    <w:rsid w:val="00A776F4"/>
    <w:rsid w:val="00A77F65"/>
    <w:rsid w:val="00A80A0D"/>
    <w:rsid w:val="00A81D4E"/>
    <w:rsid w:val="00A83108"/>
    <w:rsid w:val="00A83AE3"/>
    <w:rsid w:val="00A84665"/>
    <w:rsid w:val="00A84EAD"/>
    <w:rsid w:val="00A855CF"/>
    <w:rsid w:val="00A86263"/>
    <w:rsid w:val="00A864C2"/>
    <w:rsid w:val="00A879D4"/>
    <w:rsid w:val="00A87C43"/>
    <w:rsid w:val="00A9020E"/>
    <w:rsid w:val="00A902A3"/>
    <w:rsid w:val="00A9043C"/>
    <w:rsid w:val="00A904D9"/>
    <w:rsid w:val="00A90E88"/>
    <w:rsid w:val="00A913A6"/>
    <w:rsid w:val="00A91C04"/>
    <w:rsid w:val="00A91C74"/>
    <w:rsid w:val="00A92A6E"/>
    <w:rsid w:val="00A935A3"/>
    <w:rsid w:val="00A93D90"/>
    <w:rsid w:val="00A94EF8"/>
    <w:rsid w:val="00A955EE"/>
    <w:rsid w:val="00A95A53"/>
    <w:rsid w:val="00A971F1"/>
    <w:rsid w:val="00A971FE"/>
    <w:rsid w:val="00AA125F"/>
    <w:rsid w:val="00AA2AB4"/>
    <w:rsid w:val="00AA2AED"/>
    <w:rsid w:val="00AA3F85"/>
    <w:rsid w:val="00AA4275"/>
    <w:rsid w:val="00AA4536"/>
    <w:rsid w:val="00AA5133"/>
    <w:rsid w:val="00AA59C6"/>
    <w:rsid w:val="00AB1D44"/>
    <w:rsid w:val="00AB25AE"/>
    <w:rsid w:val="00AB2B17"/>
    <w:rsid w:val="00AB2DC4"/>
    <w:rsid w:val="00AB3751"/>
    <w:rsid w:val="00AB486A"/>
    <w:rsid w:val="00AB49CD"/>
    <w:rsid w:val="00AB54F2"/>
    <w:rsid w:val="00AB5809"/>
    <w:rsid w:val="00AB6BF5"/>
    <w:rsid w:val="00AB75B6"/>
    <w:rsid w:val="00AB76CF"/>
    <w:rsid w:val="00AC0DE6"/>
    <w:rsid w:val="00AC1310"/>
    <w:rsid w:val="00AC1417"/>
    <w:rsid w:val="00AC1CA0"/>
    <w:rsid w:val="00AC1D83"/>
    <w:rsid w:val="00AC22B7"/>
    <w:rsid w:val="00AC256C"/>
    <w:rsid w:val="00AC33C6"/>
    <w:rsid w:val="00AC4FA9"/>
    <w:rsid w:val="00AC56CD"/>
    <w:rsid w:val="00AC5A67"/>
    <w:rsid w:val="00AC6324"/>
    <w:rsid w:val="00AC771F"/>
    <w:rsid w:val="00AD036C"/>
    <w:rsid w:val="00AD0B20"/>
    <w:rsid w:val="00AD1602"/>
    <w:rsid w:val="00AD1903"/>
    <w:rsid w:val="00AD1A0E"/>
    <w:rsid w:val="00AD2052"/>
    <w:rsid w:val="00AD3B57"/>
    <w:rsid w:val="00AD419D"/>
    <w:rsid w:val="00AD6092"/>
    <w:rsid w:val="00AD7413"/>
    <w:rsid w:val="00AD7BC4"/>
    <w:rsid w:val="00AE0044"/>
    <w:rsid w:val="00AE0AE9"/>
    <w:rsid w:val="00AE226C"/>
    <w:rsid w:val="00AE37E1"/>
    <w:rsid w:val="00AE39DC"/>
    <w:rsid w:val="00AE4E16"/>
    <w:rsid w:val="00AE508C"/>
    <w:rsid w:val="00AE53BB"/>
    <w:rsid w:val="00AE6528"/>
    <w:rsid w:val="00AE6831"/>
    <w:rsid w:val="00AE6D04"/>
    <w:rsid w:val="00AF005B"/>
    <w:rsid w:val="00AF037F"/>
    <w:rsid w:val="00AF06E3"/>
    <w:rsid w:val="00AF09E5"/>
    <w:rsid w:val="00AF1F95"/>
    <w:rsid w:val="00AF255C"/>
    <w:rsid w:val="00AF272C"/>
    <w:rsid w:val="00AF35A5"/>
    <w:rsid w:val="00AF41A2"/>
    <w:rsid w:val="00AF41F2"/>
    <w:rsid w:val="00AF4355"/>
    <w:rsid w:val="00AF44FD"/>
    <w:rsid w:val="00AF4646"/>
    <w:rsid w:val="00AF52F7"/>
    <w:rsid w:val="00AF5711"/>
    <w:rsid w:val="00AF5981"/>
    <w:rsid w:val="00AF5A4C"/>
    <w:rsid w:val="00AF5BCC"/>
    <w:rsid w:val="00AF63D7"/>
    <w:rsid w:val="00AF7916"/>
    <w:rsid w:val="00AF7DE2"/>
    <w:rsid w:val="00B0102C"/>
    <w:rsid w:val="00B0105E"/>
    <w:rsid w:val="00B012D0"/>
    <w:rsid w:val="00B01317"/>
    <w:rsid w:val="00B01925"/>
    <w:rsid w:val="00B02BC7"/>
    <w:rsid w:val="00B02D31"/>
    <w:rsid w:val="00B02EA8"/>
    <w:rsid w:val="00B033F0"/>
    <w:rsid w:val="00B03524"/>
    <w:rsid w:val="00B03915"/>
    <w:rsid w:val="00B03B0E"/>
    <w:rsid w:val="00B03B4F"/>
    <w:rsid w:val="00B03CE4"/>
    <w:rsid w:val="00B04F27"/>
    <w:rsid w:val="00B0506F"/>
    <w:rsid w:val="00B06380"/>
    <w:rsid w:val="00B073FA"/>
    <w:rsid w:val="00B1146B"/>
    <w:rsid w:val="00B126DC"/>
    <w:rsid w:val="00B12BB7"/>
    <w:rsid w:val="00B13874"/>
    <w:rsid w:val="00B1477B"/>
    <w:rsid w:val="00B155E8"/>
    <w:rsid w:val="00B15ABF"/>
    <w:rsid w:val="00B175ED"/>
    <w:rsid w:val="00B21A15"/>
    <w:rsid w:val="00B229BE"/>
    <w:rsid w:val="00B22E20"/>
    <w:rsid w:val="00B23CC3"/>
    <w:rsid w:val="00B23E75"/>
    <w:rsid w:val="00B23F61"/>
    <w:rsid w:val="00B2630E"/>
    <w:rsid w:val="00B26598"/>
    <w:rsid w:val="00B27212"/>
    <w:rsid w:val="00B2725F"/>
    <w:rsid w:val="00B275F9"/>
    <w:rsid w:val="00B2769C"/>
    <w:rsid w:val="00B27F89"/>
    <w:rsid w:val="00B304D2"/>
    <w:rsid w:val="00B30857"/>
    <w:rsid w:val="00B308CF"/>
    <w:rsid w:val="00B31612"/>
    <w:rsid w:val="00B31716"/>
    <w:rsid w:val="00B31948"/>
    <w:rsid w:val="00B31A6B"/>
    <w:rsid w:val="00B31EB5"/>
    <w:rsid w:val="00B3233D"/>
    <w:rsid w:val="00B337BE"/>
    <w:rsid w:val="00B340CB"/>
    <w:rsid w:val="00B341C4"/>
    <w:rsid w:val="00B34AEC"/>
    <w:rsid w:val="00B3575C"/>
    <w:rsid w:val="00B363DF"/>
    <w:rsid w:val="00B366F9"/>
    <w:rsid w:val="00B37B56"/>
    <w:rsid w:val="00B37ECE"/>
    <w:rsid w:val="00B40A41"/>
    <w:rsid w:val="00B4164D"/>
    <w:rsid w:val="00B41765"/>
    <w:rsid w:val="00B41A15"/>
    <w:rsid w:val="00B42A82"/>
    <w:rsid w:val="00B42FE1"/>
    <w:rsid w:val="00B44249"/>
    <w:rsid w:val="00B446E6"/>
    <w:rsid w:val="00B44D3D"/>
    <w:rsid w:val="00B45A98"/>
    <w:rsid w:val="00B462CE"/>
    <w:rsid w:val="00B4752A"/>
    <w:rsid w:val="00B50016"/>
    <w:rsid w:val="00B51412"/>
    <w:rsid w:val="00B51B8A"/>
    <w:rsid w:val="00B51E18"/>
    <w:rsid w:val="00B521CD"/>
    <w:rsid w:val="00B5222D"/>
    <w:rsid w:val="00B52671"/>
    <w:rsid w:val="00B53640"/>
    <w:rsid w:val="00B543B6"/>
    <w:rsid w:val="00B5578A"/>
    <w:rsid w:val="00B56836"/>
    <w:rsid w:val="00B57718"/>
    <w:rsid w:val="00B6046C"/>
    <w:rsid w:val="00B604B7"/>
    <w:rsid w:val="00B60EA9"/>
    <w:rsid w:val="00B618BF"/>
    <w:rsid w:val="00B61F11"/>
    <w:rsid w:val="00B62817"/>
    <w:rsid w:val="00B63109"/>
    <w:rsid w:val="00B64303"/>
    <w:rsid w:val="00B652F8"/>
    <w:rsid w:val="00B6537A"/>
    <w:rsid w:val="00B66088"/>
    <w:rsid w:val="00B667A8"/>
    <w:rsid w:val="00B66800"/>
    <w:rsid w:val="00B66B89"/>
    <w:rsid w:val="00B70492"/>
    <w:rsid w:val="00B721A7"/>
    <w:rsid w:val="00B72531"/>
    <w:rsid w:val="00B72AF0"/>
    <w:rsid w:val="00B72D6E"/>
    <w:rsid w:val="00B739CB"/>
    <w:rsid w:val="00B73A6F"/>
    <w:rsid w:val="00B741AA"/>
    <w:rsid w:val="00B7577D"/>
    <w:rsid w:val="00B75F73"/>
    <w:rsid w:val="00B7658B"/>
    <w:rsid w:val="00B767FF"/>
    <w:rsid w:val="00B76C8B"/>
    <w:rsid w:val="00B77CB2"/>
    <w:rsid w:val="00B77EAB"/>
    <w:rsid w:val="00B80C05"/>
    <w:rsid w:val="00B80CD0"/>
    <w:rsid w:val="00B80E52"/>
    <w:rsid w:val="00B81492"/>
    <w:rsid w:val="00B816A0"/>
    <w:rsid w:val="00B82768"/>
    <w:rsid w:val="00B82A55"/>
    <w:rsid w:val="00B83129"/>
    <w:rsid w:val="00B83AF0"/>
    <w:rsid w:val="00B83CE7"/>
    <w:rsid w:val="00B84411"/>
    <w:rsid w:val="00B87AD6"/>
    <w:rsid w:val="00B87C65"/>
    <w:rsid w:val="00B90368"/>
    <w:rsid w:val="00B907ED"/>
    <w:rsid w:val="00B908DD"/>
    <w:rsid w:val="00B91111"/>
    <w:rsid w:val="00B923D8"/>
    <w:rsid w:val="00B9241B"/>
    <w:rsid w:val="00B92D1B"/>
    <w:rsid w:val="00B92E45"/>
    <w:rsid w:val="00B945CC"/>
    <w:rsid w:val="00B954AE"/>
    <w:rsid w:val="00B95E88"/>
    <w:rsid w:val="00B96D0D"/>
    <w:rsid w:val="00BA0B40"/>
    <w:rsid w:val="00BA0F59"/>
    <w:rsid w:val="00BA2B08"/>
    <w:rsid w:val="00BA310F"/>
    <w:rsid w:val="00BA31C5"/>
    <w:rsid w:val="00BA477E"/>
    <w:rsid w:val="00BA47E1"/>
    <w:rsid w:val="00BA4E1C"/>
    <w:rsid w:val="00BA51D4"/>
    <w:rsid w:val="00BA5B8B"/>
    <w:rsid w:val="00BA5F5F"/>
    <w:rsid w:val="00BA647C"/>
    <w:rsid w:val="00BA6F12"/>
    <w:rsid w:val="00BA78DE"/>
    <w:rsid w:val="00BA7A66"/>
    <w:rsid w:val="00BB0AF9"/>
    <w:rsid w:val="00BB0EB0"/>
    <w:rsid w:val="00BB15DD"/>
    <w:rsid w:val="00BB1E55"/>
    <w:rsid w:val="00BB232F"/>
    <w:rsid w:val="00BB23BA"/>
    <w:rsid w:val="00BB278D"/>
    <w:rsid w:val="00BB29E4"/>
    <w:rsid w:val="00BB3A09"/>
    <w:rsid w:val="00BB3B38"/>
    <w:rsid w:val="00BB467F"/>
    <w:rsid w:val="00BB5937"/>
    <w:rsid w:val="00BB70EF"/>
    <w:rsid w:val="00BB7E38"/>
    <w:rsid w:val="00BB7EA9"/>
    <w:rsid w:val="00BB7F6D"/>
    <w:rsid w:val="00BC0E8A"/>
    <w:rsid w:val="00BC218A"/>
    <w:rsid w:val="00BC2226"/>
    <w:rsid w:val="00BC6193"/>
    <w:rsid w:val="00BC70E5"/>
    <w:rsid w:val="00BC7809"/>
    <w:rsid w:val="00BC7E23"/>
    <w:rsid w:val="00BD0362"/>
    <w:rsid w:val="00BD17D6"/>
    <w:rsid w:val="00BD2079"/>
    <w:rsid w:val="00BD2F0D"/>
    <w:rsid w:val="00BD38C7"/>
    <w:rsid w:val="00BD4121"/>
    <w:rsid w:val="00BD412A"/>
    <w:rsid w:val="00BD4538"/>
    <w:rsid w:val="00BD4A06"/>
    <w:rsid w:val="00BD541D"/>
    <w:rsid w:val="00BD5C4B"/>
    <w:rsid w:val="00BD76A9"/>
    <w:rsid w:val="00BD7DC2"/>
    <w:rsid w:val="00BE022F"/>
    <w:rsid w:val="00BE09FD"/>
    <w:rsid w:val="00BE0B79"/>
    <w:rsid w:val="00BE0EAF"/>
    <w:rsid w:val="00BE2C25"/>
    <w:rsid w:val="00BE3BC6"/>
    <w:rsid w:val="00BE42AC"/>
    <w:rsid w:val="00BE47E0"/>
    <w:rsid w:val="00BE4DCA"/>
    <w:rsid w:val="00BE5213"/>
    <w:rsid w:val="00BE5B8C"/>
    <w:rsid w:val="00BE6332"/>
    <w:rsid w:val="00BE71EB"/>
    <w:rsid w:val="00BF1183"/>
    <w:rsid w:val="00BF1275"/>
    <w:rsid w:val="00BF1575"/>
    <w:rsid w:val="00BF1D60"/>
    <w:rsid w:val="00BF259F"/>
    <w:rsid w:val="00BF2A2B"/>
    <w:rsid w:val="00BF2C0F"/>
    <w:rsid w:val="00BF3ED5"/>
    <w:rsid w:val="00BF5034"/>
    <w:rsid w:val="00BF559C"/>
    <w:rsid w:val="00BF5655"/>
    <w:rsid w:val="00BF5917"/>
    <w:rsid w:val="00BF5A04"/>
    <w:rsid w:val="00BF6028"/>
    <w:rsid w:val="00BF6106"/>
    <w:rsid w:val="00BF6342"/>
    <w:rsid w:val="00BF6F8D"/>
    <w:rsid w:val="00C00FB5"/>
    <w:rsid w:val="00C01087"/>
    <w:rsid w:val="00C01835"/>
    <w:rsid w:val="00C01A6F"/>
    <w:rsid w:val="00C02AB6"/>
    <w:rsid w:val="00C02C8C"/>
    <w:rsid w:val="00C04415"/>
    <w:rsid w:val="00C048BE"/>
    <w:rsid w:val="00C0722F"/>
    <w:rsid w:val="00C07559"/>
    <w:rsid w:val="00C07D18"/>
    <w:rsid w:val="00C07D6A"/>
    <w:rsid w:val="00C07DA9"/>
    <w:rsid w:val="00C07FCC"/>
    <w:rsid w:val="00C11642"/>
    <w:rsid w:val="00C11F4E"/>
    <w:rsid w:val="00C12229"/>
    <w:rsid w:val="00C123AC"/>
    <w:rsid w:val="00C124F4"/>
    <w:rsid w:val="00C12C60"/>
    <w:rsid w:val="00C12D03"/>
    <w:rsid w:val="00C134F4"/>
    <w:rsid w:val="00C13D59"/>
    <w:rsid w:val="00C14308"/>
    <w:rsid w:val="00C14F56"/>
    <w:rsid w:val="00C1584A"/>
    <w:rsid w:val="00C15EE7"/>
    <w:rsid w:val="00C16E9C"/>
    <w:rsid w:val="00C202A4"/>
    <w:rsid w:val="00C20605"/>
    <w:rsid w:val="00C22207"/>
    <w:rsid w:val="00C22B81"/>
    <w:rsid w:val="00C22E8E"/>
    <w:rsid w:val="00C231EA"/>
    <w:rsid w:val="00C24710"/>
    <w:rsid w:val="00C26574"/>
    <w:rsid w:val="00C265DB"/>
    <w:rsid w:val="00C26FDE"/>
    <w:rsid w:val="00C30852"/>
    <w:rsid w:val="00C30948"/>
    <w:rsid w:val="00C30E5C"/>
    <w:rsid w:val="00C31981"/>
    <w:rsid w:val="00C31AE2"/>
    <w:rsid w:val="00C31C9F"/>
    <w:rsid w:val="00C32D0E"/>
    <w:rsid w:val="00C32E5D"/>
    <w:rsid w:val="00C335E7"/>
    <w:rsid w:val="00C341ED"/>
    <w:rsid w:val="00C35292"/>
    <w:rsid w:val="00C3567E"/>
    <w:rsid w:val="00C357AF"/>
    <w:rsid w:val="00C375D3"/>
    <w:rsid w:val="00C37B78"/>
    <w:rsid w:val="00C40CA1"/>
    <w:rsid w:val="00C41286"/>
    <w:rsid w:val="00C418F9"/>
    <w:rsid w:val="00C42553"/>
    <w:rsid w:val="00C428E4"/>
    <w:rsid w:val="00C43294"/>
    <w:rsid w:val="00C438B4"/>
    <w:rsid w:val="00C44593"/>
    <w:rsid w:val="00C453B1"/>
    <w:rsid w:val="00C466CE"/>
    <w:rsid w:val="00C468DA"/>
    <w:rsid w:val="00C46F10"/>
    <w:rsid w:val="00C471F1"/>
    <w:rsid w:val="00C5058B"/>
    <w:rsid w:val="00C50DBD"/>
    <w:rsid w:val="00C511C1"/>
    <w:rsid w:val="00C51AB2"/>
    <w:rsid w:val="00C525A8"/>
    <w:rsid w:val="00C52B5B"/>
    <w:rsid w:val="00C52EE0"/>
    <w:rsid w:val="00C53040"/>
    <w:rsid w:val="00C53593"/>
    <w:rsid w:val="00C53CEB"/>
    <w:rsid w:val="00C53E16"/>
    <w:rsid w:val="00C54539"/>
    <w:rsid w:val="00C56120"/>
    <w:rsid w:val="00C57A4B"/>
    <w:rsid w:val="00C60232"/>
    <w:rsid w:val="00C6122A"/>
    <w:rsid w:val="00C617F8"/>
    <w:rsid w:val="00C62A1F"/>
    <w:rsid w:val="00C62B73"/>
    <w:rsid w:val="00C63654"/>
    <w:rsid w:val="00C63710"/>
    <w:rsid w:val="00C63801"/>
    <w:rsid w:val="00C63BF3"/>
    <w:rsid w:val="00C64544"/>
    <w:rsid w:val="00C655D7"/>
    <w:rsid w:val="00C65ADE"/>
    <w:rsid w:val="00C65E14"/>
    <w:rsid w:val="00C661E3"/>
    <w:rsid w:val="00C67D30"/>
    <w:rsid w:val="00C7073A"/>
    <w:rsid w:val="00C712D8"/>
    <w:rsid w:val="00C71688"/>
    <w:rsid w:val="00C71D84"/>
    <w:rsid w:val="00C72FA4"/>
    <w:rsid w:val="00C73038"/>
    <w:rsid w:val="00C73585"/>
    <w:rsid w:val="00C740CA"/>
    <w:rsid w:val="00C74111"/>
    <w:rsid w:val="00C74BA6"/>
    <w:rsid w:val="00C74E5C"/>
    <w:rsid w:val="00C75115"/>
    <w:rsid w:val="00C7515F"/>
    <w:rsid w:val="00C75380"/>
    <w:rsid w:val="00C758EF"/>
    <w:rsid w:val="00C766D2"/>
    <w:rsid w:val="00C76AB3"/>
    <w:rsid w:val="00C76EEE"/>
    <w:rsid w:val="00C77263"/>
    <w:rsid w:val="00C77FD6"/>
    <w:rsid w:val="00C80C13"/>
    <w:rsid w:val="00C826CA"/>
    <w:rsid w:val="00C8395F"/>
    <w:rsid w:val="00C84B8A"/>
    <w:rsid w:val="00C8644B"/>
    <w:rsid w:val="00C86C6E"/>
    <w:rsid w:val="00C87898"/>
    <w:rsid w:val="00C87A4A"/>
    <w:rsid w:val="00C87EE6"/>
    <w:rsid w:val="00C9052E"/>
    <w:rsid w:val="00C90592"/>
    <w:rsid w:val="00C91C85"/>
    <w:rsid w:val="00C927AD"/>
    <w:rsid w:val="00C94F6F"/>
    <w:rsid w:val="00C9525B"/>
    <w:rsid w:val="00C954D3"/>
    <w:rsid w:val="00C9627B"/>
    <w:rsid w:val="00C962FA"/>
    <w:rsid w:val="00C96C98"/>
    <w:rsid w:val="00C96C9C"/>
    <w:rsid w:val="00C96DA3"/>
    <w:rsid w:val="00C9702A"/>
    <w:rsid w:val="00C97D5E"/>
    <w:rsid w:val="00CA0BB9"/>
    <w:rsid w:val="00CA0E0B"/>
    <w:rsid w:val="00CA170E"/>
    <w:rsid w:val="00CA1902"/>
    <w:rsid w:val="00CA22D8"/>
    <w:rsid w:val="00CA22F0"/>
    <w:rsid w:val="00CA2610"/>
    <w:rsid w:val="00CA27EB"/>
    <w:rsid w:val="00CA2AA1"/>
    <w:rsid w:val="00CA2E4A"/>
    <w:rsid w:val="00CA3757"/>
    <w:rsid w:val="00CA3ECC"/>
    <w:rsid w:val="00CA48BC"/>
    <w:rsid w:val="00CA4939"/>
    <w:rsid w:val="00CA4B7F"/>
    <w:rsid w:val="00CA4C82"/>
    <w:rsid w:val="00CA555F"/>
    <w:rsid w:val="00CA5A94"/>
    <w:rsid w:val="00CA64C7"/>
    <w:rsid w:val="00CA6D7D"/>
    <w:rsid w:val="00CA7101"/>
    <w:rsid w:val="00CA74FF"/>
    <w:rsid w:val="00CA795E"/>
    <w:rsid w:val="00CA7D7F"/>
    <w:rsid w:val="00CB0FD6"/>
    <w:rsid w:val="00CB17F9"/>
    <w:rsid w:val="00CB1B4B"/>
    <w:rsid w:val="00CB1E30"/>
    <w:rsid w:val="00CB441F"/>
    <w:rsid w:val="00CB6276"/>
    <w:rsid w:val="00CB6332"/>
    <w:rsid w:val="00CB712D"/>
    <w:rsid w:val="00CB7143"/>
    <w:rsid w:val="00CB7335"/>
    <w:rsid w:val="00CC0FDA"/>
    <w:rsid w:val="00CC3080"/>
    <w:rsid w:val="00CC3121"/>
    <w:rsid w:val="00CC3B2D"/>
    <w:rsid w:val="00CC3DC7"/>
    <w:rsid w:val="00CC4F2C"/>
    <w:rsid w:val="00CC5E1E"/>
    <w:rsid w:val="00CC63F2"/>
    <w:rsid w:val="00CC6832"/>
    <w:rsid w:val="00CC6EB9"/>
    <w:rsid w:val="00CD037C"/>
    <w:rsid w:val="00CD06C6"/>
    <w:rsid w:val="00CD0871"/>
    <w:rsid w:val="00CD0CEC"/>
    <w:rsid w:val="00CD104F"/>
    <w:rsid w:val="00CD252C"/>
    <w:rsid w:val="00CD2583"/>
    <w:rsid w:val="00CD2C20"/>
    <w:rsid w:val="00CD2C80"/>
    <w:rsid w:val="00CD2F8E"/>
    <w:rsid w:val="00CD41CC"/>
    <w:rsid w:val="00CD44EA"/>
    <w:rsid w:val="00CD4581"/>
    <w:rsid w:val="00CD4E06"/>
    <w:rsid w:val="00CD4FF1"/>
    <w:rsid w:val="00CD5402"/>
    <w:rsid w:val="00CD5D86"/>
    <w:rsid w:val="00CD6C71"/>
    <w:rsid w:val="00CD6D86"/>
    <w:rsid w:val="00CD6E89"/>
    <w:rsid w:val="00CE0278"/>
    <w:rsid w:val="00CE057A"/>
    <w:rsid w:val="00CE079A"/>
    <w:rsid w:val="00CE0C94"/>
    <w:rsid w:val="00CE1936"/>
    <w:rsid w:val="00CE26F9"/>
    <w:rsid w:val="00CE3661"/>
    <w:rsid w:val="00CE389E"/>
    <w:rsid w:val="00CE4A60"/>
    <w:rsid w:val="00CE5053"/>
    <w:rsid w:val="00CE52A3"/>
    <w:rsid w:val="00CE63D0"/>
    <w:rsid w:val="00CE6444"/>
    <w:rsid w:val="00CE64AC"/>
    <w:rsid w:val="00CE6E92"/>
    <w:rsid w:val="00CE6F21"/>
    <w:rsid w:val="00CF0A7D"/>
    <w:rsid w:val="00CF0CAE"/>
    <w:rsid w:val="00CF1B42"/>
    <w:rsid w:val="00CF2822"/>
    <w:rsid w:val="00CF34EE"/>
    <w:rsid w:val="00CF38B0"/>
    <w:rsid w:val="00CF3F88"/>
    <w:rsid w:val="00CF401A"/>
    <w:rsid w:val="00CF430D"/>
    <w:rsid w:val="00CF5054"/>
    <w:rsid w:val="00CF5772"/>
    <w:rsid w:val="00CF5EB1"/>
    <w:rsid w:val="00CF681B"/>
    <w:rsid w:val="00CF6FCC"/>
    <w:rsid w:val="00CF7673"/>
    <w:rsid w:val="00D00CDA"/>
    <w:rsid w:val="00D00FB7"/>
    <w:rsid w:val="00D01A78"/>
    <w:rsid w:val="00D0327A"/>
    <w:rsid w:val="00D037F5"/>
    <w:rsid w:val="00D03D5F"/>
    <w:rsid w:val="00D03FE0"/>
    <w:rsid w:val="00D0432B"/>
    <w:rsid w:val="00D0495A"/>
    <w:rsid w:val="00D05074"/>
    <w:rsid w:val="00D059F9"/>
    <w:rsid w:val="00D07F4C"/>
    <w:rsid w:val="00D10BFB"/>
    <w:rsid w:val="00D12F45"/>
    <w:rsid w:val="00D13F4B"/>
    <w:rsid w:val="00D15F55"/>
    <w:rsid w:val="00D16F24"/>
    <w:rsid w:val="00D16FC5"/>
    <w:rsid w:val="00D1774F"/>
    <w:rsid w:val="00D205B7"/>
    <w:rsid w:val="00D2094E"/>
    <w:rsid w:val="00D21E9E"/>
    <w:rsid w:val="00D23ED7"/>
    <w:rsid w:val="00D241A2"/>
    <w:rsid w:val="00D248D0"/>
    <w:rsid w:val="00D25004"/>
    <w:rsid w:val="00D25FC6"/>
    <w:rsid w:val="00D26DC4"/>
    <w:rsid w:val="00D3295B"/>
    <w:rsid w:val="00D32C70"/>
    <w:rsid w:val="00D32E5F"/>
    <w:rsid w:val="00D32FC0"/>
    <w:rsid w:val="00D333B0"/>
    <w:rsid w:val="00D33915"/>
    <w:rsid w:val="00D342F2"/>
    <w:rsid w:val="00D346AA"/>
    <w:rsid w:val="00D3536D"/>
    <w:rsid w:val="00D35641"/>
    <w:rsid w:val="00D356C7"/>
    <w:rsid w:val="00D357F0"/>
    <w:rsid w:val="00D367FA"/>
    <w:rsid w:val="00D3768F"/>
    <w:rsid w:val="00D37BA6"/>
    <w:rsid w:val="00D418B3"/>
    <w:rsid w:val="00D42425"/>
    <w:rsid w:val="00D42FB5"/>
    <w:rsid w:val="00D441D0"/>
    <w:rsid w:val="00D44D8A"/>
    <w:rsid w:val="00D45B5D"/>
    <w:rsid w:val="00D45CBB"/>
    <w:rsid w:val="00D46399"/>
    <w:rsid w:val="00D466A9"/>
    <w:rsid w:val="00D4697E"/>
    <w:rsid w:val="00D46D0F"/>
    <w:rsid w:val="00D50352"/>
    <w:rsid w:val="00D510F2"/>
    <w:rsid w:val="00D51147"/>
    <w:rsid w:val="00D5141B"/>
    <w:rsid w:val="00D51777"/>
    <w:rsid w:val="00D51FCC"/>
    <w:rsid w:val="00D528F0"/>
    <w:rsid w:val="00D5340E"/>
    <w:rsid w:val="00D541F2"/>
    <w:rsid w:val="00D54D35"/>
    <w:rsid w:val="00D5510B"/>
    <w:rsid w:val="00D55589"/>
    <w:rsid w:val="00D5659A"/>
    <w:rsid w:val="00D56D29"/>
    <w:rsid w:val="00D60BE3"/>
    <w:rsid w:val="00D6149F"/>
    <w:rsid w:val="00D61D18"/>
    <w:rsid w:val="00D6286A"/>
    <w:rsid w:val="00D63249"/>
    <w:rsid w:val="00D6376E"/>
    <w:rsid w:val="00D6385E"/>
    <w:rsid w:val="00D63D44"/>
    <w:rsid w:val="00D650D6"/>
    <w:rsid w:val="00D65201"/>
    <w:rsid w:val="00D66410"/>
    <w:rsid w:val="00D66685"/>
    <w:rsid w:val="00D66F6D"/>
    <w:rsid w:val="00D66FC6"/>
    <w:rsid w:val="00D70965"/>
    <w:rsid w:val="00D7106A"/>
    <w:rsid w:val="00D7111C"/>
    <w:rsid w:val="00D71372"/>
    <w:rsid w:val="00D7240B"/>
    <w:rsid w:val="00D7307F"/>
    <w:rsid w:val="00D73E21"/>
    <w:rsid w:val="00D74480"/>
    <w:rsid w:val="00D74980"/>
    <w:rsid w:val="00D74C17"/>
    <w:rsid w:val="00D75299"/>
    <w:rsid w:val="00D7568E"/>
    <w:rsid w:val="00D76945"/>
    <w:rsid w:val="00D800F5"/>
    <w:rsid w:val="00D80695"/>
    <w:rsid w:val="00D80DE2"/>
    <w:rsid w:val="00D81694"/>
    <w:rsid w:val="00D817EA"/>
    <w:rsid w:val="00D81E48"/>
    <w:rsid w:val="00D82BD3"/>
    <w:rsid w:val="00D83973"/>
    <w:rsid w:val="00D83C45"/>
    <w:rsid w:val="00D83D9B"/>
    <w:rsid w:val="00D84004"/>
    <w:rsid w:val="00D8449C"/>
    <w:rsid w:val="00D849E7"/>
    <w:rsid w:val="00D84F67"/>
    <w:rsid w:val="00D84F9F"/>
    <w:rsid w:val="00D85330"/>
    <w:rsid w:val="00D85C40"/>
    <w:rsid w:val="00D860FA"/>
    <w:rsid w:val="00D86BB1"/>
    <w:rsid w:val="00D90623"/>
    <w:rsid w:val="00D9126C"/>
    <w:rsid w:val="00D91D3F"/>
    <w:rsid w:val="00D91FA3"/>
    <w:rsid w:val="00D9336E"/>
    <w:rsid w:val="00D945F7"/>
    <w:rsid w:val="00D94895"/>
    <w:rsid w:val="00D95935"/>
    <w:rsid w:val="00D95B94"/>
    <w:rsid w:val="00D96130"/>
    <w:rsid w:val="00D97464"/>
    <w:rsid w:val="00D9747A"/>
    <w:rsid w:val="00DA2206"/>
    <w:rsid w:val="00DA227D"/>
    <w:rsid w:val="00DA2493"/>
    <w:rsid w:val="00DA2759"/>
    <w:rsid w:val="00DA31BA"/>
    <w:rsid w:val="00DA35CE"/>
    <w:rsid w:val="00DA3941"/>
    <w:rsid w:val="00DA3BFF"/>
    <w:rsid w:val="00DA3CA1"/>
    <w:rsid w:val="00DA42EA"/>
    <w:rsid w:val="00DA52C9"/>
    <w:rsid w:val="00DA5701"/>
    <w:rsid w:val="00DA5763"/>
    <w:rsid w:val="00DA5B09"/>
    <w:rsid w:val="00DA5D1C"/>
    <w:rsid w:val="00DA64CB"/>
    <w:rsid w:val="00DA7E94"/>
    <w:rsid w:val="00DB0A70"/>
    <w:rsid w:val="00DB2464"/>
    <w:rsid w:val="00DB2D4E"/>
    <w:rsid w:val="00DB2ECA"/>
    <w:rsid w:val="00DB2F28"/>
    <w:rsid w:val="00DB3297"/>
    <w:rsid w:val="00DB33FF"/>
    <w:rsid w:val="00DB4278"/>
    <w:rsid w:val="00DB484F"/>
    <w:rsid w:val="00DB4909"/>
    <w:rsid w:val="00DB4F19"/>
    <w:rsid w:val="00DB4F20"/>
    <w:rsid w:val="00DB545C"/>
    <w:rsid w:val="00DB5B82"/>
    <w:rsid w:val="00DB6276"/>
    <w:rsid w:val="00DB6D7B"/>
    <w:rsid w:val="00DB7318"/>
    <w:rsid w:val="00DC0A0E"/>
    <w:rsid w:val="00DC0A88"/>
    <w:rsid w:val="00DC297C"/>
    <w:rsid w:val="00DC3167"/>
    <w:rsid w:val="00DC3F43"/>
    <w:rsid w:val="00DC48A9"/>
    <w:rsid w:val="00DC5025"/>
    <w:rsid w:val="00DC5466"/>
    <w:rsid w:val="00DC5889"/>
    <w:rsid w:val="00DC634D"/>
    <w:rsid w:val="00DC7847"/>
    <w:rsid w:val="00DC7998"/>
    <w:rsid w:val="00DC7C22"/>
    <w:rsid w:val="00DC7DC2"/>
    <w:rsid w:val="00DD11F6"/>
    <w:rsid w:val="00DD19C9"/>
    <w:rsid w:val="00DD1D39"/>
    <w:rsid w:val="00DD209F"/>
    <w:rsid w:val="00DD4541"/>
    <w:rsid w:val="00DD4C49"/>
    <w:rsid w:val="00DD52BD"/>
    <w:rsid w:val="00DD541B"/>
    <w:rsid w:val="00DD58F2"/>
    <w:rsid w:val="00DD5D0B"/>
    <w:rsid w:val="00DD6530"/>
    <w:rsid w:val="00DD6BBD"/>
    <w:rsid w:val="00DD71E9"/>
    <w:rsid w:val="00DD7C0B"/>
    <w:rsid w:val="00DE1448"/>
    <w:rsid w:val="00DE1924"/>
    <w:rsid w:val="00DE1EF8"/>
    <w:rsid w:val="00DE256C"/>
    <w:rsid w:val="00DE3379"/>
    <w:rsid w:val="00DE37D2"/>
    <w:rsid w:val="00DE3801"/>
    <w:rsid w:val="00DE3D9B"/>
    <w:rsid w:val="00DE4178"/>
    <w:rsid w:val="00DE4C73"/>
    <w:rsid w:val="00DE4FC1"/>
    <w:rsid w:val="00DE5340"/>
    <w:rsid w:val="00DE5B3D"/>
    <w:rsid w:val="00DE6C03"/>
    <w:rsid w:val="00DE725E"/>
    <w:rsid w:val="00DF0AD1"/>
    <w:rsid w:val="00DF10EA"/>
    <w:rsid w:val="00DF11A1"/>
    <w:rsid w:val="00DF2A0B"/>
    <w:rsid w:val="00DF3537"/>
    <w:rsid w:val="00DF37F9"/>
    <w:rsid w:val="00DF3B8A"/>
    <w:rsid w:val="00DF4564"/>
    <w:rsid w:val="00DF4863"/>
    <w:rsid w:val="00DF4E12"/>
    <w:rsid w:val="00DF6157"/>
    <w:rsid w:val="00DF67C3"/>
    <w:rsid w:val="00DF6DEE"/>
    <w:rsid w:val="00DF7005"/>
    <w:rsid w:val="00DF705E"/>
    <w:rsid w:val="00DF70C8"/>
    <w:rsid w:val="00DF70FF"/>
    <w:rsid w:val="00DF7C0F"/>
    <w:rsid w:val="00E02DEE"/>
    <w:rsid w:val="00E03426"/>
    <w:rsid w:val="00E03459"/>
    <w:rsid w:val="00E03FC6"/>
    <w:rsid w:val="00E0564E"/>
    <w:rsid w:val="00E05BBE"/>
    <w:rsid w:val="00E06919"/>
    <w:rsid w:val="00E069C5"/>
    <w:rsid w:val="00E06CC3"/>
    <w:rsid w:val="00E0770B"/>
    <w:rsid w:val="00E07CCD"/>
    <w:rsid w:val="00E07F4E"/>
    <w:rsid w:val="00E11C57"/>
    <w:rsid w:val="00E1204B"/>
    <w:rsid w:val="00E12CE4"/>
    <w:rsid w:val="00E13563"/>
    <w:rsid w:val="00E135D7"/>
    <w:rsid w:val="00E13CB6"/>
    <w:rsid w:val="00E17238"/>
    <w:rsid w:val="00E176E3"/>
    <w:rsid w:val="00E177AD"/>
    <w:rsid w:val="00E17E8A"/>
    <w:rsid w:val="00E20A71"/>
    <w:rsid w:val="00E21068"/>
    <w:rsid w:val="00E21202"/>
    <w:rsid w:val="00E2147A"/>
    <w:rsid w:val="00E227A7"/>
    <w:rsid w:val="00E240F3"/>
    <w:rsid w:val="00E2449B"/>
    <w:rsid w:val="00E24694"/>
    <w:rsid w:val="00E2470B"/>
    <w:rsid w:val="00E24A86"/>
    <w:rsid w:val="00E24D92"/>
    <w:rsid w:val="00E24DC4"/>
    <w:rsid w:val="00E25077"/>
    <w:rsid w:val="00E25627"/>
    <w:rsid w:val="00E25D0E"/>
    <w:rsid w:val="00E26128"/>
    <w:rsid w:val="00E266EE"/>
    <w:rsid w:val="00E26AC0"/>
    <w:rsid w:val="00E2754D"/>
    <w:rsid w:val="00E27B51"/>
    <w:rsid w:val="00E31038"/>
    <w:rsid w:val="00E31E05"/>
    <w:rsid w:val="00E32066"/>
    <w:rsid w:val="00E326B4"/>
    <w:rsid w:val="00E32E5E"/>
    <w:rsid w:val="00E33B2C"/>
    <w:rsid w:val="00E345F8"/>
    <w:rsid w:val="00E34ABE"/>
    <w:rsid w:val="00E34B8B"/>
    <w:rsid w:val="00E350BE"/>
    <w:rsid w:val="00E35894"/>
    <w:rsid w:val="00E36239"/>
    <w:rsid w:val="00E36A23"/>
    <w:rsid w:val="00E37E78"/>
    <w:rsid w:val="00E37F48"/>
    <w:rsid w:val="00E42D5A"/>
    <w:rsid w:val="00E436A6"/>
    <w:rsid w:val="00E43E66"/>
    <w:rsid w:val="00E44833"/>
    <w:rsid w:val="00E448C7"/>
    <w:rsid w:val="00E5055E"/>
    <w:rsid w:val="00E50618"/>
    <w:rsid w:val="00E506E0"/>
    <w:rsid w:val="00E5175C"/>
    <w:rsid w:val="00E51914"/>
    <w:rsid w:val="00E53745"/>
    <w:rsid w:val="00E54A68"/>
    <w:rsid w:val="00E54BF3"/>
    <w:rsid w:val="00E55636"/>
    <w:rsid w:val="00E5565F"/>
    <w:rsid w:val="00E55ADF"/>
    <w:rsid w:val="00E57E7A"/>
    <w:rsid w:val="00E60E7C"/>
    <w:rsid w:val="00E62119"/>
    <w:rsid w:val="00E62470"/>
    <w:rsid w:val="00E62A0E"/>
    <w:rsid w:val="00E62B55"/>
    <w:rsid w:val="00E637EE"/>
    <w:rsid w:val="00E64091"/>
    <w:rsid w:val="00E640EE"/>
    <w:rsid w:val="00E64A17"/>
    <w:rsid w:val="00E64AEF"/>
    <w:rsid w:val="00E65799"/>
    <w:rsid w:val="00E6639B"/>
    <w:rsid w:val="00E66CB4"/>
    <w:rsid w:val="00E66F42"/>
    <w:rsid w:val="00E66FC5"/>
    <w:rsid w:val="00E673D5"/>
    <w:rsid w:val="00E67449"/>
    <w:rsid w:val="00E706A4"/>
    <w:rsid w:val="00E70C79"/>
    <w:rsid w:val="00E71BE2"/>
    <w:rsid w:val="00E727DB"/>
    <w:rsid w:val="00E733F0"/>
    <w:rsid w:val="00E74168"/>
    <w:rsid w:val="00E745D5"/>
    <w:rsid w:val="00E7532B"/>
    <w:rsid w:val="00E7539C"/>
    <w:rsid w:val="00E768F1"/>
    <w:rsid w:val="00E76A52"/>
    <w:rsid w:val="00E773FC"/>
    <w:rsid w:val="00E775D5"/>
    <w:rsid w:val="00E81707"/>
    <w:rsid w:val="00E81D55"/>
    <w:rsid w:val="00E81F59"/>
    <w:rsid w:val="00E8221F"/>
    <w:rsid w:val="00E82584"/>
    <w:rsid w:val="00E838B8"/>
    <w:rsid w:val="00E847F4"/>
    <w:rsid w:val="00E84925"/>
    <w:rsid w:val="00E84D3F"/>
    <w:rsid w:val="00E84E9F"/>
    <w:rsid w:val="00E855D0"/>
    <w:rsid w:val="00E86561"/>
    <w:rsid w:val="00E86786"/>
    <w:rsid w:val="00E871E0"/>
    <w:rsid w:val="00E87529"/>
    <w:rsid w:val="00E90AB7"/>
    <w:rsid w:val="00E90CC0"/>
    <w:rsid w:val="00E90CF5"/>
    <w:rsid w:val="00E9176A"/>
    <w:rsid w:val="00E92D90"/>
    <w:rsid w:val="00E93E7B"/>
    <w:rsid w:val="00E94F79"/>
    <w:rsid w:val="00E954D5"/>
    <w:rsid w:val="00E95E8F"/>
    <w:rsid w:val="00E96152"/>
    <w:rsid w:val="00EA0366"/>
    <w:rsid w:val="00EA0769"/>
    <w:rsid w:val="00EA1452"/>
    <w:rsid w:val="00EA1B5F"/>
    <w:rsid w:val="00EA1F5B"/>
    <w:rsid w:val="00EA24A3"/>
    <w:rsid w:val="00EA3C35"/>
    <w:rsid w:val="00EA3F48"/>
    <w:rsid w:val="00EA464F"/>
    <w:rsid w:val="00EA498D"/>
    <w:rsid w:val="00EA4B78"/>
    <w:rsid w:val="00EA5861"/>
    <w:rsid w:val="00EA5D3E"/>
    <w:rsid w:val="00EA6A4E"/>
    <w:rsid w:val="00EA7B69"/>
    <w:rsid w:val="00EB0771"/>
    <w:rsid w:val="00EB0F7B"/>
    <w:rsid w:val="00EB1046"/>
    <w:rsid w:val="00EB128D"/>
    <w:rsid w:val="00EB1CE5"/>
    <w:rsid w:val="00EB1E67"/>
    <w:rsid w:val="00EB312D"/>
    <w:rsid w:val="00EB37C9"/>
    <w:rsid w:val="00EB37ED"/>
    <w:rsid w:val="00EB467C"/>
    <w:rsid w:val="00EB52E8"/>
    <w:rsid w:val="00EB53B4"/>
    <w:rsid w:val="00EB5F49"/>
    <w:rsid w:val="00EB761F"/>
    <w:rsid w:val="00EC0A43"/>
    <w:rsid w:val="00EC164C"/>
    <w:rsid w:val="00EC1815"/>
    <w:rsid w:val="00EC1DAD"/>
    <w:rsid w:val="00EC4638"/>
    <w:rsid w:val="00EC5124"/>
    <w:rsid w:val="00EC5167"/>
    <w:rsid w:val="00EC5553"/>
    <w:rsid w:val="00EC57EF"/>
    <w:rsid w:val="00EC5927"/>
    <w:rsid w:val="00EC6318"/>
    <w:rsid w:val="00EC67CD"/>
    <w:rsid w:val="00EC742A"/>
    <w:rsid w:val="00EC7502"/>
    <w:rsid w:val="00EC7A3C"/>
    <w:rsid w:val="00EC7F2B"/>
    <w:rsid w:val="00ED014A"/>
    <w:rsid w:val="00ED089D"/>
    <w:rsid w:val="00ED18CA"/>
    <w:rsid w:val="00ED1F66"/>
    <w:rsid w:val="00ED2368"/>
    <w:rsid w:val="00ED2CBD"/>
    <w:rsid w:val="00ED2E1A"/>
    <w:rsid w:val="00ED3156"/>
    <w:rsid w:val="00ED33F4"/>
    <w:rsid w:val="00ED373D"/>
    <w:rsid w:val="00ED4251"/>
    <w:rsid w:val="00ED57E7"/>
    <w:rsid w:val="00ED593D"/>
    <w:rsid w:val="00ED6300"/>
    <w:rsid w:val="00ED65B0"/>
    <w:rsid w:val="00ED6659"/>
    <w:rsid w:val="00EE00CA"/>
    <w:rsid w:val="00EE07B3"/>
    <w:rsid w:val="00EE0B5C"/>
    <w:rsid w:val="00EE238B"/>
    <w:rsid w:val="00EE420C"/>
    <w:rsid w:val="00EE4392"/>
    <w:rsid w:val="00EE4B04"/>
    <w:rsid w:val="00EE5F50"/>
    <w:rsid w:val="00EE7000"/>
    <w:rsid w:val="00EE7B21"/>
    <w:rsid w:val="00EF11E3"/>
    <w:rsid w:val="00EF1D45"/>
    <w:rsid w:val="00EF2992"/>
    <w:rsid w:val="00EF39A3"/>
    <w:rsid w:val="00EF3C04"/>
    <w:rsid w:val="00EF41A8"/>
    <w:rsid w:val="00EF41B0"/>
    <w:rsid w:val="00EF4401"/>
    <w:rsid w:val="00EF4479"/>
    <w:rsid w:val="00EF47CB"/>
    <w:rsid w:val="00EF48CB"/>
    <w:rsid w:val="00EF6DE9"/>
    <w:rsid w:val="00EF7E0B"/>
    <w:rsid w:val="00EF7E13"/>
    <w:rsid w:val="00F0010B"/>
    <w:rsid w:val="00F00334"/>
    <w:rsid w:val="00F006FE"/>
    <w:rsid w:val="00F00727"/>
    <w:rsid w:val="00F010C3"/>
    <w:rsid w:val="00F01924"/>
    <w:rsid w:val="00F020A6"/>
    <w:rsid w:val="00F02174"/>
    <w:rsid w:val="00F02454"/>
    <w:rsid w:val="00F024A9"/>
    <w:rsid w:val="00F03315"/>
    <w:rsid w:val="00F03372"/>
    <w:rsid w:val="00F03A92"/>
    <w:rsid w:val="00F03BDC"/>
    <w:rsid w:val="00F043F9"/>
    <w:rsid w:val="00F04418"/>
    <w:rsid w:val="00F04540"/>
    <w:rsid w:val="00F046EE"/>
    <w:rsid w:val="00F04FB8"/>
    <w:rsid w:val="00F066CF"/>
    <w:rsid w:val="00F06D93"/>
    <w:rsid w:val="00F06DEA"/>
    <w:rsid w:val="00F06F0A"/>
    <w:rsid w:val="00F110CC"/>
    <w:rsid w:val="00F11556"/>
    <w:rsid w:val="00F11960"/>
    <w:rsid w:val="00F11A3B"/>
    <w:rsid w:val="00F120B6"/>
    <w:rsid w:val="00F1275D"/>
    <w:rsid w:val="00F12D94"/>
    <w:rsid w:val="00F13314"/>
    <w:rsid w:val="00F1445B"/>
    <w:rsid w:val="00F1494B"/>
    <w:rsid w:val="00F158AB"/>
    <w:rsid w:val="00F15DFC"/>
    <w:rsid w:val="00F15FAA"/>
    <w:rsid w:val="00F163DF"/>
    <w:rsid w:val="00F16EE3"/>
    <w:rsid w:val="00F171B4"/>
    <w:rsid w:val="00F1733E"/>
    <w:rsid w:val="00F215B4"/>
    <w:rsid w:val="00F2180C"/>
    <w:rsid w:val="00F21EBD"/>
    <w:rsid w:val="00F223BA"/>
    <w:rsid w:val="00F22B84"/>
    <w:rsid w:val="00F23857"/>
    <w:rsid w:val="00F23AC6"/>
    <w:rsid w:val="00F24A87"/>
    <w:rsid w:val="00F24E03"/>
    <w:rsid w:val="00F251BE"/>
    <w:rsid w:val="00F2541A"/>
    <w:rsid w:val="00F257D9"/>
    <w:rsid w:val="00F25D4B"/>
    <w:rsid w:val="00F26B2C"/>
    <w:rsid w:val="00F26FED"/>
    <w:rsid w:val="00F27032"/>
    <w:rsid w:val="00F27B3F"/>
    <w:rsid w:val="00F30D8D"/>
    <w:rsid w:val="00F3113B"/>
    <w:rsid w:val="00F312BE"/>
    <w:rsid w:val="00F3193B"/>
    <w:rsid w:val="00F321A0"/>
    <w:rsid w:val="00F3259A"/>
    <w:rsid w:val="00F3505A"/>
    <w:rsid w:val="00F35730"/>
    <w:rsid w:val="00F3655B"/>
    <w:rsid w:val="00F3780E"/>
    <w:rsid w:val="00F37A92"/>
    <w:rsid w:val="00F37CF1"/>
    <w:rsid w:val="00F37EC5"/>
    <w:rsid w:val="00F41936"/>
    <w:rsid w:val="00F41AE1"/>
    <w:rsid w:val="00F41B2D"/>
    <w:rsid w:val="00F42C69"/>
    <w:rsid w:val="00F43026"/>
    <w:rsid w:val="00F43150"/>
    <w:rsid w:val="00F43B49"/>
    <w:rsid w:val="00F4442D"/>
    <w:rsid w:val="00F453EE"/>
    <w:rsid w:val="00F4559E"/>
    <w:rsid w:val="00F45771"/>
    <w:rsid w:val="00F4593A"/>
    <w:rsid w:val="00F464BF"/>
    <w:rsid w:val="00F46ACB"/>
    <w:rsid w:val="00F50B87"/>
    <w:rsid w:val="00F50D49"/>
    <w:rsid w:val="00F52C11"/>
    <w:rsid w:val="00F53525"/>
    <w:rsid w:val="00F53685"/>
    <w:rsid w:val="00F53A15"/>
    <w:rsid w:val="00F53BFC"/>
    <w:rsid w:val="00F54A51"/>
    <w:rsid w:val="00F55047"/>
    <w:rsid w:val="00F56428"/>
    <w:rsid w:val="00F571B7"/>
    <w:rsid w:val="00F6017F"/>
    <w:rsid w:val="00F6087A"/>
    <w:rsid w:val="00F60B6C"/>
    <w:rsid w:val="00F61F78"/>
    <w:rsid w:val="00F62621"/>
    <w:rsid w:val="00F6286C"/>
    <w:rsid w:val="00F636E5"/>
    <w:rsid w:val="00F6443E"/>
    <w:rsid w:val="00F6495C"/>
    <w:rsid w:val="00F66289"/>
    <w:rsid w:val="00F66A08"/>
    <w:rsid w:val="00F7022E"/>
    <w:rsid w:val="00F703F4"/>
    <w:rsid w:val="00F72233"/>
    <w:rsid w:val="00F726ED"/>
    <w:rsid w:val="00F72886"/>
    <w:rsid w:val="00F73094"/>
    <w:rsid w:val="00F73E20"/>
    <w:rsid w:val="00F746CB"/>
    <w:rsid w:val="00F75485"/>
    <w:rsid w:val="00F75795"/>
    <w:rsid w:val="00F75C3E"/>
    <w:rsid w:val="00F76152"/>
    <w:rsid w:val="00F76A9D"/>
    <w:rsid w:val="00F76D20"/>
    <w:rsid w:val="00F77A1C"/>
    <w:rsid w:val="00F77A6A"/>
    <w:rsid w:val="00F80BEC"/>
    <w:rsid w:val="00F80F96"/>
    <w:rsid w:val="00F8158B"/>
    <w:rsid w:val="00F83780"/>
    <w:rsid w:val="00F8494B"/>
    <w:rsid w:val="00F849D1"/>
    <w:rsid w:val="00F84BE2"/>
    <w:rsid w:val="00F8591E"/>
    <w:rsid w:val="00F87158"/>
    <w:rsid w:val="00F871C3"/>
    <w:rsid w:val="00F87D73"/>
    <w:rsid w:val="00F87D8F"/>
    <w:rsid w:val="00F923D1"/>
    <w:rsid w:val="00F92EA2"/>
    <w:rsid w:val="00F9306A"/>
    <w:rsid w:val="00F9392B"/>
    <w:rsid w:val="00F94321"/>
    <w:rsid w:val="00F95379"/>
    <w:rsid w:val="00F955D7"/>
    <w:rsid w:val="00F9764D"/>
    <w:rsid w:val="00F979E0"/>
    <w:rsid w:val="00FA03A5"/>
    <w:rsid w:val="00FA1E94"/>
    <w:rsid w:val="00FA26E8"/>
    <w:rsid w:val="00FA2B8B"/>
    <w:rsid w:val="00FA31B9"/>
    <w:rsid w:val="00FA4B2F"/>
    <w:rsid w:val="00FA5A32"/>
    <w:rsid w:val="00FA6908"/>
    <w:rsid w:val="00FA6BA3"/>
    <w:rsid w:val="00FA734B"/>
    <w:rsid w:val="00FA7FC5"/>
    <w:rsid w:val="00FB02EB"/>
    <w:rsid w:val="00FB0426"/>
    <w:rsid w:val="00FB0591"/>
    <w:rsid w:val="00FB0D86"/>
    <w:rsid w:val="00FB1BC8"/>
    <w:rsid w:val="00FB26A8"/>
    <w:rsid w:val="00FB28B1"/>
    <w:rsid w:val="00FB2D1C"/>
    <w:rsid w:val="00FB36EC"/>
    <w:rsid w:val="00FB3CEB"/>
    <w:rsid w:val="00FB4189"/>
    <w:rsid w:val="00FB4C6B"/>
    <w:rsid w:val="00FB5C99"/>
    <w:rsid w:val="00FB665E"/>
    <w:rsid w:val="00FB7C52"/>
    <w:rsid w:val="00FC0C17"/>
    <w:rsid w:val="00FC0DB9"/>
    <w:rsid w:val="00FC11CA"/>
    <w:rsid w:val="00FC166D"/>
    <w:rsid w:val="00FC2A2F"/>
    <w:rsid w:val="00FC2E1E"/>
    <w:rsid w:val="00FC3123"/>
    <w:rsid w:val="00FC3A77"/>
    <w:rsid w:val="00FC3FF3"/>
    <w:rsid w:val="00FC51F6"/>
    <w:rsid w:val="00FC5C0A"/>
    <w:rsid w:val="00FC5E58"/>
    <w:rsid w:val="00FC65F2"/>
    <w:rsid w:val="00FC671F"/>
    <w:rsid w:val="00FC6BD1"/>
    <w:rsid w:val="00FC6EE4"/>
    <w:rsid w:val="00FD03A0"/>
    <w:rsid w:val="00FD0BFB"/>
    <w:rsid w:val="00FD2194"/>
    <w:rsid w:val="00FD2CCC"/>
    <w:rsid w:val="00FD4FA1"/>
    <w:rsid w:val="00FD5004"/>
    <w:rsid w:val="00FD5749"/>
    <w:rsid w:val="00FD634C"/>
    <w:rsid w:val="00FD6634"/>
    <w:rsid w:val="00FD6F3E"/>
    <w:rsid w:val="00FD704A"/>
    <w:rsid w:val="00FD7DE0"/>
    <w:rsid w:val="00FE035D"/>
    <w:rsid w:val="00FE1480"/>
    <w:rsid w:val="00FE16DA"/>
    <w:rsid w:val="00FE1EAD"/>
    <w:rsid w:val="00FE3F28"/>
    <w:rsid w:val="00FE4147"/>
    <w:rsid w:val="00FE42DA"/>
    <w:rsid w:val="00FE46A1"/>
    <w:rsid w:val="00FE4713"/>
    <w:rsid w:val="00FE537A"/>
    <w:rsid w:val="00FE5412"/>
    <w:rsid w:val="00FE5F87"/>
    <w:rsid w:val="00FE6197"/>
    <w:rsid w:val="00FE6CD8"/>
    <w:rsid w:val="00FE7103"/>
    <w:rsid w:val="00FE77BD"/>
    <w:rsid w:val="00FF060B"/>
    <w:rsid w:val="00FF2575"/>
    <w:rsid w:val="00FF3181"/>
    <w:rsid w:val="00FF4C03"/>
    <w:rsid w:val="00FF55C6"/>
    <w:rsid w:val="00FF63AC"/>
    <w:rsid w:val="00FF6782"/>
    <w:rsid w:val="00FF6B9B"/>
    <w:rsid w:val="00FF7472"/>
    <w:rsid w:val="00FF7705"/>
    <w:rsid w:val="00FF7B89"/>
    <w:rsid w:val="00FF7C84"/>
    <w:rsid w:val="059CA35B"/>
    <w:rsid w:val="09CC2722"/>
    <w:rsid w:val="0EECA5A7"/>
    <w:rsid w:val="1123E4B7"/>
    <w:rsid w:val="1209528D"/>
    <w:rsid w:val="12CD6F6C"/>
    <w:rsid w:val="1A3464C2"/>
    <w:rsid w:val="1A803FE5"/>
    <w:rsid w:val="20478017"/>
    <w:rsid w:val="231157A9"/>
    <w:rsid w:val="23FEEDB0"/>
    <w:rsid w:val="273D7E90"/>
    <w:rsid w:val="28CB5F0D"/>
    <w:rsid w:val="2A43D2C9"/>
    <w:rsid w:val="303AF3C2"/>
    <w:rsid w:val="32FA7DF1"/>
    <w:rsid w:val="3442DF13"/>
    <w:rsid w:val="36AB3661"/>
    <w:rsid w:val="3C898FBA"/>
    <w:rsid w:val="3CA4DE46"/>
    <w:rsid w:val="42EA2686"/>
    <w:rsid w:val="4373CDD2"/>
    <w:rsid w:val="47FB029A"/>
    <w:rsid w:val="4BD4626E"/>
    <w:rsid w:val="4F4A74D5"/>
    <w:rsid w:val="51187D84"/>
    <w:rsid w:val="52583CE2"/>
    <w:rsid w:val="55F9BC31"/>
    <w:rsid w:val="5A8C644A"/>
    <w:rsid w:val="63A31C20"/>
    <w:rsid w:val="64EA7EDE"/>
    <w:rsid w:val="6AA0F47D"/>
    <w:rsid w:val="6BEFDA2B"/>
    <w:rsid w:val="6C8AD12C"/>
    <w:rsid w:val="710159A8"/>
    <w:rsid w:val="71743B06"/>
    <w:rsid w:val="73C4F1C4"/>
    <w:rsid w:val="755FB25E"/>
    <w:rsid w:val="775CB970"/>
    <w:rsid w:val="7BF888FD"/>
    <w:rsid w:val="7CDA0F03"/>
    <w:rsid w:val="7FC8E057"/>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758DCEEE"/>
  <w15:docId w15:val="{3E2C2871-D795-46C9-BFDF-BD79CF85E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3"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59A"/>
    <w:rPr>
      <w:rFonts w:ascii="Arial" w:hAnsi="Arial"/>
      <w:lang w:val="en-GB"/>
    </w:rPr>
  </w:style>
  <w:style w:type="paragraph" w:styleId="Heading1">
    <w:name w:val="heading 1"/>
    <w:aliases w:val="Tempo Heading 1,Gebruik TAS Kop 1,H1,h1,1,Univé Hoofdstuk,Hoofdstuk,Section Heading,Kop niveau 1,Hoofdkop,Hoofdkop1,Hoofdkop2,Hoofdkop11,Hoofdkop3,Hoofdkop12,Hoofdkop21,Hoofdkop111,Hoofdkop4,Hoofdkop13,Hoofdkop22,Hoofdkop112,Hoofdkop31"/>
    <w:basedOn w:val="Normal"/>
    <w:next w:val="Normal"/>
    <w:link w:val="Heading1Char"/>
    <w:uiPriority w:val="9"/>
    <w:qFormat/>
    <w:rsid w:val="002646EB"/>
    <w:pPr>
      <w:keepNext/>
      <w:numPr>
        <w:numId w:val="5"/>
      </w:numPr>
      <w:spacing w:after="360"/>
      <w:outlineLvl w:val="0"/>
    </w:pPr>
    <w:rPr>
      <w:b/>
      <w:kern w:val="28"/>
      <w:sz w:val="32"/>
    </w:rPr>
  </w:style>
  <w:style w:type="paragraph" w:styleId="Heading2">
    <w:name w:val="heading 2"/>
    <w:aliases w:val="Tempo Heading 2,Gebruik TAS Kop 2,H2,h2,A.B.C.,l2,Heading 2 Hidden,2,HD2,Major Section,Paragraaf,Kop niveau 2,Gewonekop,Gewonekop1,Gewonekop2,Gewonekop3,Gewonekop11,Gewonekop21,Gewonekop4,Gewonekop12,Gewonekop22,Gewonekop5,Gewonekop13"/>
    <w:basedOn w:val="Normal"/>
    <w:next w:val="Normal"/>
    <w:link w:val="Heading2Char"/>
    <w:uiPriority w:val="9"/>
    <w:qFormat/>
    <w:rsid w:val="00E12CE4"/>
    <w:pPr>
      <w:keepNext/>
      <w:numPr>
        <w:ilvl w:val="1"/>
        <w:numId w:val="5"/>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before="360" w:after="140"/>
      <w:outlineLvl w:val="1"/>
    </w:pPr>
    <w:rPr>
      <w:b/>
      <w:sz w:val="28"/>
    </w:rPr>
  </w:style>
  <w:style w:type="paragraph" w:styleId="Heading3">
    <w:name w:val="heading 3"/>
    <w:aliases w:val="Tempo Heading 3,Gebruik TAS Kop 3,h3,(a),13,H3,Level-3 heading,heading3,3,l3,Task,Tsk,Numbered - 3,sub-sub,dd heading 3,Univé Subparagraaf,Voorwoord,Level 1 - 1,Subkop niveau 3,Subparagraaf,3scr,Episteem PvA Kop 3,Sub-paragraaf,sh3,Heading 14"/>
    <w:basedOn w:val="Normal"/>
    <w:next w:val="Normal"/>
    <w:link w:val="Heading3Char"/>
    <w:uiPriority w:val="9"/>
    <w:qFormat/>
    <w:rsid w:val="00F23AC6"/>
    <w:pPr>
      <w:keepNext/>
      <w:numPr>
        <w:ilvl w:val="2"/>
        <w:numId w:val="5"/>
      </w:numPr>
      <w:spacing w:before="220" w:after="80"/>
      <w:outlineLvl w:val="2"/>
    </w:pPr>
    <w:rPr>
      <w:b/>
      <w:sz w:val="24"/>
    </w:rPr>
  </w:style>
  <w:style w:type="paragraph" w:styleId="Heading4">
    <w:name w:val="heading 4"/>
    <w:aliases w:val="Tempo Heading 4,h4,l4,I4,Map Title"/>
    <w:basedOn w:val="Normal"/>
    <w:next w:val="Normal"/>
    <w:uiPriority w:val="9"/>
    <w:qFormat/>
    <w:rsid w:val="00F23AC6"/>
    <w:pPr>
      <w:keepNext/>
      <w:numPr>
        <w:ilvl w:val="3"/>
        <w:numId w:val="5"/>
      </w:numPr>
      <w:spacing w:before="140" w:after="80"/>
      <w:outlineLvl w:val="3"/>
    </w:pPr>
    <w:rPr>
      <w:b/>
    </w:rPr>
  </w:style>
  <w:style w:type="paragraph" w:styleId="Heading5">
    <w:name w:val="heading 5"/>
    <w:basedOn w:val="Normal"/>
    <w:next w:val="Normal"/>
    <w:uiPriority w:val="9"/>
    <w:qFormat/>
    <w:rsid w:val="00F23AC6"/>
    <w:pPr>
      <w:numPr>
        <w:ilvl w:val="4"/>
        <w:numId w:val="5"/>
      </w:numPr>
      <w:spacing w:before="140"/>
      <w:outlineLvl w:val="4"/>
    </w:pPr>
    <w:rPr>
      <w:b/>
    </w:rPr>
  </w:style>
  <w:style w:type="paragraph" w:styleId="Heading6">
    <w:name w:val="heading 6"/>
    <w:basedOn w:val="Normal"/>
    <w:next w:val="Normal"/>
    <w:uiPriority w:val="9"/>
    <w:qFormat/>
    <w:rsid w:val="00F23AC6"/>
    <w:pPr>
      <w:numPr>
        <w:ilvl w:val="5"/>
        <w:numId w:val="5"/>
      </w:numPr>
      <w:spacing w:before="240"/>
      <w:outlineLvl w:val="5"/>
    </w:pPr>
    <w:rPr>
      <w:i/>
    </w:rPr>
  </w:style>
  <w:style w:type="paragraph" w:styleId="Heading7">
    <w:name w:val="heading 7"/>
    <w:basedOn w:val="Normal"/>
    <w:next w:val="Normal"/>
    <w:qFormat/>
    <w:rsid w:val="00F23AC6"/>
    <w:pPr>
      <w:numPr>
        <w:ilvl w:val="6"/>
        <w:numId w:val="5"/>
      </w:numPr>
      <w:spacing w:before="240"/>
      <w:outlineLvl w:val="6"/>
    </w:pPr>
    <w:rPr>
      <w:i/>
    </w:rPr>
  </w:style>
  <w:style w:type="paragraph" w:styleId="Heading8">
    <w:name w:val="heading 8"/>
    <w:basedOn w:val="Normal"/>
    <w:next w:val="Normal"/>
    <w:qFormat/>
    <w:rsid w:val="00F23AC6"/>
    <w:pPr>
      <w:numPr>
        <w:ilvl w:val="7"/>
        <w:numId w:val="5"/>
      </w:numPr>
      <w:spacing w:before="240"/>
      <w:outlineLvl w:val="7"/>
    </w:pPr>
    <w:rPr>
      <w:i/>
    </w:rPr>
  </w:style>
  <w:style w:type="paragraph" w:styleId="Heading9">
    <w:name w:val="heading 9"/>
    <w:basedOn w:val="Normal"/>
    <w:next w:val="Normal"/>
    <w:qFormat/>
    <w:rsid w:val="00F23AC6"/>
    <w:pPr>
      <w:numPr>
        <w:ilvl w:val="8"/>
        <w:numId w:val="5"/>
      </w:numPr>
      <w:spacing w:before="24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Tempo Body Text"/>
    <w:basedOn w:val="Normal"/>
    <w:rsid w:val="00F23AC6"/>
    <w:pPr>
      <w:spacing w:after="120"/>
    </w:pPr>
  </w:style>
  <w:style w:type="paragraph" w:customStyle="1" w:styleId="CcList">
    <w:name w:val="Cc List"/>
    <w:basedOn w:val="Normal"/>
    <w:rsid w:val="00F23AC6"/>
  </w:style>
  <w:style w:type="paragraph" w:styleId="Footer">
    <w:name w:val="footer"/>
    <w:basedOn w:val="Normal"/>
    <w:link w:val="FooterChar"/>
    <w:uiPriority w:val="99"/>
    <w:rsid w:val="00F23AC6"/>
    <w:pPr>
      <w:tabs>
        <w:tab w:val="center" w:pos="4153"/>
        <w:tab w:val="right" w:pos="8306"/>
      </w:tabs>
    </w:pPr>
    <w:rPr>
      <w:sz w:val="16"/>
    </w:rPr>
  </w:style>
  <w:style w:type="paragraph" w:styleId="Header">
    <w:name w:val="header"/>
    <w:basedOn w:val="Normal"/>
    <w:link w:val="HeaderChar"/>
    <w:uiPriority w:val="99"/>
    <w:rsid w:val="00F23AC6"/>
    <w:pPr>
      <w:tabs>
        <w:tab w:val="center" w:pos="4153"/>
        <w:tab w:val="right" w:pos="8306"/>
      </w:tabs>
    </w:pPr>
  </w:style>
  <w:style w:type="paragraph" w:styleId="MessageHeader">
    <w:name w:val="Message Header"/>
    <w:basedOn w:val="Normal"/>
    <w:rsid w:val="00F23AC6"/>
    <w:pPr>
      <w:ind w:left="1134" w:hanging="1134"/>
    </w:pPr>
    <w:rPr>
      <w:sz w:val="24"/>
    </w:rPr>
  </w:style>
  <w:style w:type="character" w:styleId="PageNumber">
    <w:name w:val="page number"/>
    <w:basedOn w:val="DefaultParagraphFont"/>
    <w:rsid w:val="00F23AC6"/>
  </w:style>
  <w:style w:type="paragraph" w:styleId="ListBullet">
    <w:name w:val="List Bullet"/>
    <w:basedOn w:val="Normal"/>
    <w:rsid w:val="00F23AC6"/>
    <w:pPr>
      <w:ind w:left="283" w:hanging="283"/>
    </w:pPr>
  </w:style>
  <w:style w:type="paragraph" w:styleId="ListNumber">
    <w:name w:val="List Number"/>
    <w:basedOn w:val="Normal"/>
    <w:rsid w:val="00F23AC6"/>
    <w:pPr>
      <w:ind w:left="283" w:hanging="283"/>
    </w:pPr>
  </w:style>
  <w:style w:type="paragraph" w:styleId="ListNumber2">
    <w:name w:val="List Number 2"/>
    <w:basedOn w:val="Normal"/>
    <w:rsid w:val="00F23AC6"/>
    <w:pPr>
      <w:ind w:left="566" w:hanging="283"/>
    </w:pPr>
  </w:style>
  <w:style w:type="paragraph" w:customStyle="1" w:styleId="BlueComment">
    <w:name w:val="Blue Comment"/>
    <w:basedOn w:val="Normal"/>
    <w:rsid w:val="00F23AC6"/>
    <w:rPr>
      <w:i/>
      <w:color w:val="0000FF"/>
    </w:rPr>
  </w:style>
  <w:style w:type="paragraph" w:customStyle="1" w:styleId="BodySingle">
    <w:name w:val="Body Single"/>
    <w:rsid w:val="00F23AC6"/>
    <w:pPr>
      <w:tabs>
        <w:tab w:val="left" w:pos="375"/>
        <w:tab w:val="left" w:pos="735"/>
        <w:tab w:val="left" w:pos="1080"/>
        <w:tab w:val="left" w:pos="1425"/>
        <w:tab w:val="left" w:pos="1800"/>
        <w:tab w:val="left" w:pos="2160"/>
        <w:tab w:val="left" w:pos="2520"/>
        <w:tab w:val="left" w:pos="2880"/>
      </w:tabs>
    </w:pPr>
    <w:rPr>
      <w:rFonts w:ascii="Arial" w:hAnsi="Arial"/>
      <w:i/>
      <w:color w:val="0000FF"/>
    </w:rPr>
  </w:style>
  <w:style w:type="paragraph" w:styleId="TOC1">
    <w:name w:val="toc 1"/>
    <w:basedOn w:val="Normal"/>
    <w:next w:val="Normal"/>
    <w:autoRedefine/>
    <w:uiPriority w:val="39"/>
    <w:qFormat/>
    <w:rsid w:val="00F23AC6"/>
    <w:pPr>
      <w:spacing w:before="120" w:after="120"/>
    </w:pPr>
    <w:rPr>
      <w:b/>
      <w:caps/>
    </w:rPr>
  </w:style>
  <w:style w:type="paragraph" w:styleId="TOC2">
    <w:name w:val="toc 2"/>
    <w:basedOn w:val="Normal"/>
    <w:next w:val="Normal"/>
    <w:autoRedefine/>
    <w:uiPriority w:val="39"/>
    <w:qFormat/>
    <w:rsid w:val="00F23AC6"/>
    <w:pPr>
      <w:tabs>
        <w:tab w:val="right" w:leader="dot" w:pos="9521"/>
      </w:tabs>
      <w:ind w:left="200"/>
    </w:pPr>
    <w:rPr>
      <w:noProof/>
    </w:rPr>
  </w:style>
  <w:style w:type="paragraph" w:styleId="TOC3">
    <w:name w:val="toc 3"/>
    <w:basedOn w:val="Normal"/>
    <w:next w:val="Normal"/>
    <w:autoRedefine/>
    <w:uiPriority w:val="39"/>
    <w:qFormat/>
    <w:rsid w:val="00F23AC6"/>
    <w:pPr>
      <w:ind w:left="400"/>
    </w:pPr>
    <w:rPr>
      <w:i/>
    </w:rPr>
  </w:style>
  <w:style w:type="paragraph" w:styleId="TOC4">
    <w:name w:val="toc 4"/>
    <w:basedOn w:val="Normal"/>
    <w:next w:val="Normal"/>
    <w:autoRedefine/>
    <w:uiPriority w:val="39"/>
    <w:rsid w:val="00F23AC6"/>
    <w:pPr>
      <w:ind w:left="600"/>
    </w:pPr>
    <w:rPr>
      <w:sz w:val="18"/>
    </w:rPr>
  </w:style>
  <w:style w:type="paragraph" w:styleId="TOC5">
    <w:name w:val="toc 5"/>
    <w:basedOn w:val="Normal"/>
    <w:next w:val="Normal"/>
    <w:autoRedefine/>
    <w:uiPriority w:val="39"/>
    <w:rsid w:val="00F23AC6"/>
    <w:pPr>
      <w:ind w:left="800"/>
    </w:pPr>
    <w:rPr>
      <w:sz w:val="18"/>
    </w:rPr>
  </w:style>
  <w:style w:type="paragraph" w:styleId="TOC6">
    <w:name w:val="toc 6"/>
    <w:basedOn w:val="Normal"/>
    <w:next w:val="Normal"/>
    <w:autoRedefine/>
    <w:semiHidden/>
    <w:rsid w:val="00F23AC6"/>
    <w:pPr>
      <w:ind w:left="1000"/>
    </w:pPr>
    <w:rPr>
      <w:sz w:val="18"/>
    </w:rPr>
  </w:style>
  <w:style w:type="paragraph" w:styleId="TOC7">
    <w:name w:val="toc 7"/>
    <w:basedOn w:val="Normal"/>
    <w:next w:val="Normal"/>
    <w:autoRedefine/>
    <w:semiHidden/>
    <w:rsid w:val="00F23AC6"/>
    <w:pPr>
      <w:ind w:left="1200"/>
    </w:pPr>
    <w:rPr>
      <w:sz w:val="18"/>
    </w:rPr>
  </w:style>
  <w:style w:type="paragraph" w:styleId="TOC8">
    <w:name w:val="toc 8"/>
    <w:basedOn w:val="Normal"/>
    <w:next w:val="Normal"/>
    <w:autoRedefine/>
    <w:semiHidden/>
    <w:rsid w:val="00F23AC6"/>
    <w:pPr>
      <w:ind w:left="1400"/>
    </w:pPr>
    <w:rPr>
      <w:sz w:val="18"/>
    </w:rPr>
  </w:style>
  <w:style w:type="paragraph" w:styleId="TOC9">
    <w:name w:val="toc 9"/>
    <w:basedOn w:val="Normal"/>
    <w:next w:val="Normal"/>
    <w:autoRedefine/>
    <w:semiHidden/>
    <w:rsid w:val="00F23AC6"/>
    <w:pPr>
      <w:ind w:left="1600"/>
    </w:pPr>
    <w:rPr>
      <w:sz w:val="18"/>
    </w:rPr>
  </w:style>
  <w:style w:type="paragraph" w:styleId="Index1">
    <w:name w:val="index 1"/>
    <w:basedOn w:val="Normal"/>
    <w:next w:val="Normal"/>
    <w:autoRedefine/>
    <w:semiHidden/>
    <w:rsid w:val="00F23AC6"/>
    <w:pPr>
      <w:ind w:left="200" w:hanging="200"/>
    </w:pPr>
  </w:style>
  <w:style w:type="paragraph" w:styleId="Index9">
    <w:name w:val="index 9"/>
    <w:basedOn w:val="Normal"/>
    <w:next w:val="Normal"/>
    <w:autoRedefine/>
    <w:semiHidden/>
    <w:rsid w:val="00F23AC6"/>
    <w:pPr>
      <w:ind w:left="1800" w:hanging="200"/>
    </w:pPr>
  </w:style>
  <w:style w:type="paragraph" w:styleId="Index2">
    <w:name w:val="index 2"/>
    <w:basedOn w:val="Normal"/>
    <w:next w:val="Normal"/>
    <w:autoRedefine/>
    <w:semiHidden/>
    <w:rsid w:val="00F23AC6"/>
    <w:pPr>
      <w:ind w:left="400" w:hanging="200"/>
    </w:pPr>
  </w:style>
  <w:style w:type="paragraph" w:styleId="Index3">
    <w:name w:val="index 3"/>
    <w:basedOn w:val="Normal"/>
    <w:next w:val="Normal"/>
    <w:autoRedefine/>
    <w:semiHidden/>
    <w:rsid w:val="00F23AC6"/>
    <w:pPr>
      <w:ind w:left="600" w:hanging="200"/>
    </w:pPr>
  </w:style>
  <w:style w:type="paragraph" w:styleId="Index4">
    <w:name w:val="index 4"/>
    <w:basedOn w:val="Normal"/>
    <w:next w:val="Normal"/>
    <w:autoRedefine/>
    <w:semiHidden/>
    <w:rsid w:val="00F23AC6"/>
    <w:pPr>
      <w:ind w:left="800" w:hanging="200"/>
    </w:pPr>
  </w:style>
  <w:style w:type="paragraph" w:styleId="Index5">
    <w:name w:val="index 5"/>
    <w:basedOn w:val="Normal"/>
    <w:next w:val="Normal"/>
    <w:autoRedefine/>
    <w:semiHidden/>
    <w:rsid w:val="00F23AC6"/>
    <w:pPr>
      <w:ind w:left="1000" w:hanging="200"/>
    </w:pPr>
  </w:style>
  <w:style w:type="paragraph" w:styleId="Index6">
    <w:name w:val="index 6"/>
    <w:basedOn w:val="Normal"/>
    <w:next w:val="Normal"/>
    <w:autoRedefine/>
    <w:semiHidden/>
    <w:rsid w:val="00F23AC6"/>
    <w:pPr>
      <w:ind w:left="1200" w:hanging="200"/>
    </w:pPr>
  </w:style>
  <w:style w:type="paragraph" w:styleId="Index7">
    <w:name w:val="index 7"/>
    <w:basedOn w:val="Normal"/>
    <w:next w:val="Normal"/>
    <w:autoRedefine/>
    <w:semiHidden/>
    <w:rsid w:val="00F23AC6"/>
    <w:pPr>
      <w:ind w:left="1400" w:hanging="200"/>
    </w:pPr>
  </w:style>
  <w:style w:type="paragraph" w:styleId="Index8">
    <w:name w:val="index 8"/>
    <w:basedOn w:val="Normal"/>
    <w:next w:val="Normal"/>
    <w:autoRedefine/>
    <w:semiHidden/>
    <w:rsid w:val="00F23AC6"/>
    <w:pPr>
      <w:ind w:left="1600" w:hanging="200"/>
    </w:pPr>
  </w:style>
  <w:style w:type="paragraph" w:styleId="IndexHeading">
    <w:name w:val="index heading"/>
    <w:basedOn w:val="Normal"/>
    <w:next w:val="Index1"/>
    <w:semiHidden/>
    <w:rsid w:val="00F23AC6"/>
  </w:style>
  <w:style w:type="paragraph" w:styleId="Caption">
    <w:name w:val="caption"/>
    <w:basedOn w:val="Normal"/>
    <w:next w:val="Normal"/>
    <w:link w:val="CaptionChar"/>
    <w:qFormat/>
    <w:rsid w:val="00F23AC6"/>
    <w:pPr>
      <w:spacing w:before="120" w:after="120"/>
    </w:pPr>
    <w:rPr>
      <w:b/>
    </w:rPr>
  </w:style>
  <w:style w:type="paragraph" w:styleId="BodyTextIndent">
    <w:name w:val="Body Text Indent"/>
    <w:basedOn w:val="Normal"/>
    <w:rsid w:val="00F23AC6"/>
    <w:pPr>
      <w:ind w:left="720"/>
    </w:pPr>
  </w:style>
  <w:style w:type="paragraph" w:styleId="BodyText2">
    <w:name w:val="Body Text 2"/>
    <w:basedOn w:val="Normal"/>
    <w:rsid w:val="00F23AC6"/>
    <w:rPr>
      <w:color w:val="FF0000"/>
    </w:rPr>
  </w:style>
  <w:style w:type="paragraph" w:customStyle="1" w:styleId="BodyTextTempoBodyText">
    <w:name w:val="Body Text.Tempo Body Text"/>
    <w:basedOn w:val="Normal"/>
    <w:rsid w:val="00F23AC6"/>
    <w:pPr>
      <w:jc w:val="both"/>
    </w:pPr>
    <w:rPr>
      <w:rFonts w:ascii="Palatino" w:hAnsi="Palatino"/>
      <w:sz w:val="24"/>
      <w:lang w:val="en-US"/>
    </w:rPr>
  </w:style>
  <w:style w:type="paragraph" w:styleId="FootnoteText">
    <w:name w:val="footnote text"/>
    <w:basedOn w:val="Normal"/>
    <w:link w:val="FootnoteTextChar"/>
    <w:uiPriority w:val="99"/>
    <w:semiHidden/>
    <w:qFormat/>
    <w:rsid w:val="00F23AC6"/>
  </w:style>
  <w:style w:type="character" w:styleId="FootnoteReference">
    <w:name w:val="footnote reference"/>
    <w:basedOn w:val="DefaultParagraphFont"/>
    <w:uiPriority w:val="99"/>
    <w:semiHidden/>
    <w:rsid w:val="00F23AC6"/>
    <w:rPr>
      <w:vertAlign w:val="superscript"/>
    </w:rPr>
  </w:style>
  <w:style w:type="paragraph" w:styleId="Title">
    <w:name w:val="Title"/>
    <w:basedOn w:val="Normal"/>
    <w:link w:val="TitleChar"/>
    <w:uiPriority w:val="3"/>
    <w:qFormat/>
    <w:rsid w:val="00F23AC6"/>
    <w:pPr>
      <w:jc w:val="center"/>
    </w:pPr>
    <w:rPr>
      <w:sz w:val="36"/>
      <w:lang w:val="en-US"/>
    </w:rPr>
  </w:style>
  <w:style w:type="table" w:styleId="TableGrid">
    <w:name w:val="Table Grid"/>
    <w:basedOn w:val="TableNormal"/>
    <w:uiPriority w:val="59"/>
    <w:rsid w:val="004B5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Tempo Heading 2 Char,Gebruik TAS Kop 2 Char,H2 Char,h2 Char,A.B.C. Char,l2 Char,Heading 2 Hidden Char,2 Char,HD2 Char,Major Section Char,Paragraaf Char,Kop niveau 2 Char,Gewonekop Char,Gewonekop1 Char,Gewonekop2 Char,Gewonekop3 Char"/>
    <w:basedOn w:val="DefaultParagraphFont"/>
    <w:link w:val="Heading2"/>
    <w:uiPriority w:val="1"/>
    <w:rsid w:val="00E12CE4"/>
    <w:rPr>
      <w:rFonts w:ascii="Arial" w:hAnsi="Arial"/>
      <w:b/>
      <w:sz w:val="28"/>
      <w:lang w:val="en-GB"/>
    </w:rPr>
  </w:style>
  <w:style w:type="numbering" w:customStyle="1" w:styleId="Bulleted">
    <w:name w:val="Bulleted"/>
    <w:basedOn w:val="NoList"/>
    <w:rsid w:val="00453E42"/>
    <w:pPr>
      <w:numPr>
        <w:numId w:val="1"/>
      </w:numPr>
    </w:pPr>
  </w:style>
  <w:style w:type="paragraph" w:customStyle="1" w:styleId="Note">
    <w:name w:val="Note"/>
    <w:basedOn w:val="Normal"/>
    <w:rsid w:val="00666B9C"/>
    <w:pPr>
      <w:numPr>
        <w:numId w:val="2"/>
      </w:numPr>
      <w:spacing w:before="180" w:after="180"/>
    </w:pPr>
    <w:rPr>
      <w:iCs/>
      <w:lang w:val="en-US"/>
    </w:rPr>
  </w:style>
  <w:style w:type="paragraph" w:styleId="NormalWeb">
    <w:name w:val="Normal (Web)"/>
    <w:basedOn w:val="Normal"/>
    <w:uiPriority w:val="99"/>
    <w:rsid w:val="00790047"/>
    <w:pPr>
      <w:spacing w:before="100" w:beforeAutospacing="1" w:after="100" w:afterAutospacing="1"/>
    </w:pPr>
    <w:rPr>
      <w:rFonts w:ascii="Times New Roman" w:eastAsia="Batang" w:hAnsi="Times New Roman"/>
      <w:sz w:val="24"/>
      <w:szCs w:val="24"/>
      <w:lang w:val="en-US" w:eastAsia="ko-KR"/>
    </w:rPr>
  </w:style>
  <w:style w:type="paragraph" w:styleId="BalloonText">
    <w:name w:val="Balloon Text"/>
    <w:basedOn w:val="Normal"/>
    <w:link w:val="BalloonTextChar"/>
    <w:uiPriority w:val="99"/>
    <w:semiHidden/>
    <w:rsid w:val="00630240"/>
    <w:rPr>
      <w:rFonts w:ascii="Tahoma" w:hAnsi="Tahoma" w:cs="Tahoma"/>
      <w:sz w:val="16"/>
      <w:szCs w:val="16"/>
    </w:rPr>
  </w:style>
  <w:style w:type="character" w:styleId="Hyperlink">
    <w:name w:val="Hyperlink"/>
    <w:basedOn w:val="DefaultParagraphFont"/>
    <w:uiPriority w:val="99"/>
    <w:rsid w:val="00B667A8"/>
    <w:rPr>
      <w:color w:val="0000FF"/>
      <w:u w:val="single"/>
    </w:rPr>
  </w:style>
  <w:style w:type="character" w:styleId="FollowedHyperlink">
    <w:name w:val="FollowedHyperlink"/>
    <w:basedOn w:val="DefaultParagraphFont"/>
    <w:rsid w:val="00B667A8"/>
    <w:rPr>
      <w:color w:val="800080"/>
      <w:u w:val="single"/>
    </w:rPr>
  </w:style>
  <w:style w:type="paragraph" w:customStyle="1" w:styleId="xl24">
    <w:name w:val="xl24"/>
    <w:basedOn w:val="Normal"/>
    <w:rsid w:val="00B667A8"/>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jc w:val="center"/>
    </w:pPr>
    <w:rPr>
      <w:rFonts w:ascii="Times New Roman" w:eastAsia="Batang" w:hAnsi="Times New Roman"/>
      <w:sz w:val="24"/>
      <w:szCs w:val="24"/>
      <w:lang w:val="en-US" w:eastAsia="ko-KR"/>
    </w:rPr>
  </w:style>
  <w:style w:type="paragraph" w:customStyle="1" w:styleId="xl25">
    <w:name w:val="xl25"/>
    <w:basedOn w:val="Normal"/>
    <w:rsid w:val="00B667A8"/>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jc w:val="center"/>
    </w:pPr>
    <w:rPr>
      <w:rFonts w:ascii="Times New Roman" w:eastAsia="Batang" w:hAnsi="Times New Roman"/>
      <w:sz w:val="24"/>
      <w:szCs w:val="24"/>
      <w:lang w:val="en-US" w:eastAsia="ko-KR"/>
    </w:rPr>
  </w:style>
  <w:style w:type="paragraph" w:customStyle="1" w:styleId="xl26">
    <w:name w:val="xl26"/>
    <w:basedOn w:val="Normal"/>
    <w:rsid w:val="00B667A8"/>
    <w:pPr>
      <w:shd w:val="clear" w:color="auto" w:fill="000000"/>
      <w:spacing w:before="100" w:beforeAutospacing="1" w:after="100" w:afterAutospacing="1"/>
      <w:jc w:val="center"/>
      <w:textAlignment w:val="top"/>
    </w:pPr>
    <w:rPr>
      <w:rFonts w:eastAsia="Batang" w:cs="Arial"/>
      <w:b/>
      <w:bCs/>
      <w:color w:val="FFFFFF"/>
      <w:sz w:val="24"/>
      <w:szCs w:val="24"/>
      <w:lang w:val="en-US" w:eastAsia="ko-KR"/>
    </w:rPr>
  </w:style>
  <w:style w:type="paragraph" w:customStyle="1" w:styleId="xl27">
    <w:name w:val="xl27"/>
    <w:basedOn w:val="Normal"/>
    <w:rsid w:val="00B667A8"/>
    <w:pPr>
      <w:shd w:val="clear" w:color="auto" w:fill="000000"/>
      <w:spacing w:before="100" w:beforeAutospacing="1" w:after="100" w:afterAutospacing="1"/>
      <w:jc w:val="center"/>
      <w:textAlignment w:val="top"/>
    </w:pPr>
    <w:rPr>
      <w:rFonts w:eastAsia="Batang" w:cs="Arial"/>
      <w:b/>
      <w:bCs/>
      <w:color w:val="FFFFFF"/>
      <w:sz w:val="24"/>
      <w:szCs w:val="24"/>
      <w:lang w:val="en-US" w:eastAsia="ko-KR"/>
    </w:rPr>
  </w:style>
  <w:style w:type="paragraph" w:customStyle="1" w:styleId="xl28">
    <w:name w:val="xl28"/>
    <w:basedOn w:val="Normal"/>
    <w:rsid w:val="00B667A8"/>
    <w:pPr>
      <w:pBdr>
        <w:top w:val="single" w:sz="4" w:space="0" w:color="auto"/>
        <w:left w:val="single" w:sz="4" w:space="0" w:color="auto"/>
        <w:bottom w:val="single" w:sz="4" w:space="0" w:color="auto"/>
        <w:right w:val="single" w:sz="4" w:space="0" w:color="auto"/>
      </w:pBdr>
      <w:shd w:val="clear" w:color="auto" w:fill="CCFFFF"/>
      <w:spacing w:before="100" w:beforeAutospacing="1" w:after="100" w:afterAutospacing="1"/>
    </w:pPr>
    <w:rPr>
      <w:rFonts w:ascii="Times New Roman" w:eastAsia="Batang" w:hAnsi="Times New Roman"/>
      <w:sz w:val="24"/>
      <w:szCs w:val="24"/>
      <w:lang w:val="en-US" w:eastAsia="ko-KR"/>
    </w:rPr>
  </w:style>
  <w:style w:type="paragraph" w:customStyle="1" w:styleId="xl29">
    <w:name w:val="xl29"/>
    <w:basedOn w:val="Normal"/>
    <w:rsid w:val="00B667A8"/>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jc w:val="center"/>
    </w:pPr>
    <w:rPr>
      <w:rFonts w:ascii="Times New Roman" w:eastAsia="Batang" w:hAnsi="Times New Roman"/>
      <w:sz w:val="24"/>
      <w:szCs w:val="24"/>
      <w:lang w:val="en-US" w:eastAsia="ko-KR"/>
    </w:rPr>
  </w:style>
  <w:style w:type="paragraph" w:customStyle="1" w:styleId="xl30">
    <w:name w:val="xl30"/>
    <w:basedOn w:val="Normal"/>
    <w:rsid w:val="00B667A8"/>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Batang" w:hAnsi="Times New Roman"/>
      <w:sz w:val="24"/>
      <w:szCs w:val="24"/>
      <w:lang w:val="en-US" w:eastAsia="ko-KR"/>
    </w:rPr>
  </w:style>
  <w:style w:type="paragraph" w:customStyle="1" w:styleId="xl31">
    <w:name w:val="xl31"/>
    <w:basedOn w:val="Normal"/>
    <w:rsid w:val="00B667A8"/>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pPr>
    <w:rPr>
      <w:rFonts w:ascii="Times New Roman" w:eastAsia="Batang" w:hAnsi="Times New Roman"/>
      <w:sz w:val="24"/>
      <w:szCs w:val="24"/>
      <w:lang w:val="en-US" w:eastAsia="ko-KR"/>
    </w:rPr>
  </w:style>
  <w:style w:type="paragraph" w:customStyle="1" w:styleId="xl32">
    <w:name w:val="xl32"/>
    <w:basedOn w:val="Normal"/>
    <w:rsid w:val="00B667A8"/>
    <w:pPr>
      <w:pBdr>
        <w:top w:val="single" w:sz="4" w:space="0" w:color="auto"/>
        <w:left w:val="single" w:sz="4" w:space="0" w:color="auto"/>
        <w:bottom w:val="single" w:sz="4" w:space="0" w:color="auto"/>
        <w:right w:val="single" w:sz="4" w:space="0" w:color="auto"/>
      </w:pBdr>
      <w:shd w:val="clear" w:color="auto" w:fill="FFFF99"/>
      <w:spacing w:before="100" w:beforeAutospacing="1" w:after="100" w:afterAutospacing="1"/>
      <w:jc w:val="center"/>
    </w:pPr>
    <w:rPr>
      <w:rFonts w:ascii="Times New Roman" w:eastAsia="Batang" w:hAnsi="Times New Roman"/>
      <w:sz w:val="24"/>
      <w:szCs w:val="24"/>
      <w:lang w:val="en-US" w:eastAsia="ko-KR"/>
    </w:rPr>
  </w:style>
  <w:style w:type="paragraph" w:customStyle="1" w:styleId="xl33">
    <w:name w:val="xl33"/>
    <w:basedOn w:val="Normal"/>
    <w:rsid w:val="00B667A8"/>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pPr>
    <w:rPr>
      <w:rFonts w:ascii="Times New Roman" w:eastAsia="Batang" w:hAnsi="Times New Roman"/>
      <w:sz w:val="24"/>
      <w:szCs w:val="24"/>
      <w:lang w:val="en-US" w:eastAsia="ko-KR"/>
    </w:rPr>
  </w:style>
  <w:style w:type="paragraph" w:customStyle="1" w:styleId="xl34">
    <w:name w:val="xl34"/>
    <w:basedOn w:val="Normal"/>
    <w:rsid w:val="00B667A8"/>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pPr>
    <w:rPr>
      <w:rFonts w:ascii="Times New Roman" w:eastAsia="Batang" w:hAnsi="Times New Roman"/>
      <w:sz w:val="24"/>
      <w:szCs w:val="24"/>
      <w:lang w:val="en-US" w:eastAsia="ko-KR"/>
    </w:rPr>
  </w:style>
  <w:style w:type="paragraph" w:customStyle="1" w:styleId="xl35">
    <w:name w:val="xl35"/>
    <w:basedOn w:val="Normal"/>
    <w:rsid w:val="00B667A8"/>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pPr>
    <w:rPr>
      <w:rFonts w:ascii="Times New Roman" w:eastAsia="Batang" w:hAnsi="Times New Roman"/>
      <w:sz w:val="24"/>
      <w:szCs w:val="24"/>
      <w:lang w:val="en-US" w:eastAsia="ko-KR"/>
    </w:rPr>
  </w:style>
  <w:style w:type="paragraph" w:customStyle="1" w:styleId="xl36">
    <w:name w:val="xl36"/>
    <w:basedOn w:val="Normal"/>
    <w:rsid w:val="00B667A8"/>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pPr>
    <w:rPr>
      <w:rFonts w:ascii="Times New Roman" w:eastAsia="Batang" w:hAnsi="Times New Roman"/>
      <w:sz w:val="24"/>
      <w:szCs w:val="24"/>
      <w:lang w:val="en-US" w:eastAsia="ko-KR"/>
    </w:rPr>
  </w:style>
  <w:style w:type="paragraph" w:customStyle="1" w:styleId="xl37">
    <w:name w:val="xl37"/>
    <w:basedOn w:val="Normal"/>
    <w:rsid w:val="00B667A8"/>
    <w:pPr>
      <w:pBdr>
        <w:top w:val="single" w:sz="4" w:space="0" w:color="auto"/>
        <w:left w:val="single" w:sz="4" w:space="0" w:color="auto"/>
        <w:bottom w:val="single" w:sz="4" w:space="0" w:color="auto"/>
        <w:right w:val="single" w:sz="4" w:space="0" w:color="auto"/>
      </w:pBdr>
      <w:shd w:val="clear" w:color="auto" w:fill="FFCC99"/>
      <w:spacing w:before="100" w:beforeAutospacing="1" w:after="100" w:afterAutospacing="1"/>
      <w:jc w:val="center"/>
    </w:pPr>
    <w:rPr>
      <w:rFonts w:ascii="Times New Roman" w:eastAsia="Batang" w:hAnsi="Times New Roman"/>
      <w:sz w:val="24"/>
      <w:szCs w:val="24"/>
      <w:lang w:val="en-US" w:eastAsia="ko-KR"/>
    </w:rPr>
  </w:style>
  <w:style w:type="paragraph" w:customStyle="1" w:styleId="xl38">
    <w:name w:val="xl38"/>
    <w:basedOn w:val="Normal"/>
    <w:rsid w:val="00B667A8"/>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rPr>
      <w:rFonts w:ascii="Times New Roman" w:eastAsia="Batang" w:hAnsi="Times New Roman"/>
      <w:sz w:val="24"/>
      <w:szCs w:val="24"/>
      <w:lang w:val="en-US" w:eastAsia="ko-KR"/>
    </w:rPr>
  </w:style>
  <w:style w:type="paragraph" w:customStyle="1" w:styleId="xl39">
    <w:name w:val="xl39"/>
    <w:basedOn w:val="Normal"/>
    <w:rsid w:val="00B667A8"/>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rPr>
      <w:rFonts w:ascii="Times New Roman" w:eastAsia="Batang" w:hAnsi="Times New Roman"/>
      <w:sz w:val="24"/>
      <w:szCs w:val="24"/>
      <w:lang w:val="en-US" w:eastAsia="ko-KR"/>
    </w:rPr>
  </w:style>
  <w:style w:type="paragraph" w:customStyle="1" w:styleId="xl40">
    <w:name w:val="xl40"/>
    <w:basedOn w:val="Normal"/>
    <w:rsid w:val="00B667A8"/>
    <w:pPr>
      <w:pBdr>
        <w:top w:val="single" w:sz="4" w:space="0" w:color="auto"/>
        <w:left w:val="single" w:sz="4" w:space="0" w:color="auto"/>
        <w:bottom w:val="single" w:sz="4" w:space="0" w:color="auto"/>
        <w:right w:val="single" w:sz="4" w:space="0" w:color="auto"/>
      </w:pBdr>
      <w:shd w:val="clear" w:color="auto" w:fill="CCFFCC"/>
      <w:spacing w:before="100" w:beforeAutospacing="1" w:after="100" w:afterAutospacing="1"/>
    </w:pPr>
    <w:rPr>
      <w:rFonts w:ascii="Times New Roman" w:eastAsia="Batang" w:hAnsi="Times New Roman"/>
      <w:sz w:val="24"/>
      <w:szCs w:val="24"/>
      <w:lang w:val="en-US" w:eastAsia="ko-KR"/>
    </w:rPr>
  </w:style>
  <w:style w:type="paragraph" w:customStyle="1" w:styleId="xl41">
    <w:name w:val="xl41"/>
    <w:basedOn w:val="Normal"/>
    <w:rsid w:val="00B667A8"/>
    <w:pPr>
      <w:pBdr>
        <w:top w:val="single" w:sz="4" w:space="0" w:color="auto"/>
        <w:left w:val="single" w:sz="4" w:space="0" w:color="auto"/>
        <w:bottom w:val="single" w:sz="4" w:space="0" w:color="auto"/>
        <w:right w:val="single" w:sz="4" w:space="0" w:color="auto"/>
      </w:pBdr>
      <w:spacing w:before="100" w:beforeAutospacing="1" w:after="100" w:afterAutospacing="1"/>
    </w:pPr>
    <w:rPr>
      <w:rFonts w:ascii="Times New Roman" w:eastAsia="Batang" w:hAnsi="Times New Roman"/>
      <w:sz w:val="24"/>
      <w:szCs w:val="24"/>
      <w:lang w:val="en-US" w:eastAsia="ko-KR"/>
    </w:rPr>
  </w:style>
  <w:style w:type="paragraph" w:customStyle="1" w:styleId="xl42">
    <w:name w:val="xl42"/>
    <w:basedOn w:val="Normal"/>
    <w:rsid w:val="00B667A8"/>
    <w:pPr>
      <w:pBdr>
        <w:top w:val="single" w:sz="4" w:space="0" w:color="auto"/>
        <w:left w:val="single" w:sz="4" w:space="0" w:color="auto"/>
        <w:bottom w:val="single" w:sz="4" w:space="0" w:color="auto"/>
        <w:right w:val="single" w:sz="4" w:space="0" w:color="auto"/>
      </w:pBdr>
      <w:shd w:val="clear" w:color="auto" w:fill="C0C0C0"/>
      <w:spacing w:before="100" w:beforeAutospacing="1" w:after="100" w:afterAutospacing="1"/>
    </w:pPr>
    <w:rPr>
      <w:rFonts w:ascii="Times New Roman" w:eastAsia="Batang" w:hAnsi="Times New Roman"/>
      <w:sz w:val="24"/>
      <w:szCs w:val="24"/>
      <w:lang w:val="en-US" w:eastAsia="ko-KR"/>
    </w:rPr>
  </w:style>
  <w:style w:type="paragraph" w:customStyle="1" w:styleId="xl43">
    <w:name w:val="xl43"/>
    <w:basedOn w:val="Normal"/>
    <w:rsid w:val="00B667A8"/>
    <w:pPr>
      <w:pBdr>
        <w:top w:val="single" w:sz="4" w:space="0" w:color="auto"/>
        <w:left w:val="single" w:sz="4" w:space="0" w:color="auto"/>
        <w:bottom w:val="single" w:sz="4" w:space="0" w:color="auto"/>
        <w:right w:val="single" w:sz="4" w:space="0" w:color="auto"/>
      </w:pBdr>
      <w:shd w:val="clear" w:color="auto" w:fill="333333"/>
      <w:spacing w:before="100" w:beforeAutospacing="1" w:after="100" w:afterAutospacing="1"/>
    </w:pPr>
    <w:rPr>
      <w:rFonts w:ascii="Times New Roman" w:eastAsia="Batang" w:hAnsi="Times New Roman"/>
      <w:color w:val="FFFFFF"/>
      <w:sz w:val="24"/>
      <w:szCs w:val="24"/>
      <w:lang w:val="en-US" w:eastAsia="ko-KR"/>
    </w:rPr>
  </w:style>
  <w:style w:type="paragraph" w:customStyle="1" w:styleId="xl44">
    <w:name w:val="xl44"/>
    <w:basedOn w:val="Normal"/>
    <w:rsid w:val="00B667A8"/>
    <w:pPr>
      <w:pBdr>
        <w:top w:val="single" w:sz="4" w:space="0" w:color="auto"/>
        <w:left w:val="single" w:sz="4" w:space="0" w:color="auto"/>
        <w:bottom w:val="single" w:sz="4" w:space="0" w:color="auto"/>
        <w:right w:val="single" w:sz="4" w:space="0" w:color="auto"/>
      </w:pBdr>
      <w:shd w:val="clear" w:color="auto" w:fill="333333"/>
      <w:spacing w:before="100" w:beforeAutospacing="1" w:after="100" w:afterAutospacing="1"/>
    </w:pPr>
    <w:rPr>
      <w:rFonts w:ascii="Times New Roman" w:eastAsia="Batang" w:hAnsi="Times New Roman"/>
      <w:color w:val="FFFFFF"/>
      <w:sz w:val="24"/>
      <w:szCs w:val="24"/>
      <w:lang w:val="en-US" w:eastAsia="ko-KR"/>
    </w:rPr>
  </w:style>
  <w:style w:type="paragraph" w:customStyle="1" w:styleId="xl45">
    <w:name w:val="xl45"/>
    <w:basedOn w:val="Normal"/>
    <w:rsid w:val="00B667A8"/>
    <w:pPr>
      <w:pBdr>
        <w:top w:val="single" w:sz="4" w:space="0" w:color="auto"/>
        <w:left w:val="single" w:sz="4" w:space="0" w:color="auto"/>
        <w:bottom w:val="single" w:sz="4" w:space="0" w:color="auto"/>
        <w:right w:val="single" w:sz="4" w:space="0" w:color="auto"/>
      </w:pBdr>
      <w:shd w:val="clear" w:color="auto" w:fill="333333"/>
      <w:spacing w:before="100" w:beforeAutospacing="1" w:after="100" w:afterAutospacing="1"/>
      <w:jc w:val="center"/>
    </w:pPr>
    <w:rPr>
      <w:rFonts w:ascii="Times New Roman" w:eastAsia="Batang" w:hAnsi="Times New Roman"/>
      <w:color w:val="FFFFFF"/>
      <w:sz w:val="24"/>
      <w:szCs w:val="24"/>
      <w:lang w:val="en-US" w:eastAsia="ko-KR"/>
    </w:rPr>
  </w:style>
  <w:style w:type="paragraph" w:customStyle="1" w:styleId="xl46">
    <w:name w:val="xl46"/>
    <w:basedOn w:val="Normal"/>
    <w:rsid w:val="00B667A8"/>
    <w:pPr>
      <w:pBdr>
        <w:top w:val="single" w:sz="4" w:space="0" w:color="auto"/>
        <w:left w:val="single" w:sz="4" w:space="0" w:color="auto"/>
        <w:bottom w:val="single" w:sz="4" w:space="0" w:color="auto"/>
        <w:right w:val="single" w:sz="4" w:space="0" w:color="auto"/>
      </w:pBdr>
      <w:shd w:val="clear" w:color="auto" w:fill="333333"/>
      <w:spacing w:before="100" w:beforeAutospacing="1" w:after="100" w:afterAutospacing="1"/>
    </w:pPr>
    <w:rPr>
      <w:rFonts w:ascii="Times New Roman" w:eastAsia="Batang" w:hAnsi="Times New Roman"/>
      <w:color w:val="FFFFFF"/>
      <w:sz w:val="24"/>
      <w:szCs w:val="24"/>
      <w:lang w:val="en-US" w:eastAsia="ko-KR"/>
    </w:rPr>
  </w:style>
  <w:style w:type="paragraph" w:customStyle="1" w:styleId="xl47">
    <w:name w:val="xl47"/>
    <w:basedOn w:val="Normal"/>
    <w:rsid w:val="00B667A8"/>
    <w:pPr>
      <w:pBdr>
        <w:top w:val="single" w:sz="4" w:space="0" w:color="auto"/>
        <w:left w:val="single" w:sz="4" w:space="0" w:color="auto"/>
        <w:bottom w:val="single" w:sz="4" w:space="0" w:color="auto"/>
        <w:right w:val="single" w:sz="4" w:space="0" w:color="auto"/>
      </w:pBdr>
      <w:shd w:val="clear" w:color="auto" w:fill="333333"/>
      <w:spacing w:before="100" w:beforeAutospacing="1" w:after="100" w:afterAutospacing="1"/>
    </w:pPr>
    <w:rPr>
      <w:rFonts w:ascii="Times New Roman" w:eastAsia="Batang" w:hAnsi="Times New Roman"/>
      <w:color w:val="FFFFFF"/>
      <w:sz w:val="24"/>
      <w:szCs w:val="24"/>
      <w:lang w:val="en-US" w:eastAsia="ko-KR"/>
    </w:rPr>
  </w:style>
  <w:style w:type="paragraph" w:customStyle="1" w:styleId="xl48">
    <w:name w:val="xl48"/>
    <w:basedOn w:val="Normal"/>
    <w:rsid w:val="00B667A8"/>
    <w:pPr>
      <w:pBdr>
        <w:top w:val="single" w:sz="4" w:space="0" w:color="auto"/>
        <w:left w:val="single" w:sz="4" w:space="0" w:color="auto"/>
        <w:bottom w:val="single" w:sz="4" w:space="0" w:color="auto"/>
        <w:right w:val="single" w:sz="4" w:space="0" w:color="auto"/>
      </w:pBdr>
      <w:shd w:val="clear" w:color="auto" w:fill="333333"/>
      <w:spacing w:before="100" w:beforeAutospacing="1" w:after="100" w:afterAutospacing="1"/>
    </w:pPr>
    <w:rPr>
      <w:rFonts w:ascii="Times New Roman" w:eastAsia="Batang" w:hAnsi="Times New Roman"/>
      <w:color w:val="FFFFFF"/>
      <w:sz w:val="24"/>
      <w:szCs w:val="24"/>
      <w:lang w:val="en-US" w:eastAsia="ko-KR"/>
    </w:rPr>
  </w:style>
  <w:style w:type="paragraph" w:customStyle="1" w:styleId="xl49">
    <w:name w:val="xl49"/>
    <w:basedOn w:val="Normal"/>
    <w:rsid w:val="00B667A8"/>
    <w:pPr>
      <w:pBdr>
        <w:top w:val="single" w:sz="4" w:space="0" w:color="auto"/>
        <w:left w:val="single" w:sz="4" w:space="0" w:color="auto"/>
        <w:bottom w:val="single" w:sz="4" w:space="0" w:color="auto"/>
        <w:right w:val="single" w:sz="4" w:space="0" w:color="auto"/>
      </w:pBdr>
      <w:shd w:val="clear" w:color="auto" w:fill="993300"/>
      <w:spacing w:before="100" w:beforeAutospacing="1" w:after="100" w:afterAutospacing="1"/>
      <w:jc w:val="center"/>
    </w:pPr>
    <w:rPr>
      <w:rFonts w:ascii="Times New Roman" w:eastAsia="Batang" w:hAnsi="Times New Roman"/>
      <w:sz w:val="24"/>
      <w:szCs w:val="24"/>
      <w:lang w:val="en-US" w:eastAsia="ko-KR"/>
    </w:rPr>
  </w:style>
  <w:style w:type="paragraph" w:customStyle="1" w:styleId="xl50">
    <w:name w:val="xl50"/>
    <w:basedOn w:val="Normal"/>
    <w:rsid w:val="00B667A8"/>
    <w:pPr>
      <w:pBdr>
        <w:top w:val="single" w:sz="4" w:space="0" w:color="auto"/>
        <w:left w:val="single" w:sz="4" w:space="0" w:color="auto"/>
        <w:bottom w:val="single" w:sz="4" w:space="0" w:color="auto"/>
        <w:right w:val="single" w:sz="4" w:space="0" w:color="auto"/>
      </w:pBdr>
      <w:shd w:val="clear" w:color="auto" w:fill="FF6600"/>
      <w:spacing w:before="100" w:beforeAutospacing="1" w:after="100" w:afterAutospacing="1"/>
      <w:jc w:val="center"/>
    </w:pPr>
    <w:rPr>
      <w:rFonts w:ascii="Times New Roman" w:eastAsia="Batang" w:hAnsi="Times New Roman"/>
      <w:sz w:val="24"/>
      <w:szCs w:val="24"/>
      <w:lang w:val="en-US" w:eastAsia="ko-KR"/>
    </w:rPr>
  </w:style>
  <w:style w:type="paragraph" w:customStyle="1" w:styleId="xl51">
    <w:name w:val="xl51"/>
    <w:basedOn w:val="Normal"/>
    <w:rsid w:val="00B667A8"/>
    <w:pPr>
      <w:pBdr>
        <w:top w:val="single" w:sz="4" w:space="0" w:color="auto"/>
        <w:left w:val="single" w:sz="4" w:space="0" w:color="auto"/>
        <w:bottom w:val="single" w:sz="4" w:space="0" w:color="auto"/>
        <w:right w:val="single" w:sz="4" w:space="0" w:color="auto"/>
      </w:pBdr>
      <w:shd w:val="clear" w:color="auto" w:fill="FF9900"/>
      <w:spacing w:before="100" w:beforeAutospacing="1" w:after="100" w:afterAutospacing="1"/>
      <w:jc w:val="center"/>
    </w:pPr>
    <w:rPr>
      <w:rFonts w:ascii="Times New Roman" w:eastAsia="Batang" w:hAnsi="Times New Roman"/>
      <w:sz w:val="24"/>
      <w:szCs w:val="24"/>
      <w:lang w:val="en-US" w:eastAsia="ko-KR"/>
    </w:rPr>
  </w:style>
  <w:style w:type="paragraph" w:customStyle="1" w:styleId="xl52">
    <w:name w:val="xl52"/>
    <w:basedOn w:val="Normal"/>
    <w:rsid w:val="00B667A8"/>
    <w:pPr>
      <w:pBdr>
        <w:top w:val="single" w:sz="4" w:space="0" w:color="auto"/>
        <w:left w:val="single" w:sz="4" w:space="0" w:color="auto"/>
        <w:bottom w:val="single" w:sz="4" w:space="0" w:color="auto"/>
        <w:right w:val="single" w:sz="4" w:space="0" w:color="auto"/>
      </w:pBdr>
      <w:shd w:val="clear" w:color="auto" w:fill="99CC00"/>
      <w:spacing w:before="100" w:beforeAutospacing="1" w:after="100" w:afterAutospacing="1"/>
      <w:jc w:val="center"/>
    </w:pPr>
    <w:rPr>
      <w:rFonts w:ascii="Times New Roman" w:eastAsia="Batang" w:hAnsi="Times New Roman"/>
      <w:sz w:val="24"/>
      <w:szCs w:val="24"/>
      <w:lang w:val="en-US" w:eastAsia="ko-KR"/>
    </w:rPr>
  </w:style>
  <w:style w:type="paragraph" w:customStyle="1" w:styleId="xl53">
    <w:name w:val="xl53"/>
    <w:basedOn w:val="Normal"/>
    <w:rsid w:val="00B667A8"/>
    <w:pPr>
      <w:pBdr>
        <w:top w:val="single" w:sz="4" w:space="0" w:color="auto"/>
        <w:left w:val="single" w:sz="4" w:space="0" w:color="auto"/>
        <w:bottom w:val="single" w:sz="4" w:space="0" w:color="auto"/>
        <w:right w:val="single" w:sz="4" w:space="0" w:color="auto"/>
      </w:pBdr>
      <w:shd w:val="clear" w:color="auto" w:fill="808000"/>
      <w:spacing w:before="100" w:beforeAutospacing="1" w:after="100" w:afterAutospacing="1"/>
      <w:jc w:val="center"/>
    </w:pPr>
    <w:rPr>
      <w:rFonts w:ascii="Times New Roman" w:eastAsia="Batang" w:hAnsi="Times New Roman"/>
      <w:sz w:val="24"/>
      <w:szCs w:val="24"/>
      <w:lang w:val="en-US" w:eastAsia="ko-KR"/>
    </w:rPr>
  </w:style>
  <w:style w:type="paragraph" w:customStyle="1" w:styleId="xl54">
    <w:name w:val="xl54"/>
    <w:basedOn w:val="Normal"/>
    <w:rsid w:val="00B667A8"/>
    <w:pPr>
      <w:pBdr>
        <w:top w:val="single" w:sz="4" w:space="0" w:color="auto"/>
        <w:left w:val="single" w:sz="4" w:space="0" w:color="auto"/>
        <w:bottom w:val="single" w:sz="4" w:space="0" w:color="auto"/>
        <w:right w:val="single" w:sz="4" w:space="0" w:color="auto"/>
      </w:pBdr>
      <w:shd w:val="clear" w:color="auto" w:fill="FF00FF"/>
      <w:spacing w:before="100" w:beforeAutospacing="1" w:after="100" w:afterAutospacing="1"/>
      <w:jc w:val="center"/>
    </w:pPr>
    <w:rPr>
      <w:rFonts w:ascii="Times New Roman" w:eastAsia="Batang" w:hAnsi="Times New Roman"/>
      <w:sz w:val="24"/>
      <w:szCs w:val="24"/>
      <w:lang w:val="en-US" w:eastAsia="ko-KR"/>
    </w:rPr>
  </w:style>
  <w:style w:type="paragraph" w:customStyle="1" w:styleId="xl55">
    <w:name w:val="xl55"/>
    <w:basedOn w:val="Normal"/>
    <w:rsid w:val="00B667A8"/>
    <w:pPr>
      <w:pBdr>
        <w:top w:val="single" w:sz="4" w:space="0" w:color="auto"/>
        <w:left w:val="single" w:sz="4" w:space="0" w:color="auto"/>
        <w:bottom w:val="single" w:sz="4" w:space="0" w:color="auto"/>
        <w:right w:val="single" w:sz="4" w:space="0" w:color="auto"/>
      </w:pBdr>
      <w:shd w:val="clear" w:color="auto" w:fill="339966"/>
      <w:spacing w:before="100" w:beforeAutospacing="1" w:after="100" w:afterAutospacing="1"/>
      <w:jc w:val="center"/>
    </w:pPr>
    <w:rPr>
      <w:rFonts w:ascii="Times New Roman" w:eastAsia="Batang" w:hAnsi="Times New Roman"/>
      <w:sz w:val="24"/>
      <w:szCs w:val="24"/>
      <w:lang w:val="en-US" w:eastAsia="ko-KR"/>
    </w:rPr>
  </w:style>
  <w:style w:type="paragraph" w:customStyle="1" w:styleId="xl56">
    <w:name w:val="xl56"/>
    <w:basedOn w:val="Normal"/>
    <w:rsid w:val="00B667A8"/>
    <w:pPr>
      <w:pBdr>
        <w:top w:val="single" w:sz="4" w:space="0" w:color="auto"/>
        <w:left w:val="single" w:sz="4" w:space="0" w:color="auto"/>
        <w:bottom w:val="single" w:sz="4" w:space="0" w:color="auto"/>
        <w:right w:val="single" w:sz="4" w:space="0" w:color="auto"/>
      </w:pBdr>
      <w:shd w:val="clear" w:color="auto" w:fill="33CCCC"/>
      <w:spacing w:before="100" w:beforeAutospacing="1" w:after="100" w:afterAutospacing="1"/>
      <w:jc w:val="center"/>
    </w:pPr>
    <w:rPr>
      <w:rFonts w:ascii="Times New Roman" w:eastAsia="Batang" w:hAnsi="Times New Roman"/>
      <w:sz w:val="24"/>
      <w:szCs w:val="24"/>
      <w:lang w:val="en-US" w:eastAsia="ko-KR"/>
    </w:rPr>
  </w:style>
  <w:style w:type="paragraph" w:customStyle="1" w:styleId="xl57">
    <w:name w:val="xl57"/>
    <w:basedOn w:val="Normal"/>
    <w:rsid w:val="00B667A8"/>
    <w:pPr>
      <w:pBdr>
        <w:top w:val="single" w:sz="4" w:space="0" w:color="auto"/>
        <w:left w:val="single" w:sz="4" w:space="0" w:color="auto"/>
        <w:bottom w:val="single" w:sz="4" w:space="0" w:color="auto"/>
        <w:right w:val="single" w:sz="4" w:space="0" w:color="auto"/>
      </w:pBdr>
      <w:shd w:val="clear" w:color="auto" w:fill="3366FF"/>
      <w:spacing w:before="100" w:beforeAutospacing="1" w:after="100" w:afterAutospacing="1"/>
      <w:jc w:val="center"/>
    </w:pPr>
    <w:rPr>
      <w:rFonts w:ascii="Times New Roman" w:eastAsia="Batang" w:hAnsi="Times New Roman"/>
      <w:sz w:val="24"/>
      <w:szCs w:val="24"/>
      <w:lang w:val="en-US" w:eastAsia="ko-KR"/>
    </w:rPr>
  </w:style>
  <w:style w:type="paragraph" w:customStyle="1" w:styleId="xl58">
    <w:name w:val="xl58"/>
    <w:basedOn w:val="Normal"/>
    <w:rsid w:val="00B667A8"/>
    <w:pPr>
      <w:pBdr>
        <w:top w:val="single" w:sz="4" w:space="0" w:color="auto"/>
        <w:left w:val="single" w:sz="4" w:space="0" w:color="auto"/>
        <w:bottom w:val="single" w:sz="4" w:space="0" w:color="auto"/>
        <w:right w:val="single" w:sz="4" w:space="0" w:color="auto"/>
      </w:pBdr>
      <w:shd w:val="clear" w:color="auto" w:fill="800080"/>
      <w:spacing w:before="100" w:beforeAutospacing="1" w:after="100" w:afterAutospacing="1"/>
      <w:jc w:val="center"/>
    </w:pPr>
    <w:rPr>
      <w:rFonts w:ascii="Times New Roman" w:eastAsia="Batang" w:hAnsi="Times New Roman"/>
      <w:sz w:val="24"/>
      <w:szCs w:val="24"/>
      <w:lang w:val="en-US" w:eastAsia="ko-KR"/>
    </w:rPr>
  </w:style>
  <w:style w:type="paragraph" w:customStyle="1" w:styleId="xl59">
    <w:name w:val="xl59"/>
    <w:basedOn w:val="Normal"/>
    <w:rsid w:val="00B667A8"/>
    <w:pPr>
      <w:pBdr>
        <w:top w:val="single" w:sz="4" w:space="0" w:color="auto"/>
        <w:left w:val="single" w:sz="4" w:space="0" w:color="auto"/>
        <w:bottom w:val="single" w:sz="4" w:space="0" w:color="auto"/>
        <w:right w:val="single" w:sz="4" w:space="0" w:color="auto"/>
      </w:pBdr>
      <w:shd w:val="clear" w:color="auto" w:fill="969696"/>
      <w:spacing w:before="100" w:beforeAutospacing="1" w:after="100" w:afterAutospacing="1"/>
      <w:jc w:val="center"/>
    </w:pPr>
    <w:rPr>
      <w:rFonts w:ascii="Times New Roman" w:eastAsia="Batang" w:hAnsi="Times New Roman"/>
      <w:sz w:val="24"/>
      <w:szCs w:val="24"/>
      <w:lang w:val="en-US" w:eastAsia="ko-KR"/>
    </w:rPr>
  </w:style>
  <w:style w:type="paragraph" w:customStyle="1" w:styleId="xl60">
    <w:name w:val="xl60"/>
    <w:basedOn w:val="Normal"/>
    <w:rsid w:val="00B667A8"/>
    <w:pPr>
      <w:pBdr>
        <w:top w:val="single" w:sz="4" w:space="0" w:color="auto"/>
        <w:left w:val="single" w:sz="4" w:space="0" w:color="auto"/>
        <w:bottom w:val="single" w:sz="4" w:space="0" w:color="auto"/>
        <w:right w:val="single" w:sz="4" w:space="0" w:color="auto"/>
      </w:pBdr>
      <w:shd w:val="clear" w:color="auto" w:fill="00CCFF"/>
      <w:spacing w:before="100" w:beforeAutospacing="1" w:after="100" w:afterAutospacing="1"/>
      <w:jc w:val="center"/>
    </w:pPr>
    <w:rPr>
      <w:rFonts w:ascii="Times New Roman" w:eastAsia="Batang" w:hAnsi="Times New Roman"/>
      <w:sz w:val="24"/>
      <w:szCs w:val="24"/>
      <w:lang w:val="en-US" w:eastAsia="ko-KR"/>
    </w:rPr>
  </w:style>
  <w:style w:type="paragraph" w:customStyle="1" w:styleId="xl61">
    <w:name w:val="xl61"/>
    <w:basedOn w:val="Normal"/>
    <w:rsid w:val="00B667A8"/>
    <w:pPr>
      <w:pBdr>
        <w:top w:val="single" w:sz="4" w:space="0" w:color="auto"/>
        <w:left w:val="single" w:sz="4" w:space="0" w:color="auto"/>
        <w:bottom w:val="single" w:sz="4" w:space="0" w:color="auto"/>
        <w:right w:val="single" w:sz="4" w:space="0" w:color="auto"/>
      </w:pBdr>
      <w:shd w:val="clear" w:color="auto" w:fill="333399"/>
      <w:spacing w:before="100" w:beforeAutospacing="1" w:after="100" w:afterAutospacing="1"/>
      <w:jc w:val="center"/>
    </w:pPr>
    <w:rPr>
      <w:rFonts w:ascii="Times New Roman" w:eastAsia="Batang" w:hAnsi="Times New Roman"/>
      <w:color w:val="FFFFFF"/>
      <w:sz w:val="24"/>
      <w:szCs w:val="24"/>
      <w:lang w:val="en-US" w:eastAsia="ko-KR"/>
    </w:rPr>
  </w:style>
  <w:style w:type="paragraph" w:customStyle="1" w:styleId="xl62">
    <w:name w:val="xl62"/>
    <w:basedOn w:val="Normal"/>
    <w:rsid w:val="00B667A8"/>
    <w:pPr>
      <w:pBdr>
        <w:top w:val="single" w:sz="4" w:space="0" w:color="auto"/>
        <w:left w:val="single" w:sz="4" w:space="0" w:color="auto"/>
        <w:bottom w:val="single" w:sz="4" w:space="0" w:color="auto"/>
        <w:right w:val="single" w:sz="4" w:space="0" w:color="auto"/>
      </w:pBdr>
      <w:shd w:val="clear" w:color="auto" w:fill="008080"/>
      <w:spacing w:before="100" w:beforeAutospacing="1" w:after="100" w:afterAutospacing="1"/>
      <w:jc w:val="center"/>
    </w:pPr>
    <w:rPr>
      <w:rFonts w:ascii="Times New Roman" w:eastAsia="Batang" w:hAnsi="Times New Roman"/>
      <w:sz w:val="24"/>
      <w:szCs w:val="24"/>
      <w:lang w:val="en-US" w:eastAsia="ko-KR"/>
    </w:rPr>
  </w:style>
  <w:style w:type="paragraph" w:styleId="ListParagraph">
    <w:name w:val="List Paragraph"/>
    <w:basedOn w:val="Normal"/>
    <w:uiPriority w:val="34"/>
    <w:qFormat/>
    <w:rsid w:val="000C09B5"/>
    <w:pPr>
      <w:ind w:left="720"/>
      <w:contextualSpacing/>
    </w:pPr>
  </w:style>
  <w:style w:type="paragraph" w:styleId="PlainText">
    <w:name w:val="Plain Text"/>
    <w:basedOn w:val="Normal"/>
    <w:link w:val="PlainTextChar"/>
    <w:uiPriority w:val="99"/>
    <w:unhideWhenUsed/>
    <w:rsid w:val="00D037F5"/>
    <w:rPr>
      <w:rFonts w:ascii="Calibri" w:eastAsiaTheme="minorHAnsi" w:hAnsi="Calibri" w:cstheme="minorBidi"/>
      <w:sz w:val="22"/>
      <w:szCs w:val="21"/>
      <w:lang w:val="en-US"/>
    </w:rPr>
  </w:style>
  <w:style w:type="character" w:customStyle="1" w:styleId="PlainTextChar">
    <w:name w:val="Plain Text Char"/>
    <w:basedOn w:val="DefaultParagraphFont"/>
    <w:link w:val="PlainText"/>
    <w:uiPriority w:val="99"/>
    <w:rsid w:val="00D037F5"/>
    <w:rPr>
      <w:rFonts w:ascii="Calibri" w:eastAsiaTheme="minorHAnsi" w:hAnsi="Calibri" w:cstheme="minorBidi"/>
      <w:sz w:val="22"/>
      <w:szCs w:val="21"/>
    </w:rPr>
  </w:style>
  <w:style w:type="paragraph" w:styleId="HTMLPreformatted">
    <w:name w:val="HTML Preformatted"/>
    <w:basedOn w:val="Normal"/>
    <w:link w:val="HTMLPreformattedChar"/>
    <w:uiPriority w:val="99"/>
    <w:unhideWhenUsed/>
    <w:rsid w:val="009576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character" w:customStyle="1" w:styleId="HTMLPreformattedChar">
    <w:name w:val="HTML Preformatted Char"/>
    <w:basedOn w:val="DefaultParagraphFont"/>
    <w:link w:val="HTMLPreformatted"/>
    <w:uiPriority w:val="99"/>
    <w:rsid w:val="00957673"/>
    <w:rPr>
      <w:rFonts w:ascii="Courier New" w:hAnsi="Courier New" w:cs="Courier New"/>
    </w:rPr>
  </w:style>
  <w:style w:type="character" w:styleId="LineNumber">
    <w:name w:val="line number"/>
    <w:basedOn w:val="DefaultParagraphFont"/>
    <w:uiPriority w:val="99"/>
    <w:semiHidden/>
    <w:unhideWhenUsed/>
    <w:rsid w:val="00C438B4"/>
  </w:style>
  <w:style w:type="character" w:styleId="HTMLCode">
    <w:name w:val="HTML Code"/>
    <w:basedOn w:val="DefaultParagraphFont"/>
    <w:uiPriority w:val="99"/>
    <w:semiHidden/>
    <w:unhideWhenUsed/>
    <w:rsid w:val="00343E61"/>
    <w:rPr>
      <w:rFonts w:ascii="Courier New" w:eastAsia="Times New Roman" w:hAnsi="Courier New" w:cs="Courier New"/>
      <w:sz w:val="20"/>
      <w:szCs w:val="20"/>
    </w:rPr>
  </w:style>
  <w:style w:type="character" w:customStyle="1" w:styleId="code-object">
    <w:name w:val="code-object"/>
    <w:basedOn w:val="DefaultParagraphFont"/>
    <w:rsid w:val="00BB15DD"/>
  </w:style>
  <w:style w:type="character" w:customStyle="1" w:styleId="content">
    <w:name w:val="content"/>
    <w:basedOn w:val="DefaultParagraphFont"/>
    <w:rsid w:val="006F5D93"/>
  </w:style>
  <w:style w:type="paragraph" w:customStyle="1" w:styleId="pb1body1">
    <w:name w:val="pb1_body1"/>
    <w:basedOn w:val="Normal"/>
    <w:rsid w:val="007D4EB8"/>
    <w:pPr>
      <w:spacing w:before="100" w:beforeAutospacing="1" w:after="100" w:afterAutospacing="1"/>
    </w:pPr>
    <w:rPr>
      <w:rFonts w:ascii="Times New Roman" w:hAnsi="Times New Roman"/>
      <w:sz w:val="24"/>
      <w:szCs w:val="24"/>
      <w:lang w:val="en-US"/>
    </w:rPr>
  </w:style>
  <w:style w:type="character" w:styleId="Strong">
    <w:name w:val="Strong"/>
    <w:basedOn w:val="DefaultParagraphFont"/>
    <w:uiPriority w:val="22"/>
    <w:qFormat/>
    <w:rsid w:val="002121C2"/>
    <w:rPr>
      <w:b/>
      <w:bCs/>
    </w:rPr>
  </w:style>
  <w:style w:type="character" w:styleId="Emphasis">
    <w:name w:val="Emphasis"/>
    <w:basedOn w:val="DefaultParagraphFont"/>
    <w:uiPriority w:val="20"/>
    <w:qFormat/>
    <w:rsid w:val="00D7111C"/>
    <w:rPr>
      <w:i/>
      <w:iCs/>
    </w:rPr>
  </w:style>
  <w:style w:type="paragraph" w:styleId="DocumentMap">
    <w:name w:val="Document Map"/>
    <w:basedOn w:val="Normal"/>
    <w:link w:val="DocumentMapChar"/>
    <w:uiPriority w:val="99"/>
    <w:semiHidden/>
    <w:unhideWhenUsed/>
    <w:rsid w:val="00CC3121"/>
    <w:rPr>
      <w:rFonts w:ascii="Tahoma" w:hAnsi="Tahoma" w:cs="Tahoma"/>
      <w:sz w:val="16"/>
      <w:szCs w:val="16"/>
    </w:rPr>
  </w:style>
  <w:style w:type="character" w:customStyle="1" w:styleId="DocumentMapChar">
    <w:name w:val="Document Map Char"/>
    <w:basedOn w:val="DefaultParagraphFont"/>
    <w:link w:val="DocumentMap"/>
    <w:uiPriority w:val="99"/>
    <w:semiHidden/>
    <w:rsid w:val="00CC3121"/>
    <w:rPr>
      <w:rFonts w:ascii="Tahoma" w:hAnsi="Tahoma" w:cs="Tahoma"/>
      <w:sz w:val="16"/>
      <w:szCs w:val="16"/>
      <w:lang w:val="en-GB"/>
    </w:rPr>
  </w:style>
  <w:style w:type="character" w:styleId="SubtleEmphasis">
    <w:name w:val="Subtle Emphasis"/>
    <w:basedOn w:val="DefaultParagraphFont"/>
    <w:uiPriority w:val="19"/>
    <w:qFormat/>
    <w:rsid w:val="00651CB5"/>
    <w:rPr>
      <w:i/>
      <w:iCs/>
      <w:color w:val="808080" w:themeColor="text1" w:themeTint="7F"/>
    </w:rPr>
  </w:style>
  <w:style w:type="paragraph" w:styleId="NoSpacing">
    <w:name w:val="No Spacing"/>
    <w:uiPriority w:val="1"/>
    <w:qFormat/>
    <w:rsid w:val="00651CB5"/>
    <w:rPr>
      <w:rFonts w:ascii="Arial" w:hAnsi="Arial"/>
      <w:lang w:val="en-GB"/>
    </w:rPr>
  </w:style>
  <w:style w:type="table" w:customStyle="1" w:styleId="LightList-Accent11">
    <w:name w:val="Light List - Accent 11"/>
    <w:basedOn w:val="TableNormal"/>
    <w:uiPriority w:val="61"/>
    <w:rsid w:val="00075B8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DBodyText">
    <w:name w:val="DD Body Text"/>
    <w:uiPriority w:val="9"/>
    <w:qFormat/>
    <w:rsid w:val="00A27664"/>
    <w:pPr>
      <w:spacing w:after="60" w:line="300" w:lineRule="exact"/>
      <w:ind w:left="851"/>
      <w:jc w:val="both"/>
    </w:pPr>
    <w:rPr>
      <w:rFonts w:ascii="Arial" w:hAnsi="Arial" w:cs="Arial"/>
      <w:color w:val="000000"/>
      <w:spacing w:val="10"/>
      <w:lang w:val="en-GB"/>
    </w:rPr>
  </w:style>
  <w:style w:type="paragraph" w:customStyle="1" w:styleId="DDBullet1">
    <w:name w:val="DD Bullet 1"/>
    <w:uiPriority w:val="9"/>
    <w:qFormat/>
    <w:rsid w:val="00A27664"/>
    <w:pPr>
      <w:numPr>
        <w:numId w:val="4"/>
      </w:numPr>
      <w:spacing w:before="60" w:after="60" w:line="300" w:lineRule="exact"/>
    </w:pPr>
    <w:rPr>
      <w:rFonts w:ascii="Arial" w:hAnsi="Arial" w:cs="Arial"/>
      <w:color w:val="000000"/>
      <w:spacing w:val="10"/>
      <w:lang w:val="en-GB"/>
    </w:rPr>
  </w:style>
  <w:style w:type="paragraph" w:customStyle="1" w:styleId="DDBullet2">
    <w:name w:val="DD Bullet 2"/>
    <w:uiPriority w:val="9"/>
    <w:qFormat/>
    <w:rsid w:val="00A27664"/>
    <w:pPr>
      <w:numPr>
        <w:ilvl w:val="1"/>
        <w:numId w:val="4"/>
      </w:numPr>
      <w:spacing w:line="300" w:lineRule="exact"/>
    </w:pPr>
    <w:rPr>
      <w:rFonts w:ascii="Arial" w:hAnsi="Arial" w:cs="Arial"/>
      <w:color w:val="000000"/>
      <w:spacing w:val="10"/>
      <w:lang w:val="en-GB"/>
    </w:rPr>
  </w:style>
  <w:style w:type="paragraph" w:customStyle="1" w:styleId="DDBullet3">
    <w:name w:val="DD Bullet 3"/>
    <w:uiPriority w:val="9"/>
    <w:qFormat/>
    <w:rsid w:val="00A27664"/>
    <w:pPr>
      <w:numPr>
        <w:ilvl w:val="2"/>
        <w:numId w:val="4"/>
      </w:numPr>
      <w:spacing w:line="300" w:lineRule="exact"/>
    </w:pPr>
    <w:rPr>
      <w:rFonts w:ascii="Arial" w:hAnsi="Arial" w:cs="Arial"/>
      <w:color w:val="000000"/>
      <w:spacing w:val="10"/>
      <w:lang w:val="en-GB"/>
    </w:rPr>
  </w:style>
  <w:style w:type="paragraph" w:customStyle="1" w:styleId="DDBullet4">
    <w:name w:val="DD Bullet 4"/>
    <w:uiPriority w:val="9"/>
    <w:rsid w:val="00A27664"/>
    <w:pPr>
      <w:numPr>
        <w:ilvl w:val="3"/>
        <w:numId w:val="4"/>
      </w:numPr>
      <w:spacing w:line="300" w:lineRule="exact"/>
    </w:pPr>
    <w:rPr>
      <w:rFonts w:ascii="Arial" w:hAnsi="Arial" w:cs="Arial"/>
      <w:color w:val="000000"/>
      <w:spacing w:val="10"/>
      <w:lang w:val="en-GB"/>
    </w:rPr>
  </w:style>
  <w:style w:type="paragraph" w:customStyle="1" w:styleId="DDBullet5">
    <w:name w:val="DD Bullet 5"/>
    <w:uiPriority w:val="9"/>
    <w:rsid w:val="00A27664"/>
    <w:pPr>
      <w:numPr>
        <w:ilvl w:val="4"/>
        <w:numId w:val="4"/>
      </w:numPr>
      <w:spacing w:line="300" w:lineRule="exact"/>
    </w:pPr>
    <w:rPr>
      <w:rFonts w:ascii="Arial" w:hAnsi="Arial" w:cs="Arial"/>
      <w:color w:val="000000"/>
      <w:spacing w:val="10"/>
      <w:lang w:val="en-GB"/>
    </w:rPr>
  </w:style>
  <w:style w:type="paragraph" w:customStyle="1" w:styleId="DDBullet6">
    <w:name w:val="DD Bullet 6"/>
    <w:uiPriority w:val="9"/>
    <w:rsid w:val="00A27664"/>
    <w:pPr>
      <w:numPr>
        <w:ilvl w:val="5"/>
        <w:numId w:val="4"/>
      </w:numPr>
      <w:spacing w:line="300" w:lineRule="exact"/>
    </w:pPr>
    <w:rPr>
      <w:rFonts w:ascii="Arial" w:hAnsi="Arial" w:cs="Arial"/>
      <w:color w:val="000000"/>
      <w:spacing w:val="10"/>
      <w:lang w:val="en-GB"/>
    </w:rPr>
  </w:style>
  <w:style w:type="paragraph" w:customStyle="1" w:styleId="DDBullet7">
    <w:name w:val="DD Bullet 7"/>
    <w:uiPriority w:val="9"/>
    <w:rsid w:val="00A27664"/>
    <w:pPr>
      <w:numPr>
        <w:ilvl w:val="6"/>
        <w:numId w:val="4"/>
      </w:numPr>
      <w:spacing w:line="300" w:lineRule="exact"/>
    </w:pPr>
    <w:rPr>
      <w:rFonts w:ascii="Arial" w:hAnsi="Arial" w:cs="Arial"/>
      <w:color w:val="000000"/>
      <w:spacing w:val="10"/>
      <w:lang w:val="en-GB"/>
    </w:rPr>
  </w:style>
  <w:style w:type="paragraph" w:customStyle="1" w:styleId="DDBullet8">
    <w:name w:val="DD Bullet 8"/>
    <w:uiPriority w:val="9"/>
    <w:rsid w:val="00A27664"/>
    <w:pPr>
      <w:numPr>
        <w:ilvl w:val="7"/>
        <w:numId w:val="4"/>
      </w:numPr>
      <w:spacing w:line="300" w:lineRule="exact"/>
    </w:pPr>
    <w:rPr>
      <w:rFonts w:ascii="Arial" w:hAnsi="Arial" w:cs="Arial"/>
      <w:color w:val="000000"/>
      <w:spacing w:val="10"/>
      <w:lang w:val="en-GB"/>
    </w:rPr>
  </w:style>
  <w:style w:type="paragraph" w:customStyle="1" w:styleId="DDBullet9">
    <w:name w:val="DD Bullet 9"/>
    <w:uiPriority w:val="9"/>
    <w:rsid w:val="00A27664"/>
    <w:pPr>
      <w:numPr>
        <w:ilvl w:val="8"/>
        <w:numId w:val="4"/>
      </w:numPr>
      <w:spacing w:line="300" w:lineRule="exact"/>
    </w:pPr>
    <w:rPr>
      <w:rFonts w:ascii="Arial" w:hAnsi="Arial" w:cs="Arial"/>
      <w:color w:val="000000"/>
      <w:spacing w:val="10"/>
      <w:lang w:val="en-GB"/>
    </w:rPr>
  </w:style>
  <w:style w:type="numbering" w:styleId="111111">
    <w:name w:val="Outline List 2"/>
    <w:basedOn w:val="NoList"/>
    <w:uiPriority w:val="99"/>
    <w:rsid w:val="00A27664"/>
    <w:pPr>
      <w:numPr>
        <w:numId w:val="3"/>
      </w:numPr>
    </w:pPr>
  </w:style>
  <w:style w:type="paragraph" w:customStyle="1" w:styleId="Default">
    <w:name w:val="Default"/>
    <w:rsid w:val="0023090F"/>
    <w:pPr>
      <w:autoSpaceDE w:val="0"/>
      <w:autoSpaceDN w:val="0"/>
      <w:adjustRightInd w:val="0"/>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2A52E2"/>
    <w:rPr>
      <w:sz w:val="16"/>
      <w:szCs w:val="16"/>
    </w:rPr>
  </w:style>
  <w:style w:type="paragraph" w:styleId="CommentText">
    <w:name w:val="annotation text"/>
    <w:basedOn w:val="Normal"/>
    <w:link w:val="CommentTextChar"/>
    <w:uiPriority w:val="99"/>
    <w:unhideWhenUsed/>
    <w:rsid w:val="002A52E2"/>
  </w:style>
  <w:style w:type="character" w:customStyle="1" w:styleId="CommentTextChar">
    <w:name w:val="Comment Text Char"/>
    <w:basedOn w:val="DefaultParagraphFont"/>
    <w:link w:val="CommentText"/>
    <w:uiPriority w:val="99"/>
    <w:rsid w:val="002A52E2"/>
    <w:rPr>
      <w:rFonts w:ascii="Arial" w:hAnsi="Arial"/>
      <w:lang w:val="en-GB"/>
    </w:rPr>
  </w:style>
  <w:style w:type="paragraph" w:customStyle="1" w:styleId="DDFlushLeftBodyText">
    <w:name w:val="DD FlushLeft Body Text"/>
    <w:uiPriority w:val="39"/>
    <w:rsid w:val="00DF4E12"/>
    <w:pPr>
      <w:spacing w:after="120" w:line="300" w:lineRule="exact"/>
      <w:jc w:val="both"/>
    </w:pPr>
    <w:rPr>
      <w:rFonts w:ascii="Arial" w:hAnsi="Arial" w:cs="Arial"/>
      <w:color w:val="000000"/>
      <w:spacing w:val="10"/>
      <w:lang w:val="en-GB"/>
    </w:rPr>
  </w:style>
  <w:style w:type="paragraph" w:customStyle="1" w:styleId="DDGreyTableBodyText">
    <w:name w:val="DD Grey Table Body Text"/>
    <w:uiPriority w:val="34"/>
    <w:rsid w:val="00DF4E12"/>
    <w:pPr>
      <w:spacing w:before="60" w:after="60" w:line="260" w:lineRule="exact"/>
    </w:pPr>
    <w:rPr>
      <w:rFonts w:ascii="Arial" w:hAnsi="Arial" w:cs="Arial"/>
      <w:color w:val="737373"/>
      <w:spacing w:val="8"/>
      <w:sz w:val="18"/>
      <w:szCs w:val="18"/>
      <w:lang w:val="en-GB"/>
    </w:rPr>
  </w:style>
  <w:style w:type="paragraph" w:customStyle="1" w:styleId="DDTableBodyBoldText">
    <w:name w:val="DD Table Body Bold Text"/>
    <w:next w:val="Normal"/>
    <w:uiPriority w:val="14"/>
    <w:rsid w:val="00DF4E12"/>
    <w:pPr>
      <w:keepNext/>
      <w:keepLines/>
      <w:spacing w:before="60" w:line="260" w:lineRule="exact"/>
    </w:pPr>
    <w:rPr>
      <w:rFonts w:ascii="Arial" w:hAnsi="Arial" w:cs="Arial"/>
      <w:b/>
      <w:color w:val="000000"/>
      <w:spacing w:val="8"/>
      <w:sz w:val="18"/>
      <w:szCs w:val="18"/>
      <w:lang w:val="en-GB"/>
    </w:rPr>
  </w:style>
  <w:style w:type="paragraph" w:customStyle="1" w:styleId="DDTableBodyText">
    <w:name w:val="DD Table Body Text"/>
    <w:uiPriority w:val="14"/>
    <w:rsid w:val="00DF4E12"/>
    <w:pPr>
      <w:spacing w:before="60" w:after="60" w:line="260" w:lineRule="exact"/>
    </w:pPr>
    <w:rPr>
      <w:rFonts w:ascii="Arial" w:hAnsi="Arial" w:cs="Arial"/>
      <w:color w:val="000000"/>
      <w:spacing w:val="8"/>
      <w:sz w:val="18"/>
      <w:szCs w:val="18"/>
      <w:lang w:val="en-GB"/>
    </w:rPr>
  </w:style>
  <w:style w:type="character" w:customStyle="1" w:styleId="Heading3Char">
    <w:name w:val="Heading 3 Char"/>
    <w:aliases w:val="Tempo Heading 3 Char,Gebruik TAS Kop 3 Char,h3 Char,(a) Char,13 Char,H3 Char,Level-3 heading Char,heading3 Char,3 Char,l3 Char,Task Char,Tsk Char,Numbered - 3 Char,sub-sub Char,dd heading 3 Char,Univé Subparagraaf Char,Voorwoord Char"/>
    <w:basedOn w:val="DefaultParagraphFont"/>
    <w:link w:val="Heading3"/>
    <w:uiPriority w:val="1"/>
    <w:rsid w:val="00035843"/>
    <w:rPr>
      <w:rFonts w:ascii="Arial" w:hAnsi="Arial"/>
      <w:b/>
      <w:sz w:val="24"/>
      <w:lang w:val="en-GB"/>
    </w:rPr>
  </w:style>
  <w:style w:type="paragraph" w:styleId="Revision">
    <w:name w:val="Revision"/>
    <w:hidden/>
    <w:uiPriority w:val="99"/>
    <w:semiHidden/>
    <w:rsid w:val="003643EA"/>
    <w:rPr>
      <w:rFonts w:ascii="Arial" w:hAnsi="Arial"/>
      <w:lang w:val="en-GB"/>
    </w:rPr>
  </w:style>
  <w:style w:type="paragraph" w:styleId="CommentSubject">
    <w:name w:val="annotation subject"/>
    <w:basedOn w:val="CommentText"/>
    <w:next w:val="CommentText"/>
    <w:link w:val="CommentSubjectChar"/>
    <w:uiPriority w:val="99"/>
    <w:semiHidden/>
    <w:unhideWhenUsed/>
    <w:rsid w:val="003643EA"/>
    <w:rPr>
      <w:b/>
      <w:bCs/>
    </w:rPr>
  </w:style>
  <w:style w:type="character" w:customStyle="1" w:styleId="CommentSubjectChar">
    <w:name w:val="Comment Subject Char"/>
    <w:basedOn w:val="CommentTextChar"/>
    <w:link w:val="CommentSubject"/>
    <w:uiPriority w:val="99"/>
    <w:semiHidden/>
    <w:rsid w:val="003643EA"/>
    <w:rPr>
      <w:rFonts w:ascii="Arial" w:hAnsi="Arial"/>
      <w:b/>
      <w:bCs/>
      <w:lang w:val="en-GB"/>
    </w:rPr>
  </w:style>
  <w:style w:type="table" w:styleId="LightList">
    <w:name w:val="Light List"/>
    <w:basedOn w:val="TableNormal"/>
    <w:uiPriority w:val="61"/>
    <w:rsid w:val="00E07F4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Quote">
    <w:name w:val="Quote"/>
    <w:basedOn w:val="Normal"/>
    <w:next w:val="Normal"/>
    <w:link w:val="QuoteChar"/>
    <w:uiPriority w:val="29"/>
    <w:qFormat/>
    <w:rsid w:val="006611B3"/>
    <w:rPr>
      <w:i/>
      <w:iCs/>
      <w:color w:val="000000" w:themeColor="text1"/>
    </w:rPr>
  </w:style>
  <w:style w:type="character" w:customStyle="1" w:styleId="QuoteChar">
    <w:name w:val="Quote Char"/>
    <w:basedOn w:val="DefaultParagraphFont"/>
    <w:link w:val="Quote"/>
    <w:uiPriority w:val="29"/>
    <w:rsid w:val="006611B3"/>
    <w:rPr>
      <w:rFonts w:ascii="Arial" w:hAnsi="Arial"/>
      <w:i/>
      <w:iCs/>
      <w:color w:val="000000" w:themeColor="text1"/>
      <w:lang w:val="en-GB"/>
    </w:rPr>
  </w:style>
  <w:style w:type="character" w:styleId="PlaceholderText">
    <w:name w:val="Placeholder Text"/>
    <w:basedOn w:val="DefaultParagraphFont"/>
    <w:uiPriority w:val="99"/>
    <w:semiHidden/>
    <w:rsid w:val="00F26B2C"/>
    <w:rPr>
      <w:color w:val="808080"/>
    </w:rPr>
  </w:style>
  <w:style w:type="character" w:customStyle="1" w:styleId="UnresolvedMention1">
    <w:name w:val="Unresolved Mention1"/>
    <w:basedOn w:val="DefaultParagraphFont"/>
    <w:uiPriority w:val="99"/>
    <w:semiHidden/>
    <w:unhideWhenUsed/>
    <w:rsid w:val="00210F96"/>
    <w:rPr>
      <w:color w:val="808080"/>
      <w:shd w:val="clear" w:color="auto" w:fill="E6E6E6"/>
    </w:rPr>
  </w:style>
  <w:style w:type="character" w:styleId="UnresolvedMention">
    <w:name w:val="Unresolved Mention"/>
    <w:basedOn w:val="DefaultParagraphFont"/>
    <w:uiPriority w:val="99"/>
    <w:semiHidden/>
    <w:unhideWhenUsed/>
    <w:rsid w:val="008D0651"/>
    <w:rPr>
      <w:color w:val="808080"/>
      <w:shd w:val="clear" w:color="auto" w:fill="E6E6E6"/>
    </w:rPr>
  </w:style>
  <w:style w:type="table" w:styleId="LightList-Accent1">
    <w:name w:val="Light List Accent 1"/>
    <w:basedOn w:val="TableNormal"/>
    <w:uiPriority w:val="61"/>
    <w:rsid w:val="004B3C5F"/>
    <w:pPr>
      <w:ind w:left="652" w:hanging="652"/>
    </w:pPr>
    <w:rPr>
      <w:rFonts w:ascii="Arial" w:eastAsiaTheme="minorHAnsi" w:hAnsi="Arial" w:cstheme="minorBidi"/>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customStyle="1" w:styleId="CaptionChar">
    <w:name w:val="Caption Char"/>
    <w:basedOn w:val="DefaultParagraphFont"/>
    <w:link w:val="Caption"/>
    <w:locked/>
    <w:rsid w:val="004B3C5F"/>
    <w:rPr>
      <w:rFonts w:ascii="Arial" w:hAnsi="Arial"/>
      <w:b/>
      <w:lang w:val="en-GB"/>
    </w:rPr>
  </w:style>
  <w:style w:type="character" w:customStyle="1" w:styleId="Heading1Char">
    <w:name w:val="Heading 1 Char"/>
    <w:aliases w:val="Tempo Heading 1 Char,Gebruik TAS Kop 1 Char,H1 Char,h1 Char,1 Char,Univé Hoofdstuk Char,Hoofdstuk Char,Section Heading Char,Kop niveau 1 Char,Hoofdkop Char,Hoofdkop1 Char,Hoofdkop2 Char,Hoofdkop11 Char,Hoofdkop3 Char,Hoofdkop12 Char"/>
    <w:basedOn w:val="DefaultParagraphFont"/>
    <w:link w:val="Heading1"/>
    <w:uiPriority w:val="1"/>
    <w:rsid w:val="002646EB"/>
    <w:rPr>
      <w:rFonts w:ascii="Arial" w:hAnsi="Arial"/>
      <w:b/>
      <w:kern w:val="28"/>
      <w:sz w:val="32"/>
      <w:lang w:val="en-GB"/>
    </w:rPr>
  </w:style>
  <w:style w:type="character" w:customStyle="1" w:styleId="FootnoteTextChar">
    <w:name w:val="Footnote Text Char"/>
    <w:basedOn w:val="DefaultParagraphFont"/>
    <w:link w:val="FootnoteText"/>
    <w:uiPriority w:val="99"/>
    <w:semiHidden/>
    <w:rsid w:val="00A711F9"/>
    <w:rPr>
      <w:rFonts w:ascii="Arial" w:hAnsi="Arial"/>
      <w:lang w:val="en-GB"/>
    </w:rPr>
  </w:style>
  <w:style w:type="paragraph" w:styleId="TableofFigures">
    <w:name w:val="table of figures"/>
    <w:basedOn w:val="TOC1"/>
    <w:next w:val="Normal"/>
    <w:uiPriority w:val="99"/>
    <w:qFormat/>
    <w:rsid w:val="00A711F9"/>
    <w:pPr>
      <w:keepNext/>
      <w:keepLines/>
      <w:overflowPunct w:val="0"/>
      <w:autoSpaceDE w:val="0"/>
      <w:autoSpaceDN w:val="0"/>
      <w:spacing w:before="100" w:after="0"/>
      <w:ind w:left="652" w:hanging="652"/>
    </w:pPr>
    <w:rPr>
      <w:rFonts w:eastAsia="Arial Unicode MS"/>
      <w:szCs w:val="22"/>
      <w:lang w:eastAsia="zh-CN"/>
    </w:rPr>
  </w:style>
  <w:style w:type="character" w:customStyle="1" w:styleId="TitleChar">
    <w:name w:val="Title Char"/>
    <w:basedOn w:val="DefaultParagraphFont"/>
    <w:link w:val="Title"/>
    <w:uiPriority w:val="3"/>
    <w:rsid w:val="00A711F9"/>
    <w:rPr>
      <w:rFonts w:ascii="Arial" w:hAnsi="Arial"/>
      <w:sz w:val="36"/>
    </w:rPr>
  </w:style>
  <w:style w:type="paragraph" w:styleId="Subtitle">
    <w:name w:val="Subtitle"/>
    <w:basedOn w:val="Normal"/>
    <w:next w:val="Normal"/>
    <w:link w:val="SubtitleChar"/>
    <w:uiPriority w:val="3"/>
    <w:qFormat/>
    <w:rsid w:val="00A711F9"/>
    <w:pPr>
      <w:keepNext/>
      <w:keepLines/>
      <w:overflowPunct w:val="0"/>
      <w:autoSpaceDE w:val="0"/>
      <w:autoSpaceDN w:val="0"/>
      <w:adjustRightInd w:val="0"/>
      <w:spacing w:before="120" w:after="60"/>
      <w:ind w:left="652" w:hanging="652"/>
      <w:jc w:val="center"/>
      <w:textAlignment w:val="baseline"/>
    </w:pPr>
    <w:rPr>
      <w:rFonts w:eastAsia="Arial Unicode MS"/>
      <w:kern w:val="24"/>
      <w:sz w:val="28"/>
      <w:szCs w:val="22"/>
      <w:lang w:eastAsia="zh-CN"/>
    </w:rPr>
  </w:style>
  <w:style w:type="character" w:customStyle="1" w:styleId="SubtitleChar">
    <w:name w:val="Subtitle Char"/>
    <w:basedOn w:val="DefaultParagraphFont"/>
    <w:link w:val="Subtitle"/>
    <w:uiPriority w:val="3"/>
    <w:rsid w:val="00A711F9"/>
    <w:rPr>
      <w:rFonts w:ascii="Arial" w:eastAsia="Arial Unicode MS" w:hAnsi="Arial"/>
      <w:kern w:val="24"/>
      <w:sz w:val="28"/>
      <w:szCs w:val="22"/>
      <w:lang w:val="en-GB" w:eastAsia="zh-CN"/>
    </w:rPr>
  </w:style>
  <w:style w:type="paragraph" w:styleId="TOCHeading">
    <w:name w:val="TOC Heading"/>
    <w:basedOn w:val="Normal"/>
    <w:next w:val="Normal"/>
    <w:uiPriority w:val="39"/>
    <w:unhideWhenUsed/>
    <w:qFormat/>
    <w:rsid w:val="00A711F9"/>
    <w:pPr>
      <w:keepNext/>
      <w:keepLines/>
      <w:spacing w:before="120" w:after="320"/>
      <w:ind w:left="652" w:hanging="652"/>
    </w:pPr>
    <w:rPr>
      <w:rFonts w:eastAsia="Arial Unicode MS"/>
      <w:b/>
      <w:sz w:val="28"/>
      <w:szCs w:val="22"/>
    </w:rPr>
  </w:style>
  <w:style w:type="paragraph" w:customStyle="1" w:styleId="Appendix">
    <w:name w:val="Appendix"/>
    <w:basedOn w:val="Normal"/>
    <w:next w:val="Normal"/>
    <w:uiPriority w:val="5"/>
    <w:qFormat/>
    <w:rsid w:val="00A711F9"/>
    <w:pPr>
      <w:pageBreakBefore/>
      <w:numPr>
        <w:numId w:val="7"/>
      </w:numPr>
      <w:spacing w:after="200"/>
      <w:ind w:left="652" w:hanging="652"/>
    </w:pPr>
    <w:rPr>
      <w:rFonts w:eastAsiaTheme="minorHAnsi" w:cstheme="minorBidi"/>
      <w:b/>
      <w:sz w:val="32"/>
      <w:szCs w:val="22"/>
    </w:rPr>
  </w:style>
  <w:style w:type="paragraph" w:customStyle="1" w:styleId="Bulletedlist">
    <w:name w:val="Bulleted list"/>
    <w:basedOn w:val="ListParagraph"/>
    <w:link w:val="BulletedlistChar"/>
    <w:uiPriority w:val="4"/>
    <w:qFormat/>
    <w:rsid w:val="00A711F9"/>
    <w:pPr>
      <w:numPr>
        <w:numId w:val="6"/>
      </w:numPr>
    </w:pPr>
    <w:rPr>
      <w:rFonts w:eastAsiaTheme="minorHAnsi" w:cstheme="minorBidi"/>
      <w:szCs w:val="22"/>
    </w:rPr>
  </w:style>
  <w:style w:type="character" w:customStyle="1" w:styleId="BulletedlistChar">
    <w:name w:val="Bulleted list Char"/>
    <w:basedOn w:val="DefaultParagraphFont"/>
    <w:link w:val="Bulletedlist"/>
    <w:uiPriority w:val="4"/>
    <w:rsid w:val="00A711F9"/>
    <w:rPr>
      <w:rFonts w:ascii="Arial" w:eastAsiaTheme="minorHAnsi" w:hAnsi="Arial" w:cstheme="minorBidi"/>
      <w:szCs w:val="22"/>
      <w:lang w:val="en-GB"/>
    </w:rPr>
  </w:style>
  <w:style w:type="paragraph" w:customStyle="1" w:styleId="Title2">
    <w:name w:val="Title2"/>
    <w:basedOn w:val="Normal"/>
    <w:next w:val="Normal"/>
    <w:uiPriority w:val="3"/>
    <w:qFormat/>
    <w:rsid w:val="00A711F9"/>
    <w:pPr>
      <w:keepNext/>
      <w:keepLines/>
      <w:overflowPunct w:val="0"/>
      <w:autoSpaceDE w:val="0"/>
      <w:autoSpaceDN w:val="0"/>
      <w:ind w:left="652" w:hanging="652"/>
      <w:jc w:val="center"/>
    </w:pPr>
    <w:rPr>
      <w:rFonts w:eastAsia="Arial Unicode MS"/>
      <w:b/>
      <w:sz w:val="28"/>
      <w:szCs w:val="22"/>
      <w:u w:val="single"/>
      <w:lang w:eastAsia="zh-CN"/>
    </w:rPr>
  </w:style>
  <w:style w:type="table" w:customStyle="1" w:styleId="TabelItility">
    <w:name w:val="Tabel Itility"/>
    <w:basedOn w:val="TableNormal"/>
    <w:uiPriority w:val="99"/>
    <w:rsid w:val="00A711F9"/>
    <w:rPr>
      <w:rFonts w:ascii="Arial" w:eastAsiaTheme="minorHAnsi" w:hAnsi="Arial" w:cstheme="minorBidi"/>
      <w:lang w:val="nl-NL" w:eastAsia="nl-NL"/>
    </w:rPr>
    <w:tblPr>
      <w:tblStyleRowBandSize w:val="1"/>
      <w:tblStyleColBandSize w:val="1"/>
      <w:tblInd w:w="108"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Pr>
    <w:tcPr>
      <w:noWrap/>
    </w:tcPr>
    <w:tblStylePr w:type="firstRow">
      <w:pPr>
        <w:spacing w:before="0" w:after="0" w:line="240" w:lineRule="auto"/>
        <w:jc w:val="left"/>
      </w:pPr>
      <w:rPr>
        <w:rFonts w:asciiTheme="minorHAnsi" w:eastAsiaTheme="majorEastAsia" w:hAnsiTheme="minorHAnsi" w:cstheme="majorBidi"/>
        <w:b/>
        <w:bCs/>
        <w:color w:val="F79646" w:themeColor="accent6"/>
        <w:sz w:val="20"/>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nil"/>
          <w:insideV w:val="single" w:sz="4" w:space="0" w:color="F79646" w:themeColor="accent6"/>
          <w:tl2br w:val="nil"/>
          <w:tr2bl w:val="nil"/>
        </w:tcBorders>
        <w:shd w:val="clear" w:color="auto" w:fill="FFFFFF" w:themeFill="background1"/>
      </w:tcPr>
    </w:tblStylePr>
    <w:tblStylePr w:type="lastRow">
      <w:pPr>
        <w:spacing w:before="0" w:after="0" w:line="240" w:lineRule="auto"/>
      </w:pPr>
      <w:rPr>
        <w:rFonts w:asciiTheme="minorHAnsi" w:eastAsiaTheme="majorEastAsia" w:hAnsiTheme="minorHAnsi" w:cstheme="majorBidi"/>
        <w:b/>
        <w:bCs/>
        <w:color w:val="auto"/>
        <w:sz w:val="20"/>
      </w:rPr>
      <w:tblPr/>
      <w:tcPr>
        <w:tcBorders>
          <w:top w:val="thinThickLargeGap" w:sz="8" w:space="0" w:color="FFFFFF" w:themeColor="background1"/>
          <w:left w:val="single" w:sz="8" w:space="0" w:color="FFFFFF" w:themeColor="background1"/>
          <w:bottom w:val="single" w:sz="8" w:space="0" w:color="FFFFFF" w:themeColor="background1"/>
          <w:right w:val="single" w:sz="8" w:space="0" w:color="FFFFFF" w:themeColor="background1"/>
          <w:insideH w:val="thinThickLargeGap" w:sz="8" w:space="0" w:color="FFFFFF" w:themeColor="background1"/>
          <w:insideV w:val="single" w:sz="8" w:space="0" w:color="FFFFFF" w:themeColor="background1"/>
          <w:tl2br w:val="nil"/>
          <w:tr2bl w:val="nil"/>
        </w:tcBorders>
        <w:shd w:val="clear" w:color="auto" w:fill="FFFFFF" w:themeFill="background1" w:themeFillTint="33"/>
      </w:tcPr>
    </w:tblStylePr>
    <w:tblStylePr w:type="firstCol">
      <w:rPr>
        <w:rFonts w:asciiTheme="minorHAnsi" w:eastAsiaTheme="majorEastAsia" w:hAnsiTheme="minorHAnsi" w:cstheme="majorBidi"/>
        <w:b/>
        <w:bCs/>
        <w:color w:val="F79646" w:themeColor="accent6"/>
        <w:sz w:val="20"/>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nil"/>
        </w:tcBorders>
        <w:shd w:val="clear" w:color="auto" w:fill="FFFFFF" w:themeFill="background1"/>
      </w:tcPr>
    </w:tblStylePr>
    <w:tblStylePr w:type="lastCol">
      <w:rPr>
        <w:rFonts w:asciiTheme="minorHAnsi" w:eastAsiaTheme="majorEastAsia" w:hAnsiTheme="minorHAnsi" w:cstheme="majorBidi"/>
        <w:b/>
        <w:bCs/>
        <w:color w:val="F79646" w:themeColor="accent6"/>
        <w:sz w:val="20"/>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nil"/>
        </w:tcBorders>
        <w:shd w:val="clear" w:color="auto" w:fill="FFFFFF" w:themeFill="background1"/>
      </w:tcPr>
    </w:tblStylePr>
    <w:tblStylePr w:type="band1Vert">
      <w:rPr>
        <w:rFonts w:asciiTheme="minorHAnsi" w:hAnsiTheme="minorHAnsi"/>
        <w:color w:val="auto"/>
        <w:sz w:val="20"/>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FFF" w:themeFill="background1" w:themeFillTint="33"/>
      </w:tcPr>
    </w:tblStylePr>
    <w:tblStylePr w:type="band2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V w:val="single" w:sz="8" w:space="0" w:color="FFFFFF" w:themeColor="background1"/>
        </w:tcBorders>
      </w:tcPr>
    </w:tblStylePr>
    <w:tblStylePr w:type="band1Horz">
      <w:rPr>
        <w:rFonts w:asciiTheme="minorHAnsi" w:hAnsiTheme="minorHAnsi"/>
        <w:sz w:val="20"/>
      </w:rPr>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000000" w:themeColor="text1"/>
        </w:tcBorders>
        <w:shd w:val="clear" w:color="auto" w:fill="FFFFFF" w:themeFill="background1" w:themeFillTint="33"/>
      </w:tcPr>
    </w:tblStylePr>
    <w:tblStylePr w:type="band2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l2br w:val="nil"/>
          <w:tr2bl w:val="nil"/>
        </w:tcBorders>
      </w:tcPr>
    </w:tblStylePr>
  </w:style>
  <w:style w:type="table" w:customStyle="1" w:styleId="LightGrid1">
    <w:name w:val="Light Grid1"/>
    <w:basedOn w:val="TableNormal"/>
    <w:uiPriority w:val="62"/>
    <w:rsid w:val="00A711F9"/>
    <w:pPr>
      <w:ind w:left="652" w:hanging="652"/>
    </w:pPr>
    <w:rPr>
      <w:rFonts w:ascii="Arial" w:eastAsiaTheme="minorHAnsi" w:hAnsi="Arial" w:cstheme="min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HeaderChar">
    <w:name w:val="Header Char"/>
    <w:basedOn w:val="DefaultParagraphFont"/>
    <w:link w:val="Header"/>
    <w:uiPriority w:val="99"/>
    <w:rsid w:val="00A711F9"/>
    <w:rPr>
      <w:rFonts w:ascii="Arial" w:hAnsi="Arial"/>
      <w:lang w:val="en-GB"/>
    </w:rPr>
  </w:style>
  <w:style w:type="character" w:customStyle="1" w:styleId="FooterChar">
    <w:name w:val="Footer Char"/>
    <w:basedOn w:val="DefaultParagraphFont"/>
    <w:link w:val="Footer"/>
    <w:uiPriority w:val="99"/>
    <w:rsid w:val="00A711F9"/>
    <w:rPr>
      <w:rFonts w:ascii="Arial" w:hAnsi="Arial"/>
      <w:sz w:val="16"/>
      <w:lang w:val="en-GB"/>
    </w:rPr>
  </w:style>
  <w:style w:type="table" w:styleId="LightShading-Accent5">
    <w:name w:val="Light Shading Accent 5"/>
    <w:basedOn w:val="TableNormal"/>
    <w:uiPriority w:val="60"/>
    <w:rsid w:val="00A711F9"/>
    <w:pPr>
      <w:ind w:left="652" w:hanging="652"/>
    </w:pPr>
    <w:rPr>
      <w:rFonts w:ascii="Arial" w:eastAsiaTheme="minorHAnsi" w:hAnsi="Arial" w:cstheme="minorBidi"/>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BalloonTextChar">
    <w:name w:val="Balloon Text Char"/>
    <w:basedOn w:val="DefaultParagraphFont"/>
    <w:link w:val="BalloonText"/>
    <w:uiPriority w:val="99"/>
    <w:semiHidden/>
    <w:rsid w:val="00A711F9"/>
    <w:rPr>
      <w:rFonts w:ascii="Tahoma" w:hAnsi="Tahoma" w:cs="Tahoma"/>
      <w:sz w:val="16"/>
      <w:szCs w:val="16"/>
      <w:lang w:val="en-GB"/>
    </w:rPr>
  </w:style>
  <w:style w:type="table" w:customStyle="1" w:styleId="TableGrid1">
    <w:name w:val="Table Grid1"/>
    <w:basedOn w:val="TableNormal"/>
    <w:next w:val="TableGrid"/>
    <w:uiPriority w:val="59"/>
    <w:rsid w:val="00A711F9"/>
    <w:pPr>
      <w:ind w:left="652" w:hanging="652"/>
    </w:pPr>
    <w:rPr>
      <w:rFonts w:ascii="Arial" w:eastAsiaTheme="minorHAnsi" w:hAnsi="Arial"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711F9"/>
    <w:rPr>
      <w:rFonts w:eastAsiaTheme="minorHAnsi" w:cstheme="minorBidi"/>
    </w:rPr>
  </w:style>
  <w:style w:type="character" w:customStyle="1" w:styleId="EndnoteTextChar">
    <w:name w:val="Endnote Text Char"/>
    <w:basedOn w:val="DefaultParagraphFont"/>
    <w:link w:val="EndnoteText"/>
    <w:uiPriority w:val="99"/>
    <w:semiHidden/>
    <w:rsid w:val="00A711F9"/>
    <w:rPr>
      <w:rFonts w:ascii="Arial" w:eastAsiaTheme="minorHAnsi" w:hAnsi="Arial" w:cstheme="minorBidi"/>
      <w:lang w:val="en-GB"/>
    </w:rPr>
  </w:style>
  <w:style w:type="character" w:styleId="EndnoteReference">
    <w:name w:val="endnote reference"/>
    <w:basedOn w:val="DefaultParagraphFont"/>
    <w:uiPriority w:val="99"/>
    <w:semiHidden/>
    <w:unhideWhenUsed/>
    <w:rsid w:val="00A711F9"/>
    <w:rPr>
      <w:vertAlign w:val="superscript"/>
    </w:rPr>
  </w:style>
  <w:style w:type="character" w:customStyle="1" w:styleId="mw-headline">
    <w:name w:val="mw-headline"/>
    <w:basedOn w:val="DefaultParagraphFont"/>
    <w:rsid w:val="00A711F9"/>
  </w:style>
  <w:style w:type="character" w:customStyle="1" w:styleId="mw-editsection">
    <w:name w:val="mw-editsection"/>
    <w:basedOn w:val="DefaultParagraphFont"/>
    <w:rsid w:val="00A711F9"/>
  </w:style>
  <w:style w:type="character" w:customStyle="1" w:styleId="mw-editsection-bracket">
    <w:name w:val="mw-editsection-bracket"/>
    <w:basedOn w:val="DefaultParagraphFont"/>
    <w:rsid w:val="00A711F9"/>
  </w:style>
  <w:style w:type="character" w:customStyle="1" w:styleId="ph">
    <w:name w:val="ph"/>
    <w:basedOn w:val="DefaultParagraphFont"/>
    <w:rsid w:val="00096BF9"/>
  </w:style>
  <w:style w:type="character" w:styleId="HTMLCite">
    <w:name w:val="HTML Cite"/>
    <w:basedOn w:val="DefaultParagraphFont"/>
    <w:uiPriority w:val="99"/>
    <w:semiHidden/>
    <w:unhideWhenUsed/>
    <w:rsid w:val="00414FC4"/>
    <w:rPr>
      <w:i/>
      <w:iCs/>
    </w:rPr>
  </w:style>
  <w:style w:type="paragraph" w:customStyle="1" w:styleId="shortdesc">
    <w:name w:val="shortdesc"/>
    <w:basedOn w:val="Normal"/>
    <w:rsid w:val="00CE4A60"/>
    <w:pPr>
      <w:spacing w:before="100" w:beforeAutospacing="1" w:after="100" w:afterAutospacing="1"/>
    </w:pPr>
    <w:rPr>
      <w:rFonts w:ascii="Times New Roman" w:hAnsi="Times New Roman"/>
      <w:sz w:val="24"/>
      <w:szCs w:val="24"/>
      <w:lang w:val="en-US"/>
    </w:rPr>
  </w:style>
  <w:style w:type="paragraph" w:customStyle="1" w:styleId="p">
    <w:name w:val="p"/>
    <w:basedOn w:val="Normal"/>
    <w:rsid w:val="00CE4A60"/>
    <w:pPr>
      <w:spacing w:before="100" w:beforeAutospacing="1" w:after="100" w:afterAutospacing="1"/>
    </w:pPr>
    <w:rPr>
      <w:rFonts w:ascii="Times New Roman" w:hAnsi="Times New Roman"/>
      <w:sz w:val="24"/>
      <w:szCs w:val="24"/>
      <w:lang w:val="en-US"/>
    </w:rPr>
  </w:style>
  <w:style w:type="character" w:customStyle="1" w:styleId="notetitle">
    <w:name w:val="note__title"/>
    <w:basedOn w:val="DefaultParagraphFont"/>
    <w:rsid w:val="003C2D80"/>
  </w:style>
  <w:style w:type="character" w:customStyle="1" w:styleId="Title1">
    <w:name w:val="Title1"/>
    <w:basedOn w:val="DefaultParagraphFont"/>
    <w:rsid w:val="00B2630E"/>
  </w:style>
  <w:style w:type="character" w:customStyle="1" w:styleId="ui-provider">
    <w:name w:val="ui-provider"/>
    <w:basedOn w:val="DefaultParagraphFont"/>
    <w:rsid w:val="00A100A5"/>
  </w:style>
  <w:style w:type="character" w:styleId="SmartLink">
    <w:name w:val="Smart Link"/>
    <w:basedOn w:val="DefaultParagraphFont"/>
    <w:uiPriority w:val="99"/>
    <w:semiHidden/>
    <w:unhideWhenUsed/>
    <w:rsid w:val="002435EF"/>
    <w:rPr>
      <w:color w:val="0000FF"/>
      <w:u w:val="single"/>
      <w:shd w:val="clear" w:color="auto" w:fill="F3F2F1"/>
    </w:rPr>
  </w:style>
  <w:style w:type="character" w:styleId="IntenseReference">
    <w:name w:val="Intense Reference"/>
    <w:basedOn w:val="DefaultParagraphFont"/>
    <w:uiPriority w:val="32"/>
    <w:qFormat/>
    <w:rsid w:val="00CA74FF"/>
    <w:rPr>
      <w:b/>
      <w:bCs/>
      <w:smallCaps/>
      <w:color w:val="4F81BD" w:themeColor="accent1"/>
      <w:spacing w:val="5"/>
    </w:rPr>
  </w:style>
  <w:style w:type="paragraph" w:styleId="IntenseQuote">
    <w:name w:val="Intense Quote"/>
    <w:basedOn w:val="Normal"/>
    <w:next w:val="Normal"/>
    <w:link w:val="IntenseQuoteChar"/>
    <w:uiPriority w:val="30"/>
    <w:qFormat/>
    <w:rsid w:val="00CA74F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A74FF"/>
    <w:rPr>
      <w:rFonts w:ascii="Arial" w:hAnsi="Arial"/>
      <w:i/>
      <w:iCs/>
      <w:color w:val="4F81BD" w:themeColor="accent1"/>
      <w:lang w:val="en-GB"/>
    </w:rPr>
  </w:style>
  <w:style w:type="character" w:styleId="IntenseEmphasis">
    <w:name w:val="Intense Emphasis"/>
    <w:basedOn w:val="DefaultParagraphFont"/>
    <w:uiPriority w:val="21"/>
    <w:qFormat/>
    <w:rsid w:val="000C6FB6"/>
    <w:rPr>
      <w:i/>
      <w:iCs/>
      <w:color w:val="4F81BD" w:themeColor="accent1"/>
    </w:rPr>
  </w:style>
  <w:style w:type="character" w:styleId="Mention">
    <w:name w:val="Mention"/>
    <w:basedOn w:val="DefaultParagraphFont"/>
    <w:uiPriority w:val="99"/>
    <w:unhideWhenUsed/>
    <w:rsid w:val="00D0327A"/>
    <w:rPr>
      <w:color w:val="2B579A"/>
      <w:shd w:val="clear" w:color="auto" w:fill="E1DFDD"/>
    </w:rPr>
  </w:style>
  <w:style w:type="character" w:styleId="SubtleReference">
    <w:name w:val="Subtle Reference"/>
    <w:basedOn w:val="DefaultParagraphFont"/>
    <w:uiPriority w:val="31"/>
    <w:qFormat/>
    <w:rsid w:val="00FA2B8B"/>
    <w:rPr>
      <w:smallCaps/>
      <w:color w:val="5A5A5A" w:themeColor="text1" w:themeTint="A5"/>
    </w:rPr>
  </w:style>
  <w:style w:type="character" w:styleId="BookTitle">
    <w:name w:val="Book Title"/>
    <w:basedOn w:val="DefaultParagraphFont"/>
    <w:uiPriority w:val="33"/>
    <w:qFormat/>
    <w:rsid w:val="00FA2B8B"/>
    <w:rPr>
      <w:b/>
      <w:bCs/>
      <w:i/>
      <w:iCs/>
      <w:spacing w:val="5"/>
    </w:rPr>
  </w:style>
  <w:style w:type="paragraph" w:customStyle="1" w:styleId="body1">
    <w:name w:val="body1"/>
    <w:basedOn w:val="Normal"/>
    <w:qFormat/>
    <w:rsid w:val="00F62621"/>
    <w:pPr>
      <w:widowControl w:val="0"/>
      <w:spacing w:beforeLines="30" w:before="108" w:afterLines="20" w:after="72"/>
      <w:ind w:leftChars="405" w:left="850"/>
      <w:jc w:val="both"/>
    </w:pPr>
    <w:rPr>
      <w:rFonts w:asciiTheme="minorHAnsi" w:eastAsiaTheme="minorEastAsia" w:hAnsiTheme="minorHAnsi" w:cstheme="minorBidi"/>
      <w:kern w:val="2"/>
      <w:sz w:val="21"/>
      <w:szCs w:val="21"/>
      <w:lang w:val="en-US" w:eastAsia="ja-JP"/>
    </w:rPr>
  </w:style>
  <w:style w:type="paragraph" w:customStyle="1" w:styleId="nList1">
    <w:name w:val="nList1"/>
    <w:basedOn w:val="ListParagraph"/>
    <w:qFormat/>
    <w:rsid w:val="00F62621"/>
    <w:pPr>
      <w:widowControl w:val="0"/>
      <w:numPr>
        <w:numId w:val="23"/>
      </w:numPr>
      <w:ind w:left="1418" w:hanging="278"/>
      <w:contextualSpacing w:val="0"/>
      <w:jc w:val="both"/>
    </w:pPr>
    <w:rPr>
      <w:rFonts w:asciiTheme="minorHAnsi" w:eastAsiaTheme="minorEastAsia" w:hAnsiTheme="minorHAnsi" w:cstheme="minorBidi"/>
      <w:kern w:val="2"/>
      <w:sz w:val="21"/>
      <w:szCs w:val="21"/>
      <w:lang w:val="en-US" w:eastAsia="ja-JP"/>
    </w:rPr>
  </w:style>
  <w:style w:type="paragraph" w:customStyle="1" w:styleId="nList2">
    <w:name w:val="nList2"/>
    <w:basedOn w:val="nList1"/>
    <w:qFormat/>
    <w:rsid w:val="00F62621"/>
    <w:pPr>
      <w:numPr>
        <w:ilvl w:val="1"/>
      </w:numPr>
      <w:ind w:left="1843"/>
    </w:pPr>
  </w:style>
  <w:style w:type="paragraph" w:customStyle="1" w:styleId="nList3">
    <w:name w:val="nList3"/>
    <w:basedOn w:val="nList2"/>
    <w:next w:val="body1"/>
    <w:qFormat/>
    <w:rsid w:val="00F62621"/>
    <w:pPr>
      <w:numPr>
        <w:ilvl w:val="2"/>
      </w:numPr>
      <w:ind w:left="1985" w:hanging="283"/>
    </w:pPr>
  </w:style>
  <w:style w:type="paragraph" w:customStyle="1" w:styleId="code">
    <w:name w:val="code"/>
    <w:basedOn w:val="Normal"/>
    <w:qFormat/>
    <w:rsid w:val="00F62621"/>
    <w:pPr>
      <w:widowControl w:val="0"/>
      <w:shd w:val="pct10" w:color="auto" w:fill="auto"/>
      <w:snapToGrid w:val="0"/>
      <w:ind w:leftChars="540" w:left="1134"/>
    </w:pPr>
    <w:rPr>
      <w:rFonts w:ascii="Cascadia Mono Light" w:eastAsia="MS Gothic" w:hAnsi="Cascadia Mono Light" w:cs="MS Gothic"/>
      <w:snapToGrid w:val="0"/>
      <w:szCs w:val="21"/>
      <w:lang w:val="en-US" w:eastAsia="ja-JP"/>
      <w14:numSpacing w14:val="tabular"/>
    </w:rPr>
  </w:style>
  <w:style w:type="character" w:customStyle="1" w:styleId="codespan">
    <w:name w:val="codespan"/>
    <w:basedOn w:val="DefaultParagraphFont"/>
    <w:uiPriority w:val="1"/>
    <w:qFormat/>
    <w:rsid w:val="00F62621"/>
    <w:rPr>
      <w:rFonts w:ascii="Cascadia Mono Light" w:hAnsi="Cascadia Mono Light"/>
      <w:sz w:val="18"/>
      <w:shd w:val="clear" w:color="auto" w:fill="EEECE1" w:themeFill="background2"/>
    </w:rPr>
  </w:style>
  <w:style w:type="paragraph" w:customStyle="1" w:styleId="numList1">
    <w:name w:val="numList1"/>
    <w:qFormat/>
    <w:rsid w:val="00F62621"/>
    <w:pPr>
      <w:ind w:left="1418" w:hanging="284"/>
    </w:pPr>
    <w:rPr>
      <w:rFonts w:asciiTheme="minorHAnsi" w:eastAsiaTheme="minorEastAsia" w:hAnsiTheme="minorHAnsi" w:cstheme="minorBidi"/>
      <w:kern w:val="2"/>
      <w:sz w:val="21"/>
      <w:szCs w:val="21"/>
      <w:lang w:eastAsia="ja-JP"/>
    </w:rPr>
  </w:style>
  <w:style w:type="paragraph" w:customStyle="1" w:styleId="numList2">
    <w:name w:val="numList2"/>
    <w:basedOn w:val="Heading8"/>
    <w:qFormat/>
    <w:rsid w:val="00F62621"/>
    <w:pPr>
      <w:widowControl w:val="0"/>
      <w:numPr>
        <w:ilvl w:val="0"/>
        <w:numId w:val="0"/>
      </w:numPr>
      <w:spacing w:before="0"/>
      <w:ind w:left="1701" w:hanging="283"/>
      <w:jc w:val="both"/>
    </w:pPr>
    <w:rPr>
      <w:rFonts w:asciiTheme="minorHAnsi" w:eastAsiaTheme="minorEastAsia" w:hAnsiTheme="minorHAnsi" w:cstheme="minorBidi"/>
      <w:i w:val="0"/>
      <w:kern w:val="2"/>
      <w:sz w:val="21"/>
      <w:szCs w:val="21"/>
      <w:lang w:val="en-US" w:eastAsia="ja-JP"/>
    </w:rPr>
  </w:style>
  <w:style w:type="paragraph" w:customStyle="1" w:styleId="numList3">
    <w:name w:val="numList3"/>
    <w:qFormat/>
    <w:rsid w:val="00F62621"/>
    <w:pPr>
      <w:ind w:left="1985" w:hanging="284"/>
    </w:pPr>
    <w:rPr>
      <w:rFonts w:asciiTheme="minorHAnsi" w:eastAsiaTheme="minorEastAsia" w:hAnsiTheme="minorHAnsi" w:cstheme="minorBidi"/>
      <w:kern w:val="2"/>
      <w:sz w:val="21"/>
      <w:szCs w:val="21"/>
      <w:lang w:eastAsia="ja-JP"/>
    </w:rPr>
  </w:style>
  <w:style w:type="paragraph" w:customStyle="1" w:styleId="hh1">
    <w:name w:val="hh1"/>
    <w:basedOn w:val="Heading1"/>
    <w:qFormat/>
    <w:rsid w:val="00F62621"/>
    <w:pPr>
      <w:widowControl w:val="0"/>
      <w:pBdr>
        <w:bottom w:val="single" w:sz="4" w:space="1" w:color="auto"/>
      </w:pBdr>
      <w:tabs>
        <w:tab w:val="num" w:pos="567"/>
      </w:tabs>
      <w:spacing w:beforeLines="50" w:before="180" w:afterLines="50" w:after="180"/>
      <w:ind w:left="0" w:firstLine="0"/>
      <w:jc w:val="both"/>
    </w:pPr>
    <w:rPr>
      <w:rFonts w:asciiTheme="majorHAnsi" w:eastAsiaTheme="majorEastAsia" w:hAnsiTheme="majorHAnsi" w:cstheme="minorBidi"/>
      <w:b w:val="0"/>
      <w:kern w:val="2"/>
      <w:sz w:val="28"/>
      <w:szCs w:val="21"/>
      <w:lang w:val="en-US" w:eastAsia="ja-JP"/>
    </w:rPr>
  </w:style>
  <w:style w:type="paragraph" w:customStyle="1" w:styleId="hh2">
    <w:name w:val="hh2"/>
    <w:basedOn w:val="Heading2"/>
    <w:qFormat/>
    <w:rsid w:val="00F62621"/>
    <w:pPr>
      <w:widowControl w:val="0"/>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before="0" w:after="0"/>
      <w:ind w:left="0" w:firstLine="0"/>
      <w:jc w:val="both"/>
    </w:pPr>
    <w:rPr>
      <w:rFonts w:asciiTheme="majorHAnsi" w:eastAsiaTheme="majorEastAsia" w:hAnsiTheme="majorHAnsi" w:cstheme="minorBidi"/>
      <w:b w:val="0"/>
      <w:kern w:val="2"/>
      <w:sz w:val="24"/>
      <w:szCs w:val="21"/>
      <w:lang w:val="en-US" w:eastAsia="ja-JP"/>
    </w:rPr>
  </w:style>
  <w:style w:type="paragraph" w:customStyle="1" w:styleId="hh3">
    <w:name w:val="hh3"/>
    <w:basedOn w:val="Heading3"/>
    <w:qFormat/>
    <w:rsid w:val="00F62621"/>
    <w:pPr>
      <w:widowControl w:val="0"/>
      <w:spacing w:before="0" w:after="0"/>
      <w:ind w:left="0" w:firstLine="0"/>
      <w:jc w:val="both"/>
    </w:pPr>
    <w:rPr>
      <w:rFonts w:asciiTheme="majorHAnsi" w:eastAsiaTheme="majorEastAsia" w:hAnsiTheme="majorHAnsi" w:cstheme="minorBidi"/>
      <w:b w:val="0"/>
      <w:kern w:val="2"/>
      <w:sz w:val="22"/>
      <w:szCs w:val="21"/>
      <w:lang w:val="en-US" w:eastAsia="ja-JP"/>
    </w:rPr>
  </w:style>
  <w:style w:type="paragraph" w:customStyle="1" w:styleId="tableCaption">
    <w:name w:val="tableCaption"/>
    <w:basedOn w:val="Normal"/>
    <w:qFormat/>
    <w:rsid w:val="00F62621"/>
    <w:pPr>
      <w:keepNext/>
      <w:widowControl w:val="0"/>
      <w:jc w:val="center"/>
    </w:pPr>
    <w:rPr>
      <w:rFonts w:asciiTheme="minorHAnsi" w:eastAsiaTheme="minorEastAsia" w:hAnsiTheme="minorHAnsi" w:cstheme="minorBidi"/>
      <w:b/>
      <w:bCs/>
      <w:kern w:val="2"/>
      <w:sz w:val="21"/>
      <w:szCs w:val="21"/>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5701">
      <w:bodyDiv w:val="1"/>
      <w:marLeft w:val="0"/>
      <w:marRight w:val="0"/>
      <w:marTop w:val="0"/>
      <w:marBottom w:val="0"/>
      <w:divBdr>
        <w:top w:val="none" w:sz="0" w:space="0" w:color="auto"/>
        <w:left w:val="none" w:sz="0" w:space="0" w:color="auto"/>
        <w:bottom w:val="none" w:sz="0" w:space="0" w:color="auto"/>
        <w:right w:val="none" w:sz="0" w:space="0" w:color="auto"/>
      </w:divBdr>
    </w:div>
    <w:div w:id="77287338">
      <w:bodyDiv w:val="1"/>
      <w:marLeft w:val="0"/>
      <w:marRight w:val="0"/>
      <w:marTop w:val="0"/>
      <w:marBottom w:val="0"/>
      <w:divBdr>
        <w:top w:val="none" w:sz="0" w:space="0" w:color="auto"/>
        <w:left w:val="none" w:sz="0" w:space="0" w:color="auto"/>
        <w:bottom w:val="none" w:sz="0" w:space="0" w:color="auto"/>
        <w:right w:val="none" w:sz="0" w:space="0" w:color="auto"/>
      </w:divBdr>
    </w:div>
    <w:div w:id="111170077">
      <w:bodyDiv w:val="1"/>
      <w:marLeft w:val="0"/>
      <w:marRight w:val="0"/>
      <w:marTop w:val="0"/>
      <w:marBottom w:val="0"/>
      <w:divBdr>
        <w:top w:val="none" w:sz="0" w:space="0" w:color="auto"/>
        <w:left w:val="none" w:sz="0" w:space="0" w:color="auto"/>
        <w:bottom w:val="none" w:sz="0" w:space="0" w:color="auto"/>
        <w:right w:val="none" w:sz="0" w:space="0" w:color="auto"/>
      </w:divBdr>
    </w:div>
    <w:div w:id="115222758">
      <w:bodyDiv w:val="1"/>
      <w:marLeft w:val="0"/>
      <w:marRight w:val="0"/>
      <w:marTop w:val="0"/>
      <w:marBottom w:val="0"/>
      <w:divBdr>
        <w:top w:val="none" w:sz="0" w:space="0" w:color="auto"/>
        <w:left w:val="none" w:sz="0" w:space="0" w:color="auto"/>
        <w:bottom w:val="none" w:sz="0" w:space="0" w:color="auto"/>
        <w:right w:val="none" w:sz="0" w:space="0" w:color="auto"/>
      </w:divBdr>
    </w:div>
    <w:div w:id="145318323">
      <w:bodyDiv w:val="1"/>
      <w:marLeft w:val="0"/>
      <w:marRight w:val="0"/>
      <w:marTop w:val="0"/>
      <w:marBottom w:val="0"/>
      <w:divBdr>
        <w:top w:val="none" w:sz="0" w:space="0" w:color="auto"/>
        <w:left w:val="none" w:sz="0" w:space="0" w:color="auto"/>
        <w:bottom w:val="none" w:sz="0" w:space="0" w:color="auto"/>
        <w:right w:val="none" w:sz="0" w:space="0" w:color="auto"/>
      </w:divBdr>
    </w:div>
    <w:div w:id="154801943">
      <w:bodyDiv w:val="1"/>
      <w:marLeft w:val="0"/>
      <w:marRight w:val="0"/>
      <w:marTop w:val="0"/>
      <w:marBottom w:val="0"/>
      <w:divBdr>
        <w:top w:val="none" w:sz="0" w:space="0" w:color="auto"/>
        <w:left w:val="none" w:sz="0" w:space="0" w:color="auto"/>
        <w:bottom w:val="none" w:sz="0" w:space="0" w:color="auto"/>
        <w:right w:val="none" w:sz="0" w:space="0" w:color="auto"/>
      </w:divBdr>
    </w:div>
    <w:div w:id="173880947">
      <w:bodyDiv w:val="1"/>
      <w:marLeft w:val="0"/>
      <w:marRight w:val="0"/>
      <w:marTop w:val="0"/>
      <w:marBottom w:val="0"/>
      <w:divBdr>
        <w:top w:val="none" w:sz="0" w:space="0" w:color="auto"/>
        <w:left w:val="none" w:sz="0" w:space="0" w:color="auto"/>
        <w:bottom w:val="none" w:sz="0" w:space="0" w:color="auto"/>
        <w:right w:val="none" w:sz="0" w:space="0" w:color="auto"/>
      </w:divBdr>
    </w:div>
    <w:div w:id="247037466">
      <w:bodyDiv w:val="1"/>
      <w:marLeft w:val="0"/>
      <w:marRight w:val="0"/>
      <w:marTop w:val="0"/>
      <w:marBottom w:val="0"/>
      <w:divBdr>
        <w:top w:val="none" w:sz="0" w:space="0" w:color="auto"/>
        <w:left w:val="none" w:sz="0" w:space="0" w:color="auto"/>
        <w:bottom w:val="none" w:sz="0" w:space="0" w:color="auto"/>
        <w:right w:val="none" w:sz="0" w:space="0" w:color="auto"/>
      </w:divBdr>
    </w:div>
    <w:div w:id="255555188">
      <w:bodyDiv w:val="1"/>
      <w:marLeft w:val="0"/>
      <w:marRight w:val="0"/>
      <w:marTop w:val="0"/>
      <w:marBottom w:val="0"/>
      <w:divBdr>
        <w:top w:val="none" w:sz="0" w:space="0" w:color="auto"/>
        <w:left w:val="none" w:sz="0" w:space="0" w:color="auto"/>
        <w:bottom w:val="none" w:sz="0" w:space="0" w:color="auto"/>
        <w:right w:val="none" w:sz="0" w:space="0" w:color="auto"/>
      </w:divBdr>
    </w:div>
    <w:div w:id="259291900">
      <w:bodyDiv w:val="1"/>
      <w:marLeft w:val="0"/>
      <w:marRight w:val="0"/>
      <w:marTop w:val="0"/>
      <w:marBottom w:val="0"/>
      <w:divBdr>
        <w:top w:val="none" w:sz="0" w:space="0" w:color="auto"/>
        <w:left w:val="none" w:sz="0" w:space="0" w:color="auto"/>
        <w:bottom w:val="none" w:sz="0" w:space="0" w:color="auto"/>
        <w:right w:val="none" w:sz="0" w:space="0" w:color="auto"/>
      </w:divBdr>
    </w:div>
    <w:div w:id="268709318">
      <w:bodyDiv w:val="1"/>
      <w:marLeft w:val="0"/>
      <w:marRight w:val="0"/>
      <w:marTop w:val="0"/>
      <w:marBottom w:val="0"/>
      <w:divBdr>
        <w:top w:val="none" w:sz="0" w:space="0" w:color="auto"/>
        <w:left w:val="none" w:sz="0" w:space="0" w:color="auto"/>
        <w:bottom w:val="none" w:sz="0" w:space="0" w:color="auto"/>
        <w:right w:val="none" w:sz="0" w:space="0" w:color="auto"/>
      </w:divBdr>
    </w:div>
    <w:div w:id="312830216">
      <w:bodyDiv w:val="1"/>
      <w:marLeft w:val="0"/>
      <w:marRight w:val="0"/>
      <w:marTop w:val="0"/>
      <w:marBottom w:val="0"/>
      <w:divBdr>
        <w:top w:val="none" w:sz="0" w:space="0" w:color="auto"/>
        <w:left w:val="none" w:sz="0" w:space="0" w:color="auto"/>
        <w:bottom w:val="none" w:sz="0" w:space="0" w:color="auto"/>
        <w:right w:val="none" w:sz="0" w:space="0" w:color="auto"/>
      </w:divBdr>
    </w:div>
    <w:div w:id="422647156">
      <w:bodyDiv w:val="1"/>
      <w:marLeft w:val="0"/>
      <w:marRight w:val="0"/>
      <w:marTop w:val="0"/>
      <w:marBottom w:val="0"/>
      <w:divBdr>
        <w:top w:val="none" w:sz="0" w:space="0" w:color="auto"/>
        <w:left w:val="none" w:sz="0" w:space="0" w:color="auto"/>
        <w:bottom w:val="none" w:sz="0" w:space="0" w:color="auto"/>
        <w:right w:val="none" w:sz="0" w:space="0" w:color="auto"/>
      </w:divBdr>
      <w:divsChild>
        <w:div w:id="2012443787">
          <w:marLeft w:val="0"/>
          <w:marRight w:val="0"/>
          <w:marTop w:val="0"/>
          <w:marBottom w:val="0"/>
          <w:divBdr>
            <w:top w:val="none" w:sz="0" w:space="0" w:color="auto"/>
            <w:left w:val="none" w:sz="0" w:space="0" w:color="auto"/>
            <w:bottom w:val="none" w:sz="0" w:space="0" w:color="auto"/>
            <w:right w:val="none" w:sz="0" w:space="0" w:color="auto"/>
          </w:divBdr>
          <w:divsChild>
            <w:div w:id="5525295">
              <w:marLeft w:val="0"/>
              <w:marRight w:val="0"/>
              <w:marTop w:val="0"/>
              <w:marBottom w:val="0"/>
              <w:divBdr>
                <w:top w:val="none" w:sz="0" w:space="0" w:color="auto"/>
                <w:left w:val="none" w:sz="0" w:space="0" w:color="auto"/>
                <w:bottom w:val="none" w:sz="0" w:space="0" w:color="auto"/>
                <w:right w:val="none" w:sz="0" w:space="0" w:color="auto"/>
              </w:divBdr>
            </w:div>
            <w:div w:id="7223160">
              <w:marLeft w:val="0"/>
              <w:marRight w:val="0"/>
              <w:marTop w:val="0"/>
              <w:marBottom w:val="0"/>
              <w:divBdr>
                <w:top w:val="none" w:sz="0" w:space="0" w:color="auto"/>
                <w:left w:val="none" w:sz="0" w:space="0" w:color="auto"/>
                <w:bottom w:val="none" w:sz="0" w:space="0" w:color="auto"/>
                <w:right w:val="none" w:sz="0" w:space="0" w:color="auto"/>
              </w:divBdr>
            </w:div>
            <w:div w:id="23747625">
              <w:marLeft w:val="0"/>
              <w:marRight w:val="0"/>
              <w:marTop w:val="0"/>
              <w:marBottom w:val="0"/>
              <w:divBdr>
                <w:top w:val="none" w:sz="0" w:space="0" w:color="auto"/>
                <w:left w:val="none" w:sz="0" w:space="0" w:color="auto"/>
                <w:bottom w:val="none" w:sz="0" w:space="0" w:color="auto"/>
                <w:right w:val="none" w:sz="0" w:space="0" w:color="auto"/>
              </w:divBdr>
            </w:div>
            <w:div w:id="40251758">
              <w:marLeft w:val="0"/>
              <w:marRight w:val="0"/>
              <w:marTop w:val="0"/>
              <w:marBottom w:val="0"/>
              <w:divBdr>
                <w:top w:val="none" w:sz="0" w:space="0" w:color="auto"/>
                <w:left w:val="none" w:sz="0" w:space="0" w:color="auto"/>
                <w:bottom w:val="none" w:sz="0" w:space="0" w:color="auto"/>
                <w:right w:val="none" w:sz="0" w:space="0" w:color="auto"/>
              </w:divBdr>
            </w:div>
            <w:div w:id="51194169">
              <w:marLeft w:val="0"/>
              <w:marRight w:val="0"/>
              <w:marTop w:val="0"/>
              <w:marBottom w:val="0"/>
              <w:divBdr>
                <w:top w:val="none" w:sz="0" w:space="0" w:color="auto"/>
                <w:left w:val="none" w:sz="0" w:space="0" w:color="auto"/>
                <w:bottom w:val="none" w:sz="0" w:space="0" w:color="auto"/>
                <w:right w:val="none" w:sz="0" w:space="0" w:color="auto"/>
              </w:divBdr>
            </w:div>
            <w:div w:id="53163307">
              <w:marLeft w:val="0"/>
              <w:marRight w:val="0"/>
              <w:marTop w:val="0"/>
              <w:marBottom w:val="0"/>
              <w:divBdr>
                <w:top w:val="none" w:sz="0" w:space="0" w:color="auto"/>
                <w:left w:val="none" w:sz="0" w:space="0" w:color="auto"/>
                <w:bottom w:val="none" w:sz="0" w:space="0" w:color="auto"/>
                <w:right w:val="none" w:sz="0" w:space="0" w:color="auto"/>
              </w:divBdr>
            </w:div>
            <w:div w:id="74860404">
              <w:marLeft w:val="0"/>
              <w:marRight w:val="0"/>
              <w:marTop w:val="0"/>
              <w:marBottom w:val="0"/>
              <w:divBdr>
                <w:top w:val="none" w:sz="0" w:space="0" w:color="auto"/>
                <w:left w:val="none" w:sz="0" w:space="0" w:color="auto"/>
                <w:bottom w:val="none" w:sz="0" w:space="0" w:color="auto"/>
                <w:right w:val="none" w:sz="0" w:space="0" w:color="auto"/>
              </w:divBdr>
            </w:div>
            <w:div w:id="76556653">
              <w:marLeft w:val="0"/>
              <w:marRight w:val="0"/>
              <w:marTop w:val="0"/>
              <w:marBottom w:val="0"/>
              <w:divBdr>
                <w:top w:val="none" w:sz="0" w:space="0" w:color="auto"/>
                <w:left w:val="none" w:sz="0" w:space="0" w:color="auto"/>
                <w:bottom w:val="none" w:sz="0" w:space="0" w:color="auto"/>
                <w:right w:val="none" w:sz="0" w:space="0" w:color="auto"/>
              </w:divBdr>
            </w:div>
            <w:div w:id="86657640">
              <w:marLeft w:val="0"/>
              <w:marRight w:val="0"/>
              <w:marTop w:val="0"/>
              <w:marBottom w:val="0"/>
              <w:divBdr>
                <w:top w:val="none" w:sz="0" w:space="0" w:color="auto"/>
                <w:left w:val="none" w:sz="0" w:space="0" w:color="auto"/>
                <w:bottom w:val="none" w:sz="0" w:space="0" w:color="auto"/>
                <w:right w:val="none" w:sz="0" w:space="0" w:color="auto"/>
              </w:divBdr>
            </w:div>
            <w:div w:id="114057324">
              <w:marLeft w:val="0"/>
              <w:marRight w:val="0"/>
              <w:marTop w:val="0"/>
              <w:marBottom w:val="0"/>
              <w:divBdr>
                <w:top w:val="none" w:sz="0" w:space="0" w:color="auto"/>
                <w:left w:val="none" w:sz="0" w:space="0" w:color="auto"/>
                <w:bottom w:val="none" w:sz="0" w:space="0" w:color="auto"/>
                <w:right w:val="none" w:sz="0" w:space="0" w:color="auto"/>
              </w:divBdr>
            </w:div>
            <w:div w:id="116488134">
              <w:marLeft w:val="0"/>
              <w:marRight w:val="0"/>
              <w:marTop w:val="0"/>
              <w:marBottom w:val="0"/>
              <w:divBdr>
                <w:top w:val="none" w:sz="0" w:space="0" w:color="auto"/>
                <w:left w:val="none" w:sz="0" w:space="0" w:color="auto"/>
                <w:bottom w:val="none" w:sz="0" w:space="0" w:color="auto"/>
                <w:right w:val="none" w:sz="0" w:space="0" w:color="auto"/>
              </w:divBdr>
            </w:div>
            <w:div w:id="128599632">
              <w:marLeft w:val="0"/>
              <w:marRight w:val="0"/>
              <w:marTop w:val="0"/>
              <w:marBottom w:val="0"/>
              <w:divBdr>
                <w:top w:val="none" w:sz="0" w:space="0" w:color="auto"/>
                <w:left w:val="none" w:sz="0" w:space="0" w:color="auto"/>
                <w:bottom w:val="none" w:sz="0" w:space="0" w:color="auto"/>
                <w:right w:val="none" w:sz="0" w:space="0" w:color="auto"/>
              </w:divBdr>
            </w:div>
            <w:div w:id="243540838">
              <w:marLeft w:val="0"/>
              <w:marRight w:val="0"/>
              <w:marTop w:val="0"/>
              <w:marBottom w:val="0"/>
              <w:divBdr>
                <w:top w:val="none" w:sz="0" w:space="0" w:color="auto"/>
                <w:left w:val="none" w:sz="0" w:space="0" w:color="auto"/>
                <w:bottom w:val="none" w:sz="0" w:space="0" w:color="auto"/>
                <w:right w:val="none" w:sz="0" w:space="0" w:color="auto"/>
              </w:divBdr>
            </w:div>
            <w:div w:id="251743977">
              <w:marLeft w:val="0"/>
              <w:marRight w:val="0"/>
              <w:marTop w:val="0"/>
              <w:marBottom w:val="0"/>
              <w:divBdr>
                <w:top w:val="none" w:sz="0" w:space="0" w:color="auto"/>
                <w:left w:val="none" w:sz="0" w:space="0" w:color="auto"/>
                <w:bottom w:val="none" w:sz="0" w:space="0" w:color="auto"/>
                <w:right w:val="none" w:sz="0" w:space="0" w:color="auto"/>
              </w:divBdr>
            </w:div>
            <w:div w:id="264071619">
              <w:marLeft w:val="0"/>
              <w:marRight w:val="0"/>
              <w:marTop w:val="0"/>
              <w:marBottom w:val="0"/>
              <w:divBdr>
                <w:top w:val="none" w:sz="0" w:space="0" w:color="auto"/>
                <w:left w:val="none" w:sz="0" w:space="0" w:color="auto"/>
                <w:bottom w:val="none" w:sz="0" w:space="0" w:color="auto"/>
                <w:right w:val="none" w:sz="0" w:space="0" w:color="auto"/>
              </w:divBdr>
            </w:div>
            <w:div w:id="282880136">
              <w:marLeft w:val="0"/>
              <w:marRight w:val="0"/>
              <w:marTop w:val="0"/>
              <w:marBottom w:val="0"/>
              <w:divBdr>
                <w:top w:val="none" w:sz="0" w:space="0" w:color="auto"/>
                <w:left w:val="none" w:sz="0" w:space="0" w:color="auto"/>
                <w:bottom w:val="none" w:sz="0" w:space="0" w:color="auto"/>
                <w:right w:val="none" w:sz="0" w:space="0" w:color="auto"/>
              </w:divBdr>
            </w:div>
            <w:div w:id="298996659">
              <w:marLeft w:val="0"/>
              <w:marRight w:val="0"/>
              <w:marTop w:val="0"/>
              <w:marBottom w:val="0"/>
              <w:divBdr>
                <w:top w:val="none" w:sz="0" w:space="0" w:color="auto"/>
                <w:left w:val="none" w:sz="0" w:space="0" w:color="auto"/>
                <w:bottom w:val="none" w:sz="0" w:space="0" w:color="auto"/>
                <w:right w:val="none" w:sz="0" w:space="0" w:color="auto"/>
              </w:divBdr>
            </w:div>
            <w:div w:id="310403759">
              <w:marLeft w:val="0"/>
              <w:marRight w:val="0"/>
              <w:marTop w:val="0"/>
              <w:marBottom w:val="0"/>
              <w:divBdr>
                <w:top w:val="none" w:sz="0" w:space="0" w:color="auto"/>
                <w:left w:val="none" w:sz="0" w:space="0" w:color="auto"/>
                <w:bottom w:val="none" w:sz="0" w:space="0" w:color="auto"/>
                <w:right w:val="none" w:sz="0" w:space="0" w:color="auto"/>
              </w:divBdr>
            </w:div>
            <w:div w:id="356350746">
              <w:marLeft w:val="0"/>
              <w:marRight w:val="0"/>
              <w:marTop w:val="0"/>
              <w:marBottom w:val="0"/>
              <w:divBdr>
                <w:top w:val="none" w:sz="0" w:space="0" w:color="auto"/>
                <w:left w:val="none" w:sz="0" w:space="0" w:color="auto"/>
                <w:bottom w:val="none" w:sz="0" w:space="0" w:color="auto"/>
                <w:right w:val="none" w:sz="0" w:space="0" w:color="auto"/>
              </w:divBdr>
            </w:div>
            <w:div w:id="393089178">
              <w:marLeft w:val="0"/>
              <w:marRight w:val="0"/>
              <w:marTop w:val="0"/>
              <w:marBottom w:val="0"/>
              <w:divBdr>
                <w:top w:val="none" w:sz="0" w:space="0" w:color="auto"/>
                <w:left w:val="none" w:sz="0" w:space="0" w:color="auto"/>
                <w:bottom w:val="none" w:sz="0" w:space="0" w:color="auto"/>
                <w:right w:val="none" w:sz="0" w:space="0" w:color="auto"/>
              </w:divBdr>
            </w:div>
            <w:div w:id="426268324">
              <w:marLeft w:val="0"/>
              <w:marRight w:val="0"/>
              <w:marTop w:val="0"/>
              <w:marBottom w:val="0"/>
              <w:divBdr>
                <w:top w:val="none" w:sz="0" w:space="0" w:color="auto"/>
                <w:left w:val="none" w:sz="0" w:space="0" w:color="auto"/>
                <w:bottom w:val="none" w:sz="0" w:space="0" w:color="auto"/>
                <w:right w:val="none" w:sz="0" w:space="0" w:color="auto"/>
              </w:divBdr>
            </w:div>
            <w:div w:id="498539275">
              <w:marLeft w:val="0"/>
              <w:marRight w:val="0"/>
              <w:marTop w:val="0"/>
              <w:marBottom w:val="0"/>
              <w:divBdr>
                <w:top w:val="none" w:sz="0" w:space="0" w:color="auto"/>
                <w:left w:val="none" w:sz="0" w:space="0" w:color="auto"/>
                <w:bottom w:val="none" w:sz="0" w:space="0" w:color="auto"/>
                <w:right w:val="none" w:sz="0" w:space="0" w:color="auto"/>
              </w:divBdr>
            </w:div>
            <w:div w:id="505289312">
              <w:marLeft w:val="0"/>
              <w:marRight w:val="0"/>
              <w:marTop w:val="0"/>
              <w:marBottom w:val="0"/>
              <w:divBdr>
                <w:top w:val="none" w:sz="0" w:space="0" w:color="auto"/>
                <w:left w:val="none" w:sz="0" w:space="0" w:color="auto"/>
                <w:bottom w:val="none" w:sz="0" w:space="0" w:color="auto"/>
                <w:right w:val="none" w:sz="0" w:space="0" w:color="auto"/>
              </w:divBdr>
            </w:div>
            <w:div w:id="507644061">
              <w:marLeft w:val="0"/>
              <w:marRight w:val="0"/>
              <w:marTop w:val="0"/>
              <w:marBottom w:val="0"/>
              <w:divBdr>
                <w:top w:val="none" w:sz="0" w:space="0" w:color="auto"/>
                <w:left w:val="none" w:sz="0" w:space="0" w:color="auto"/>
                <w:bottom w:val="none" w:sz="0" w:space="0" w:color="auto"/>
                <w:right w:val="none" w:sz="0" w:space="0" w:color="auto"/>
              </w:divBdr>
            </w:div>
            <w:div w:id="512761981">
              <w:marLeft w:val="0"/>
              <w:marRight w:val="0"/>
              <w:marTop w:val="0"/>
              <w:marBottom w:val="0"/>
              <w:divBdr>
                <w:top w:val="none" w:sz="0" w:space="0" w:color="auto"/>
                <w:left w:val="none" w:sz="0" w:space="0" w:color="auto"/>
                <w:bottom w:val="none" w:sz="0" w:space="0" w:color="auto"/>
                <w:right w:val="none" w:sz="0" w:space="0" w:color="auto"/>
              </w:divBdr>
            </w:div>
            <w:div w:id="556475437">
              <w:marLeft w:val="0"/>
              <w:marRight w:val="0"/>
              <w:marTop w:val="0"/>
              <w:marBottom w:val="0"/>
              <w:divBdr>
                <w:top w:val="none" w:sz="0" w:space="0" w:color="auto"/>
                <w:left w:val="none" w:sz="0" w:space="0" w:color="auto"/>
                <w:bottom w:val="none" w:sz="0" w:space="0" w:color="auto"/>
                <w:right w:val="none" w:sz="0" w:space="0" w:color="auto"/>
              </w:divBdr>
            </w:div>
            <w:div w:id="580792980">
              <w:marLeft w:val="0"/>
              <w:marRight w:val="0"/>
              <w:marTop w:val="0"/>
              <w:marBottom w:val="0"/>
              <w:divBdr>
                <w:top w:val="none" w:sz="0" w:space="0" w:color="auto"/>
                <w:left w:val="none" w:sz="0" w:space="0" w:color="auto"/>
                <w:bottom w:val="none" w:sz="0" w:space="0" w:color="auto"/>
                <w:right w:val="none" w:sz="0" w:space="0" w:color="auto"/>
              </w:divBdr>
            </w:div>
            <w:div w:id="590234071">
              <w:marLeft w:val="0"/>
              <w:marRight w:val="0"/>
              <w:marTop w:val="0"/>
              <w:marBottom w:val="0"/>
              <w:divBdr>
                <w:top w:val="none" w:sz="0" w:space="0" w:color="auto"/>
                <w:left w:val="none" w:sz="0" w:space="0" w:color="auto"/>
                <w:bottom w:val="none" w:sz="0" w:space="0" w:color="auto"/>
                <w:right w:val="none" w:sz="0" w:space="0" w:color="auto"/>
              </w:divBdr>
            </w:div>
            <w:div w:id="603267399">
              <w:marLeft w:val="0"/>
              <w:marRight w:val="0"/>
              <w:marTop w:val="0"/>
              <w:marBottom w:val="0"/>
              <w:divBdr>
                <w:top w:val="none" w:sz="0" w:space="0" w:color="auto"/>
                <w:left w:val="none" w:sz="0" w:space="0" w:color="auto"/>
                <w:bottom w:val="none" w:sz="0" w:space="0" w:color="auto"/>
                <w:right w:val="none" w:sz="0" w:space="0" w:color="auto"/>
              </w:divBdr>
            </w:div>
            <w:div w:id="681127498">
              <w:marLeft w:val="0"/>
              <w:marRight w:val="0"/>
              <w:marTop w:val="0"/>
              <w:marBottom w:val="0"/>
              <w:divBdr>
                <w:top w:val="none" w:sz="0" w:space="0" w:color="auto"/>
                <w:left w:val="none" w:sz="0" w:space="0" w:color="auto"/>
                <w:bottom w:val="none" w:sz="0" w:space="0" w:color="auto"/>
                <w:right w:val="none" w:sz="0" w:space="0" w:color="auto"/>
              </w:divBdr>
            </w:div>
            <w:div w:id="713774563">
              <w:marLeft w:val="0"/>
              <w:marRight w:val="0"/>
              <w:marTop w:val="0"/>
              <w:marBottom w:val="0"/>
              <w:divBdr>
                <w:top w:val="none" w:sz="0" w:space="0" w:color="auto"/>
                <w:left w:val="none" w:sz="0" w:space="0" w:color="auto"/>
                <w:bottom w:val="none" w:sz="0" w:space="0" w:color="auto"/>
                <w:right w:val="none" w:sz="0" w:space="0" w:color="auto"/>
              </w:divBdr>
            </w:div>
            <w:div w:id="719283328">
              <w:marLeft w:val="0"/>
              <w:marRight w:val="0"/>
              <w:marTop w:val="0"/>
              <w:marBottom w:val="0"/>
              <w:divBdr>
                <w:top w:val="none" w:sz="0" w:space="0" w:color="auto"/>
                <w:left w:val="none" w:sz="0" w:space="0" w:color="auto"/>
                <w:bottom w:val="none" w:sz="0" w:space="0" w:color="auto"/>
                <w:right w:val="none" w:sz="0" w:space="0" w:color="auto"/>
              </w:divBdr>
            </w:div>
            <w:div w:id="733358590">
              <w:marLeft w:val="0"/>
              <w:marRight w:val="0"/>
              <w:marTop w:val="0"/>
              <w:marBottom w:val="0"/>
              <w:divBdr>
                <w:top w:val="none" w:sz="0" w:space="0" w:color="auto"/>
                <w:left w:val="none" w:sz="0" w:space="0" w:color="auto"/>
                <w:bottom w:val="none" w:sz="0" w:space="0" w:color="auto"/>
                <w:right w:val="none" w:sz="0" w:space="0" w:color="auto"/>
              </w:divBdr>
            </w:div>
            <w:div w:id="762385219">
              <w:marLeft w:val="0"/>
              <w:marRight w:val="0"/>
              <w:marTop w:val="0"/>
              <w:marBottom w:val="0"/>
              <w:divBdr>
                <w:top w:val="none" w:sz="0" w:space="0" w:color="auto"/>
                <w:left w:val="none" w:sz="0" w:space="0" w:color="auto"/>
                <w:bottom w:val="none" w:sz="0" w:space="0" w:color="auto"/>
                <w:right w:val="none" w:sz="0" w:space="0" w:color="auto"/>
              </w:divBdr>
            </w:div>
            <w:div w:id="808205117">
              <w:marLeft w:val="0"/>
              <w:marRight w:val="0"/>
              <w:marTop w:val="0"/>
              <w:marBottom w:val="0"/>
              <w:divBdr>
                <w:top w:val="none" w:sz="0" w:space="0" w:color="auto"/>
                <w:left w:val="none" w:sz="0" w:space="0" w:color="auto"/>
                <w:bottom w:val="none" w:sz="0" w:space="0" w:color="auto"/>
                <w:right w:val="none" w:sz="0" w:space="0" w:color="auto"/>
              </w:divBdr>
            </w:div>
            <w:div w:id="824006746">
              <w:marLeft w:val="0"/>
              <w:marRight w:val="0"/>
              <w:marTop w:val="0"/>
              <w:marBottom w:val="0"/>
              <w:divBdr>
                <w:top w:val="none" w:sz="0" w:space="0" w:color="auto"/>
                <w:left w:val="none" w:sz="0" w:space="0" w:color="auto"/>
                <w:bottom w:val="none" w:sz="0" w:space="0" w:color="auto"/>
                <w:right w:val="none" w:sz="0" w:space="0" w:color="auto"/>
              </w:divBdr>
            </w:div>
            <w:div w:id="836850930">
              <w:marLeft w:val="0"/>
              <w:marRight w:val="0"/>
              <w:marTop w:val="0"/>
              <w:marBottom w:val="0"/>
              <w:divBdr>
                <w:top w:val="none" w:sz="0" w:space="0" w:color="auto"/>
                <w:left w:val="none" w:sz="0" w:space="0" w:color="auto"/>
                <w:bottom w:val="none" w:sz="0" w:space="0" w:color="auto"/>
                <w:right w:val="none" w:sz="0" w:space="0" w:color="auto"/>
              </w:divBdr>
            </w:div>
            <w:div w:id="861548068">
              <w:marLeft w:val="0"/>
              <w:marRight w:val="0"/>
              <w:marTop w:val="0"/>
              <w:marBottom w:val="0"/>
              <w:divBdr>
                <w:top w:val="none" w:sz="0" w:space="0" w:color="auto"/>
                <w:left w:val="none" w:sz="0" w:space="0" w:color="auto"/>
                <w:bottom w:val="none" w:sz="0" w:space="0" w:color="auto"/>
                <w:right w:val="none" w:sz="0" w:space="0" w:color="auto"/>
              </w:divBdr>
            </w:div>
            <w:div w:id="884440264">
              <w:marLeft w:val="0"/>
              <w:marRight w:val="0"/>
              <w:marTop w:val="0"/>
              <w:marBottom w:val="0"/>
              <w:divBdr>
                <w:top w:val="none" w:sz="0" w:space="0" w:color="auto"/>
                <w:left w:val="none" w:sz="0" w:space="0" w:color="auto"/>
                <w:bottom w:val="none" w:sz="0" w:space="0" w:color="auto"/>
                <w:right w:val="none" w:sz="0" w:space="0" w:color="auto"/>
              </w:divBdr>
            </w:div>
            <w:div w:id="900290220">
              <w:marLeft w:val="0"/>
              <w:marRight w:val="0"/>
              <w:marTop w:val="0"/>
              <w:marBottom w:val="0"/>
              <w:divBdr>
                <w:top w:val="none" w:sz="0" w:space="0" w:color="auto"/>
                <w:left w:val="none" w:sz="0" w:space="0" w:color="auto"/>
                <w:bottom w:val="none" w:sz="0" w:space="0" w:color="auto"/>
                <w:right w:val="none" w:sz="0" w:space="0" w:color="auto"/>
              </w:divBdr>
            </w:div>
            <w:div w:id="916018017">
              <w:marLeft w:val="0"/>
              <w:marRight w:val="0"/>
              <w:marTop w:val="0"/>
              <w:marBottom w:val="0"/>
              <w:divBdr>
                <w:top w:val="none" w:sz="0" w:space="0" w:color="auto"/>
                <w:left w:val="none" w:sz="0" w:space="0" w:color="auto"/>
                <w:bottom w:val="none" w:sz="0" w:space="0" w:color="auto"/>
                <w:right w:val="none" w:sz="0" w:space="0" w:color="auto"/>
              </w:divBdr>
            </w:div>
            <w:div w:id="934169243">
              <w:marLeft w:val="0"/>
              <w:marRight w:val="0"/>
              <w:marTop w:val="0"/>
              <w:marBottom w:val="0"/>
              <w:divBdr>
                <w:top w:val="none" w:sz="0" w:space="0" w:color="auto"/>
                <w:left w:val="none" w:sz="0" w:space="0" w:color="auto"/>
                <w:bottom w:val="none" w:sz="0" w:space="0" w:color="auto"/>
                <w:right w:val="none" w:sz="0" w:space="0" w:color="auto"/>
              </w:divBdr>
            </w:div>
            <w:div w:id="935669431">
              <w:marLeft w:val="0"/>
              <w:marRight w:val="0"/>
              <w:marTop w:val="0"/>
              <w:marBottom w:val="0"/>
              <w:divBdr>
                <w:top w:val="none" w:sz="0" w:space="0" w:color="auto"/>
                <w:left w:val="none" w:sz="0" w:space="0" w:color="auto"/>
                <w:bottom w:val="none" w:sz="0" w:space="0" w:color="auto"/>
                <w:right w:val="none" w:sz="0" w:space="0" w:color="auto"/>
              </w:divBdr>
            </w:div>
            <w:div w:id="961501984">
              <w:marLeft w:val="0"/>
              <w:marRight w:val="0"/>
              <w:marTop w:val="0"/>
              <w:marBottom w:val="0"/>
              <w:divBdr>
                <w:top w:val="none" w:sz="0" w:space="0" w:color="auto"/>
                <w:left w:val="none" w:sz="0" w:space="0" w:color="auto"/>
                <w:bottom w:val="none" w:sz="0" w:space="0" w:color="auto"/>
                <w:right w:val="none" w:sz="0" w:space="0" w:color="auto"/>
              </w:divBdr>
            </w:div>
            <w:div w:id="976111514">
              <w:marLeft w:val="0"/>
              <w:marRight w:val="0"/>
              <w:marTop w:val="0"/>
              <w:marBottom w:val="0"/>
              <w:divBdr>
                <w:top w:val="none" w:sz="0" w:space="0" w:color="auto"/>
                <w:left w:val="none" w:sz="0" w:space="0" w:color="auto"/>
                <w:bottom w:val="none" w:sz="0" w:space="0" w:color="auto"/>
                <w:right w:val="none" w:sz="0" w:space="0" w:color="auto"/>
              </w:divBdr>
            </w:div>
            <w:div w:id="998650846">
              <w:marLeft w:val="0"/>
              <w:marRight w:val="0"/>
              <w:marTop w:val="0"/>
              <w:marBottom w:val="0"/>
              <w:divBdr>
                <w:top w:val="none" w:sz="0" w:space="0" w:color="auto"/>
                <w:left w:val="none" w:sz="0" w:space="0" w:color="auto"/>
                <w:bottom w:val="none" w:sz="0" w:space="0" w:color="auto"/>
                <w:right w:val="none" w:sz="0" w:space="0" w:color="auto"/>
              </w:divBdr>
            </w:div>
            <w:div w:id="1021279981">
              <w:marLeft w:val="0"/>
              <w:marRight w:val="0"/>
              <w:marTop w:val="0"/>
              <w:marBottom w:val="0"/>
              <w:divBdr>
                <w:top w:val="none" w:sz="0" w:space="0" w:color="auto"/>
                <w:left w:val="none" w:sz="0" w:space="0" w:color="auto"/>
                <w:bottom w:val="none" w:sz="0" w:space="0" w:color="auto"/>
                <w:right w:val="none" w:sz="0" w:space="0" w:color="auto"/>
              </w:divBdr>
            </w:div>
            <w:div w:id="1034232943">
              <w:marLeft w:val="0"/>
              <w:marRight w:val="0"/>
              <w:marTop w:val="0"/>
              <w:marBottom w:val="0"/>
              <w:divBdr>
                <w:top w:val="none" w:sz="0" w:space="0" w:color="auto"/>
                <w:left w:val="none" w:sz="0" w:space="0" w:color="auto"/>
                <w:bottom w:val="none" w:sz="0" w:space="0" w:color="auto"/>
                <w:right w:val="none" w:sz="0" w:space="0" w:color="auto"/>
              </w:divBdr>
            </w:div>
            <w:div w:id="1045368312">
              <w:marLeft w:val="0"/>
              <w:marRight w:val="0"/>
              <w:marTop w:val="0"/>
              <w:marBottom w:val="0"/>
              <w:divBdr>
                <w:top w:val="none" w:sz="0" w:space="0" w:color="auto"/>
                <w:left w:val="none" w:sz="0" w:space="0" w:color="auto"/>
                <w:bottom w:val="none" w:sz="0" w:space="0" w:color="auto"/>
                <w:right w:val="none" w:sz="0" w:space="0" w:color="auto"/>
              </w:divBdr>
            </w:div>
            <w:div w:id="1052197854">
              <w:marLeft w:val="0"/>
              <w:marRight w:val="0"/>
              <w:marTop w:val="0"/>
              <w:marBottom w:val="0"/>
              <w:divBdr>
                <w:top w:val="none" w:sz="0" w:space="0" w:color="auto"/>
                <w:left w:val="none" w:sz="0" w:space="0" w:color="auto"/>
                <w:bottom w:val="none" w:sz="0" w:space="0" w:color="auto"/>
                <w:right w:val="none" w:sz="0" w:space="0" w:color="auto"/>
              </w:divBdr>
            </w:div>
            <w:div w:id="1059598777">
              <w:marLeft w:val="0"/>
              <w:marRight w:val="0"/>
              <w:marTop w:val="0"/>
              <w:marBottom w:val="0"/>
              <w:divBdr>
                <w:top w:val="none" w:sz="0" w:space="0" w:color="auto"/>
                <w:left w:val="none" w:sz="0" w:space="0" w:color="auto"/>
                <w:bottom w:val="none" w:sz="0" w:space="0" w:color="auto"/>
                <w:right w:val="none" w:sz="0" w:space="0" w:color="auto"/>
              </w:divBdr>
            </w:div>
            <w:div w:id="1108426279">
              <w:marLeft w:val="0"/>
              <w:marRight w:val="0"/>
              <w:marTop w:val="0"/>
              <w:marBottom w:val="0"/>
              <w:divBdr>
                <w:top w:val="none" w:sz="0" w:space="0" w:color="auto"/>
                <w:left w:val="none" w:sz="0" w:space="0" w:color="auto"/>
                <w:bottom w:val="none" w:sz="0" w:space="0" w:color="auto"/>
                <w:right w:val="none" w:sz="0" w:space="0" w:color="auto"/>
              </w:divBdr>
            </w:div>
            <w:div w:id="1109814720">
              <w:marLeft w:val="0"/>
              <w:marRight w:val="0"/>
              <w:marTop w:val="0"/>
              <w:marBottom w:val="0"/>
              <w:divBdr>
                <w:top w:val="none" w:sz="0" w:space="0" w:color="auto"/>
                <w:left w:val="none" w:sz="0" w:space="0" w:color="auto"/>
                <w:bottom w:val="none" w:sz="0" w:space="0" w:color="auto"/>
                <w:right w:val="none" w:sz="0" w:space="0" w:color="auto"/>
              </w:divBdr>
            </w:div>
            <w:div w:id="1133327622">
              <w:marLeft w:val="0"/>
              <w:marRight w:val="0"/>
              <w:marTop w:val="0"/>
              <w:marBottom w:val="0"/>
              <w:divBdr>
                <w:top w:val="none" w:sz="0" w:space="0" w:color="auto"/>
                <w:left w:val="none" w:sz="0" w:space="0" w:color="auto"/>
                <w:bottom w:val="none" w:sz="0" w:space="0" w:color="auto"/>
                <w:right w:val="none" w:sz="0" w:space="0" w:color="auto"/>
              </w:divBdr>
            </w:div>
            <w:div w:id="1217205938">
              <w:marLeft w:val="0"/>
              <w:marRight w:val="0"/>
              <w:marTop w:val="0"/>
              <w:marBottom w:val="0"/>
              <w:divBdr>
                <w:top w:val="none" w:sz="0" w:space="0" w:color="auto"/>
                <w:left w:val="none" w:sz="0" w:space="0" w:color="auto"/>
                <w:bottom w:val="none" w:sz="0" w:space="0" w:color="auto"/>
                <w:right w:val="none" w:sz="0" w:space="0" w:color="auto"/>
              </w:divBdr>
            </w:div>
            <w:div w:id="1288271891">
              <w:marLeft w:val="0"/>
              <w:marRight w:val="0"/>
              <w:marTop w:val="0"/>
              <w:marBottom w:val="0"/>
              <w:divBdr>
                <w:top w:val="none" w:sz="0" w:space="0" w:color="auto"/>
                <w:left w:val="none" w:sz="0" w:space="0" w:color="auto"/>
                <w:bottom w:val="none" w:sz="0" w:space="0" w:color="auto"/>
                <w:right w:val="none" w:sz="0" w:space="0" w:color="auto"/>
              </w:divBdr>
            </w:div>
            <w:div w:id="1324892037">
              <w:marLeft w:val="0"/>
              <w:marRight w:val="0"/>
              <w:marTop w:val="0"/>
              <w:marBottom w:val="0"/>
              <w:divBdr>
                <w:top w:val="none" w:sz="0" w:space="0" w:color="auto"/>
                <w:left w:val="none" w:sz="0" w:space="0" w:color="auto"/>
                <w:bottom w:val="none" w:sz="0" w:space="0" w:color="auto"/>
                <w:right w:val="none" w:sz="0" w:space="0" w:color="auto"/>
              </w:divBdr>
            </w:div>
            <w:div w:id="1338729947">
              <w:marLeft w:val="0"/>
              <w:marRight w:val="0"/>
              <w:marTop w:val="0"/>
              <w:marBottom w:val="0"/>
              <w:divBdr>
                <w:top w:val="none" w:sz="0" w:space="0" w:color="auto"/>
                <w:left w:val="none" w:sz="0" w:space="0" w:color="auto"/>
                <w:bottom w:val="none" w:sz="0" w:space="0" w:color="auto"/>
                <w:right w:val="none" w:sz="0" w:space="0" w:color="auto"/>
              </w:divBdr>
            </w:div>
            <w:div w:id="1342584475">
              <w:marLeft w:val="0"/>
              <w:marRight w:val="0"/>
              <w:marTop w:val="0"/>
              <w:marBottom w:val="0"/>
              <w:divBdr>
                <w:top w:val="none" w:sz="0" w:space="0" w:color="auto"/>
                <w:left w:val="none" w:sz="0" w:space="0" w:color="auto"/>
                <w:bottom w:val="none" w:sz="0" w:space="0" w:color="auto"/>
                <w:right w:val="none" w:sz="0" w:space="0" w:color="auto"/>
              </w:divBdr>
            </w:div>
            <w:div w:id="1343894171">
              <w:marLeft w:val="0"/>
              <w:marRight w:val="0"/>
              <w:marTop w:val="0"/>
              <w:marBottom w:val="0"/>
              <w:divBdr>
                <w:top w:val="none" w:sz="0" w:space="0" w:color="auto"/>
                <w:left w:val="none" w:sz="0" w:space="0" w:color="auto"/>
                <w:bottom w:val="none" w:sz="0" w:space="0" w:color="auto"/>
                <w:right w:val="none" w:sz="0" w:space="0" w:color="auto"/>
              </w:divBdr>
            </w:div>
            <w:div w:id="1355880508">
              <w:marLeft w:val="0"/>
              <w:marRight w:val="0"/>
              <w:marTop w:val="0"/>
              <w:marBottom w:val="0"/>
              <w:divBdr>
                <w:top w:val="none" w:sz="0" w:space="0" w:color="auto"/>
                <w:left w:val="none" w:sz="0" w:space="0" w:color="auto"/>
                <w:bottom w:val="none" w:sz="0" w:space="0" w:color="auto"/>
                <w:right w:val="none" w:sz="0" w:space="0" w:color="auto"/>
              </w:divBdr>
            </w:div>
            <w:div w:id="1357921866">
              <w:marLeft w:val="0"/>
              <w:marRight w:val="0"/>
              <w:marTop w:val="0"/>
              <w:marBottom w:val="0"/>
              <w:divBdr>
                <w:top w:val="none" w:sz="0" w:space="0" w:color="auto"/>
                <w:left w:val="none" w:sz="0" w:space="0" w:color="auto"/>
                <w:bottom w:val="none" w:sz="0" w:space="0" w:color="auto"/>
                <w:right w:val="none" w:sz="0" w:space="0" w:color="auto"/>
              </w:divBdr>
            </w:div>
            <w:div w:id="1409159093">
              <w:marLeft w:val="0"/>
              <w:marRight w:val="0"/>
              <w:marTop w:val="0"/>
              <w:marBottom w:val="0"/>
              <w:divBdr>
                <w:top w:val="none" w:sz="0" w:space="0" w:color="auto"/>
                <w:left w:val="none" w:sz="0" w:space="0" w:color="auto"/>
                <w:bottom w:val="none" w:sz="0" w:space="0" w:color="auto"/>
                <w:right w:val="none" w:sz="0" w:space="0" w:color="auto"/>
              </w:divBdr>
            </w:div>
            <w:div w:id="1443499732">
              <w:marLeft w:val="0"/>
              <w:marRight w:val="0"/>
              <w:marTop w:val="0"/>
              <w:marBottom w:val="0"/>
              <w:divBdr>
                <w:top w:val="none" w:sz="0" w:space="0" w:color="auto"/>
                <w:left w:val="none" w:sz="0" w:space="0" w:color="auto"/>
                <w:bottom w:val="none" w:sz="0" w:space="0" w:color="auto"/>
                <w:right w:val="none" w:sz="0" w:space="0" w:color="auto"/>
              </w:divBdr>
            </w:div>
            <w:div w:id="1447578731">
              <w:marLeft w:val="0"/>
              <w:marRight w:val="0"/>
              <w:marTop w:val="0"/>
              <w:marBottom w:val="0"/>
              <w:divBdr>
                <w:top w:val="none" w:sz="0" w:space="0" w:color="auto"/>
                <w:left w:val="none" w:sz="0" w:space="0" w:color="auto"/>
                <w:bottom w:val="none" w:sz="0" w:space="0" w:color="auto"/>
                <w:right w:val="none" w:sz="0" w:space="0" w:color="auto"/>
              </w:divBdr>
            </w:div>
            <w:div w:id="1528637317">
              <w:marLeft w:val="0"/>
              <w:marRight w:val="0"/>
              <w:marTop w:val="0"/>
              <w:marBottom w:val="0"/>
              <w:divBdr>
                <w:top w:val="none" w:sz="0" w:space="0" w:color="auto"/>
                <w:left w:val="none" w:sz="0" w:space="0" w:color="auto"/>
                <w:bottom w:val="none" w:sz="0" w:space="0" w:color="auto"/>
                <w:right w:val="none" w:sz="0" w:space="0" w:color="auto"/>
              </w:divBdr>
            </w:div>
            <w:div w:id="1553733421">
              <w:marLeft w:val="0"/>
              <w:marRight w:val="0"/>
              <w:marTop w:val="0"/>
              <w:marBottom w:val="0"/>
              <w:divBdr>
                <w:top w:val="none" w:sz="0" w:space="0" w:color="auto"/>
                <w:left w:val="none" w:sz="0" w:space="0" w:color="auto"/>
                <w:bottom w:val="none" w:sz="0" w:space="0" w:color="auto"/>
                <w:right w:val="none" w:sz="0" w:space="0" w:color="auto"/>
              </w:divBdr>
            </w:div>
            <w:div w:id="1555773581">
              <w:marLeft w:val="0"/>
              <w:marRight w:val="0"/>
              <w:marTop w:val="0"/>
              <w:marBottom w:val="0"/>
              <w:divBdr>
                <w:top w:val="none" w:sz="0" w:space="0" w:color="auto"/>
                <w:left w:val="none" w:sz="0" w:space="0" w:color="auto"/>
                <w:bottom w:val="none" w:sz="0" w:space="0" w:color="auto"/>
                <w:right w:val="none" w:sz="0" w:space="0" w:color="auto"/>
              </w:divBdr>
            </w:div>
            <w:div w:id="1569069054">
              <w:marLeft w:val="0"/>
              <w:marRight w:val="0"/>
              <w:marTop w:val="0"/>
              <w:marBottom w:val="0"/>
              <w:divBdr>
                <w:top w:val="none" w:sz="0" w:space="0" w:color="auto"/>
                <w:left w:val="none" w:sz="0" w:space="0" w:color="auto"/>
                <w:bottom w:val="none" w:sz="0" w:space="0" w:color="auto"/>
                <w:right w:val="none" w:sz="0" w:space="0" w:color="auto"/>
              </w:divBdr>
            </w:div>
            <w:div w:id="1578779363">
              <w:marLeft w:val="0"/>
              <w:marRight w:val="0"/>
              <w:marTop w:val="0"/>
              <w:marBottom w:val="0"/>
              <w:divBdr>
                <w:top w:val="none" w:sz="0" w:space="0" w:color="auto"/>
                <w:left w:val="none" w:sz="0" w:space="0" w:color="auto"/>
                <w:bottom w:val="none" w:sz="0" w:space="0" w:color="auto"/>
                <w:right w:val="none" w:sz="0" w:space="0" w:color="auto"/>
              </w:divBdr>
            </w:div>
            <w:div w:id="1586769003">
              <w:marLeft w:val="0"/>
              <w:marRight w:val="0"/>
              <w:marTop w:val="0"/>
              <w:marBottom w:val="0"/>
              <w:divBdr>
                <w:top w:val="none" w:sz="0" w:space="0" w:color="auto"/>
                <w:left w:val="none" w:sz="0" w:space="0" w:color="auto"/>
                <w:bottom w:val="none" w:sz="0" w:space="0" w:color="auto"/>
                <w:right w:val="none" w:sz="0" w:space="0" w:color="auto"/>
              </w:divBdr>
            </w:div>
            <w:div w:id="1635941047">
              <w:marLeft w:val="0"/>
              <w:marRight w:val="0"/>
              <w:marTop w:val="0"/>
              <w:marBottom w:val="0"/>
              <w:divBdr>
                <w:top w:val="none" w:sz="0" w:space="0" w:color="auto"/>
                <w:left w:val="none" w:sz="0" w:space="0" w:color="auto"/>
                <w:bottom w:val="none" w:sz="0" w:space="0" w:color="auto"/>
                <w:right w:val="none" w:sz="0" w:space="0" w:color="auto"/>
              </w:divBdr>
            </w:div>
            <w:div w:id="1649825745">
              <w:marLeft w:val="0"/>
              <w:marRight w:val="0"/>
              <w:marTop w:val="0"/>
              <w:marBottom w:val="0"/>
              <w:divBdr>
                <w:top w:val="none" w:sz="0" w:space="0" w:color="auto"/>
                <w:left w:val="none" w:sz="0" w:space="0" w:color="auto"/>
                <w:bottom w:val="none" w:sz="0" w:space="0" w:color="auto"/>
                <w:right w:val="none" w:sz="0" w:space="0" w:color="auto"/>
              </w:divBdr>
            </w:div>
            <w:div w:id="1714651077">
              <w:marLeft w:val="0"/>
              <w:marRight w:val="0"/>
              <w:marTop w:val="0"/>
              <w:marBottom w:val="0"/>
              <w:divBdr>
                <w:top w:val="none" w:sz="0" w:space="0" w:color="auto"/>
                <w:left w:val="none" w:sz="0" w:space="0" w:color="auto"/>
                <w:bottom w:val="none" w:sz="0" w:space="0" w:color="auto"/>
                <w:right w:val="none" w:sz="0" w:space="0" w:color="auto"/>
              </w:divBdr>
            </w:div>
            <w:div w:id="1720788443">
              <w:marLeft w:val="0"/>
              <w:marRight w:val="0"/>
              <w:marTop w:val="0"/>
              <w:marBottom w:val="0"/>
              <w:divBdr>
                <w:top w:val="none" w:sz="0" w:space="0" w:color="auto"/>
                <w:left w:val="none" w:sz="0" w:space="0" w:color="auto"/>
                <w:bottom w:val="none" w:sz="0" w:space="0" w:color="auto"/>
                <w:right w:val="none" w:sz="0" w:space="0" w:color="auto"/>
              </w:divBdr>
            </w:div>
            <w:div w:id="1838031584">
              <w:marLeft w:val="0"/>
              <w:marRight w:val="0"/>
              <w:marTop w:val="0"/>
              <w:marBottom w:val="0"/>
              <w:divBdr>
                <w:top w:val="none" w:sz="0" w:space="0" w:color="auto"/>
                <w:left w:val="none" w:sz="0" w:space="0" w:color="auto"/>
                <w:bottom w:val="none" w:sz="0" w:space="0" w:color="auto"/>
                <w:right w:val="none" w:sz="0" w:space="0" w:color="auto"/>
              </w:divBdr>
            </w:div>
            <w:div w:id="1838841031">
              <w:marLeft w:val="0"/>
              <w:marRight w:val="0"/>
              <w:marTop w:val="0"/>
              <w:marBottom w:val="0"/>
              <w:divBdr>
                <w:top w:val="none" w:sz="0" w:space="0" w:color="auto"/>
                <w:left w:val="none" w:sz="0" w:space="0" w:color="auto"/>
                <w:bottom w:val="none" w:sz="0" w:space="0" w:color="auto"/>
                <w:right w:val="none" w:sz="0" w:space="0" w:color="auto"/>
              </w:divBdr>
            </w:div>
            <w:div w:id="1868903247">
              <w:marLeft w:val="0"/>
              <w:marRight w:val="0"/>
              <w:marTop w:val="0"/>
              <w:marBottom w:val="0"/>
              <w:divBdr>
                <w:top w:val="none" w:sz="0" w:space="0" w:color="auto"/>
                <w:left w:val="none" w:sz="0" w:space="0" w:color="auto"/>
                <w:bottom w:val="none" w:sz="0" w:space="0" w:color="auto"/>
                <w:right w:val="none" w:sz="0" w:space="0" w:color="auto"/>
              </w:divBdr>
            </w:div>
            <w:div w:id="1894348410">
              <w:marLeft w:val="0"/>
              <w:marRight w:val="0"/>
              <w:marTop w:val="0"/>
              <w:marBottom w:val="0"/>
              <w:divBdr>
                <w:top w:val="none" w:sz="0" w:space="0" w:color="auto"/>
                <w:left w:val="none" w:sz="0" w:space="0" w:color="auto"/>
                <w:bottom w:val="none" w:sz="0" w:space="0" w:color="auto"/>
                <w:right w:val="none" w:sz="0" w:space="0" w:color="auto"/>
              </w:divBdr>
            </w:div>
            <w:div w:id="1895502072">
              <w:marLeft w:val="0"/>
              <w:marRight w:val="0"/>
              <w:marTop w:val="0"/>
              <w:marBottom w:val="0"/>
              <w:divBdr>
                <w:top w:val="none" w:sz="0" w:space="0" w:color="auto"/>
                <w:left w:val="none" w:sz="0" w:space="0" w:color="auto"/>
                <w:bottom w:val="none" w:sz="0" w:space="0" w:color="auto"/>
                <w:right w:val="none" w:sz="0" w:space="0" w:color="auto"/>
              </w:divBdr>
            </w:div>
            <w:div w:id="1905023202">
              <w:marLeft w:val="0"/>
              <w:marRight w:val="0"/>
              <w:marTop w:val="0"/>
              <w:marBottom w:val="0"/>
              <w:divBdr>
                <w:top w:val="none" w:sz="0" w:space="0" w:color="auto"/>
                <w:left w:val="none" w:sz="0" w:space="0" w:color="auto"/>
                <w:bottom w:val="none" w:sz="0" w:space="0" w:color="auto"/>
                <w:right w:val="none" w:sz="0" w:space="0" w:color="auto"/>
              </w:divBdr>
            </w:div>
            <w:div w:id="1925532455">
              <w:marLeft w:val="0"/>
              <w:marRight w:val="0"/>
              <w:marTop w:val="0"/>
              <w:marBottom w:val="0"/>
              <w:divBdr>
                <w:top w:val="none" w:sz="0" w:space="0" w:color="auto"/>
                <w:left w:val="none" w:sz="0" w:space="0" w:color="auto"/>
                <w:bottom w:val="none" w:sz="0" w:space="0" w:color="auto"/>
                <w:right w:val="none" w:sz="0" w:space="0" w:color="auto"/>
              </w:divBdr>
            </w:div>
            <w:div w:id="1950357536">
              <w:marLeft w:val="0"/>
              <w:marRight w:val="0"/>
              <w:marTop w:val="0"/>
              <w:marBottom w:val="0"/>
              <w:divBdr>
                <w:top w:val="none" w:sz="0" w:space="0" w:color="auto"/>
                <w:left w:val="none" w:sz="0" w:space="0" w:color="auto"/>
                <w:bottom w:val="none" w:sz="0" w:space="0" w:color="auto"/>
                <w:right w:val="none" w:sz="0" w:space="0" w:color="auto"/>
              </w:divBdr>
            </w:div>
            <w:div w:id="1952663324">
              <w:marLeft w:val="0"/>
              <w:marRight w:val="0"/>
              <w:marTop w:val="0"/>
              <w:marBottom w:val="0"/>
              <w:divBdr>
                <w:top w:val="none" w:sz="0" w:space="0" w:color="auto"/>
                <w:left w:val="none" w:sz="0" w:space="0" w:color="auto"/>
                <w:bottom w:val="none" w:sz="0" w:space="0" w:color="auto"/>
                <w:right w:val="none" w:sz="0" w:space="0" w:color="auto"/>
              </w:divBdr>
            </w:div>
            <w:div w:id="1973319845">
              <w:marLeft w:val="0"/>
              <w:marRight w:val="0"/>
              <w:marTop w:val="0"/>
              <w:marBottom w:val="0"/>
              <w:divBdr>
                <w:top w:val="none" w:sz="0" w:space="0" w:color="auto"/>
                <w:left w:val="none" w:sz="0" w:space="0" w:color="auto"/>
                <w:bottom w:val="none" w:sz="0" w:space="0" w:color="auto"/>
                <w:right w:val="none" w:sz="0" w:space="0" w:color="auto"/>
              </w:divBdr>
            </w:div>
            <w:div w:id="1976448767">
              <w:marLeft w:val="0"/>
              <w:marRight w:val="0"/>
              <w:marTop w:val="0"/>
              <w:marBottom w:val="0"/>
              <w:divBdr>
                <w:top w:val="none" w:sz="0" w:space="0" w:color="auto"/>
                <w:left w:val="none" w:sz="0" w:space="0" w:color="auto"/>
                <w:bottom w:val="none" w:sz="0" w:space="0" w:color="auto"/>
                <w:right w:val="none" w:sz="0" w:space="0" w:color="auto"/>
              </w:divBdr>
            </w:div>
            <w:div w:id="1993099422">
              <w:marLeft w:val="0"/>
              <w:marRight w:val="0"/>
              <w:marTop w:val="0"/>
              <w:marBottom w:val="0"/>
              <w:divBdr>
                <w:top w:val="none" w:sz="0" w:space="0" w:color="auto"/>
                <w:left w:val="none" w:sz="0" w:space="0" w:color="auto"/>
                <w:bottom w:val="none" w:sz="0" w:space="0" w:color="auto"/>
                <w:right w:val="none" w:sz="0" w:space="0" w:color="auto"/>
              </w:divBdr>
            </w:div>
            <w:div w:id="2036300582">
              <w:marLeft w:val="0"/>
              <w:marRight w:val="0"/>
              <w:marTop w:val="0"/>
              <w:marBottom w:val="0"/>
              <w:divBdr>
                <w:top w:val="none" w:sz="0" w:space="0" w:color="auto"/>
                <w:left w:val="none" w:sz="0" w:space="0" w:color="auto"/>
                <w:bottom w:val="none" w:sz="0" w:space="0" w:color="auto"/>
                <w:right w:val="none" w:sz="0" w:space="0" w:color="auto"/>
              </w:divBdr>
            </w:div>
            <w:div w:id="2049403449">
              <w:marLeft w:val="0"/>
              <w:marRight w:val="0"/>
              <w:marTop w:val="0"/>
              <w:marBottom w:val="0"/>
              <w:divBdr>
                <w:top w:val="none" w:sz="0" w:space="0" w:color="auto"/>
                <w:left w:val="none" w:sz="0" w:space="0" w:color="auto"/>
                <w:bottom w:val="none" w:sz="0" w:space="0" w:color="auto"/>
                <w:right w:val="none" w:sz="0" w:space="0" w:color="auto"/>
              </w:divBdr>
            </w:div>
            <w:div w:id="2055735276">
              <w:marLeft w:val="0"/>
              <w:marRight w:val="0"/>
              <w:marTop w:val="0"/>
              <w:marBottom w:val="0"/>
              <w:divBdr>
                <w:top w:val="none" w:sz="0" w:space="0" w:color="auto"/>
                <w:left w:val="none" w:sz="0" w:space="0" w:color="auto"/>
                <w:bottom w:val="none" w:sz="0" w:space="0" w:color="auto"/>
                <w:right w:val="none" w:sz="0" w:space="0" w:color="auto"/>
              </w:divBdr>
            </w:div>
            <w:div w:id="2058623670">
              <w:marLeft w:val="0"/>
              <w:marRight w:val="0"/>
              <w:marTop w:val="0"/>
              <w:marBottom w:val="0"/>
              <w:divBdr>
                <w:top w:val="none" w:sz="0" w:space="0" w:color="auto"/>
                <w:left w:val="none" w:sz="0" w:space="0" w:color="auto"/>
                <w:bottom w:val="none" w:sz="0" w:space="0" w:color="auto"/>
                <w:right w:val="none" w:sz="0" w:space="0" w:color="auto"/>
              </w:divBdr>
            </w:div>
            <w:div w:id="2059552202">
              <w:marLeft w:val="0"/>
              <w:marRight w:val="0"/>
              <w:marTop w:val="0"/>
              <w:marBottom w:val="0"/>
              <w:divBdr>
                <w:top w:val="none" w:sz="0" w:space="0" w:color="auto"/>
                <w:left w:val="none" w:sz="0" w:space="0" w:color="auto"/>
                <w:bottom w:val="none" w:sz="0" w:space="0" w:color="auto"/>
                <w:right w:val="none" w:sz="0" w:space="0" w:color="auto"/>
              </w:divBdr>
            </w:div>
            <w:div w:id="2084140315">
              <w:marLeft w:val="0"/>
              <w:marRight w:val="0"/>
              <w:marTop w:val="0"/>
              <w:marBottom w:val="0"/>
              <w:divBdr>
                <w:top w:val="none" w:sz="0" w:space="0" w:color="auto"/>
                <w:left w:val="none" w:sz="0" w:space="0" w:color="auto"/>
                <w:bottom w:val="none" w:sz="0" w:space="0" w:color="auto"/>
                <w:right w:val="none" w:sz="0" w:space="0" w:color="auto"/>
              </w:divBdr>
            </w:div>
            <w:div w:id="2104371014">
              <w:marLeft w:val="0"/>
              <w:marRight w:val="0"/>
              <w:marTop w:val="0"/>
              <w:marBottom w:val="0"/>
              <w:divBdr>
                <w:top w:val="none" w:sz="0" w:space="0" w:color="auto"/>
                <w:left w:val="none" w:sz="0" w:space="0" w:color="auto"/>
                <w:bottom w:val="none" w:sz="0" w:space="0" w:color="auto"/>
                <w:right w:val="none" w:sz="0" w:space="0" w:color="auto"/>
              </w:divBdr>
            </w:div>
            <w:div w:id="2141995816">
              <w:marLeft w:val="0"/>
              <w:marRight w:val="0"/>
              <w:marTop w:val="0"/>
              <w:marBottom w:val="0"/>
              <w:divBdr>
                <w:top w:val="none" w:sz="0" w:space="0" w:color="auto"/>
                <w:left w:val="none" w:sz="0" w:space="0" w:color="auto"/>
                <w:bottom w:val="none" w:sz="0" w:space="0" w:color="auto"/>
                <w:right w:val="none" w:sz="0" w:space="0" w:color="auto"/>
              </w:divBdr>
            </w:div>
            <w:div w:id="2142065844">
              <w:marLeft w:val="0"/>
              <w:marRight w:val="0"/>
              <w:marTop w:val="0"/>
              <w:marBottom w:val="0"/>
              <w:divBdr>
                <w:top w:val="none" w:sz="0" w:space="0" w:color="auto"/>
                <w:left w:val="none" w:sz="0" w:space="0" w:color="auto"/>
                <w:bottom w:val="none" w:sz="0" w:space="0" w:color="auto"/>
                <w:right w:val="none" w:sz="0" w:space="0" w:color="auto"/>
              </w:divBdr>
            </w:div>
            <w:div w:id="214318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785937">
      <w:bodyDiv w:val="1"/>
      <w:marLeft w:val="0"/>
      <w:marRight w:val="0"/>
      <w:marTop w:val="0"/>
      <w:marBottom w:val="0"/>
      <w:divBdr>
        <w:top w:val="none" w:sz="0" w:space="0" w:color="auto"/>
        <w:left w:val="none" w:sz="0" w:space="0" w:color="auto"/>
        <w:bottom w:val="none" w:sz="0" w:space="0" w:color="auto"/>
        <w:right w:val="none" w:sz="0" w:space="0" w:color="auto"/>
      </w:divBdr>
    </w:div>
    <w:div w:id="534658016">
      <w:bodyDiv w:val="1"/>
      <w:marLeft w:val="0"/>
      <w:marRight w:val="0"/>
      <w:marTop w:val="0"/>
      <w:marBottom w:val="0"/>
      <w:divBdr>
        <w:top w:val="none" w:sz="0" w:space="0" w:color="auto"/>
        <w:left w:val="none" w:sz="0" w:space="0" w:color="auto"/>
        <w:bottom w:val="none" w:sz="0" w:space="0" w:color="auto"/>
        <w:right w:val="none" w:sz="0" w:space="0" w:color="auto"/>
      </w:divBdr>
    </w:div>
    <w:div w:id="559293904">
      <w:bodyDiv w:val="1"/>
      <w:marLeft w:val="0"/>
      <w:marRight w:val="0"/>
      <w:marTop w:val="0"/>
      <w:marBottom w:val="0"/>
      <w:divBdr>
        <w:top w:val="none" w:sz="0" w:space="0" w:color="auto"/>
        <w:left w:val="none" w:sz="0" w:space="0" w:color="auto"/>
        <w:bottom w:val="none" w:sz="0" w:space="0" w:color="auto"/>
        <w:right w:val="none" w:sz="0" w:space="0" w:color="auto"/>
      </w:divBdr>
      <w:divsChild>
        <w:div w:id="1322152492">
          <w:marLeft w:val="0"/>
          <w:marRight w:val="0"/>
          <w:marTop w:val="0"/>
          <w:marBottom w:val="0"/>
          <w:divBdr>
            <w:top w:val="none" w:sz="0" w:space="0" w:color="auto"/>
            <w:left w:val="none" w:sz="0" w:space="0" w:color="auto"/>
            <w:bottom w:val="none" w:sz="0" w:space="0" w:color="auto"/>
            <w:right w:val="none" w:sz="0" w:space="0" w:color="auto"/>
          </w:divBdr>
          <w:divsChild>
            <w:div w:id="38558170">
              <w:marLeft w:val="0"/>
              <w:marRight w:val="0"/>
              <w:marTop w:val="0"/>
              <w:marBottom w:val="0"/>
              <w:divBdr>
                <w:top w:val="none" w:sz="0" w:space="0" w:color="auto"/>
                <w:left w:val="none" w:sz="0" w:space="0" w:color="auto"/>
                <w:bottom w:val="none" w:sz="0" w:space="0" w:color="auto"/>
                <w:right w:val="none" w:sz="0" w:space="0" w:color="auto"/>
              </w:divBdr>
            </w:div>
            <w:div w:id="41293602">
              <w:marLeft w:val="0"/>
              <w:marRight w:val="0"/>
              <w:marTop w:val="0"/>
              <w:marBottom w:val="0"/>
              <w:divBdr>
                <w:top w:val="none" w:sz="0" w:space="0" w:color="auto"/>
                <w:left w:val="none" w:sz="0" w:space="0" w:color="auto"/>
                <w:bottom w:val="none" w:sz="0" w:space="0" w:color="auto"/>
                <w:right w:val="none" w:sz="0" w:space="0" w:color="auto"/>
              </w:divBdr>
            </w:div>
            <w:div w:id="72705844">
              <w:marLeft w:val="0"/>
              <w:marRight w:val="0"/>
              <w:marTop w:val="0"/>
              <w:marBottom w:val="0"/>
              <w:divBdr>
                <w:top w:val="none" w:sz="0" w:space="0" w:color="auto"/>
                <w:left w:val="none" w:sz="0" w:space="0" w:color="auto"/>
                <w:bottom w:val="none" w:sz="0" w:space="0" w:color="auto"/>
                <w:right w:val="none" w:sz="0" w:space="0" w:color="auto"/>
              </w:divBdr>
            </w:div>
            <w:div w:id="76709508">
              <w:marLeft w:val="0"/>
              <w:marRight w:val="0"/>
              <w:marTop w:val="0"/>
              <w:marBottom w:val="0"/>
              <w:divBdr>
                <w:top w:val="none" w:sz="0" w:space="0" w:color="auto"/>
                <w:left w:val="none" w:sz="0" w:space="0" w:color="auto"/>
                <w:bottom w:val="none" w:sz="0" w:space="0" w:color="auto"/>
                <w:right w:val="none" w:sz="0" w:space="0" w:color="auto"/>
              </w:divBdr>
            </w:div>
            <w:div w:id="110441635">
              <w:marLeft w:val="0"/>
              <w:marRight w:val="0"/>
              <w:marTop w:val="0"/>
              <w:marBottom w:val="0"/>
              <w:divBdr>
                <w:top w:val="none" w:sz="0" w:space="0" w:color="auto"/>
                <w:left w:val="none" w:sz="0" w:space="0" w:color="auto"/>
                <w:bottom w:val="none" w:sz="0" w:space="0" w:color="auto"/>
                <w:right w:val="none" w:sz="0" w:space="0" w:color="auto"/>
              </w:divBdr>
            </w:div>
            <w:div w:id="127557067">
              <w:marLeft w:val="0"/>
              <w:marRight w:val="0"/>
              <w:marTop w:val="0"/>
              <w:marBottom w:val="0"/>
              <w:divBdr>
                <w:top w:val="none" w:sz="0" w:space="0" w:color="auto"/>
                <w:left w:val="none" w:sz="0" w:space="0" w:color="auto"/>
                <w:bottom w:val="none" w:sz="0" w:space="0" w:color="auto"/>
                <w:right w:val="none" w:sz="0" w:space="0" w:color="auto"/>
              </w:divBdr>
            </w:div>
            <w:div w:id="143208731">
              <w:marLeft w:val="0"/>
              <w:marRight w:val="0"/>
              <w:marTop w:val="0"/>
              <w:marBottom w:val="0"/>
              <w:divBdr>
                <w:top w:val="none" w:sz="0" w:space="0" w:color="auto"/>
                <w:left w:val="none" w:sz="0" w:space="0" w:color="auto"/>
                <w:bottom w:val="none" w:sz="0" w:space="0" w:color="auto"/>
                <w:right w:val="none" w:sz="0" w:space="0" w:color="auto"/>
              </w:divBdr>
            </w:div>
            <w:div w:id="156502004">
              <w:marLeft w:val="0"/>
              <w:marRight w:val="0"/>
              <w:marTop w:val="0"/>
              <w:marBottom w:val="0"/>
              <w:divBdr>
                <w:top w:val="none" w:sz="0" w:space="0" w:color="auto"/>
                <w:left w:val="none" w:sz="0" w:space="0" w:color="auto"/>
                <w:bottom w:val="none" w:sz="0" w:space="0" w:color="auto"/>
                <w:right w:val="none" w:sz="0" w:space="0" w:color="auto"/>
              </w:divBdr>
            </w:div>
            <w:div w:id="156968165">
              <w:marLeft w:val="0"/>
              <w:marRight w:val="0"/>
              <w:marTop w:val="0"/>
              <w:marBottom w:val="0"/>
              <w:divBdr>
                <w:top w:val="none" w:sz="0" w:space="0" w:color="auto"/>
                <w:left w:val="none" w:sz="0" w:space="0" w:color="auto"/>
                <w:bottom w:val="none" w:sz="0" w:space="0" w:color="auto"/>
                <w:right w:val="none" w:sz="0" w:space="0" w:color="auto"/>
              </w:divBdr>
            </w:div>
            <w:div w:id="165707704">
              <w:marLeft w:val="0"/>
              <w:marRight w:val="0"/>
              <w:marTop w:val="0"/>
              <w:marBottom w:val="0"/>
              <w:divBdr>
                <w:top w:val="none" w:sz="0" w:space="0" w:color="auto"/>
                <w:left w:val="none" w:sz="0" w:space="0" w:color="auto"/>
                <w:bottom w:val="none" w:sz="0" w:space="0" w:color="auto"/>
                <w:right w:val="none" w:sz="0" w:space="0" w:color="auto"/>
              </w:divBdr>
            </w:div>
            <w:div w:id="186140523">
              <w:marLeft w:val="0"/>
              <w:marRight w:val="0"/>
              <w:marTop w:val="0"/>
              <w:marBottom w:val="0"/>
              <w:divBdr>
                <w:top w:val="none" w:sz="0" w:space="0" w:color="auto"/>
                <w:left w:val="none" w:sz="0" w:space="0" w:color="auto"/>
                <w:bottom w:val="none" w:sz="0" w:space="0" w:color="auto"/>
                <w:right w:val="none" w:sz="0" w:space="0" w:color="auto"/>
              </w:divBdr>
            </w:div>
            <w:div w:id="210121506">
              <w:marLeft w:val="0"/>
              <w:marRight w:val="0"/>
              <w:marTop w:val="0"/>
              <w:marBottom w:val="0"/>
              <w:divBdr>
                <w:top w:val="none" w:sz="0" w:space="0" w:color="auto"/>
                <w:left w:val="none" w:sz="0" w:space="0" w:color="auto"/>
                <w:bottom w:val="none" w:sz="0" w:space="0" w:color="auto"/>
                <w:right w:val="none" w:sz="0" w:space="0" w:color="auto"/>
              </w:divBdr>
            </w:div>
            <w:div w:id="290668012">
              <w:marLeft w:val="0"/>
              <w:marRight w:val="0"/>
              <w:marTop w:val="0"/>
              <w:marBottom w:val="0"/>
              <w:divBdr>
                <w:top w:val="none" w:sz="0" w:space="0" w:color="auto"/>
                <w:left w:val="none" w:sz="0" w:space="0" w:color="auto"/>
                <w:bottom w:val="none" w:sz="0" w:space="0" w:color="auto"/>
                <w:right w:val="none" w:sz="0" w:space="0" w:color="auto"/>
              </w:divBdr>
            </w:div>
            <w:div w:id="315380203">
              <w:marLeft w:val="0"/>
              <w:marRight w:val="0"/>
              <w:marTop w:val="0"/>
              <w:marBottom w:val="0"/>
              <w:divBdr>
                <w:top w:val="none" w:sz="0" w:space="0" w:color="auto"/>
                <w:left w:val="none" w:sz="0" w:space="0" w:color="auto"/>
                <w:bottom w:val="none" w:sz="0" w:space="0" w:color="auto"/>
                <w:right w:val="none" w:sz="0" w:space="0" w:color="auto"/>
              </w:divBdr>
            </w:div>
            <w:div w:id="371074896">
              <w:marLeft w:val="0"/>
              <w:marRight w:val="0"/>
              <w:marTop w:val="0"/>
              <w:marBottom w:val="0"/>
              <w:divBdr>
                <w:top w:val="none" w:sz="0" w:space="0" w:color="auto"/>
                <w:left w:val="none" w:sz="0" w:space="0" w:color="auto"/>
                <w:bottom w:val="none" w:sz="0" w:space="0" w:color="auto"/>
                <w:right w:val="none" w:sz="0" w:space="0" w:color="auto"/>
              </w:divBdr>
            </w:div>
            <w:div w:id="379018497">
              <w:marLeft w:val="0"/>
              <w:marRight w:val="0"/>
              <w:marTop w:val="0"/>
              <w:marBottom w:val="0"/>
              <w:divBdr>
                <w:top w:val="none" w:sz="0" w:space="0" w:color="auto"/>
                <w:left w:val="none" w:sz="0" w:space="0" w:color="auto"/>
                <w:bottom w:val="none" w:sz="0" w:space="0" w:color="auto"/>
                <w:right w:val="none" w:sz="0" w:space="0" w:color="auto"/>
              </w:divBdr>
            </w:div>
            <w:div w:id="391663416">
              <w:marLeft w:val="0"/>
              <w:marRight w:val="0"/>
              <w:marTop w:val="0"/>
              <w:marBottom w:val="0"/>
              <w:divBdr>
                <w:top w:val="none" w:sz="0" w:space="0" w:color="auto"/>
                <w:left w:val="none" w:sz="0" w:space="0" w:color="auto"/>
                <w:bottom w:val="none" w:sz="0" w:space="0" w:color="auto"/>
                <w:right w:val="none" w:sz="0" w:space="0" w:color="auto"/>
              </w:divBdr>
            </w:div>
            <w:div w:id="406804620">
              <w:marLeft w:val="0"/>
              <w:marRight w:val="0"/>
              <w:marTop w:val="0"/>
              <w:marBottom w:val="0"/>
              <w:divBdr>
                <w:top w:val="none" w:sz="0" w:space="0" w:color="auto"/>
                <w:left w:val="none" w:sz="0" w:space="0" w:color="auto"/>
                <w:bottom w:val="none" w:sz="0" w:space="0" w:color="auto"/>
                <w:right w:val="none" w:sz="0" w:space="0" w:color="auto"/>
              </w:divBdr>
            </w:div>
            <w:div w:id="455295583">
              <w:marLeft w:val="0"/>
              <w:marRight w:val="0"/>
              <w:marTop w:val="0"/>
              <w:marBottom w:val="0"/>
              <w:divBdr>
                <w:top w:val="none" w:sz="0" w:space="0" w:color="auto"/>
                <w:left w:val="none" w:sz="0" w:space="0" w:color="auto"/>
                <w:bottom w:val="none" w:sz="0" w:space="0" w:color="auto"/>
                <w:right w:val="none" w:sz="0" w:space="0" w:color="auto"/>
              </w:divBdr>
            </w:div>
            <w:div w:id="483279775">
              <w:marLeft w:val="0"/>
              <w:marRight w:val="0"/>
              <w:marTop w:val="0"/>
              <w:marBottom w:val="0"/>
              <w:divBdr>
                <w:top w:val="none" w:sz="0" w:space="0" w:color="auto"/>
                <w:left w:val="none" w:sz="0" w:space="0" w:color="auto"/>
                <w:bottom w:val="none" w:sz="0" w:space="0" w:color="auto"/>
                <w:right w:val="none" w:sz="0" w:space="0" w:color="auto"/>
              </w:divBdr>
            </w:div>
            <w:div w:id="504244167">
              <w:marLeft w:val="0"/>
              <w:marRight w:val="0"/>
              <w:marTop w:val="0"/>
              <w:marBottom w:val="0"/>
              <w:divBdr>
                <w:top w:val="none" w:sz="0" w:space="0" w:color="auto"/>
                <w:left w:val="none" w:sz="0" w:space="0" w:color="auto"/>
                <w:bottom w:val="none" w:sz="0" w:space="0" w:color="auto"/>
                <w:right w:val="none" w:sz="0" w:space="0" w:color="auto"/>
              </w:divBdr>
            </w:div>
            <w:div w:id="505291256">
              <w:marLeft w:val="0"/>
              <w:marRight w:val="0"/>
              <w:marTop w:val="0"/>
              <w:marBottom w:val="0"/>
              <w:divBdr>
                <w:top w:val="none" w:sz="0" w:space="0" w:color="auto"/>
                <w:left w:val="none" w:sz="0" w:space="0" w:color="auto"/>
                <w:bottom w:val="none" w:sz="0" w:space="0" w:color="auto"/>
                <w:right w:val="none" w:sz="0" w:space="0" w:color="auto"/>
              </w:divBdr>
            </w:div>
            <w:div w:id="525102650">
              <w:marLeft w:val="0"/>
              <w:marRight w:val="0"/>
              <w:marTop w:val="0"/>
              <w:marBottom w:val="0"/>
              <w:divBdr>
                <w:top w:val="none" w:sz="0" w:space="0" w:color="auto"/>
                <w:left w:val="none" w:sz="0" w:space="0" w:color="auto"/>
                <w:bottom w:val="none" w:sz="0" w:space="0" w:color="auto"/>
                <w:right w:val="none" w:sz="0" w:space="0" w:color="auto"/>
              </w:divBdr>
            </w:div>
            <w:div w:id="561060319">
              <w:marLeft w:val="0"/>
              <w:marRight w:val="0"/>
              <w:marTop w:val="0"/>
              <w:marBottom w:val="0"/>
              <w:divBdr>
                <w:top w:val="none" w:sz="0" w:space="0" w:color="auto"/>
                <w:left w:val="none" w:sz="0" w:space="0" w:color="auto"/>
                <w:bottom w:val="none" w:sz="0" w:space="0" w:color="auto"/>
                <w:right w:val="none" w:sz="0" w:space="0" w:color="auto"/>
              </w:divBdr>
            </w:div>
            <w:div w:id="562715356">
              <w:marLeft w:val="0"/>
              <w:marRight w:val="0"/>
              <w:marTop w:val="0"/>
              <w:marBottom w:val="0"/>
              <w:divBdr>
                <w:top w:val="none" w:sz="0" w:space="0" w:color="auto"/>
                <w:left w:val="none" w:sz="0" w:space="0" w:color="auto"/>
                <w:bottom w:val="none" w:sz="0" w:space="0" w:color="auto"/>
                <w:right w:val="none" w:sz="0" w:space="0" w:color="auto"/>
              </w:divBdr>
            </w:div>
            <w:div w:id="572856223">
              <w:marLeft w:val="0"/>
              <w:marRight w:val="0"/>
              <w:marTop w:val="0"/>
              <w:marBottom w:val="0"/>
              <w:divBdr>
                <w:top w:val="none" w:sz="0" w:space="0" w:color="auto"/>
                <w:left w:val="none" w:sz="0" w:space="0" w:color="auto"/>
                <w:bottom w:val="none" w:sz="0" w:space="0" w:color="auto"/>
                <w:right w:val="none" w:sz="0" w:space="0" w:color="auto"/>
              </w:divBdr>
            </w:div>
            <w:div w:id="583420647">
              <w:marLeft w:val="0"/>
              <w:marRight w:val="0"/>
              <w:marTop w:val="0"/>
              <w:marBottom w:val="0"/>
              <w:divBdr>
                <w:top w:val="none" w:sz="0" w:space="0" w:color="auto"/>
                <w:left w:val="none" w:sz="0" w:space="0" w:color="auto"/>
                <w:bottom w:val="none" w:sz="0" w:space="0" w:color="auto"/>
                <w:right w:val="none" w:sz="0" w:space="0" w:color="auto"/>
              </w:divBdr>
            </w:div>
            <w:div w:id="626401283">
              <w:marLeft w:val="0"/>
              <w:marRight w:val="0"/>
              <w:marTop w:val="0"/>
              <w:marBottom w:val="0"/>
              <w:divBdr>
                <w:top w:val="none" w:sz="0" w:space="0" w:color="auto"/>
                <w:left w:val="none" w:sz="0" w:space="0" w:color="auto"/>
                <w:bottom w:val="none" w:sz="0" w:space="0" w:color="auto"/>
                <w:right w:val="none" w:sz="0" w:space="0" w:color="auto"/>
              </w:divBdr>
            </w:div>
            <w:div w:id="678854279">
              <w:marLeft w:val="0"/>
              <w:marRight w:val="0"/>
              <w:marTop w:val="0"/>
              <w:marBottom w:val="0"/>
              <w:divBdr>
                <w:top w:val="none" w:sz="0" w:space="0" w:color="auto"/>
                <w:left w:val="none" w:sz="0" w:space="0" w:color="auto"/>
                <w:bottom w:val="none" w:sz="0" w:space="0" w:color="auto"/>
                <w:right w:val="none" w:sz="0" w:space="0" w:color="auto"/>
              </w:divBdr>
            </w:div>
            <w:div w:id="691880656">
              <w:marLeft w:val="0"/>
              <w:marRight w:val="0"/>
              <w:marTop w:val="0"/>
              <w:marBottom w:val="0"/>
              <w:divBdr>
                <w:top w:val="none" w:sz="0" w:space="0" w:color="auto"/>
                <w:left w:val="none" w:sz="0" w:space="0" w:color="auto"/>
                <w:bottom w:val="none" w:sz="0" w:space="0" w:color="auto"/>
                <w:right w:val="none" w:sz="0" w:space="0" w:color="auto"/>
              </w:divBdr>
            </w:div>
            <w:div w:id="713234178">
              <w:marLeft w:val="0"/>
              <w:marRight w:val="0"/>
              <w:marTop w:val="0"/>
              <w:marBottom w:val="0"/>
              <w:divBdr>
                <w:top w:val="none" w:sz="0" w:space="0" w:color="auto"/>
                <w:left w:val="none" w:sz="0" w:space="0" w:color="auto"/>
                <w:bottom w:val="none" w:sz="0" w:space="0" w:color="auto"/>
                <w:right w:val="none" w:sz="0" w:space="0" w:color="auto"/>
              </w:divBdr>
            </w:div>
            <w:div w:id="713313999">
              <w:marLeft w:val="0"/>
              <w:marRight w:val="0"/>
              <w:marTop w:val="0"/>
              <w:marBottom w:val="0"/>
              <w:divBdr>
                <w:top w:val="none" w:sz="0" w:space="0" w:color="auto"/>
                <w:left w:val="none" w:sz="0" w:space="0" w:color="auto"/>
                <w:bottom w:val="none" w:sz="0" w:space="0" w:color="auto"/>
                <w:right w:val="none" w:sz="0" w:space="0" w:color="auto"/>
              </w:divBdr>
            </w:div>
            <w:div w:id="734203148">
              <w:marLeft w:val="0"/>
              <w:marRight w:val="0"/>
              <w:marTop w:val="0"/>
              <w:marBottom w:val="0"/>
              <w:divBdr>
                <w:top w:val="none" w:sz="0" w:space="0" w:color="auto"/>
                <w:left w:val="none" w:sz="0" w:space="0" w:color="auto"/>
                <w:bottom w:val="none" w:sz="0" w:space="0" w:color="auto"/>
                <w:right w:val="none" w:sz="0" w:space="0" w:color="auto"/>
              </w:divBdr>
            </w:div>
            <w:div w:id="815532288">
              <w:marLeft w:val="0"/>
              <w:marRight w:val="0"/>
              <w:marTop w:val="0"/>
              <w:marBottom w:val="0"/>
              <w:divBdr>
                <w:top w:val="none" w:sz="0" w:space="0" w:color="auto"/>
                <w:left w:val="none" w:sz="0" w:space="0" w:color="auto"/>
                <w:bottom w:val="none" w:sz="0" w:space="0" w:color="auto"/>
                <w:right w:val="none" w:sz="0" w:space="0" w:color="auto"/>
              </w:divBdr>
            </w:div>
            <w:div w:id="818769570">
              <w:marLeft w:val="0"/>
              <w:marRight w:val="0"/>
              <w:marTop w:val="0"/>
              <w:marBottom w:val="0"/>
              <w:divBdr>
                <w:top w:val="none" w:sz="0" w:space="0" w:color="auto"/>
                <w:left w:val="none" w:sz="0" w:space="0" w:color="auto"/>
                <w:bottom w:val="none" w:sz="0" w:space="0" w:color="auto"/>
                <w:right w:val="none" w:sz="0" w:space="0" w:color="auto"/>
              </w:divBdr>
            </w:div>
            <w:div w:id="836504837">
              <w:marLeft w:val="0"/>
              <w:marRight w:val="0"/>
              <w:marTop w:val="0"/>
              <w:marBottom w:val="0"/>
              <w:divBdr>
                <w:top w:val="none" w:sz="0" w:space="0" w:color="auto"/>
                <w:left w:val="none" w:sz="0" w:space="0" w:color="auto"/>
                <w:bottom w:val="none" w:sz="0" w:space="0" w:color="auto"/>
                <w:right w:val="none" w:sz="0" w:space="0" w:color="auto"/>
              </w:divBdr>
            </w:div>
            <w:div w:id="837353893">
              <w:marLeft w:val="0"/>
              <w:marRight w:val="0"/>
              <w:marTop w:val="0"/>
              <w:marBottom w:val="0"/>
              <w:divBdr>
                <w:top w:val="none" w:sz="0" w:space="0" w:color="auto"/>
                <w:left w:val="none" w:sz="0" w:space="0" w:color="auto"/>
                <w:bottom w:val="none" w:sz="0" w:space="0" w:color="auto"/>
                <w:right w:val="none" w:sz="0" w:space="0" w:color="auto"/>
              </w:divBdr>
            </w:div>
            <w:div w:id="862325107">
              <w:marLeft w:val="0"/>
              <w:marRight w:val="0"/>
              <w:marTop w:val="0"/>
              <w:marBottom w:val="0"/>
              <w:divBdr>
                <w:top w:val="none" w:sz="0" w:space="0" w:color="auto"/>
                <w:left w:val="none" w:sz="0" w:space="0" w:color="auto"/>
                <w:bottom w:val="none" w:sz="0" w:space="0" w:color="auto"/>
                <w:right w:val="none" w:sz="0" w:space="0" w:color="auto"/>
              </w:divBdr>
            </w:div>
            <w:div w:id="874971352">
              <w:marLeft w:val="0"/>
              <w:marRight w:val="0"/>
              <w:marTop w:val="0"/>
              <w:marBottom w:val="0"/>
              <w:divBdr>
                <w:top w:val="none" w:sz="0" w:space="0" w:color="auto"/>
                <w:left w:val="none" w:sz="0" w:space="0" w:color="auto"/>
                <w:bottom w:val="none" w:sz="0" w:space="0" w:color="auto"/>
                <w:right w:val="none" w:sz="0" w:space="0" w:color="auto"/>
              </w:divBdr>
            </w:div>
            <w:div w:id="877670256">
              <w:marLeft w:val="0"/>
              <w:marRight w:val="0"/>
              <w:marTop w:val="0"/>
              <w:marBottom w:val="0"/>
              <w:divBdr>
                <w:top w:val="none" w:sz="0" w:space="0" w:color="auto"/>
                <w:left w:val="none" w:sz="0" w:space="0" w:color="auto"/>
                <w:bottom w:val="none" w:sz="0" w:space="0" w:color="auto"/>
                <w:right w:val="none" w:sz="0" w:space="0" w:color="auto"/>
              </w:divBdr>
            </w:div>
            <w:div w:id="885794881">
              <w:marLeft w:val="0"/>
              <w:marRight w:val="0"/>
              <w:marTop w:val="0"/>
              <w:marBottom w:val="0"/>
              <w:divBdr>
                <w:top w:val="none" w:sz="0" w:space="0" w:color="auto"/>
                <w:left w:val="none" w:sz="0" w:space="0" w:color="auto"/>
                <w:bottom w:val="none" w:sz="0" w:space="0" w:color="auto"/>
                <w:right w:val="none" w:sz="0" w:space="0" w:color="auto"/>
              </w:divBdr>
            </w:div>
            <w:div w:id="893350621">
              <w:marLeft w:val="0"/>
              <w:marRight w:val="0"/>
              <w:marTop w:val="0"/>
              <w:marBottom w:val="0"/>
              <w:divBdr>
                <w:top w:val="none" w:sz="0" w:space="0" w:color="auto"/>
                <w:left w:val="none" w:sz="0" w:space="0" w:color="auto"/>
                <w:bottom w:val="none" w:sz="0" w:space="0" w:color="auto"/>
                <w:right w:val="none" w:sz="0" w:space="0" w:color="auto"/>
              </w:divBdr>
            </w:div>
            <w:div w:id="903491551">
              <w:marLeft w:val="0"/>
              <w:marRight w:val="0"/>
              <w:marTop w:val="0"/>
              <w:marBottom w:val="0"/>
              <w:divBdr>
                <w:top w:val="none" w:sz="0" w:space="0" w:color="auto"/>
                <w:left w:val="none" w:sz="0" w:space="0" w:color="auto"/>
                <w:bottom w:val="none" w:sz="0" w:space="0" w:color="auto"/>
                <w:right w:val="none" w:sz="0" w:space="0" w:color="auto"/>
              </w:divBdr>
            </w:div>
            <w:div w:id="903877917">
              <w:marLeft w:val="0"/>
              <w:marRight w:val="0"/>
              <w:marTop w:val="0"/>
              <w:marBottom w:val="0"/>
              <w:divBdr>
                <w:top w:val="none" w:sz="0" w:space="0" w:color="auto"/>
                <w:left w:val="none" w:sz="0" w:space="0" w:color="auto"/>
                <w:bottom w:val="none" w:sz="0" w:space="0" w:color="auto"/>
                <w:right w:val="none" w:sz="0" w:space="0" w:color="auto"/>
              </w:divBdr>
            </w:div>
            <w:div w:id="911428782">
              <w:marLeft w:val="0"/>
              <w:marRight w:val="0"/>
              <w:marTop w:val="0"/>
              <w:marBottom w:val="0"/>
              <w:divBdr>
                <w:top w:val="none" w:sz="0" w:space="0" w:color="auto"/>
                <w:left w:val="none" w:sz="0" w:space="0" w:color="auto"/>
                <w:bottom w:val="none" w:sz="0" w:space="0" w:color="auto"/>
                <w:right w:val="none" w:sz="0" w:space="0" w:color="auto"/>
              </w:divBdr>
            </w:div>
            <w:div w:id="925459951">
              <w:marLeft w:val="0"/>
              <w:marRight w:val="0"/>
              <w:marTop w:val="0"/>
              <w:marBottom w:val="0"/>
              <w:divBdr>
                <w:top w:val="none" w:sz="0" w:space="0" w:color="auto"/>
                <w:left w:val="none" w:sz="0" w:space="0" w:color="auto"/>
                <w:bottom w:val="none" w:sz="0" w:space="0" w:color="auto"/>
                <w:right w:val="none" w:sz="0" w:space="0" w:color="auto"/>
              </w:divBdr>
            </w:div>
            <w:div w:id="926772610">
              <w:marLeft w:val="0"/>
              <w:marRight w:val="0"/>
              <w:marTop w:val="0"/>
              <w:marBottom w:val="0"/>
              <w:divBdr>
                <w:top w:val="none" w:sz="0" w:space="0" w:color="auto"/>
                <w:left w:val="none" w:sz="0" w:space="0" w:color="auto"/>
                <w:bottom w:val="none" w:sz="0" w:space="0" w:color="auto"/>
                <w:right w:val="none" w:sz="0" w:space="0" w:color="auto"/>
              </w:divBdr>
            </w:div>
            <w:div w:id="963848732">
              <w:marLeft w:val="0"/>
              <w:marRight w:val="0"/>
              <w:marTop w:val="0"/>
              <w:marBottom w:val="0"/>
              <w:divBdr>
                <w:top w:val="none" w:sz="0" w:space="0" w:color="auto"/>
                <w:left w:val="none" w:sz="0" w:space="0" w:color="auto"/>
                <w:bottom w:val="none" w:sz="0" w:space="0" w:color="auto"/>
                <w:right w:val="none" w:sz="0" w:space="0" w:color="auto"/>
              </w:divBdr>
            </w:div>
            <w:div w:id="980888897">
              <w:marLeft w:val="0"/>
              <w:marRight w:val="0"/>
              <w:marTop w:val="0"/>
              <w:marBottom w:val="0"/>
              <w:divBdr>
                <w:top w:val="none" w:sz="0" w:space="0" w:color="auto"/>
                <w:left w:val="none" w:sz="0" w:space="0" w:color="auto"/>
                <w:bottom w:val="none" w:sz="0" w:space="0" w:color="auto"/>
                <w:right w:val="none" w:sz="0" w:space="0" w:color="auto"/>
              </w:divBdr>
            </w:div>
            <w:div w:id="984967634">
              <w:marLeft w:val="0"/>
              <w:marRight w:val="0"/>
              <w:marTop w:val="0"/>
              <w:marBottom w:val="0"/>
              <w:divBdr>
                <w:top w:val="none" w:sz="0" w:space="0" w:color="auto"/>
                <w:left w:val="none" w:sz="0" w:space="0" w:color="auto"/>
                <w:bottom w:val="none" w:sz="0" w:space="0" w:color="auto"/>
                <w:right w:val="none" w:sz="0" w:space="0" w:color="auto"/>
              </w:divBdr>
            </w:div>
            <w:div w:id="1039819806">
              <w:marLeft w:val="0"/>
              <w:marRight w:val="0"/>
              <w:marTop w:val="0"/>
              <w:marBottom w:val="0"/>
              <w:divBdr>
                <w:top w:val="none" w:sz="0" w:space="0" w:color="auto"/>
                <w:left w:val="none" w:sz="0" w:space="0" w:color="auto"/>
                <w:bottom w:val="none" w:sz="0" w:space="0" w:color="auto"/>
                <w:right w:val="none" w:sz="0" w:space="0" w:color="auto"/>
              </w:divBdr>
            </w:div>
            <w:div w:id="1041635054">
              <w:marLeft w:val="0"/>
              <w:marRight w:val="0"/>
              <w:marTop w:val="0"/>
              <w:marBottom w:val="0"/>
              <w:divBdr>
                <w:top w:val="none" w:sz="0" w:space="0" w:color="auto"/>
                <w:left w:val="none" w:sz="0" w:space="0" w:color="auto"/>
                <w:bottom w:val="none" w:sz="0" w:space="0" w:color="auto"/>
                <w:right w:val="none" w:sz="0" w:space="0" w:color="auto"/>
              </w:divBdr>
            </w:div>
            <w:div w:id="1061321294">
              <w:marLeft w:val="0"/>
              <w:marRight w:val="0"/>
              <w:marTop w:val="0"/>
              <w:marBottom w:val="0"/>
              <w:divBdr>
                <w:top w:val="none" w:sz="0" w:space="0" w:color="auto"/>
                <w:left w:val="none" w:sz="0" w:space="0" w:color="auto"/>
                <w:bottom w:val="none" w:sz="0" w:space="0" w:color="auto"/>
                <w:right w:val="none" w:sz="0" w:space="0" w:color="auto"/>
              </w:divBdr>
            </w:div>
            <w:div w:id="1074008990">
              <w:marLeft w:val="0"/>
              <w:marRight w:val="0"/>
              <w:marTop w:val="0"/>
              <w:marBottom w:val="0"/>
              <w:divBdr>
                <w:top w:val="none" w:sz="0" w:space="0" w:color="auto"/>
                <w:left w:val="none" w:sz="0" w:space="0" w:color="auto"/>
                <w:bottom w:val="none" w:sz="0" w:space="0" w:color="auto"/>
                <w:right w:val="none" w:sz="0" w:space="0" w:color="auto"/>
              </w:divBdr>
            </w:div>
            <w:div w:id="1143431091">
              <w:marLeft w:val="0"/>
              <w:marRight w:val="0"/>
              <w:marTop w:val="0"/>
              <w:marBottom w:val="0"/>
              <w:divBdr>
                <w:top w:val="none" w:sz="0" w:space="0" w:color="auto"/>
                <w:left w:val="none" w:sz="0" w:space="0" w:color="auto"/>
                <w:bottom w:val="none" w:sz="0" w:space="0" w:color="auto"/>
                <w:right w:val="none" w:sz="0" w:space="0" w:color="auto"/>
              </w:divBdr>
            </w:div>
            <w:div w:id="1149899981">
              <w:marLeft w:val="0"/>
              <w:marRight w:val="0"/>
              <w:marTop w:val="0"/>
              <w:marBottom w:val="0"/>
              <w:divBdr>
                <w:top w:val="none" w:sz="0" w:space="0" w:color="auto"/>
                <w:left w:val="none" w:sz="0" w:space="0" w:color="auto"/>
                <w:bottom w:val="none" w:sz="0" w:space="0" w:color="auto"/>
                <w:right w:val="none" w:sz="0" w:space="0" w:color="auto"/>
              </w:divBdr>
            </w:div>
            <w:div w:id="1172641694">
              <w:marLeft w:val="0"/>
              <w:marRight w:val="0"/>
              <w:marTop w:val="0"/>
              <w:marBottom w:val="0"/>
              <w:divBdr>
                <w:top w:val="none" w:sz="0" w:space="0" w:color="auto"/>
                <w:left w:val="none" w:sz="0" w:space="0" w:color="auto"/>
                <w:bottom w:val="none" w:sz="0" w:space="0" w:color="auto"/>
                <w:right w:val="none" w:sz="0" w:space="0" w:color="auto"/>
              </w:divBdr>
            </w:div>
            <w:div w:id="1208180454">
              <w:marLeft w:val="0"/>
              <w:marRight w:val="0"/>
              <w:marTop w:val="0"/>
              <w:marBottom w:val="0"/>
              <w:divBdr>
                <w:top w:val="none" w:sz="0" w:space="0" w:color="auto"/>
                <w:left w:val="none" w:sz="0" w:space="0" w:color="auto"/>
                <w:bottom w:val="none" w:sz="0" w:space="0" w:color="auto"/>
                <w:right w:val="none" w:sz="0" w:space="0" w:color="auto"/>
              </w:divBdr>
            </w:div>
            <w:div w:id="1243568924">
              <w:marLeft w:val="0"/>
              <w:marRight w:val="0"/>
              <w:marTop w:val="0"/>
              <w:marBottom w:val="0"/>
              <w:divBdr>
                <w:top w:val="none" w:sz="0" w:space="0" w:color="auto"/>
                <w:left w:val="none" w:sz="0" w:space="0" w:color="auto"/>
                <w:bottom w:val="none" w:sz="0" w:space="0" w:color="auto"/>
                <w:right w:val="none" w:sz="0" w:space="0" w:color="auto"/>
              </w:divBdr>
            </w:div>
            <w:div w:id="1268193919">
              <w:marLeft w:val="0"/>
              <w:marRight w:val="0"/>
              <w:marTop w:val="0"/>
              <w:marBottom w:val="0"/>
              <w:divBdr>
                <w:top w:val="none" w:sz="0" w:space="0" w:color="auto"/>
                <w:left w:val="none" w:sz="0" w:space="0" w:color="auto"/>
                <w:bottom w:val="none" w:sz="0" w:space="0" w:color="auto"/>
                <w:right w:val="none" w:sz="0" w:space="0" w:color="auto"/>
              </w:divBdr>
            </w:div>
            <w:div w:id="1269389290">
              <w:marLeft w:val="0"/>
              <w:marRight w:val="0"/>
              <w:marTop w:val="0"/>
              <w:marBottom w:val="0"/>
              <w:divBdr>
                <w:top w:val="none" w:sz="0" w:space="0" w:color="auto"/>
                <w:left w:val="none" w:sz="0" w:space="0" w:color="auto"/>
                <w:bottom w:val="none" w:sz="0" w:space="0" w:color="auto"/>
                <w:right w:val="none" w:sz="0" w:space="0" w:color="auto"/>
              </w:divBdr>
            </w:div>
            <w:div w:id="1277912525">
              <w:marLeft w:val="0"/>
              <w:marRight w:val="0"/>
              <w:marTop w:val="0"/>
              <w:marBottom w:val="0"/>
              <w:divBdr>
                <w:top w:val="none" w:sz="0" w:space="0" w:color="auto"/>
                <w:left w:val="none" w:sz="0" w:space="0" w:color="auto"/>
                <w:bottom w:val="none" w:sz="0" w:space="0" w:color="auto"/>
                <w:right w:val="none" w:sz="0" w:space="0" w:color="auto"/>
              </w:divBdr>
            </w:div>
            <w:div w:id="1308434219">
              <w:marLeft w:val="0"/>
              <w:marRight w:val="0"/>
              <w:marTop w:val="0"/>
              <w:marBottom w:val="0"/>
              <w:divBdr>
                <w:top w:val="none" w:sz="0" w:space="0" w:color="auto"/>
                <w:left w:val="none" w:sz="0" w:space="0" w:color="auto"/>
                <w:bottom w:val="none" w:sz="0" w:space="0" w:color="auto"/>
                <w:right w:val="none" w:sz="0" w:space="0" w:color="auto"/>
              </w:divBdr>
            </w:div>
            <w:div w:id="1311399647">
              <w:marLeft w:val="0"/>
              <w:marRight w:val="0"/>
              <w:marTop w:val="0"/>
              <w:marBottom w:val="0"/>
              <w:divBdr>
                <w:top w:val="none" w:sz="0" w:space="0" w:color="auto"/>
                <w:left w:val="none" w:sz="0" w:space="0" w:color="auto"/>
                <w:bottom w:val="none" w:sz="0" w:space="0" w:color="auto"/>
                <w:right w:val="none" w:sz="0" w:space="0" w:color="auto"/>
              </w:divBdr>
            </w:div>
            <w:div w:id="1363433090">
              <w:marLeft w:val="0"/>
              <w:marRight w:val="0"/>
              <w:marTop w:val="0"/>
              <w:marBottom w:val="0"/>
              <w:divBdr>
                <w:top w:val="none" w:sz="0" w:space="0" w:color="auto"/>
                <w:left w:val="none" w:sz="0" w:space="0" w:color="auto"/>
                <w:bottom w:val="none" w:sz="0" w:space="0" w:color="auto"/>
                <w:right w:val="none" w:sz="0" w:space="0" w:color="auto"/>
              </w:divBdr>
            </w:div>
            <w:div w:id="1388840539">
              <w:marLeft w:val="0"/>
              <w:marRight w:val="0"/>
              <w:marTop w:val="0"/>
              <w:marBottom w:val="0"/>
              <w:divBdr>
                <w:top w:val="none" w:sz="0" w:space="0" w:color="auto"/>
                <w:left w:val="none" w:sz="0" w:space="0" w:color="auto"/>
                <w:bottom w:val="none" w:sz="0" w:space="0" w:color="auto"/>
                <w:right w:val="none" w:sz="0" w:space="0" w:color="auto"/>
              </w:divBdr>
            </w:div>
            <w:div w:id="1410537093">
              <w:marLeft w:val="0"/>
              <w:marRight w:val="0"/>
              <w:marTop w:val="0"/>
              <w:marBottom w:val="0"/>
              <w:divBdr>
                <w:top w:val="none" w:sz="0" w:space="0" w:color="auto"/>
                <w:left w:val="none" w:sz="0" w:space="0" w:color="auto"/>
                <w:bottom w:val="none" w:sz="0" w:space="0" w:color="auto"/>
                <w:right w:val="none" w:sz="0" w:space="0" w:color="auto"/>
              </w:divBdr>
            </w:div>
            <w:div w:id="1437095575">
              <w:marLeft w:val="0"/>
              <w:marRight w:val="0"/>
              <w:marTop w:val="0"/>
              <w:marBottom w:val="0"/>
              <w:divBdr>
                <w:top w:val="none" w:sz="0" w:space="0" w:color="auto"/>
                <w:left w:val="none" w:sz="0" w:space="0" w:color="auto"/>
                <w:bottom w:val="none" w:sz="0" w:space="0" w:color="auto"/>
                <w:right w:val="none" w:sz="0" w:space="0" w:color="auto"/>
              </w:divBdr>
            </w:div>
            <w:div w:id="1437213353">
              <w:marLeft w:val="0"/>
              <w:marRight w:val="0"/>
              <w:marTop w:val="0"/>
              <w:marBottom w:val="0"/>
              <w:divBdr>
                <w:top w:val="none" w:sz="0" w:space="0" w:color="auto"/>
                <w:left w:val="none" w:sz="0" w:space="0" w:color="auto"/>
                <w:bottom w:val="none" w:sz="0" w:space="0" w:color="auto"/>
                <w:right w:val="none" w:sz="0" w:space="0" w:color="auto"/>
              </w:divBdr>
            </w:div>
            <w:div w:id="1506744914">
              <w:marLeft w:val="0"/>
              <w:marRight w:val="0"/>
              <w:marTop w:val="0"/>
              <w:marBottom w:val="0"/>
              <w:divBdr>
                <w:top w:val="none" w:sz="0" w:space="0" w:color="auto"/>
                <w:left w:val="none" w:sz="0" w:space="0" w:color="auto"/>
                <w:bottom w:val="none" w:sz="0" w:space="0" w:color="auto"/>
                <w:right w:val="none" w:sz="0" w:space="0" w:color="auto"/>
              </w:divBdr>
            </w:div>
            <w:div w:id="1509060388">
              <w:marLeft w:val="0"/>
              <w:marRight w:val="0"/>
              <w:marTop w:val="0"/>
              <w:marBottom w:val="0"/>
              <w:divBdr>
                <w:top w:val="none" w:sz="0" w:space="0" w:color="auto"/>
                <w:left w:val="none" w:sz="0" w:space="0" w:color="auto"/>
                <w:bottom w:val="none" w:sz="0" w:space="0" w:color="auto"/>
                <w:right w:val="none" w:sz="0" w:space="0" w:color="auto"/>
              </w:divBdr>
            </w:div>
            <w:div w:id="1526482555">
              <w:marLeft w:val="0"/>
              <w:marRight w:val="0"/>
              <w:marTop w:val="0"/>
              <w:marBottom w:val="0"/>
              <w:divBdr>
                <w:top w:val="none" w:sz="0" w:space="0" w:color="auto"/>
                <w:left w:val="none" w:sz="0" w:space="0" w:color="auto"/>
                <w:bottom w:val="none" w:sz="0" w:space="0" w:color="auto"/>
                <w:right w:val="none" w:sz="0" w:space="0" w:color="auto"/>
              </w:divBdr>
            </w:div>
            <w:div w:id="1528758940">
              <w:marLeft w:val="0"/>
              <w:marRight w:val="0"/>
              <w:marTop w:val="0"/>
              <w:marBottom w:val="0"/>
              <w:divBdr>
                <w:top w:val="none" w:sz="0" w:space="0" w:color="auto"/>
                <w:left w:val="none" w:sz="0" w:space="0" w:color="auto"/>
                <w:bottom w:val="none" w:sz="0" w:space="0" w:color="auto"/>
                <w:right w:val="none" w:sz="0" w:space="0" w:color="auto"/>
              </w:divBdr>
            </w:div>
            <w:div w:id="1529754971">
              <w:marLeft w:val="0"/>
              <w:marRight w:val="0"/>
              <w:marTop w:val="0"/>
              <w:marBottom w:val="0"/>
              <w:divBdr>
                <w:top w:val="none" w:sz="0" w:space="0" w:color="auto"/>
                <w:left w:val="none" w:sz="0" w:space="0" w:color="auto"/>
                <w:bottom w:val="none" w:sz="0" w:space="0" w:color="auto"/>
                <w:right w:val="none" w:sz="0" w:space="0" w:color="auto"/>
              </w:divBdr>
            </w:div>
            <w:div w:id="1570111613">
              <w:marLeft w:val="0"/>
              <w:marRight w:val="0"/>
              <w:marTop w:val="0"/>
              <w:marBottom w:val="0"/>
              <w:divBdr>
                <w:top w:val="none" w:sz="0" w:space="0" w:color="auto"/>
                <w:left w:val="none" w:sz="0" w:space="0" w:color="auto"/>
                <w:bottom w:val="none" w:sz="0" w:space="0" w:color="auto"/>
                <w:right w:val="none" w:sz="0" w:space="0" w:color="auto"/>
              </w:divBdr>
            </w:div>
            <w:div w:id="1606569946">
              <w:marLeft w:val="0"/>
              <w:marRight w:val="0"/>
              <w:marTop w:val="0"/>
              <w:marBottom w:val="0"/>
              <w:divBdr>
                <w:top w:val="none" w:sz="0" w:space="0" w:color="auto"/>
                <w:left w:val="none" w:sz="0" w:space="0" w:color="auto"/>
                <w:bottom w:val="none" w:sz="0" w:space="0" w:color="auto"/>
                <w:right w:val="none" w:sz="0" w:space="0" w:color="auto"/>
              </w:divBdr>
            </w:div>
            <w:div w:id="1629045307">
              <w:marLeft w:val="0"/>
              <w:marRight w:val="0"/>
              <w:marTop w:val="0"/>
              <w:marBottom w:val="0"/>
              <w:divBdr>
                <w:top w:val="none" w:sz="0" w:space="0" w:color="auto"/>
                <w:left w:val="none" w:sz="0" w:space="0" w:color="auto"/>
                <w:bottom w:val="none" w:sz="0" w:space="0" w:color="auto"/>
                <w:right w:val="none" w:sz="0" w:space="0" w:color="auto"/>
              </w:divBdr>
            </w:div>
            <w:div w:id="1642226933">
              <w:marLeft w:val="0"/>
              <w:marRight w:val="0"/>
              <w:marTop w:val="0"/>
              <w:marBottom w:val="0"/>
              <w:divBdr>
                <w:top w:val="none" w:sz="0" w:space="0" w:color="auto"/>
                <w:left w:val="none" w:sz="0" w:space="0" w:color="auto"/>
                <w:bottom w:val="none" w:sz="0" w:space="0" w:color="auto"/>
                <w:right w:val="none" w:sz="0" w:space="0" w:color="auto"/>
              </w:divBdr>
            </w:div>
            <w:div w:id="1651251525">
              <w:marLeft w:val="0"/>
              <w:marRight w:val="0"/>
              <w:marTop w:val="0"/>
              <w:marBottom w:val="0"/>
              <w:divBdr>
                <w:top w:val="none" w:sz="0" w:space="0" w:color="auto"/>
                <w:left w:val="none" w:sz="0" w:space="0" w:color="auto"/>
                <w:bottom w:val="none" w:sz="0" w:space="0" w:color="auto"/>
                <w:right w:val="none" w:sz="0" w:space="0" w:color="auto"/>
              </w:divBdr>
            </w:div>
            <w:div w:id="1669482224">
              <w:marLeft w:val="0"/>
              <w:marRight w:val="0"/>
              <w:marTop w:val="0"/>
              <w:marBottom w:val="0"/>
              <w:divBdr>
                <w:top w:val="none" w:sz="0" w:space="0" w:color="auto"/>
                <w:left w:val="none" w:sz="0" w:space="0" w:color="auto"/>
                <w:bottom w:val="none" w:sz="0" w:space="0" w:color="auto"/>
                <w:right w:val="none" w:sz="0" w:space="0" w:color="auto"/>
              </w:divBdr>
            </w:div>
            <w:div w:id="1673951297">
              <w:marLeft w:val="0"/>
              <w:marRight w:val="0"/>
              <w:marTop w:val="0"/>
              <w:marBottom w:val="0"/>
              <w:divBdr>
                <w:top w:val="none" w:sz="0" w:space="0" w:color="auto"/>
                <w:left w:val="none" w:sz="0" w:space="0" w:color="auto"/>
                <w:bottom w:val="none" w:sz="0" w:space="0" w:color="auto"/>
                <w:right w:val="none" w:sz="0" w:space="0" w:color="auto"/>
              </w:divBdr>
            </w:div>
            <w:div w:id="1684236995">
              <w:marLeft w:val="0"/>
              <w:marRight w:val="0"/>
              <w:marTop w:val="0"/>
              <w:marBottom w:val="0"/>
              <w:divBdr>
                <w:top w:val="none" w:sz="0" w:space="0" w:color="auto"/>
                <w:left w:val="none" w:sz="0" w:space="0" w:color="auto"/>
                <w:bottom w:val="none" w:sz="0" w:space="0" w:color="auto"/>
                <w:right w:val="none" w:sz="0" w:space="0" w:color="auto"/>
              </w:divBdr>
            </w:div>
            <w:div w:id="1708218702">
              <w:marLeft w:val="0"/>
              <w:marRight w:val="0"/>
              <w:marTop w:val="0"/>
              <w:marBottom w:val="0"/>
              <w:divBdr>
                <w:top w:val="none" w:sz="0" w:space="0" w:color="auto"/>
                <w:left w:val="none" w:sz="0" w:space="0" w:color="auto"/>
                <w:bottom w:val="none" w:sz="0" w:space="0" w:color="auto"/>
                <w:right w:val="none" w:sz="0" w:space="0" w:color="auto"/>
              </w:divBdr>
            </w:div>
            <w:div w:id="1719935336">
              <w:marLeft w:val="0"/>
              <w:marRight w:val="0"/>
              <w:marTop w:val="0"/>
              <w:marBottom w:val="0"/>
              <w:divBdr>
                <w:top w:val="none" w:sz="0" w:space="0" w:color="auto"/>
                <w:left w:val="none" w:sz="0" w:space="0" w:color="auto"/>
                <w:bottom w:val="none" w:sz="0" w:space="0" w:color="auto"/>
                <w:right w:val="none" w:sz="0" w:space="0" w:color="auto"/>
              </w:divBdr>
            </w:div>
            <w:div w:id="1821530419">
              <w:marLeft w:val="0"/>
              <w:marRight w:val="0"/>
              <w:marTop w:val="0"/>
              <w:marBottom w:val="0"/>
              <w:divBdr>
                <w:top w:val="none" w:sz="0" w:space="0" w:color="auto"/>
                <w:left w:val="none" w:sz="0" w:space="0" w:color="auto"/>
                <w:bottom w:val="none" w:sz="0" w:space="0" w:color="auto"/>
                <w:right w:val="none" w:sz="0" w:space="0" w:color="auto"/>
              </w:divBdr>
            </w:div>
            <w:div w:id="1848668992">
              <w:marLeft w:val="0"/>
              <w:marRight w:val="0"/>
              <w:marTop w:val="0"/>
              <w:marBottom w:val="0"/>
              <w:divBdr>
                <w:top w:val="none" w:sz="0" w:space="0" w:color="auto"/>
                <w:left w:val="none" w:sz="0" w:space="0" w:color="auto"/>
                <w:bottom w:val="none" w:sz="0" w:space="0" w:color="auto"/>
                <w:right w:val="none" w:sz="0" w:space="0" w:color="auto"/>
              </w:divBdr>
            </w:div>
            <w:div w:id="1881941944">
              <w:marLeft w:val="0"/>
              <w:marRight w:val="0"/>
              <w:marTop w:val="0"/>
              <w:marBottom w:val="0"/>
              <w:divBdr>
                <w:top w:val="none" w:sz="0" w:space="0" w:color="auto"/>
                <w:left w:val="none" w:sz="0" w:space="0" w:color="auto"/>
                <w:bottom w:val="none" w:sz="0" w:space="0" w:color="auto"/>
                <w:right w:val="none" w:sz="0" w:space="0" w:color="auto"/>
              </w:divBdr>
            </w:div>
            <w:div w:id="1893543174">
              <w:marLeft w:val="0"/>
              <w:marRight w:val="0"/>
              <w:marTop w:val="0"/>
              <w:marBottom w:val="0"/>
              <w:divBdr>
                <w:top w:val="none" w:sz="0" w:space="0" w:color="auto"/>
                <w:left w:val="none" w:sz="0" w:space="0" w:color="auto"/>
                <w:bottom w:val="none" w:sz="0" w:space="0" w:color="auto"/>
                <w:right w:val="none" w:sz="0" w:space="0" w:color="auto"/>
              </w:divBdr>
            </w:div>
            <w:div w:id="1941327948">
              <w:marLeft w:val="0"/>
              <w:marRight w:val="0"/>
              <w:marTop w:val="0"/>
              <w:marBottom w:val="0"/>
              <w:divBdr>
                <w:top w:val="none" w:sz="0" w:space="0" w:color="auto"/>
                <w:left w:val="none" w:sz="0" w:space="0" w:color="auto"/>
                <w:bottom w:val="none" w:sz="0" w:space="0" w:color="auto"/>
                <w:right w:val="none" w:sz="0" w:space="0" w:color="auto"/>
              </w:divBdr>
            </w:div>
            <w:div w:id="1969897196">
              <w:marLeft w:val="0"/>
              <w:marRight w:val="0"/>
              <w:marTop w:val="0"/>
              <w:marBottom w:val="0"/>
              <w:divBdr>
                <w:top w:val="none" w:sz="0" w:space="0" w:color="auto"/>
                <w:left w:val="none" w:sz="0" w:space="0" w:color="auto"/>
                <w:bottom w:val="none" w:sz="0" w:space="0" w:color="auto"/>
                <w:right w:val="none" w:sz="0" w:space="0" w:color="auto"/>
              </w:divBdr>
            </w:div>
            <w:div w:id="1987274706">
              <w:marLeft w:val="0"/>
              <w:marRight w:val="0"/>
              <w:marTop w:val="0"/>
              <w:marBottom w:val="0"/>
              <w:divBdr>
                <w:top w:val="none" w:sz="0" w:space="0" w:color="auto"/>
                <w:left w:val="none" w:sz="0" w:space="0" w:color="auto"/>
                <w:bottom w:val="none" w:sz="0" w:space="0" w:color="auto"/>
                <w:right w:val="none" w:sz="0" w:space="0" w:color="auto"/>
              </w:divBdr>
            </w:div>
            <w:div w:id="2011130326">
              <w:marLeft w:val="0"/>
              <w:marRight w:val="0"/>
              <w:marTop w:val="0"/>
              <w:marBottom w:val="0"/>
              <w:divBdr>
                <w:top w:val="none" w:sz="0" w:space="0" w:color="auto"/>
                <w:left w:val="none" w:sz="0" w:space="0" w:color="auto"/>
                <w:bottom w:val="none" w:sz="0" w:space="0" w:color="auto"/>
                <w:right w:val="none" w:sz="0" w:space="0" w:color="auto"/>
              </w:divBdr>
            </w:div>
            <w:div w:id="2065063289">
              <w:marLeft w:val="0"/>
              <w:marRight w:val="0"/>
              <w:marTop w:val="0"/>
              <w:marBottom w:val="0"/>
              <w:divBdr>
                <w:top w:val="none" w:sz="0" w:space="0" w:color="auto"/>
                <w:left w:val="none" w:sz="0" w:space="0" w:color="auto"/>
                <w:bottom w:val="none" w:sz="0" w:space="0" w:color="auto"/>
                <w:right w:val="none" w:sz="0" w:space="0" w:color="auto"/>
              </w:divBdr>
            </w:div>
            <w:div w:id="2073382445">
              <w:marLeft w:val="0"/>
              <w:marRight w:val="0"/>
              <w:marTop w:val="0"/>
              <w:marBottom w:val="0"/>
              <w:divBdr>
                <w:top w:val="none" w:sz="0" w:space="0" w:color="auto"/>
                <w:left w:val="none" w:sz="0" w:space="0" w:color="auto"/>
                <w:bottom w:val="none" w:sz="0" w:space="0" w:color="auto"/>
                <w:right w:val="none" w:sz="0" w:space="0" w:color="auto"/>
              </w:divBdr>
            </w:div>
            <w:div w:id="2078015713">
              <w:marLeft w:val="0"/>
              <w:marRight w:val="0"/>
              <w:marTop w:val="0"/>
              <w:marBottom w:val="0"/>
              <w:divBdr>
                <w:top w:val="none" w:sz="0" w:space="0" w:color="auto"/>
                <w:left w:val="none" w:sz="0" w:space="0" w:color="auto"/>
                <w:bottom w:val="none" w:sz="0" w:space="0" w:color="auto"/>
                <w:right w:val="none" w:sz="0" w:space="0" w:color="auto"/>
              </w:divBdr>
            </w:div>
            <w:div w:id="2093163127">
              <w:marLeft w:val="0"/>
              <w:marRight w:val="0"/>
              <w:marTop w:val="0"/>
              <w:marBottom w:val="0"/>
              <w:divBdr>
                <w:top w:val="none" w:sz="0" w:space="0" w:color="auto"/>
                <w:left w:val="none" w:sz="0" w:space="0" w:color="auto"/>
                <w:bottom w:val="none" w:sz="0" w:space="0" w:color="auto"/>
                <w:right w:val="none" w:sz="0" w:space="0" w:color="auto"/>
              </w:divBdr>
            </w:div>
            <w:div w:id="213740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289444">
      <w:bodyDiv w:val="1"/>
      <w:marLeft w:val="0"/>
      <w:marRight w:val="0"/>
      <w:marTop w:val="0"/>
      <w:marBottom w:val="0"/>
      <w:divBdr>
        <w:top w:val="none" w:sz="0" w:space="0" w:color="auto"/>
        <w:left w:val="none" w:sz="0" w:space="0" w:color="auto"/>
        <w:bottom w:val="none" w:sz="0" w:space="0" w:color="auto"/>
        <w:right w:val="none" w:sz="0" w:space="0" w:color="auto"/>
      </w:divBdr>
    </w:div>
    <w:div w:id="569116500">
      <w:bodyDiv w:val="1"/>
      <w:marLeft w:val="0"/>
      <w:marRight w:val="0"/>
      <w:marTop w:val="0"/>
      <w:marBottom w:val="0"/>
      <w:divBdr>
        <w:top w:val="none" w:sz="0" w:space="0" w:color="auto"/>
        <w:left w:val="none" w:sz="0" w:space="0" w:color="auto"/>
        <w:bottom w:val="none" w:sz="0" w:space="0" w:color="auto"/>
        <w:right w:val="none" w:sz="0" w:space="0" w:color="auto"/>
      </w:divBdr>
    </w:div>
    <w:div w:id="575673464">
      <w:bodyDiv w:val="1"/>
      <w:marLeft w:val="0"/>
      <w:marRight w:val="0"/>
      <w:marTop w:val="0"/>
      <w:marBottom w:val="0"/>
      <w:divBdr>
        <w:top w:val="none" w:sz="0" w:space="0" w:color="auto"/>
        <w:left w:val="none" w:sz="0" w:space="0" w:color="auto"/>
        <w:bottom w:val="none" w:sz="0" w:space="0" w:color="auto"/>
        <w:right w:val="none" w:sz="0" w:space="0" w:color="auto"/>
      </w:divBdr>
    </w:div>
    <w:div w:id="619147120">
      <w:bodyDiv w:val="1"/>
      <w:marLeft w:val="0"/>
      <w:marRight w:val="0"/>
      <w:marTop w:val="0"/>
      <w:marBottom w:val="0"/>
      <w:divBdr>
        <w:top w:val="none" w:sz="0" w:space="0" w:color="auto"/>
        <w:left w:val="none" w:sz="0" w:space="0" w:color="auto"/>
        <w:bottom w:val="none" w:sz="0" w:space="0" w:color="auto"/>
        <w:right w:val="none" w:sz="0" w:space="0" w:color="auto"/>
      </w:divBdr>
    </w:div>
    <w:div w:id="627202278">
      <w:bodyDiv w:val="1"/>
      <w:marLeft w:val="0"/>
      <w:marRight w:val="0"/>
      <w:marTop w:val="0"/>
      <w:marBottom w:val="0"/>
      <w:divBdr>
        <w:top w:val="none" w:sz="0" w:space="0" w:color="auto"/>
        <w:left w:val="none" w:sz="0" w:space="0" w:color="auto"/>
        <w:bottom w:val="none" w:sz="0" w:space="0" w:color="auto"/>
        <w:right w:val="none" w:sz="0" w:space="0" w:color="auto"/>
      </w:divBdr>
    </w:div>
    <w:div w:id="649141930">
      <w:bodyDiv w:val="1"/>
      <w:marLeft w:val="0"/>
      <w:marRight w:val="0"/>
      <w:marTop w:val="0"/>
      <w:marBottom w:val="0"/>
      <w:divBdr>
        <w:top w:val="none" w:sz="0" w:space="0" w:color="auto"/>
        <w:left w:val="none" w:sz="0" w:space="0" w:color="auto"/>
        <w:bottom w:val="none" w:sz="0" w:space="0" w:color="auto"/>
        <w:right w:val="none" w:sz="0" w:space="0" w:color="auto"/>
      </w:divBdr>
    </w:div>
    <w:div w:id="694498055">
      <w:bodyDiv w:val="1"/>
      <w:marLeft w:val="0"/>
      <w:marRight w:val="0"/>
      <w:marTop w:val="0"/>
      <w:marBottom w:val="0"/>
      <w:divBdr>
        <w:top w:val="none" w:sz="0" w:space="0" w:color="auto"/>
        <w:left w:val="none" w:sz="0" w:space="0" w:color="auto"/>
        <w:bottom w:val="none" w:sz="0" w:space="0" w:color="auto"/>
        <w:right w:val="none" w:sz="0" w:space="0" w:color="auto"/>
      </w:divBdr>
      <w:divsChild>
        <w:div w:id="226696522">
          <w:marLeft w:val="0"/>
          <w:marRight w:val="0"/>
          <w:marTop w:val="0"/>
          <w:marBottom w:val="0"/>
          <w:divBdr>
            <w:top w:val="none" w:sz="0" w:space="0" w:color="auto"/>
            <w:left w:val="none" w:sz="0" w:space="0" w:color="auto"/>
            <w:bottom w:val="none" w:sz="0" w:space="0" w:color="auto"/>
            <w:right w:val="none" w:sz="0" w:space="0" w:color="auto"/>
          </w:divBdr>
        </w:div>
      </w:divsChild>
    </w:div>
    <w:div w:id="701589033">
      <w:bodyDiv w:val="1"/>
      <w:marLeft w:val="0"/>
      <w:marRight w:val="0"/>
      <w:marTop w:val="0"/>
      <w:marBottom w:val="0"/>
      <w:divBdr>
        <w:top w:val="none" w:sz="0" w:space="0" w:color="auto"/>
        <w:left w:val="none" w:sz="0" w:space="0" w:color="auto"/>
        <w:bottom w:val="none" w:sz="0" w:space="0" w:color="auto"/>
        <w:right w:val="none" w:sz="0" w:space="0" w:color="auto"/>
      </w:divBdr>
    </w:div>
    <w:div w:id="727190479">
      <w:bodyDiv w:val="1"/>
      <w:marLeft w:val="0"/>
      <w:marRight w:val="0"/>
      <w:marTop w:val="0"/>
      <w:marBottom w:val="0"/>
      <w:divBdr>
        <w:top w:val="none" w:sz="0" w:space="0" w:color="auto"/>
        <w:left w:val="none" w:sz="0" w:space="0" w:color="auto"/>
        <w:bottom w:val="none" w:sz="0" w:space="0" w:color="auto"/>
        <w:right w:val="none" w:sz="0" w:space="0" w:color="auto"/>
      </w:divBdr>
    </w:div>
    <w:div w:id="734665648">
      <w:bodyDiv w:val="1"/>
      <w:marLeft w:val="0"/>
      <w:marRight w:val="0"/>
      <w:marTop w:val="0"/>
      <w:marBottom w:val="0"/>
      <w:divBdr>
        <w:top w:val="none" w:sz="0" w:space="0" w:color="auto"/>
        <w:left w:val="none" w:sz="0" w:space="0" w:color="auto"/>
        <w:bottom w:val="none" w:sz="0" w:space="0" w:color="auto"/>
        <w:right w:val="none" w:sz="0" w:space="0" w:color="auto"/>
      </w:divBdr>
    </w:div>
    <w:div w:id="758328569">
      <w:bodyDiv w:val="1"/>
      <w:marLeft w:val="0"/>
      <w:marRight w:val="0"/>
      <w:marTop w:val="0"/>
      <w:marBottom w:val="0"/>
      <w:divBdr>
        <w:top w:val="none" w:sz="0" w:space="0" w:color="auto"/>
        <w:left w:val="none" w:sz="0" w:space="0" w:color="auto"/>
        <w:bottom w:val="none" w:sz="0" w:space="0" w:color="auto"/>
        <w:right w:val="none" w:sz="0" w:space="0" w:color="auto"/>
      </w:divBdr>
    </w:div>
    <w:div w:id="772936500">
      <w:bodyDiv w:val="1"/>
      <w:marLeft w:val="0"/>
      <w:marRight w:val="0"/>
      <w:marTop w:val="0"/>
      <w:marBottom w:val="0"/>
      <w:divBdr>
        <w:top w:val="none" w:sz="0" w:space="0" w:color="auto"/>
        <w:left w:val="none" w:sz="0" w:space="0" w:color="auto"/>
        <w:bottom w:val="none" w:sz="0" w:space="0" w:color="auto"/>
        <w:right w:val="none" w:sz="0" w:space="0" w:color="auto"/>
      </w:divBdr>
    </w:div>
    <w:div w:id="796799930">
      <w:bodyDiv w:val="1"/>
      <w:marLeft w:val="0"/>
      <w:marRight w:val="0"/>
      <w:marTop w:val="0"/>
      <w:marBottom w:val="0"/>
      <w:divBdr>
        <w:top w:val="none" w:sz="0" w:space="0" w:color="auto"/>
        <w:left w:val="none" w:sz="0" w:space="0" w:color="auto"/>
        <w:bottom w:val="none" w:sz="0" w:space="0" w:color="auto"/>
        <w:right w:val="none" w:sz="0" w:space="0" w:color="auto"/>
      </w:divBdr>
    </w:div>
    <w:div w:id="803811311">
      <w:bodyDiv w:val="1"/>
      <w:marLeft w:val="0"/>
      <w:marRight w:val="0"/>
      <w:marTop w:val="0"/>
      <w:marBottom w:val="0"/>
      <w:divBdr>
        <w:top w:val="none" w:sz="0" w:space="0" w:color="auto"/>
        <w:left w:val="none" w:sz="0" w:space="0" w:color="auto"/>
        <w:bottom w:val="none" w:sz="0" w:space="0" w:color="auto"/>
        <w:right w:val="none" w:sz="0" w:space="0" w:color="auto"/>
      </w:divBdr>
    </w:div>
    <w:div w:id="804078047">
      <w:bodyDiv w:val="1"/>
      <w:marLeft w:val="0"/>
      <w:marRight w:val="0"/>
      <w:marTop w:val="0"/>
      <w:marBottom w:val="0"/>
      <w:divBdr>
        <w:top w:val="none" w:sz="0" w:space="0" w:color="auto"/>
        <w:left w:val="none" w:sz="0" w:space="0" w:color="auto"/>
        <w:bottom w:val="none" w:sz="0" w:space="0" w:color="auto"/>
        <w:right w:val="none" w:sz="0" w:space="0" w:color="auto"/>
      </w:divBdr>
    </w:div>
    <w:div w:id="832063101">
      <w:bodyDiv w:val="1"/>
      <w:marLeft w:val="0"/>
      <w:marRight w:val="0"/>
      <w:marTop w:val="0"/>
      <w:marBottom w:val="0"/>
      <w:divBdr>
        <w:top w:val="none" w:sz="0" w:space="0" w:color="auto"/>
        <w:left w:val="none" w:sz="0" w:space="0" w:color="auto"/>
        <w:bottom w:val="none" w:sz="0" w:space="0" w:color="auto"/>
        <w:right w:val="none" w:sz="0" w:space="0" w:color="auto"/>
      </w:divBdr>
    </w:div>
    <w:div w:id="838693160">
      <w:bodyDiv w:val="1"/>
      <w:marLeft w:val="0"/>
      <w:marRight w:val="0"/>
      <w:marTop w:val="0"/>
      <w:marBottom w:val="0"/>
      <w:divBdr>
        <w:top w:val="none" w:sz="0" w:space="0" w:color="auto"/>
        <w:left w:val="none" w:sz="0" w:space="0" w:color="auto"/>
        <w:bottom w:val="none" w:sz="0" w:space="0" w:color="auto"/>
        <w:right w:val="none" w:sz="0" w:space="0" w:color="auto"/>
      </w:divBdr>
    </w:div>
    <w:div w:id="858082183">
      <w:bodyDiv w:val="1"/>
      <w:marLeft w:val="0"/>
      <w:marRight w:val="0"/>
      <w:marTop w:val="0"/>
      <w:marBottom w:val="0"/>
      <w:divBdr>
        <w:top w:val="none" w:sz="0" w:space="0" w:color="auto"/>
        <w:left w:val="none" w:sz="0" w:space="0" w:color="auto"/>
        <w:bottom w:val="none" w:sz="0" w:space="0" w:color="auto"/>
        <w:right w:val="none" w:sz="0" w:space="0" w:color="auto"/>
      </w:divBdr>
    </w:div>
    <w:div w:id="868302944">
      <w:bodyDiv w:val="1"/>
      <w:marLeft w:val="0"/>
      <w:marRight w:val="0"/>
      <w:marTop w:val="0"/>
      <w:marBottom w:val="0"/>
      <w:divBdr>
        <w:top w:val="none" w:sz="0" w:space="0" w:color="auto"/>
        <w:left w:val="none" w:sz="0" w:space="0" w:color="auto"/>
        <w:bottom w:val="none" w:sz="0" w:space="0" w:color="auto"/>
        <w:right w:val="none" w:sz="0" w:space="0" w:color="auto"/>
      </w:divBdr>
    </w:div>
    <w:div w:id="888538161">
      <w:bodyDiv w:val="1"/>
      <w:marLeft w:val="0"/>
      <w:marRight w:val="0"/>
      <w:marTop w:val="0"/>
      <w:marBottom w:val="0"/>
      <w:divBdr>
        <w:top w:val="none" w:sz="0" w:space="0" w:color="auto"/>
        <w:left w:val="none" w:sz="0" w:space="0" w:color="auto"/>
        <w:bottom w:val="none" w:sz="0" w:space="0" w:color="auto"/>
        <w:right w:val="none" w:sz="0" w:space="0" w:color="auto"/>
      </w:divBdr>
    </w:div>
    <w:div w:id="902254339">
      <w:bodyDiv w:val="1"/>
      <w:marLeft w:val="0"/>
      <w:marRight w:val="0"/>
      <w:marTop w:val="0"/>
      <w:marBottom w:val="0"/>
      <w:divBdr>
        <w:top w:val="none" w:sz="0" w:space="0" w:color="auto"/>
        <w:left w:val="none" w:sz="0" w:space="0" w:color="auto"/>
        <w:bottom w:val="none" w:sz="0" w:space="0" w:color="auto"/>
        <w:right w:val="none" w:sz="0" w:space="0" w:color="auto"/>
      </w:divBdr>
    </w:div>
    <w:div w:id="907112494">
      <w:bodyDiv w:val="1"/>
      <w:marLeft w:val="0"/>
      <w:marRight w:val="0"/>
      <w:marTop w:val="0"/>
      <w:marBottom w:val="0"/>
      <w:divBdr>
        <w:top w:val="none" w:sz="0" w:space="0" w:color="auto"/>
        <w:left w:val="none" w:sz="0" w:space="0" w:color="auto"/>
        <w:bottom w:val="none" w:sz="0" w:space="0" w:color="auto"/>
        <w:right w:val="none" w:sz="0" w:space="0" w:color="auto"/>
      </w:divBdr>
    </w:div>
    <w:div w:id="930284492">
      <w:bodyDiv w:val="1"/>
      <w:marLeft w:val="0"/>
      <w:marRight w:val="0"/>
      <w:marTop w:val="0"/>
      <w:marBottom w:val="0"/>
      <w:divBdr>
        <w:top w:val="none" w:sz="0" w:space="0" w:color="auto"/>
        <w:left w:val="none" w:sz="0" w:space="0" w:color="auto"/>
        <w:bottom w:val="none" w:sz="0" w:space="0" w:color="auto"/>
        <w:right w:val="none" w:sz="0" w:space="0" w:color="auto"/>
      </w:divBdr>
    </w:div>
    <w:div w:id="931477785">
      <w:bodyDiv w:val="1"/>
      <w:marLeft w:val="0"/>
      <w:marRight w:val="0"/>
      <w:marTop w:val="0"/>
      <w:marBottom w:val="0"/>
      <w:divBdr>
        <w:top w:val="none" w:sz="0" w:space="0" w:color="auto"/>
        <w:left w:val="none" w:sz="0" w:space="0" w:color="auto"/>
        <w:bottom w:val="none" w:sz="0" w:space="0" w:color="auto"/>
        <w:right w:val="none" w:sz="0" w:space="0" w:color="auto"/>
      </w:divBdr>
    </w:div>
    <w:div w:id="959072161">
      <w:bodyDiv w:val="1"/>
      <w:marLeft w:val="0"/>
      <w:marRight w:val="0"/>
      <w:marTop w:val="0"/>
      <w:marBottom w:val="0"/>
      <w:divBdr>
        <w:top w:val="none" w:sz="0" w:space="0" w:color="auto"/>
        <w:left w:val="none" w:sz="0" w:space="0" w:color="auto"/>
        <w:bottom w:val="none" w:sz="0" w:space="0" w:color="auto"/>
        <w:right w:val="none" w:sz="0" w:space="0" w:color="auto"/>
      </w:divBdr>
    </w:div>
    <w:div w:id="984823674">
      <w:bodyDiv w:val="1"/>
      <w:marLeft w:val="0"/>
      <w:marRight w:val="0"/>
      <w:marTop w:val="0"/>
      <w:marBottom w:val="0"/>
      <w:divBdr>
        <w:top w:val="none" w:sz="0" w:space="0" w:color="auto"/>
        <w:left w:val="none" w:sz="0" w:space="0" w:color="auto"/>
        <w:bottom w:val="none" w:sz="0" w:space="0" w:color="auto"/>
        <w:right w:val="none" w:sz="0" w:space="0" w:color="auto"/>
      </w:divBdr>
    </w:div>
    <w:div w:id="997924937">
      <w:bodyDiv w:val="1"/>
      <w:marLeft w:val="0"/>
      <w:marRight w:val="0"/>
      <w:marTop w:val="0"/>
      <w:marBottom w:val="0"/>
      <w:divBdr>
        <w:top w:val="none" w:sz="0" w:space="0" w:color="auto"/>
        <w:left w:val="none" w:sz="0" w:space="0" w:color="auto"/>
        <w:bottom w:val="none" w:sz="0" w:space="0" w:color="auto"/>
        <w:right w:val="none" w:sz="0" w:space="0" w:color="auto"/>
      </w:divBdr>
      <w:divsChild>
        <w:div w:id="737553002">
          <w:marLeft w:val="0"/>
          <w:marRight w:val="0"/>
          <w:marTop w:val="0"/>
          <w:marBottom w:val="0"/>
          <w:divBdr>
            <w:top w:val="none" w:sz="0" w:space="0" w:color="auto"/>
            <w:left w:val="none" w:sz="0" w:space="0" w:color="auto"/>
            <w:bottom w:val="none" w:sz="0" w:space="0" w:color="auto"/>
            <w:right w:val="none" w:sz="0" w:space="0" w:color="auto"/>
          </w:divBdr>
        </w:div>
      </w:divsChild>
    </w:div>
    <w:div w:id="1003048476">
      <w:bodyDiv w:val="1"/>
      <w:marLeft w:val="0"/>
      <w:marRight w:val="0"/>
      <w:marTop w:val="0"/>
      <w:marBottom w:val="0"/>
      <w:divBdr>
        <w:top w:val="none" w:sz="0" w:space="0" w:color="auto"/>
        <w:left w:val="none" w:sz="0" w:space="0" w:color="auto"/>
        <w:bottom w:val="none" w:sz="0" w:space="0" w:color="auto"/>
        <w:right w:val="none" w:sz="0" w:space="0" w:color="auto"/>
      </w:divBdr>
    </w:div>
    <w:div w:id="1028485721">
      <w:bodyDiv w:val="1"/>
      <w:marLeft w:val="0"/>
      <w:marRight w:val="0"/>
      <w:marTop w:val="0"/>
      <w:marBottom w:val="0"/>
      <w:divBdr>
        <w:top w:val="none" w:sz="0" w:space="0" w:color="auto"/>
        <w:left w:val="none" w:sz="0" w:space="0" w:color="auto"/>
        <w:bottom w:val="none" w:sz="0" w:space="0" w:color="auto"/>
        <w:right w:val="none" w:sz="0" w:space="0" w:color="auto"/>
      </w:divBdr>
    </w:div>
    <w:div w:id="1033266021">
      <w:bodyDiv w:val="1"/>
      <w:marLeft w:val="0"/>
      <w:marRight w:val="0"/>
      <w:marTop w:val="0"/>
      <w:marBottom w:val="0"/>
      <w:divBdr>
        <w:top w:val="none" w:sz="0" w:space="0" w:color="auto"/>
        <w:left w:val="none" w:sz="0" w:space="0" w:color="auto"/>
        <w:bottom w:val="none" w:sz="0" w:space="0" w:color="auto"/>
        <w:right w:val="none" w:sz="0" w:space="0" w:color="auto"/>
      </w:divBdr>
    </w:div>
    <w:div w:id="1040400208">
      <w:bodyDiv w:val="1"/>
      <w:marLeft w:val="0"/>
      <w:marRight w:val="0"/>
      <w:marTop w:val="0"/>
      <w:marBottom w:val="0"/>
      <w:divBdr>
        <w:top w:val="none" w:sz="0" w:space="0" w:color="auto"/>
        <w:left w:val="none" w:sz="0" w:space="0" w:color="auto"/>
        <w:bottom w:val="none" w:sz="0" w:space="0" w:color="auto"/>
        <w:right w:val="none" w:sz="0" w:space="0" w:color="auto"/>
      </w:divBdr>
    </w:div>
    <w:div w:id="1107702199">
      <w:bodyDiv w:val="1"/>
      <w:marLeft w:val="0"/>
      <w:marRight w:val="0"/>
      <w:marTop w:val="0"/>
      <w:marBottom w:val="0"/>
      <w:divBdr>
        <w:top w:val="none" w:sz="0" w:space="0" w:color="auto"/>
        <w:left w:val="none" w:sz="0" w:space="0" w:color="auto"/>
        <w:bottom w:val="none" w:sz="0" w:space="0" w:color="auto"/>
        <w:right w:val="none" w:sz="0" w:space="0" w:color="auto"/>
      </w:divBdr>
    </w:div>
    <w:div w:id="1117261134">
      <w:bodyDiv w:val="1"/>
      <w:marLeft w:val="0"/>
      <w:marRight w:val="0"/>
      <w:marTop w:val="0"/>
      <w:marBottom w:val="0"/>
      <w:divBdr>
        <w:top w:val="none" w:sz="0" w:space="0" w:color="auto"/>
        <w:left w:val="none" w:sz="0" w:space="0" w:color="auto"/>
        <w:bottom w:val="none" w:sz="0" w:space="0" w:color="auto"/>
        <w:right w:val="none" w:sz="0" w:space="0" w:color="auto"/>
      </w:divBdr>
    </w:div>
    <w:div w:id="1194148144">
      <w:bodyDiv w:val="1"/>
      <w:marLeft w:val="0"/>
      <w:marRight w:val="0"/>
      <w:marTop w:val="0"/>
      <w:marBottom w:val="0"/>
      <w:divBdr>
        <w:top w:val="none" w:sz="0" w:space="0" w:color="auto"/>
        <w:left w:val="none" w:sz="0" w:space="0" w:color="auto"/>
        <w:bottom w:val="none" w:sz="0" w:space="0" w:color="auto"/>
        <w:right w:val="none" w:sz="0" w:space="0" w:color="auto"/>
      </w:divBdr>
    </w:div>
    <w:div w:id="1310206986">
      <w:bodyDiv w:val="1"/>
      <w:marLeft w:val="0"/>
      <w:marRight w:val="0"/>
      <w:marTop w:val="0"/>
      <w:marBottom w:val="0"/>
      <w:divBdr>
        <w:top w:val="none" w:sz="0" w:space="0" w:color="auto"/>
        <w:left w:val="none" w:sz="0" w:space="0" w:color="auto"/>
        <w:bottom w:val="none" w:sz="0" w:space="0" w:color="auto"/>
        <w:right w:val="none" w:sz="0" w:space="0" w:color="auto"/>
      </w:divBdr>
    </w:div>
    <w:div w:id="1315641830">
      <w:bodyDiv w:val="1"/>
      <w:marLeft w:val="0"/>
      <w:marRight w:val="0"/>
      <w:marTop w:val="0"/>
      <w:marBottom w:val="0"/>
      <w:divBdr>
        <w:top w:val="none" w:sz="0" w:space="0" w:color="auto"/>
        <w:left w:val="none" w:sz="0" w:space="0" w:color="auto"/>
        <w:bottom w:val="none" w:sz="0" w:space="0" w:color="auto"/>
        <w:right w:val="none" w:sz="0" w:space="0" w:color="auto"/>
      </w:divBdr>
    </w:div>
    <w:div w:id="1332412840">
      <w:bodyDiv w:val="1"/>
      <w:marLeft w:val="0"/>
      <w:marRight w:val="0"/>
      <w:marTop w:val="0"/>
      <w:marBottom w:val="0"/>
      <w:divBdr>
        <w:top w:val="none" w:sz="0" w:space="0" w:color="auto"/>
        <w:left w:val="none" w:sz="0" w:space="0" w:color="auto"/>
        <w:bottom w:val="none" w:sz="0" w:space="0" w:color="auto"/>
        <w:right w:val="none" w:sz="0" w:space="0" w:color="auto"/>
      </w:divBdr>
    </w:div>
    <w:div w:id="1341587906">
      <w:bodyDiv w:val="1"/>
      <w:marLeft w:val="0"/>
      <w:marRight w:val="0"/>
      <w:marTop w:val="0"/>
      <w:marBottom w:val="0"/>
      <w:divBdr>
        <w:top w:val="none" w:sz="0" w:space="0" w:color="auto"/>
        <w:left w:val="none" w:sz="0" w:space="0" w:color="auto"/>
        <w:bottom w:val="none" w:sz="0" w:space="0" w:color="auto"/>
        <w:right w:val="none" w:sz="0" w:space="0" w:color="auto"/>
      </w:divBdr>
    </w:div>
    <w:div w:id="1354916440">
      <w:bodyDiv w:val="1"/>
      <w:marLeft w:val="0"/>
      <w:marRight w:val="0"/>
      <w:marTop w:val="0"/>
      <w:marBottom w:val="0"/>
      <w:divBdr>
        <w:top w:val="none" w:sz="0" w:space="0" w:color="auto"/>
        <w:left w:val="none" w:sz="0" w:space="0" w:color="auto"/>
        <w:bottom w:val="none" w:sz="0" w:space="0" w:color="auto"/>
        <w:right w:val="none" w:sz="0" w:space="0" w:color="auto"/>
      </w:divBdr>
    </w:div>
    <w:div w:id="1386874705">
      <w:bodyDiv w:val="1"/>
      <w:marLeft w:val="0"/>
      <w:marRight w:val="0"/>
      <w:marTop w:val="0"/>
      <w:marBottom w:val="0"/>
      <w:divBdr>
        <w:top w:val="none" w:sz="0" w:space="0" w:color="auto"/>
        <w:left w:val="none" w:sz="0" w:space="0" w:color="auto"/>
        <w:bottom w:val="none" w:sz="0" w:space="0" w:color="auto"/>
        <w:right w:val="none" w:sz="0" w:space="0" w:color="auto"/>
      </w:divBdr>
    </w:div>
    <w:div w:id="1434283686">
      <w:bodyDiv w:val="1"/>
      <w:marLeft w:val="0"/>
      <w:marRight w:val="0"/>
      <w:marTop w:val="0"/>
      <w:marBottom w:val="0"/>
      <w:divBdr>
        <w:top w:val="none" w:sz="0" w:space="0" w:color="auto"/>
        <w:left w:val="none" w:sz="0" w:space="0" w:color="auto"/>
        <w:bottom w:val="none" w:sz="0" w:space="0" w:color="auto"/>
        <w:right w:val="none" w:sz="0" w:space="0" w:color="auto"/>
      </w:divBdr>
    </w:div>
    <w:div w:id="1462187477">
      <w:bodyDiv w:val="1"/>
      <w:marLeft w:val="0"/>
      <w:marRight w:val="0"/>
      <w:marTop w:val="0"/>
      <w:marBottom w:val="0"/>
      <w:divBdr>
        <w:top w:val="none" w:sz="0" w:space="0" w:color="auto"/>
        <w:left w:val="none" w:sz="0" w:space="0" w:color="auto"/>
        <w:bottom w:val="none" w:sz="0" w:space="0" w:color="auto"/>
        <w:right w:val="none" w:sz="0" w:space="0" w:color="auto"/>
      </w:divBdr>
    </w:div>
    <w:div w:id="1463616359">
      <w:bodyDiv w:val="1"/>
      <w:marLeft w:val="0"/>
      <w:marRight w:val="0"/>
      <w:marTop w:val="0"/>
      <w:marBottom w:val="0"/>
      <w:divBdr>
        <w:top w:val="none" w:sz="0" w:space="0" w:color="auto"/>
        <w:left w:val="none" w:sz="0" w:space="0" w:color="auto"/>
        <w:bottom w:val="none" w:sz="0" w:space="0" w:color="auto"/>
        <w:right w:val="none" w:sz="0" w:space="0" w:color="auto"/>
      </w:divBdr>
    </w:div>
    <w:div w:id="1466660398">
      <w:bodyDiv w:val="1"/>
      <w:marLeft w:val="0"/>
      <w:marRight w:val="0"/>
      <w:marTop w:val="0"/>
      <w:marBottom w:val="0"/>
      <w:divBdr>
        <w:top w:val="none" w:sz="0" w:space="0" w:color="auto"/>
        <w:left w:val="none" w:sz="0" w:space="0" w:color="auto"/>
        <w:bottom w:val="none" w:sz="0" w:space="0" w:color="auto"/>
        <w:right w:val="none" w:sz="0" w:space="0" w:color="auto"/>
      </w:divBdr>
    </w:div>
    <w:div w:id="1485314743">
      <w:bodyDiv w:val="1"/>
      <w:marLeft w:val="0"/>
      <w:marRight w:val="0"/>
      <w:marTop w:val="0"/>
      <w:marBottom w:val="0"/>
      <w:divBdr>
        <w:top w:val="none" w:sz="0" w:space="0" w:color="auto"/>
        <w:left w:val="none" w:sz="0" w:space="0" w:color="auto"/>
        <w:bottom w:val="none" w:sz="0" w:space="0" w:color="auto"/>
        <w:right w:val="none" w:sz="0" w:space="0" w:color="auto"/>
      </w:divBdr>
    </w:div>
    <w:div w:id="1494758974">
      <w:bodyDiv w:val="1"/>
      <w:marLeft w:val="0"/>
      <w:marRight w:val="0"/>
      <w:marTop w:val="0"/>
      <w:marBottom w:val="0"/>
      <w:divBdr>
        <w:top w:val="none" w:sz="0" w:space="0" w:color="auto"/>
        <w:left w:val="none" w:sz="0" w:space="0" w:color="auto"/>
        <w:bottom w:val="none" w:sz="0" w:space="0" w:color="auto"/>
        <w:right w:val="none" w:sz="0" w:space="0" w:color="auto"/>
      </w:divBdr>
    </w:div>
    <w:div w:id="1519084300">
      <w:bodyDiv w:val="1"/>
      <w:marLeft w:val="0"/>
      <w:marRight w:val="0"/>
      <w:marTop w:val="0"/>
      <w:marBottom w:val="0"/>
      <w:divBdr>
        <w:top w:val="none" w:sz="0" w:space="0" w:color="auto"/>
        <w:left w:val="none" w:sz="0" w:space="0" w:color="auto"/>
        <w:bottom w:val="none" w:sz="0" w:space="0" w:color="auto"/>
        <w:right w:val="none" w:sz="0" w:space="0" w:color="auto"/>
      </w:divBdr>
    </w:div>
    <w:div w:id="1538465626">
      <w:bodyDiv w:val="1"/>
      <w:marLeft w:val="0"/>
      <w:marRight w:val="0"/>
      <w:marTop w:val="0"/>
      <w:marBottom w:val="0"/>
      <w:divBdr>
        <w:top w:val="none" w:sz="0" w:space="0" w:color="auto"/>
        <w:left w:val="none" w:sz="0" w:space="0" w:color="auto"/>
        <w:bottom w:val="none" w:sz="0" w:space="0" w:color="auto"/>
        <w:right w:val="none" w:sz="0" w:space="0" w:color="auto"/>
      </w:divBdr>
    </w:div>
    <w:div w:id="1549412218">
      <w:bodyDiv w:val="1"/>
      <w:marLeft w:val="0"/>
      <w:marRight w:val="0"/>
      <w:marTop w:val="0"/>
      <w:marBottom w:val="0"/>
      <w:divBdr>
        <w:top w:val="none" w:sz="0" w:space="0" w:color="auto"/>
        <w:left w:val="none" w:sz="0" w:space="0" w:color="auto"/>
        <w:bottom w:val="none" w:sz="0" w:space="0" w:color="auto"/>
        <w:right w:val="none" w:sz="0" w:space="0" w:color="auto"/>
      </w:divBdr>
      <w:divsChild>
        <w:div w:id="2100591637">
          <w:marLeft w:val="547"/>
          <w:marRight w:val="0"/>
          <w:marTop w:val="0"/>
          <w:marBottom w:val="120"/>
          <w:divBdr>
            <w:top w:val="none" w:sz="0" w:space="0" w:color="auto"/>
            <w:left w:val="none" w:sz="0" w:space="0" w:color="auto"/>
            <w:bottom w:val="none" w:sz="0" w:space="0" w:color="auto"/>
            <w:right w:val="none" w:sz="0" w:space="0" w:color="auto"/>
          </w:divBdr>
        </w:div>
      </w:divsChild>
    </w:div>
    <w:div w:id="1556113580">
      <w:bodyDiv w:val="1"/>
      <w:marLeft w:val="0"/>
      <w:marRight w:val="0"/>
      <w:marTop w:val="0"/>
      <w:marBottom w:val="0"/>
      <w:divBdr>
        <w:top w:val="none" w:sz="0" w:space="0" w:color="auto"/>
        <w:left w:val="none" w:sz="0" w:space="0" w:color="auto"/>
        <w:bottom w:val="none" w:sz="0" w:space="0" w:color="auto"/>
        <w:right w:val="none" w:sz="0" w:space="0" w:color="auto"/>
      </w:divBdr>
    </w:div>
    <w:div w:id="1576620781">
      <w:bodyDiv w:val="1"/>
      <w:marLeft w:val="30"/>
      <w:marRight w:val="30"/>
      <w:marTop w:val="0"/>
      <w:marBottom w:val="0"/>
      <w:divBdr>
        <w:top w:val="none" w:sz="0" w:space="0" w:color="auto"/>
        <w:left w:val="none" w:sz="0" w:space="0" w:color="auto"/>
        <w:bottom w:val="none" w:sz="0" w:space="0" w:color="auto"/>
        <w:right w:val="none" w:sz="0" w:space="0" w:color="auto"/>
      </w:divBdr>
      <w:divsChild>
        <w:div w:id="578177578">
          <w:marLeft w:val="0"/>
          <w:marRight w:val="0"/>
          <w:marTop w:val="0"/>
          <w:marBottom w:val="0"/>
          <w:divBdr>
            <w:top w:val="none" w:sz="0" w:space="0" w:color="auto"/>
            <w:left w:val="none" w:sz="0" w:space="0" w:color="auto"/>
            <w:bottom w:val="none" w:sz="0" w:space="0" w:color="auto"/>
            <w:right w:val="none" w:sz="0" w:space="0" w:color="auto"/>
          </w:divBdr>
          <w:divsChild>
            <w:div w:id="1237520256">
              <w:marLeft w:val="0"/>
              <w:marRight w:val="0"/>
              <w:marTop w:val="0"/>
              <w:marBottom w:val="0"/>
              <w:divBdr>
                <w:top w:val="none" w:sz="0" w:space="0" w:color="auto"/>
                <w:left w:val="none" w:sz="0" w:space="0" w:color="auto"/>
                <w:bottom w:val="none" w:sz="0" w:space="0" w:color="auto"/>
                <w:right w:val="none" w:sz="0" w:space="0" w:color="auto"/>
              </w:divBdr>
              <w:divsChild>
                <w:div w:id="353112424">
                  <w:marLeft w:val="180"/>
                  <w:marRight w:val="0"/>
                  <w:marTop w:val="0"/>
                  <w:marBottom w:val="0"/>
                  <w:divBdr>
                    <w:top w:val="none" w:sz="0" w:space="0" w:color="auto"/>
                    <w:left w:val="none" w:sz="0" w:space="0" w:color="auto"/>
                    <w:bottom w:val="none" w:sz="0" w:space="0" w:color="auto"/>
                    <w:right w:val="none" w:sz="0" w:space="0" w:color="auto"/>
                  </w:divBdr>
                  <w:divsChild>
                    <w:div w:id="167405102">
                      <w:marLeft w:val="0"/>
                      <w:marRight w:val="0"/>
                      <w:marTop w:val="0"/>
                      <w:marBottom w:val="0"/>
                      <w:divBdr>
                        <w:top w:val="none" w:sz="0" w:space="0" w:color="auto"/>
                        <w:left w:val="none" w:sz="0" w:space="0" w:color="auto"/>
                        <w:bottom w:val="none" w:sz="0" w:space="0" w:color="auto"/>
                        <w:right w:val="none" w:sz="0" w:space="0" w:color="auto"/>
                      </w:divBdr>
                      <w:divsChild>
                        <w:div w:id="2976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1523959">
      <w:bodyDiv w:val="1"/>
      <w:marLeft w:val="0"/>
      <w:marRight w:val="0"/>
      <w:marTop w:val="0"/>
      <w:marBottom w:val="0"/>
      <w:divBdr>
        <w:top w:val="none" w:sz="0" w:space="0" w:color="auto"/>
        <w:left w:val="none" w:sz="0" w:space="0" w:color="auto"/>
        <w:bottom w:val="none" w:sz="0" w:space="0" w:color="auto"/>
        <w:right w:val="none" w:sz="0" w:space="0" w:color="auto"/>
      </w:divBdr>
    </w:div>
    <w:div w:id="1606961805">
      <w:bodyDiv w:val="1"/>
      <w:marLeft w:val="0"/>
      <w:marRight w:val="0"/>
      <w:marTop w:val="0"/>
      <w:marBottom w:val="0"/>
      <w:divBdr>
        <w:top w:val="none" w:sz="0" w:space="0" w:color="auto"/>
        <w:left w:val="none" w:sz="0" w:space="0" w:color="auto"/>
        <w:bottom w:val="none" w:sz="0" w:space="0" w:color="auto"/>
        <w:right w:val="none" w:sz="0" w:space="0" w:color="auto"/>
      </w:divBdr>
    </w:div>
    <w:div w:id="1664430388">
      <w:bodyDiv w:val="1"/>
      <w:marLeft w:val="0"/>
      <w:marRight w:val="0"/>
      <w:marTop w:val="0"/>
      <w:marBottom w:val="0"/>
      <w:divBdr>
        <w:top w:val="none" w:sz="0" w:space="0" w:color="auto"/>
        <w:left w:val="none" w:sz="0" w:space="0" w:color="auto"/>
        <w:bottom w:val="none" w:sz="0" w:space="0" w:color="auto"/>
        <w:right w:val="none" w:sz="0" w:space="0" w:color="auto"/>
      </w:divBdr>
    </w:div>
    <w:div w:id="1681852152">
      <w:bodyDiv w:val="1"/>
      <w:marLeft w:val="0"/>
      <w:marRight w:val="0"/>
      <w:marTop w:val="0"/>
      <w:marBottom w:val="0"/>
      <w:divBdr>
        <w:top w:val="none" w:sz="0" w:space="0" w:color="auto"/>
        <w:left w:val="none" w:sz="0" w:space="0" w:color="auto"/>
        <w:bottom w:val="none" w:sz="0" w:space="0" w:color="auto"/>
        <w:right w:val="none" w:sz="0" w:space="0" w:color="auto"/>
      </w:divBdr>
    </w:div>
    <w:div w:id="1695106086">
      <w:bodyDiv w:val="1"/>
      <w:marLeft w:val="0"/>
      <w:marRight w:val="0"/>
      <w:marTop w:val="0"/>
      <w:marBottom w:val="0"/>
      <w:divBdr>
        <w:top w:val="none" w:sz="0" w:space="0" w:color="auto"/>
        <w:left w:val="none" w:sz="0" w:space="0" w:color="auto"/>
        <w:bottom w:val="none" w:sz="0" w:space="0" w:color="auto"/>
        <w:right w:val="none" w:sz="0" w:space="0" w:color="auto"/>
      </w:divBdr>
    </w:div>
    <w:div w:id="1762723622">
      <w:bodyDiv w:val="1"/>
      <w:marLeft w:val="0"/>
      <w:marRight w:val="0"/>
      <w:marTop w:val="0"/>
      <w:marBottom w:val="0"/>
      <w:divBdr>
        <w:top w:val="none" w:sz="0" w:space="0" w:color="auto"/>
        <w:left w:val="none" w:sz="0" w:space="0" w:color="auto"/>
        <w:bottom w:val="none" w:sz="0" w:space="0" w:color="auto"/>
        <w:right w:val="none" w:sz="0" w:space="0" w:color="auto"/>
      </w:divBdr>
    </w:div>
    <w:div w:id="1778939077">
      <w:bodyDiv w:val="1"/>
      <w:marLeft w:val="0"/>
      <w:marRight w:val="0"/>
      <w:marTop w:val="0"/>
      <w:marBottom w:val="0"/>
      <w:divBdr>
        <w:top w:val="none" w:sz="0" w:space="0" w:color="auto"/>
        <w:left w:val="none" w:sz="0" w:space="0" w:color="auto"/>
        <w:bottom w:val="none" w:sz="0" w:space="0" w:color="auto"/>
        <w:right w:val="none" w:sz="0" w:space="0" w:color="auto"/>
      </w:divBdr>
    </w:div>
    <w:div w:id="1806925034">
      <w:bodyDiv w:val="1"/>
      <w:marLeft w:val="0"/>
      <w:marRight w:val="0"/>
      <w:marTop w:val="0"/>
      <w:marBottom w:val="0"/>
      <w:divBdr>
        <w:top w:val="none" w:sz="0" w:space="0" w:color="auto"/>
        <w:left w:val="none" w:sz="0" w:space="0" w:color="auto"/>
        <w:bottom w:val="none" w:sz="0" w:space="0" w:color="auto"/>
        <w:right w:val="none" w:sz="0" w:space="0" w:color="auto"/>
      </w:divBdr>
    </w:div>
    <w:div w:id="1854756893">
      <w:bodyDiv w:val="1"/>
      <w:marLeft w:val="0"/>
      <w:marRight w:val="0"/>
      <w:marTop w:val="0"/>
      <w:marBottom w:val="0"/>
      <w:divBdr>
        <w:top w:val="none" w:sz="0" w:space="0" w:color="auto"/>
        <w:left w:val="none" w:sz="0" w:space="0" w:color="auto"/>
        <w:bottom w:val="none" w:sz="0" w:space="0" w:color="auto"/>
        <w:right w:val="none" w:sz="0" w:space="0" w:color="auto"/>
      </w:divBdr>
      <w:divsChild>
        <w:div w:id="1587037285">
          <w:marLeft w:val="0"/>
          <w:marRight w:val="0"/>
          <w:marTop w:val="240"/>
          <w:marBottom w:val="240"/>
          <w:divBdr>
            <w:top w:val="single" w:sz="6" w:space="8" w:color="ECECEC"/>
            <w:left w:val="single" w:sz="6" w:space="31" w:color="ECECEC"/>
            <w:bottom w:val="single" w:sz="6" w:space="8" w:color="ECECEC"/>
            <w:right w:val="single" w:sz="6" w:space="15" w:color="ECECEC"/>
          </w:divBdr>
        </w:div>
      </w:divsChild>
    </w:div>
    <w:div w:id="1882280195">
      <w:bodyDiv w:val="1"/>
      <w:marLeft w:val="0"/>
      <w:marRight w:val="0"/>
      <w:marTop w:val="0"/>
      <w:marBottom w:val="0"/>
      <w:divBdr>
        <w:top w:val="none" w:sz="0" w:space="0" w:color="auto"/>
        <w:left w:val="none" w:sz="0" w:space="0" w:color="auto"/>
        <w:bottom w:val="none" w:sz="0" w:space="0" w:color="auto"/>
        <w:right w:val="none" w:sz="0" w:space="0" w:color="auto"/>
      </w:divBdr>
    </w:div>
    <w:div w:id="1882400457">
      <w:bodyDiv w:val="1"/>
      <w:marLeft w:val="0"/>
      <w:marRight w:val="0"/>
      <w:marTop w:val="0"/>
      <w:marBottom w:val="0"/>
      <w:divBdr>
        <w:top w:val="none" w:sz="0" w:space="0" w:color="auto"/>
        <w:left w:val="none" w:sz="0" w:space="0" w:color="auto"/>
        <w:bottom w:val="none" w:sz="0" w:space="0" w:color="auto"/>
        <w:right w:val="none" w:sz="0" w:space="0" w:color="auto"/>
      </w:divBdr>
    </w:div>
    <w:div w:id="1888836856">
      <w:bodyDiv w:val="1"/>
      <w:marLeft w:val="0"/>
      <w:marRight w:val="0"/>
      <w:marTop w:val="0"/>
      <w:marBottom w:val="0"/>
      <w:divBdr>
        <w:top w:val="none" w:sz="0" w:space="0" w:color="auto"/>
        <w:left w:val="none" w:sz="0" w:space="0" w:color="auto"/>
        <w:bottom w:val="none" w:sz="0" w:space="0" w:color="auto"/>
        <w:right w:val="none" w:sz="0" w:space="0" w:color="auto"/>
      </w:divBdr>
      <w:divsChild>
        <w:div w:id="1639798022">
          <w:marLeft w:val="547"/>
          <w:marRight w:val="0"/>
          <w:marTop w:val="0"/>
          <w:marBottom w:val="120"/>
          <w:divBdr>
            <w:top w:val="none" w:sz="0" w:space="0" w:color="auto"/>
            <w:left w:val="none" w:sz="0" w:space="0" w:color="auto"/>
            <w:bottom w:val="none" w:sz="0" w:space="0" w:color="auto"/>
            <w:right w:val="none" w:sz="0" w:space="0" w:color="auto"/>
          </w:divBdr>
        </w:div>
      </w:divsChild>
    </w:div>
    <w:div w:id="1911650203">
      <w:bodyDiv w:val="1"/>
      <w:marLeft w:val="0"/>
      <w:marRight w:val="0"/>
      <w:marTop w:val="0"/>
      <w:marBottom w:val="0"/>
      <w:divBdr>
        <w:top w:val="none" w:sz="0" w:space="0" w:color="auto"/>
        <w:left w:val="none" w:sz="0" w:space="0" w:color="auto"/>
        <w:bottom w:val="none" w:sz="0" w:space="0" w:color="auto"/>
        <w:right w:val="none" w:sz="0" w:space="0" w:color="auto"/>
      </w:divBdr>
    </w:div>
    <w:div w:id="1916282868">
      <w:bodyDiv w:val="1"/>
      <w:marLeft w:val="0"/>
      <w:marRight w:val="0"/>
      <w:marTop w:val="0"/>
      <w:marBottom w:val="0"/>
      <w:divBdr>
        <w:top w:val="none" w:sz="0" w:space="0" w:color="auto"/>
        <w:left w:val="none" w:sz="0" w:space="0" w:color="auto"/>
        <w:bottom w:val="none" w:sz="0" w:space="0" w:color="auto"/>
        <w:right w:val="none" w:sz="0" w:space="0" w:color="auto"/>
      </w:divBdr>
    </w:div>
    <w:div w:id="1936865003">
      <w:bodyDiv w:val="1"/>
      <w:marLeft w:val="0"/>
      <w:marRight w:val="0"/>
      <w:marTop w:val="0"/>
      <w:marBottom w:val="0"/>
      <w:divBdr>
        <w:top w:val="none" w:sz="0" w:space="0" w:color="auto"/>
        <w:left w:val="none" w:sz="0" w:space="0" w:color="auto"/>
        <w:bottom w:val="none" w:sz="0" w:space="0" w:color="auto"/>
        <w:right w:val="none" w:sz="0" w:space="0" w:color="auto"/>
      </w:divBdr>
    </w:div>
    <w:div w:id="1989942161">
      <w:bodyDiv w:val="1"/>
      <w:marLeft w:val="0"/>
      <w:marRight w:val="0"/>
      <w:marTop w:val="0"/>
      <w:marBottom w:val="0"/>
      <w:divBdr>
        <w:top w:val="none" w:sz="0" w:space="0" w:color="auto"/>
        <w:left w:val="none" w:sz="0" w:space="0" w:color="auto"/>
        <w:bottom w:val="none" w:sz="0" w:space="0" w:color="auto"/>
        <w:right w:val="none" w:sz="0" w:space="0" w:color="auto"/>
      </w:divBdr>
    </w:div>
    <w:div w:id="2015498055">
      <w:bodyDiv w:val="1"/>
      <w:marLeft w:val="0"/>
      <w:marRight w:val="0"/>
      <w:marTop w:val="0"/>
      <w:marBottom w:val="0"/>
      <w:divBdr>
        <w:top w:val="none" w:sz="0" w:space="0" w:color="auto"/>
        <w:left w:val="none" w:sz="0" w:space="0" w:color="auto"/>
        <w:bottom w:val="none" w:sz="0" w:space="0" w:color="auto"/>
        <w:right w:val="none" w:sz="0" w:space="0" w:color="auto"/>
      </w:divBdr>
    </w:div>
    <w:div w:id="2022707501">
      <w:bodyDiv w:val="1"/>
      <w:marLeft w:val="0"/>
      <w:marRight w:val="0"/>
      <w:marTop w:val="0"/>
      <w:marBottom w:val="0"/>
      <w:divBdr>
        <w:top w:val="none" w:sz="0" w:space="0" w:color="auto"/>
        <w:left w:val="none" w:sz="0" w:space="0" w:color="auto"/>
        <w:bottom w:val="none" w:sz="0" w:space="0" w:color="auto"/>
        <w:right w:val="none" w:sz="0" w:space="0" w:color="auto"/>
      </w:divBdr>
    </w:div>
    <w:div w:id="2038658692">
      <w:bodyDiv w:val="1"/>
      <w:marLeft w:val="0"/>
      <w:marRight w:val="0"/>
      <w:marTop w:val="0"/>
      <w:marBottom w:val="0"/>
      <w:divBdr>
        <w:top w:val="none" w:sz="0" w:space="0" w:color="auto"/>
        <w:left w:val="none" w:sz="0" w:space="0" w:color="auto"/>
        <w:bottom w:val="none" w:sz="0" w:space="0" w:color="auto"/>
        <w:right w:val="none" w:sz="0" w:space="0" w:color="auto"/>
      </w:divBdr>
    </w:div>
    <w:div w:id="2039156713">
      <w:bodyDiv w:val="1"/>
      <w:marLeft w:val="0"/>
      <w:marRight w:val="0"/>
      <w:marTop w:val="0"/>
      <w:marBottom w:val="0"/>
      <w:divBdr>
        <w:top w:val="none" w:sz="0" w:space="0" w:color="auto"/>
        <w:left w:val="none" w:sz="0" w:space="0" w:color="auto"/>
        <w:bottom w:val="none" w:sz="0" w:space="0" w:color="auto"/>
        <w:right w:val="none" w:sz="0" w:space="0" w:color="auto"/>
      </w:divBdr>
    </w:div>
    <w:div w:id="2053730693">
      <w:bodyDiv w:val="1"/>
      <w:marLeft w:val="0"/>
      <w:marRight w:val="0"/>
      <w:marTop w:val="0"/>
      <w:marBottom w:val="0"/>
      <w:divBdr>
        <w:top w:val="none" w:sz="0" w:space="0" w:color="auto"/>
        <w:left w:val="none" w:sz="0" w:space="0" w:color="auto"/>
        <w:bottom w:val="none" w:sz="0" w:space="0" w:color="auto"/>
        <w:right w:val="none" w:sz="0" w:space="0" w:color="auto"/>
      </w:divBdr>
      <w:divsChild>
        <w:div w:id="599024076">
          <w:marLeft w:val="0"/>
          <w:marRight w:val="0"/>
          <w:marTop w:val="0"/>
          <w:marBottom w:val="0"/>
          <w:divBdr>
            <w:top w:val="none" w:sz="0" w:space="0" w:color="auto"/>
            <w:left w:val="none" w:sz="0" w:space="0" w:color="auto"/>
            <w:bottom w:val="none" w:sz="0" w:space="0" w:color="auto"/>
            <w:right w:val="none" w:sz="0" w:space="0" w:color="auto"/>
          </w:divBdr>
          <w:divsChild>
            <w:div w:id="94713956">
              <w:marLeft w:val="0"/>
              <w:marRight w:val="0"/>
              <w:marTop w:val="0"/>
              <w:marBottom w:val="0"/>
              <w:divBdr>
                <w:top w:val="none" w:sz="0" w:space="0" w:color="auto"/>
                <w:left w:val="none" w:sz="0" w:space="0" w:color="auto"/>
                <w:bottom w:val="none" w:sz="0" w:space="0" w:color="auto"/>
                <w:right w:val="none" w:sz="0" w:space="0" w:color="auto"/>
              </w:divBdr>
            </w:div>
            <w:div w:id="127625991">
              <w:marLeft w:val="0"/>
              <w:marRight w:val="0"/>
              <w:marTop w:val="0"/>
              <w:marBottom w:val="0"/>
              <w:divBdr>
                <w:top w:val="none" w:sz="0" w:space="0" w:color="auto"/>
                <w:left w:val="none" w:sz="0" w:space="0" w:color="auto"/>
                <w:bottom w:val="none" w:sz="0" w:space="0" w:color="auto"/>
                <w:right w:val="none" w:sz="0" w:space="0" w:color="auto"/>
              </w:divBdr>
            </w:div>
            <w:div w:id="273634379">
              <w:marLeft w:val="0"/>
              <w:marRight w:val="0"/>
              <w:marTop w:val="0"/>
              <w:marBottom w:val="0"/>
              <w:divBdr>
                <w:top w:val="none" w:sz="0" w:space="0" w:color="auto"/>
                <w:left w:val="none" w:sz="0" w:space="0" w:color="auto"/>
                <w:bottom w:val="none" w:sz="0" w:space="0" w:color="auto"/>
                <w:right w:val="none" w:sz="0" w:space="0" w:color="auto"/>
              </w:divBdr>
            </w:div>
            <w:div w:id="395013993">
              <w:marLeft w:val="0"/>
              <w:marRight w:val="0"/>
              <w:marTop w:val="0"/>
              <w:marBottom w:val="0"/>
              <w:divBdr>
                <w:top w:val="none" w:sz="0" w:space="0" w:color="auto"/>
                <w:left w:val="none" w:sz="0" w:space="0" w:color="auto"/>
                <w:bottom w:val="none" w:sz="0" w:space="0" w:color="auto"/>
                <w:right w:val="none" w:sz="0" w:space="0" w:color="auto"/>
              </w:divBdr>
            </w:div>
            <w:div w:id="424695868">
              <w:marLeft w:val="0"/>
              <w:marRight w:val="0"/>
              <w:marTop w:val="0"/>
              <w:marBottom w:val="0"/>
              <w:divBdr>
                <w:top w:val="none" w:sz="0" w:space="0" w:color="auto"/>
                <w:left w:val="none" w:sz="0" w:space="0" w:color="auto"/>
                <w:bottom w:val="none" w:sz="0" w:space="0" w:color="auto"/>
                <w:right w:val="none" w:sz="0" w:space="0" w:color="auto"/>
              </w:divBdr>
            </w:div>
            <w:div w:id="473640858">
              <w:marLeft w:val="0"/>
              <w:marRight w:val="0"/>
              <w:marTop w:val="0"/>
              <w:marBottom w:val="0"/>
              <w:divBdr>
                <w:top w:val="none" w:sz="0" w:space="0" w:color="auto"/>
                <w:left w:val="none" w:sz="0" w:space="0" w:color="auto"/>
                <w:bottom w:val="none" w:sz="0" w:space="0" w:color="auto"/>
                <w:right w:val="none" w:sz="0" w:space="0" w:color="auto"/>
              </w:divBdr>
            </w:div>
            <w:div w:id="554585618">
              <w:marLeft w:val="0"/>
              <w:marRight w:val="0"/>
              <w:marTop w:val="0"/>
              <w:marBottom w:val="0"/>
              <w:divBdr>
                <w:top w:val="none" w:sz="0" w:space="0" w:color="auto"/>
                <w:left w:val="none" w:sz="0" w:space="0" w:color="auto"/>
                <w:bottom w:val="none" w:sz="0" w:space="0" w:color="auto"/>
                <w:right w:val="none" w:sz="0" w:space="0" w:color="auto"/>
              </w:divBdr>
            </w:div>
            <w:div w:id="601568045">
              <w:marLeft w:val="0"/>
              <w:marRight w:val="0"/>
              <w:marTop w:val="0"/>
              <w:marBottom w:val="0"/>
              <w:divBdr>
                <w:top w:val="none" w:sz="0" w:space="0" w:color="auto"/>
                <w:left w:val="none" w:sz="0" w:space="0" w:color="auto"/>
                <w:bottom w:val="none" w:sz="0" w:space="0" w:color="auto"/>
                <w:right w:val="none" w:sz="0" w:space="0" w:color="auto"/>
              </w:divBdr>
            </w:div>
            <w:div w:id="621115604">
              <w:marLeft w:val="0"/>
              <w:marRight w:val="0"/>
              <w:marTop w:val="0"/>
              <w:marBottom w:val="0"/>
              <w:divBdr>
                <w:top w:val="none" w:sz="0" w:space="0" w:color="auto"/>
                <w:left w:val="none" w:sz="0" w:space="0" w:color="auto"/>
                <w:bottom w:val="none" w:sz="0" w:space="0" w:color="auto"/>
                <w:right w:val="none" w:sz="0" w:space="0" w:color="auto"/>
              </w:divBdr>
            </w:div>
            <w:div w:id="674918103">
              <w:marLeft w:val="0"/>
              <w:marRight w:val="0"/>
              <w:marTop w:val="0"/>
              <w:marBottom w:val="0"/>
              <w:divBdr>
                <w:top w:val="none" w:sz="0" w:space="0" w:color="auto"/>
                <w:left w:val="none" w:sz="0" w:space="0" w:color="auto"/>
                <w:bottom w:val="none" w:sz="0" w:space="0" w:color="auto"/>
                <w:right w:val="none" w:sz="0" w:space="0" w:color="auto"/>
              </w:divBdr>
            </w:div>
            <w:div w:id="707225365">
              <w:marLeft w:val="0"/>
              <w:marRight w:val="0"/>
              <w:marTop w:val="0"/>
              <w:marBottom w:val="0"/>
              <w:divBdr>
                <w:top w:val="none" w:sz="0" w:space="0" w:color="auto"/>
                <w:left w:val="none" w:sz="0" w:space="0" w:color="auto"/>
                <w:bottom w:val="none" w:sz="0" w:space="0" w:color="auto"/>
                <w:right w:val="none" w:sz="0" w:space="0" w:color="auto"/>
              </w:divBdr>
            </w:div>
            <w:div w:id="858393535">
              <w:marLeft w:val="0"/>
              <w:marRight w:val="0"/>
              <w:marTop w:val="0"/>
              <w:marBottom w:val="0"/>
              <w:divBdr>
                <w:top w:val="none" w:sz="0" w:space="0" w:color="auto"/>
                <w:left w:val="none" w:sz="0" w:space="0" w:color="auto"/>
                <w:bottom w:val="none" w:sz="0" w:space="0" w:color="auto"/>
                <w:right w:val="none" w:sz="0" w:space="0" w:color="auto"/>
              </w:divBdr>
            </w:div>
            <w:div w:id="901448375">
              <w:marLeft w:val="0"/>
              <w:marRight w:val="0"/>
              <w:marTop w:val="0"/>
              <w:marBottom w:val="0"/>
              <w:divBdr>
                <w:top w:val="none" w:sz="0" w:space="0" w:color="auto"/>
                <w:left w:val="none" w:sz="0" w:space="0" w:color="auto"/>
                <w:bottom w:val="none" w:sz="0" w:space="0" w:color="auto"/>
                <w:right w:val="none" w:sz="0" w:space="0" w:color="auto"/>
              </w:divBdr>
            </w:div>
            <w:div w:id="982465751">
              <w:marLeft w:val="0"/>
              <w:marRight w:val="0"/>
              <w:marTop w:val="0"/>
              <w:marBottom w:val="0"/>
              <w:divBdr>
                <w:top w:val="none" w:sz="0" w:space="0" w:color="auto"/>
                <w:left w:val="none" w:sz="0" w:space="0" w:color="auto"/>
                <w:bottom w:val="none" w:sz="0" w:space="0" w:color="auto"/>
                <w:right w:val="none" w:sz="0" w:space="0" w:color="auto"/>
              </w:divBdr>
            </w:div>
            <w:div w:id="1038703144">
              <w:marLeft w:val="0"/>
              <w:marRight w:val="0"/>
              <w:marTop w:val="0"/>
              <w:marBottom w:val="0"/>
              <w:divBdr>
                <w:top w:val="none" w:sz="0" w:space="0" w:color="auto"/>
                <w:left w:val="none" w:sz="0" w:space="0" w:color="auto"/>
                <w:bottom w:val="none" w:sz="0" w:space="0" w:color="auto"/>
                <w:right w:val="none" w:sz="0" w:space="0" w:color="auto"/>
              </w:divBdr>
            </w:div>
            <w:div w:id="1091467966">
              <w:marLeft w:val="0"/>
              <w:marRight w:val="0"/>
              <w:marTop w:val="0"/>
              <w:marBottom w:val="0"/>
              <w:divBdr>
                <w:top w:val="none" w:sz="0" w:space="0" w:color="auto"/>
                <w:left w:val="none" w:sz="0" w:space="0" w:color="auto"/>
                <w:bottom w:val="none" w:sz="0" w:space="0" w:color="auto"/>
                <w:right w:val="none" w:sz="0" w:space="0" w:color="auto"/>
              </w:divBdr>
            </w:div>
            <w:div w:id="1193811504">
              <w:marLeft w:val="0"/>
              <w:marRight w:val="0"/>
              <w:marTop w:val="0"/>
              <w:marBottom w:val="0"/>
              <w:divBdr>
                <w:top w:val="none" w:sz="0" w:space="0" w:color="auto"/>
                <w:left w:val="none" w:sz="0" w:space="0" w:color="auto"/>
                <w:bottom w:val="none" w:sz="0" w:space="0" w:color="auto"/>
                <w:right w:val="none" w:sz="0" w:space="0" w:color="auto"/>
              </w:divBdr>
            </w:div>
            <w:div w:id="1211648446">
              <w:marLeft w:val="0"/>
              <w:marRight w:val="0"/>
              <w:marTop w:val="0"/>
              <w:marBottom w:val="0"/>
              <w:divBdr>
                <w:top w:val="none" w:sz="0" w:space="0" w:color="auto"/>
                <w:left w:val="none" w:sz="0" w:space="0" w:color="auto"/>
                <w:bottom w:val="none" w:sz="0" w:space="0" w:color="auto"/>
                <w:right w:val="none" w:sz="0" w:space="0" w:color="auto"/>
              </w:divBdr>
            </w:div>
            <w:div w:id="1467159692">
              <w:marLeft w:val="0"/>
              <w:marRight w:val="0"/>
              <w:marTop w:val="0"/>
              <w:marBottom w:val="0"/>
              <w:divBdr>
                <w:top w:val="none" w:sz="0" w:space="0" w:color="auto"/>
                <w:left w:val="none" w:sz="0" w:space="0" w:color="auto"/>
                <w:bottom w:val="none" w:sz="0" w:space="0" w:color="auto"/>
                <w:right w:val="none" w:sz="0" w:space="0" w:color="auto"/>
              </w:divBdr>
            </w:div>
            <w:div w:id="1613708183">
              <w:marLeft w:val="0"/>
              <w:marRight w:val="0"/>
              <w:marTop w:val="0"/>
              <w:marBottom w:val="0"/>
              <w:divBdr>
                <w:top w:val="none" w:sz="0" w:space="0" w:color="auto"/>
                <w:left w:val="none" w:sz="0" w:space="0" w:color="auto"/>
                <w:bottom w:val="none" w:sz="0" w:space="0" w:color="auto"/>
                <w:right w:val="none" w:sz="0" w:space="0" w:color="auto"/>
              </w:divBdr>
            </w:div>
            <w:div w:id="1668898214">
              <w:marLeft w:val="0"/>
              <w:marRight w:val="0"/>
              <w:marTop w:val="0"/>
              <w:marBottom w:val="0"/>
              <w:divBdr>
                <w:top w:val="none" w:sz="0" w:space="0" w:color="auto"/>
                <w:left w:val="none" w:sz="0" w:space="0" w:color="auto"/>
                <w:bottom w:val="none" w:sz="0" w:space="0" w:color="auto"/>
                <w:right w:val="none" w:sz="0" w:space="0" w:color="auto"/>
              </w:divBdr>
            </w:div>
            <w:div w:id="1762140983">
              <w:marLeft w:val="0"/>
              <w:marRight w:val="0"/>
              <w:marTop w:val="0"/>
              <w:marBottom w:val="0"/>
              <w:divBdr>
                <w:top w:val="none" w:sz="0" w:space="0" w:color="auto"/>
                <w:left w:val="none" w:sz="0" w:space="0" w:color="auto"/>
                <w:bottom w:val="none" w:sz="0" w:space="0" w:color="auto"/>
                <w:right w:val="none" w:sz="0" w:space="0" w:color="auto"/>
              </w:divBdr>
            </w:div>
            <w:div w:id="1813473819">
              <w:marLeft w:val="0"/>
              <w:marRight w:val="0"/>
              <w:marTop w:val="0"/>
              <w:marBottom w:val="0"/>
              <w:divBdr>
                <w:top w:val="none" w:sz="0" w:space="0" w:color="auto"/>
                <w:left w:val="none" w:sz="0" w:space="0" w:color="auto"/>
                <w:bottom w:val="none" w:sz="0" w:space="0" w:color="auto"/>
                <w:right w:val="none" w:sz="0" w:space="0" w:color="auto"/>
              </w:divBdr>
            </w:div>
            <w:div w:id="21185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797609">
      <w:bodyDiv w:val="1"/>
      <w:marLeft w:val="0"/>
      <w:marRight w:val="0"/>
      <w:marTop w:val="0"/>
      <w:marBottom w:val="0"/>
      <w:divBdr>
        <w:top w:val="none" w:sz="0" w:space="0" w:color="auto"/>
        <w:left w:val="none" w:sz="0" w:space="0" w:color="auto"/>
        <w:bottom w:val="none" w:sz="0" w:space="0" w:color="auto"/>
        <w:right w:val="none" w:sz="0" w:space="0" w:color="auto"/>
      </w:divBdr>
    </w:div>
    <w:div w:id="2130127943">
      <w:bodyDiv w:val="1"/>
      <w:marLeft w:val="0"/>
      <w:marRight w:val="0"/>
      <w:marTop w:val="0"/>
      <w:marBottom w:val="0"/>
      <w:divBdr>
        <w:top w:val="none" w:sz="0" w:space="0" w:color="auto"/>
        <w:left w:val="none" w:sz="0" w:space="0" w:color="auto"/>
        <w:bottom w:val="none" w:sz="0" w:space="0" w:color="auto"/>
        <w:right w:val="none" w:sz="0" w:space="0" w:color="auto"/>
      </w:divBdr>
    </w:div>
    <w:div w:id="213097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ithub.com/CiscoDevNet/ansible-aci.gi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8"/>
        <w:category>
          <w:name w:val="General"/>
          <w:gallery w:val="placeholder"/>
        </w:category>
        <w:types>
          <w:type w:val="bbPlcHdr"/>
        </w:types>
        <w:behaviors>
          <w:behavior w:val="content"/>
        </w:behaviors>
        <w:guid w:val="{F242F4B0-33EB-4D8E-8C26-3184E55B1EDC}"/>
      </w:docPartPr>
      <w:docPartBody>
        <w:p w:rsidR="00317F91" w:rsidRDefault="00767A60">
          <w:r w:rsidRPr="00B0040E">
            <w:rPr>
              <w:rStyle w:val="PlaceholderText"/>
            </w:rPr>
            <w:t>Click or tap to enter a date.</w:t>
          </w:r>
        </w:p>
      </w:docPartBody>
    </w:docPart>
    <w:docPart>
      <w:docPartPr>
        <w:name w:val="29EC5C04B340474494A06D8DBA297426"/>
        <w:category>
          <w:name w:val="General"/>
          <w:gallery w:val="placeholder"/>
        </w:category>
        <w:types>
          <w:type w:val="bbPlcHdr"/>
        </w:types>
        <w:behaviors>
          <w:behavior w:val="content"/>
        </w:behaviors>
        <w:guid w:val="{5D568672-80E0-4C88-9E42-E2C7FB20B4EA}"/>
      </w:docPartPr>
      <w:docPartBody>
        <w:p w:rsidR="00FA4B2F" w:rsidRDefault="00317F91">
          <w:r w:rsidRPr="0080113B">
            <w:rPr>
              <w:rStyle w:val="PlaceholderText"/>
            </w:rPr>
            <w:t>[Author]</w:t>
          </w:r>
        </w:p>
      </w:docPartBody>
    </w:docPart>
    <w:docPart>
      <w:docPartPr>
        <w:name w:val="863197F1C0134CC3804188EDB9C81AE5"/>
        <w:category>
          <w:name w:val="General"/>
          <w:gallery w:val="placeholder"/>
        </w:category>
        <w:types>
          <w:type w:val="bbPlcHdr"/>
        </w:types>
        <w:behaviors>
          <w:behavior w:val="content"/>
        </w:behaviors>
        <w:guid w:val="{33857002-33BA-4341-BD17-92693F050258}"/>
      </w:docPartPr>
      <w:docPartBody>
        <w:p w:rsidR="00E23042" w:rsidRDefault="00FA4B2F">
          <w:r w:rsidRPr="0080113B">
            <w:rPr>
              <w:rStyle w:val="PlaceholderText"/>
            </w:rPr>
            <w:t>[Title]</w:t>
          </w:r>
        </w:p>
      </w:docPartBody>
    </w:docPart>
    <w:docPart>
      <w:docPartPr>
        <w:name w:val="E2D9EB0DBA4E4A2283BAA3646F3E24A4"/>
        <w:category>
          <w:name w:val="General"/>
          <w:gallery w:val="placeholder"/>
        </w:category>
        <w:types>
          <w:type w:val="bbPlcHdr"/>
        </w:types>
        <w:behaviors>
          <w:behavior w:val="content"/>
        </w:behaviors>
        <w:guid w:val="{915BAE07-4ED1-46A2-8F8D-66DFAB28A1C4}"/>
      </w:docPartPr>
      <w:docPartBody>
        <w:p w:rsidR="00E23042" w:rsidRDefault="00FA4B2F" w:rsidP="00FA4B2F">
          <w:pPr>
            <w:pStyle w:val="E2D9EB0DBA4E4A2283BAA3646F3E24A4"/>
          </w:pPr>
          <w:r w:rsidRPr="00B0040E">
            <w:rPr>
              <w:rStyle w:val="PlaceholderText"/>
            </w:rPr>
            <w:t>Click or tap to enter a date.</w:t>
          </w:r>
        </w:p>
      </w:docPartBody>
    </w:docPart>
    <w:docPart>
      <w:docPartPr>
        <w:name w:val="5A70D9EA13904896ABD18AA4AB5BE60E"/>
        <w:category>
          <w:name w:val="General"/>
          <w:gallery w:val="placeholder"/>
        </w:category>
        <w:types>
          <w:type w:val="bbPlcHdr"/>
        </w:types>
        <w:behaviors>
          <w:behavior w:val="content"/>
        </w:behaviors>
        <w:guid w:val="{E2329B2C-0F87-40D3-B097-A9E3E629E316}"/>
      </w:docPartPr>
      <w:docPartBody>
        <w:p w:rsidR="00265ABF" w:rsidRDefault="000A620D">
          <w:r w:rsidRPr="00994033">
            <w:rPr>
              <w:rStyle w:val="PlaceholderText"/>
            </w:rPr>
            <w:t>[Title]</w:t>
          </w:r>
        </w:p>
      </w:docPartBody>
    </w:docPart>
    <w:docPart>
      <w:docPartPr>
        <w:name w:val="5E6FE4BAD4874CC29911AF5113CEBF5A"/>
        <w:category>
          <w:name w:val="General"/>
          <w:gallery w:val="placeholder"/>
        </w:category>
        <w:types>
          <w:type w:val="bbPlcHdr"/>
        </w:types>
        <w:behaviors>
          <w:behavior w:val="content"/>
        </w:behaviors>
        <w:guid w:val="{5841E7EE-4411-4910-8246-8240C54B2A8A}"/>
      </w:docPartPr>
      <w:docPartBody>
        <w:p w:rsidR="00265ABF" w:rsidRDefault="000A620D">
          <w:r w:rsidRPr="00994033">
            <w:rPr>
              <w:rStyle w:val="PlaceholderText"/>
            </w:rPr>
            <w:t>[Title]</w:t>
          </w:r>
        </w:p>
      </w:docPartBody>
    </w:docPart>
    <w:docPart>
      <w:docPartPr>
        <w:name w:val="C8C8100ADD9F46BE9AC57B2898250B07"/>
        <w:category>
          <w:name w:val="General"/>
          <w:gallery w:val="placeholder"/>
        </w:category>
        <w:types>
          <w:type w:val="bbPlcHdr"/>
        </w:types>
        <w:behaviors>
          <w:behavior w:val="content"/>
        </w:behaviors>
        <w:guid w:val="{25DB6952-9023-4B23-B104-1CD05CFF54F0}"/>
      </w:docPartPr>
      <w:docPartBody>
        <w:p w:rsidR="00893DEF" w:rsidRDefault="008B0E5F" w:rsidP="008B0E5F">
          <w:pPr>
            <w:pStyle w:val="6CDB006AD273424F9E4F64AE9CFB0E92"/>
          </w:pPr>
          <w:r w:rsidRPr="00B0040E">
            <w:rPr>
              <w:rStyle w:val="PlaceholderText"/>
            </w:rPr>
            <w:t>Click or tap to enter a date.</w:t>
          </w:r>
        </w:p>
      </w:docPartBody>
    </w:docPart>
    <w:docPart>
      <w:docPartPr>
        <w:name w:val="EFD90B10D7BF46919A1B58721AF772C4"/>
        <w:category>
          <w:name w:val="General"/>
          <w:gallery w:val="placeholder"/>
        </w:category>
        <w:types>
          <w:type w:val="bbPlcHdr"/>
        </w:types>
        <w:behaviors>
          <w:behavior w:val="content"/>
        </w:behaviors>
        <w:guid w:val="{86CB8724-ACFD-4340-9832-F7BE54FF5DAA}"/>
      </w:docPartPr>
      <w:docPartBody>
        <w:p w:rsidR="004B6B26" w:rsidRDefault="004B6B26">
          <w:r w:rsidRPr="1209528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00"/>
    <w:family w:val="auto"/>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scadia Mono Light">
    <w:panose1 w:val="020B0609020000020004"/>
    <w:charset w:val="00"/>
    <w:family w:val="modern"/>
    <w:pitch w:val="fixed"/>
    <w:sig w:usb0="A1002AFF" w:usb1="4000F9FB" w:usb2="0004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67A60"/>
    <w:rsid w:val="000246DE"/>
    <w:rsid w:val="000A2AA2"/>
    <w:rsid w:val="000A620D"/>
    <w:rsid w:val="000E084C"/>
    <w:rsid w:val="00177DCD"/>
    <w:rsid w:val="001B6073"/>
    <w:rsid w:val="001D04F6"/>
    <w:rsid w:val="001D3942"/>
    <w:rsid w:val="00223F51"/>
    <w:rsid w:val="0023229F"/>
    <w:rsid w:val="00262F85"/>
    <w:rsid w:val="00265ABF"/>
    <w:rsid w:val="00271188"/>
    <w:rsid w:val="002A369F"/>
    <w:rsid w:val="002F138B"/>
    <w:rsid w:val="002F146F"/>
    <w:rsid w:val="00310EFF"/>
    <w:rsid w:val="0031113F"/>
    <w:rsid w:val="00317F91"/>
    <w:rsid w:val="0035475F"/>
    <w:rsid w:val="003D03FC"/>
    <w:rsid w:val="003E0DA1"/>
    <w:rsid w:val="00452B1B"/>
    <w:rsid w:val="004B2972"/>
    <w:rsid w:val="004B66EA"/>
    <w:rsid w:val="004B6B26"/>
    <w:rsid w:val="004C572D"/>
    <w:rsid w:val="00522679"/>
    <w:rsid w:val="0055099E"/>
    <w:rsid w:val="00561444"/>
    <w:rsid w:val="00563FC9"/>
    <w:rsid w:val="0057413F"/>
    <w:rsid w:val="005D009A"/>
    <w:rsid w:val="005F0080"/>
    <w:rsid w:val="005F3384"/>
    <w:rsid w:val="00664FE5"/>
    <w:rsid w:val="00665424"/>
    <w:rsid w:val="00665BC8"/>
    <w:rsid w:val="00691EBC"/>
    <w:rsid w:val="006C2C5F"/>
    <w:rsid w:val="00733E79"/>
    <w:rsid w:val="0076702F"/>
    <w:rsid w:val="00767A60"/>
    <w:rsid w:val="00796F2C"/>
    <w:rsid w:val="007B533D"/>
    <w:rsid w:val="00846A2A"/>
    <w:rsid w:val="008707EA"/>
    <w:rsid w:val="00893DEF"/>
    <w:rsid w:val="00895954"/>
    <w:rsid w:val="008A0BD7"/>
    <w:rsid w:val="008A6845"/>
    <w:rsid w:val="008B0E5F"/>
    <w:rsid w:val="008F44C3"/>
    <w:rsid w:val="00902288"/>
    <w:rsid w:val="00905468"/>
    <w:rsid w:val="009066F2"/>
    <w:rsid w:val="009631D6"/>
    <w:rsid w:val="0097572C"/>
    <w:rsid w:val="009B6144"/>
    <w:rsid w:val="009C0A81"/>
    <w:rsid w:val="009D4E73"/>
    <w:rsid w:val="00A10F89"/>
    <w:rsid w:val="00A13FC7"/>
    <w:rsid w:val="00A5220B"/>
    <w:rsid w:val="00A6105F"/>
    <w:rsid w:val="00A92DF9"/>
    <w:rsid w:val="00A937BC"/>
    <w:rsid w:val="00AA51E7"/>
    <w:rsid w:val="00AB1994"/>
    <w:rsid w:val="00AC3BA0"/>
    <w:rsid w:val="00AC418E"/>
    <w:rsid w:val="00AC7918"/>
    <w:rsid w:val="00AD47DE"/>
    <w:rsid w:val="00B11B75"/>
    <w:rsid w:val="00B67A4E"/>
    <w:rsid w:val="00BD07A6"/>
    <w:rsid w:val="00BD1217"/>
    <w:rsid w:val="00C17C60"/>
    <w:rsid w:val="00C46E20"/>
    <w:rsid w:val="00CA7BC2"/>
    <w:rsid w:val="00CB697C"/>
    <w:rsid w:val="00CC5569"/>
    <w:rsid w:val="00DF4D52"/>
    <w:rsid w:val="00E074D6"/>
    <w:rsid w:val="00E23042"/>
    <w:rsid w:val="00E537A8"/>
    <w:rsid w:val="00EC2A77"/>
    <w:rsid w:val="00ED54DB"/>
    <w:rsid w:val="00EF116D"/>
    <w:rsid w:val="00F17409"/>
    <w:rsid w:val="00F249AB"/>
    <w:rsid w:val="00F4437D"/>
    <w:rsid w:val="00F723EC"/>
    <w:rsid w:val="00F82C63"/>
    <w:rsid w:val="00FA4B2F"/>
    <w:rsid w:val="00FB24CE"/>
    <w:rsid w:val="00FB628F"/>
    <w:rsid w:val="00FF4C0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6E20"/>
    <w:rPr>
      <w:color w:val="808080"/>
    </w:rPr>
  </w:style>
  <w:style w:type="paragraph" w:customStyle="1" w:styleId="E2D9EB0DBA4E4A2283BAA3646F3E24A4">
    <w:name w:val="E2D9EB0DBA4E4A2283BAA3646F3E24A4"/>
    <w:rsid w:val="00FA4B2F"/>
  </w:style>
  <w:style w:type="paragraph" w:customStyle="1" w:styleId="6CDB006AD273424F9E4F64AE9CFB0E92">
    <w:name w:val="6CDB006AD273424F9E4F64AE9CFB0E92"/>
    <w:rsid w:val="00AA51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3592d07-0149-4775-bf11-84351395ce49">
      <Terms xmlns="http://schemas.microsoft.com/office/infopath/2007/PartnerControls"/>
    </lcf76f155ced4ddcb4097134ff3c332f>
    <TaxCatchAll xmlns="665c44e8-82e0-472a-a146-da60c58e68e1" xsi:nil="true"/>
    <h299cf7589dc4b75bcd2bf9f19243c76 xmlns="665c44e8-82e0-472a-a146-da60c58e68e1">
      <Terms xmlns="http://schemas.microsoft.com/office/infopath/2007/PartnerControls"/>
    </h299cf7589dc4b75bcd2bf9f19243c76>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4F4C60CD30C0145A1219FF6B5417EC3" ma:contentTypeVersion="18" ma:contentTypeDescription="Create a new document." ma:contentTypeScope="" ma:versionID="4086d90cb178ec20c041de7de2ec973c">
  <xsd:schema xmlns:xsd="http://www.w3.org/2001/XMLSchema" xmlns:xs="http://www.w3.org/2001/XMLSchema" xmlns:p="http://schemas.microsoft.com/office/2006/metadata/properties" xmlns:ns2="665c44e8-82e0-472a-a146-da60c58e68e1" xmlns:ns3="33592d07-0149-4775-bf11-84351395ce49" xmlns:ns4="cd8835bb-4c27-4584-8c9e-cca4dc3cc14a" targetNamespace="http://schemas.microsoft.com/office/2006/metadata/properties" ma:root="true" ma:fieldsID="eab80969dcecb0d0d4c53caf9314b529" ns2:_="" ns3:_="" ns4:_="">
    <xsd:import namespace="665c44e8-82e0-472a-a146-da60c58e68e1"/>
    <xsd:import namespace="33592d07-0149-4775-bf11-84351395ce49"/>
    <xsd:import namespace="cd8835bb-4c27-4584-8c9e-cca4dc3cc14a"/>
    <xsd:element name="properties">
      <xsd:complexType>
        <xsd:sequence>
          <xsd:element name="documentManagement">
            <xsd:complexType>
              <xsd:all>
                <xsd:element ref="ns2:h299cf7589dc4b75bcd2bf9f19243c76" minOccurs="0"/>
                <xsd:element ref="ns2:TaxCatchAll" minOccurs="0"/>
                <xsd:element ref="ns2:TaxCatchAllLabel"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AutoKeyPoints" minOccurs="0"/>
                <xsd:element ref="ns3:MediaServiceKeyPoints" minOccurs="0"/>
                <xsd:element ref="ns4:SharedWithUsers" minOccurs="0"/>
                <xsd:element ref="ns4:SharedWithDetail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5c44e8-82e0-472a-a146-da60c58e68e1" elementFormDefault="qualified">
    <xsd:import namespace="http://schemas.microsoft.com/office/2006/documentManagement/types"/>
    <xsd:import namespace="http://schemas.microsoft.com/office/infopath/2007/PartnerControls"/>
    <xsd:element name="h299cf7589dc4b75bcd2bf9f19243c76" ma:index="8" nillable="true" ma:taxonomy="true" ma:internalName="h299cf7589dc4b75bcd2bf9f19243c76" ma:taxonomyFieldName="InformationClassification" ma:displayName="Information Classification" ma:readOnly="false" ma:default="" ma:fieldId="{1299cf75-89dc-4b75-bcd2-bf9f19243c76}" ma:sspId="9bb7800a-9dd4-4efa-9404-7ac564e64633" ma:termSetId="15e70205-4b68-455f-98cc-31f0c369727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e068aae6-3737-4416-b73e-94809a953ec3}" ma:internalName="TaxCatchAll" ma:showField="CatchAllData" ma:web="cd8835bb-4c27-4584-8c9e-cca4dc3cc14a">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e068aae6-3737-4416-b73e-94809a953ec3}" ma:internalName="TaxCatchAllLabel" ma:readOnly="true" ma:showField="CatchAllDataLabel" ma:web="cd8835bb-4c27-4584-8c9e-cca4dc3cc14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3592d07-0149-4775-bf11-84351395ce49"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bb7800a-9dd4-4efa-9404-7ac564e6463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8835bb-4c27-4584-8c9e-cca4dc3cc14a" elementFormDefault="qualified">
    <xsd:import namespace="http://schemas.microsoft.com/office/2006/documentManagement/types"/>
    <xsd:import namespace="http://schemas.microsoft.com/office/infopath/2007/PartnerControls"/>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9bb7800a-9dd4-4efa-9404-7ac564e64633" ContentTypeId="0x01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BC2004-C667-4860-A2FF-A45BD99EA251}">
  <ds:schemaRefs>
    <ds:schemaRef ds:uri="http://schemas.openxmlformats.org/officeDocument/2006/bibliography"/>
  </ds:schemaRefs>
</ds:datastoreItem>
</file>

<file path=customXml/itemProps2.xml><?xml version="1.0" encoding="utf-8"?>
<ds:datastoreItem xmlns:ds="http://schemas.openxmlformats.org/officeDocument/2006/customXml" ds:itemID="{C12759A1-6E2A-40BF-A066-9DF6DB154AB5}">
  <ds:schemaRefs>
    <ds:schemaRef ds:uri="http://schemas.microsoft.com/office/2006/metadata/properties"/>
    <ds:schemaRef ds:uri="http://schemas.microsoft.com/office/infopath/2007/PartnerControls"/>
    <ds:schemaRef ds:uri="33592d07-0149-4775-bf11-84351395ce49"/>
    <ds:schemaRef ds:uri="665c44e8-82e0-472a-a146-da60c58e68e1"/>
  </ds:schemaRefs>
</ds:datastoreItem>
</file>

<file path=customXml/itemProps3.xml><?xml version="1.0" encoding="utf-8"?>
<ds:datastoreItem xmlns:ds="http://schemas.openxmlformats.org/officeDocument/2006/customXml" ds:itemID="{7E90D6BC-ECE7-463F-84BB-020CB28832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5c44e8-82e0-472a-a146-da60c58e68e1"/>
    <ds:schemaRef ds:uri="33592d07-0149-4775-bf11-84351395ce49"/>
    <ds:schemaRef ds:uri="cd8835bb-4c27-4584-8c9e-cca4dc3cc1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5C6E2E2-B20E-4BF8-8C77-0FDF5F44367E}">
  <ds:schemaRefs>
    <ds:schemaRef ds:uri="Microsoft.SharePoint.Taxonomy.ContentTypeSync"/>
  </ds:schemaRefs>
</ds:datastoreItem>
</file>

<file path=customXml/itemProps5.xml><?xml version="1.0" encoding="utf-8"?>
<ds:datastoreItem xmlns:ds="http://schemas.openxmlformats.org/officeDocument/2006/customXml" ds:itemID="{E974E903-4966-4623-BB32-2FC3244A68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6</Pages>
  <Words>846</Words>
  <Characters>5088</Characters>
  <Application>Microsoft Office Word</Application>
  <DocSecurity>0</DocSecurity>
  <Lines>339</Lines>
  <Paragraphs>111</Paragraphs>
  <ScaleCrop>false</ScaleCrop>
  <HeadingPairs>
    <vt:vector size="2" baseType="variant">
      <vt:variant>
        <vt:lpstr>Title</vt:lpstr>
      </vt:variant>
      <vt:variant>
        <vt:i4>1</vt:i4>
      </vt:variant>
    </vt:vector>
  </HeadingPairs>
  <TitlesOfParts>
    <vt:vector size="1" baseType="lpstr">
      <vt:lpstr>Implement data Plane Policing</vt:lpstr>
    </vt:vector>
  </TitlesOfParts>
  <Company>ASML Netherlands B.V.</Company>
  <LinksUpToDate>false</LinksUpToDate>
  <CharactersWithSpaces>5823</CharactersWithSpaces>
  <SharedDoc>false</SharedDoc>
  <HLinks>
    <vt:vector size="108" baseType="variant">
      <vt:variant>
        <vt:i4>1835056</vt:i4>
      </vt:variant>
      <vt:variant>
        <vt:i4>98</vt:i4>
      </vt:variant>
      <vt:variant>
        <vt:i4>0</vt:i4>
      </vt:variant>
      <vt:variant>
        <vt:i4>5</vt:i4>
      </vt:variant>
      <vt:variant>
        <vt:lpwstr/>
      </vt:variant>
      <vt:variant>
        <vt:lpwstr>_Toc187144260</vt:lpwstr>
      </vt:variant>
      <vt:variant>
        <vt:i4>2031664</vt:i4>
      </vt:variant>
      <vt:variant>
        <vt:i4>92</vt:i4>
      </vt:variant>
      <vt:variant>
        <vt:i4>0</vt:i4>
      </vt:variant>
      <vt:variant>
        <vt:i4>5</vt:i4>
      </vt:variant>
      <vt:variant>
        <vt:lpwstr/>
      </vt:variant>
      <vt:variant>
        <vt:lpwstr>_Toc187144259</vt:lpwstr>
      </vt:variant>
      <vt:variant>
        <vt:i4>2031664</vt:i4>
      </vt:variant>
      <vt:variant>
        <vt:i4>86</vt:i4>
      </vt:variant>
      <vt:variant>
        <vt:i4>0</vt:i4>
      </vt:variant>
      <vt:variant>
        <vt:i4>5</vt:i4>
      </vt:variant>
      <vt:variant>
        <vt:lpwstr/>
      </vt:variant>
      <vt:variant>
        <vt:lpwstr>_Toc187144258</vt:lpwstr>
      </vt:variant>
      <vt:variant>
        <vt:i4>2031664</vt:i4>
      </vt:variant>
      <vt:variant>
        <vt:i4>80</vt:i4>
      </vt:variant>
      <vt:variant>
        <vt:i4>0</vt:i4>
      </vt:variant>
      <vt:variant>
        <vt:i4>5</vt:i4>
      </vt:variant>
      <vt:variant>
        <vt:lpwstr/>
      </vt:variant>
      <vt:variant>
        <vt:lpwstr>_Toc187144257</vt:lpwstr>
      </vt:variant>
      <vt:variant>
        <vt:i4>2031664</vt:i4>
      </vt:variant>
      <vt:variant>
        <vt:i4>74</vt:i4>
      </vt:variant>
      <vt:variant>
        <vt:i4>0</vt:i4>
      </vt:variant>
      <vt:variant>
        <vt:i4>5</vt:i4>
      </vt:variant>
      <vt:variant>
        <vt:lpwstr/>
      </vt:variant>
      <vt:variant>
        <vt:lpwstr>_Toc187144256</vt:lpwstr>
      </vt:variant>
      <vt:variant>
        <vt:i4>2031664</vt:i4>
      </vt:variant>
      <vt:variant>
        <vt:i4>68</vt:i4>
      </vt:variant>
      <vt:variant>
        <vt:i4>0</vt:i4>
      </vt:variant>
      <vt:variant>
        <vt:i4>5</vt:i4>
      </vt:variant>
      <vt:variant>
        <vt:lpwstr/>
      </vt:variant>
      <vt:variant>
        <vt:lpwstr>_Toc187144255</vt:lpwstr>
      </vt:variant>
      <vt:variant>
        <vt:i4>2031664</vt:i4>
      </vt:variant>
      <vt:variant>
        <vt:i4>62</vt:i4>
      </vt:variant>
      <vt:variant>
        <vt:i4>0</vt:i4>
      </vt:variant>
      <vt:variant>
        <vt:i4>5</vt:i4>
      </vt:variant>
      <vt:variant>
        <vt:lpwstr/>
      </vt:variant>
      <vt:variant>
        <vt:lpwstr>_Toc187144254</vt:lpwstr>
      </vt:variant>
      <vt:variant>
        <vt:i4>2031664</vt:i4>
      </vt:variant>
      <vt:variant>
        <vt:i4>56</vt:i4>
      </vt:variant>
      <vt:variant>
        <vt:i4>0</vt:i4>
      </vt:variant>
      <vt:variant>
        <vt:i4>5</vt:i4>
      </vt:variant>
      <vt:variant>
        <vt:lpwstr/>
      </vt:variant>
      <vt:variant>
        <vt:lpwstr>_Toc187144253</vt:lpwstr>
      </vt:variant>
      <vt:variant>
        <vt:i4>2031664</vt:i4>
      </vt:variant>
      <vt:variant>
        <vt:i4>50</vt:i4>
      </vt:variant>
      <vt:variant>
        <vt:i4>0</vt:i4>
      </vt:variant>
      <vt:variant>
        <vt:i4>5</vt:i4>
      </vt:variant>
      <vt:variant>
        <vt:lpwstr/>
      </vt:variant>
      <vt:variant>
        <vt:lpwstr>_Toc187144252</vt:lpwstr>
      </vt:variant>
      <vt:variant>
        <vt:i4>2031664</vt:i4>
      </vt:variant>
      <vt:variant>
        <vt:i4>44</vt:i4>
      </vt:variant>
      <vt:variant>
        <vt:i4>0</vt:i4>
      </vt:variant>
      <vt:variant>
        <vt:i4>5</vt:i4>
      </vt:variant>
      <vt:variant>
        <vt:lpwstr/>
      </vt:variant>
      <vt:variant>
        <vt:lpwstr>_Toc187144251</vt:lpwstr>
      </vt:variant>
      <vt:variant>
        <vt:i4>2031664</vt:i4>
      </vt:variant>
      <vt:variant>
        <vt:i4>38</vt:i4>
      </vt:variant>
      <vt:variant>
        <vt:i4>0</vt:i4>
      </vt:variant>
      <vt:variant>
        <vt:i4>5</vt:i4>
      </vt:variant>
      <vt:variant>
        <vt:lpwstr/>
      </vt:variant>
      <vt:variant>
        <vt:lpwstr>_Toc187144250</vt:lpwstr>
      </vt:variant>
      <vt:variant>
        <vt:i4>1966128</vt:i4>
      </vt:variant>
      <vt:variant>
        <vt:i4>32</vt:i4>
      </vt:variant>
      <vt:variant>
        <vt:i4>0</vt:i4>
      </vt:variant>
      <vt:variant>
        <vt:i4>5</vt:i4>
      </vt:variant>
      <vt:variant>
        <vt:lpwstr/>
      </vt:variant>
      <vt:variant>
        <vt:lpwstr>_Toc187144249</vt:lpwstr>
      </vt:variant>
      <vt:variant>
        <vt:i4>1966128</vt:i4>
      </vt:variant>
      <vt:variant>
        <vt:i4>26</vt:i4>
      </vt:variant>
      <vt:variant>
        <vt:i4>0</vt:i4>
      </vt:variant>
      <vt:variant>
        <vt:i4>5</vt:i4>
      </vt:variant>
      <vt:variant>
        <vt:lpwstr/>
      </vt:variant>
      <vt:variant>
        <vt:lpwstr>_Toc187144248</vt:lpwstr>
      </vt:variant>
      <vt:variant>
        <vt:i4>1966128</vt:i4>
      </vt:variant>
      <vt:variant>
        <vt:i4>20</vt:i4>
      </vt:variant>
      <vt:variant>
        <vt:i4>0</vt:i4>
      </vt:variant>
      <vt:variant>
        <vt:i4>5</vt:i4>
      </vt:variant>
      <vt:variant>
        <vt:lpwstr/>
      </vt:variant>
      <vt:variant>
        <vt:lpwstr>_Toc187144247</vt:lpwstr>
      </vt:variant>
      <vt:variant>
        <vt:i4>1966128</vt:i4>
      </vt:variant>
      <vt:variant>
        <vt:i4>14</vt:i4>
      </vt:variant>
      <vt:variant>
        <vt:i4>0</vt:i4>
      </vt:variant>
      <vt:variant>
        <vt:i4>5</vt:i4>
      </vt:variant>
      <vt:variant>
        <vt:lpwstr/>
      </vt:variant>
      <vt:variant>
        <vt:lpwstr>_Toc187144246</vt:lpwstr>
      </vt:variant>
      <vt:variant>
        <vt:i4>1966128</vt:i4>
      </vt:variant>
      <vt:variant>
        <vt:i4>8</vt:i4>
      </vt:variant>
      <vt:variant>
        <vt:i4>0</vt:i4>
      </vt:variant>
      <vt:variant>
        <vt:i4>5</vt:i4>
      </vt:variant>
      <vt:variant>
        <vt:lpwstr/>
      </vt:variant>
      <vt:variant>
        <vt:lpwstr>_Toc187144245</vt:lpwstr>
      </vt:variant>
      <vt:variant>
        <vt:i4>1966128</vt:i4>
      </vt:variant>
      <vt:variant>
        <vt:i4>2</vt:i4>
      </vt:variant>
      <vt:variant>
        <vt:i4>0</vt:i4>
      </vt:variant>
      <vt:variant>
        <vt:i4>5</vt:i4>
      </vt:variant>
      <vt:variant>
        <vt:lpwstr/>
      </vt:variant>
      <vt:variant>
        <vt:lpwstr>_Toc187144244</vt:lpwstr>
      </vt:variant>
      <vt:variant>
        <vt:i4>5242931</vt:i4>
      </vt:variant>
      <vt:variant>
        <vt:i4>0</vt:i4>
      </vt:variant>
      <vt:variant>
        <vt:i4>0</vt:i4>
      </vt:variant>
      <vt:variant>
        <vt:i4>5</vt:i4>
      </vt:variant>
      <vt:variant>
        <vt:lpwstr>mailto:jordi.schlooz@asm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I Datacenter Segmentation</dc:title>
  <dc:subject/>
  <dc:creator>William Kimandu</dc:creator>
  <cp:keywords>vSphere;ACI, ESG;Ringfenc</cp:keywords>
  <cp:lastModifiedBy>WILLIAM HIRAM KIMANDU</cp:lastModifiedBy>
  <cp:revision>28</cp:revision>
  <cp:lastPrinted>2012-09-05T10:59:00Z</cp:lastPrinted>
  <dcterms:created xsi:type="dcterms:W3CDTF">2025-02-03T16:51:00Z</dcterms:created>
  <dcterms:modified xsi:type="dcterms:W3CDTF">2025-02-26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F4C60CD30C0145A1219FF6B5417EC3</vt:lpwstr>
  </property>
  <property fmtid="{D5CDD505-2E9C-101B-9397-08002B2CF9AE}" pid="3" name="InformationClassification">
    <vt:lpwstr/>
  </property>
  <property fmtid="{D5CDD505-2E9C-101B-9397-08002B2CF9AE}" pid="4" name="TaxKeyword">
    <vt:lpwstr>131;#HLD|50c1691d-6905-43dc-b856-5fe66ec21425;#122;#Flexpod|fe343ab8-7262-451e-8d8c-9474254bbaaa;#132;#Installation|3ffddb60-22fe-4cd1-8c0a-66ba36e59e9e;#133;#install|2fc32ef1-7ca4-441c-b9bf-f393441c9918;#134;#setup|22f500db-3659-4732-b2a8-26e7b37430ec</vt:lpwstr>
  </property>
  <property fmtid="{D5CDD505-2E9C-101B-9397-08002B2CF9AE}" pid="5" name="_NewReviewCycle">
    <vt:lpwstr/>
  </property>
  <property fmtid="{D5CDD505-2E9C-101B-9397-08002B2CF9AE}" pid="6" name="MediaServiceImageTags">
    <vt:lpwstr/>
  </property>
  <property fmtid="{D5CDD505-2E9C-101B-9397-08002B2CF9AE}" pid="7" name="MSIP_Label_1c18959a-f805-4b02-b465-c75c791063b3_Enabled">
    <vt:lpwstr>true</vt:lpwstr>
  </property>
  <property fmtid="{D5CDD505-2E9C-101B-9397-08002B2CF9AE}" pid="8" name="MSIP_Label_1c18959a-f805-4b02-b465-c75c791063b3_SetDate">
    <vt:lpwstr>2023-10-22T11:21:32Z</vt:lpwstr>
  </property>
  <property fmtid="{D5CDD505-2E9C-101B-9397-08002B2CF9AE}" pid="9" name="MSIP_Label_1c18959a-f805-4b02-b465-c75c791063b3_Method">
    <vt:lpwstr>Privileged</vt:lpwstr>
  </property>
  <property fmtid="{D5CDD505-2E9C-101B-9397-08002B2CF9AE}" pid="10" name="MSIP_Label_1c18959a-f805-4b02-b465-c75c791063b3_Name">
    <vt:lpwstr>1c18959a-f805-4b02-b465-c75c791063b3</vt:lpwstr>
  </property>
  <property fmtid="{D5CDD505-2E9C-101B-9397-08002B2CF9AE}" pid="11" name="MSIP_Label_1c18959a-f805-4b02-b465-c75c791063b3_SiteId">
    <vt:lpwstr>af73baa8-f594-4eb2-a39d-93e96cad61fc</vt:lpwstr>
  </property>
  <property fmtid="{D5CDD505-2E9C-101B-9397-08002B2CF9AE}" pid="12" name="MSIP_Label_1c18959a-f805-4b02-b465-c75c791063b3_ActionId">
    <vt:lpwstr>d9583ee9-ca14-47ec-999d-fa61e565b38f</vt:lpwstr>
  </property>
  <property fmtid="{D5CDD505-2E9C-101B-9397-08002B2CF9AE}" pid="13" name="MSIP_Label_1c18959a-f805-4b02-b465-c75c791063b3_ContentBits">
    <vt:lpwstr>2</vt:lpwstr>
  </property>
  <property fmtid="{D5CDD505-2E9C-101B-9397-08002B2CF9AE}" pid="14" name="GrammarlyDocumentId">
    <vt:lpwstr>82bc0d1e24e8c1ac1cddb494ae3de466e590c7a0e3c57f75d916350d264ae1b0</vt:lpwstr>
  </property>
</Properties>
</file>